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8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ITEC</w:t></w:r><w:r><w:t xml:space="preserve"> </w:t></w:r><w:r><w:t xml:space="preserve">621</w:t></w:r><w:r><w:t xml:space="preserve"> </w:t></w:r><w:r><w:t xml:space="preserve">-</w:t></w:r><w:r><w:t xml:space="preserve"> </w:t></w:r><w:r><w:t xml:space="preserve">Predictive</w:t></w:r><w:r><w:t xml:space="preserve"> </w:t></w:r><w:r><w:t xml:space="preserve">Project</w:t></w:r><w:r><w:t xml:space="preserve"> </w:t></w:r><w:r><w:t xml:space="preserve">-</w:t></w:r><w:r><w:t xml:space="preserve"> </w:t></w:r><w:r><w:t xml:space="preserve">Airbnb</w:t></w:r></w:p><w:p><w:pPr><w:pStyle w:val="Author" /></w:pPr><w:r><w:t xml:space="preserve">Antal</w:t></w:r></w:p><w:p><w:pPr><w:pStyle w:val="Date" /></w:pPr><w:r><w:t xml:space="preserve">February</w:t></w:r><w:r><w:t xml:space="preserve"> </w:t></w:r><w:r><w:t xml:space="preserve">21,</w:t></w:r><w:r><w:t xml:space="preserve"> </w:t></w:r><w:r><w:t xml:space="preserve">2019</w:t></w:r></w:p><w:p><w:pPr><w:pStyle w:val="SourceCode" /></w:pPr><w:r><w:rPr><w:rStyle w:val="NormalTok" /></w:rPr><w:t xml:space="preserve">knitr</w:t></w:r><w:r><w:rPr><w:rStyle w:val="OperatorTok" /></w:rPr><w:t xml:space="preserve">::</w:t></w:r><w:r><w:rPr><w:rStyle w:val="NormalTok" /></w:rPr><w:t xml:space="preserve">opts_chunk</w:t></w:r><w:r><w:rPr><w:rStyle w:val="OperatorTok" /></w:rPr><w:t xml:space="preserve">$</w:t></w:r><w:r><w:rPr><w:rStyle w:val="KeywordTok" /></w:rPr><w:t xml:space="preserve">set</w:t></w:r><w:r><w:rPr><w:rStyle w:val="NormalTok" /></w:rPr><w:t xml:space="preserve">(</w:t></w:r><w:r><w:rPr><w:rStyle w:val="DataTypeTok" /></w:rPr><w:t xml:space="preserve">echo=</w:t></w:r><w:r><w:rPr><w:rStyle w:val="NormalTok" /></w:rPr><w:t xml:space="preserve">T, </w:t></w:r><w:r><w:rPr><w:rStyle w:val="DataTypeTok" /></w:rPr><w:t xml:space="preserve">warning=</w:t></w:r><w:r><w:rPr><w:rStyle w:val="NormalTok" /></w:rPr><w:t xml:space="preserve">F, </w:t></w:r><w:r><w:rPr><w:rStyle w:val="DataTypeTok" /></w:rPr><w:t xml:space="preserve">message=</w:t></w:r><w:r><w:rPr><w:rStyle w:val="NormalTok" /></w:rPr><w:t xml:space="preserve">F)</w:t></w:r></w:p><w:p><w:pPr><w:pStyle w:val="SourceCode" /></w:pPr><w:r><w:rPr><w:rStyle w:val="NormalTok" /></w:rPr><w:t xml:space="preserve">## Cleaning data for training for log_price predictions.</w:t></w:r><w:r><w:br w:type="textWrapping" /></w:r><w:r><w:rPr><w:rStyle w:val="NormalTok" /></w:rPr><w:t xml:space="preserve">train &lt;-</w:t></w:r><w:r><w:rPr><w:rStyle w:val="KeywordTok" /></w:rPr><w:t xml:space="preserve">read.csv</w:t></w:r><w:r><w:rPr><w:rStyle w:val="NormalTok" /></w:rPr><w:t xml:space="preserve">(</w:t></w:r><w:r><w:rPr><w:rStyle w:val="StringTok" /></w:rPr><w:t xml:space="preserve">&quot;train.csv&quot;</w:t></w:r><w:r><w:rPr><w:rStyle w:val="NormalTok" /></w:rPr><w:t xml:space="preserve">, </w:t></w:r><w:r><w:rPr><w:rStyle w:val="DataTypeTok" /></w:rPr><w:t xml:space="preserve">header =</w:t></w:r><w:r><w:rPr><w:rStyle w:val="NormalTok" /></w:rPr><w:t xml:space="preserve"> T, </w:t></w:r><w:r><w:rPr><w:rStyle w:val="DataTypeTok" /></w:rPr><w:t xml:space="preserve">sep =</w:t></w:r><w:r><w:rPr><w:rStyle w:val="NormalTok" /></w:rPr><w:t xml:space="preserve"> </w:t></w:r><w:r><w:rPr><w:rStyle w:val="StringTok" /></w:rPr><w:t xml:space="preserve">&quot;,&quot;</w:t></w:r><w:r><w:rPr><w:rStyle w:val="NormalTok" /></w:rPr><w:t xml:space="preserve">, </w:t></w:r><w:r><w:rPr><w:rStyle w:val="DataTypeTok" /></w:rPr><w:t xml:space="preserve">na.strings=</w:t></w:r><w:r><w:rPr><w:rStyle w:val="KeywordTok" /></w:rPr><w:t xml:space="preserve">c</w:t></w:r><w:r><w:rPr><w:rStyle w:val="NormalTok" /></w:rPr><w:t xml:space="preserve">(</w:t></w:r><w:r><w:rPr><w:rStyle w:val="StringTok" /></w:rPr><w:t xml:space="preserve">&quot;&quot;</w:t></w:r><w:r><w:rPr><w:rStyle w:val="NormalTok" /></w:rPr><w:t xml:space="preserve">,</w:t></w:r><w:r><w:rPr><w:rStyle w:val="StringTok" /></w:rPr><w:t xml:space="preserve">&quot;NA&quot;</w:t></w:r><w:r><w:rPr><w:rStyle w:val="NormalTok" /></w:rPr><w:t xml:space="preserve">))</w:t></w:r><w:r><w:br w:type="textWrapping" /></w:r><w:r><w:br w:type="textWrapping" /></w:r><w:r><w:rPr><w:rStyle w:val="KeywordTok" /></w:rPr><w:t xml:space="preserve">library</w:t></w:r><w:r><w:rPr><w:rStyle w:val="NormalTok" /></w:rPr><w:t xml:space="preserve">(tidyverse)</w:t></w:r><w:r><w:br w:type="textWrapping" /></w:r><w:r><w:rPr><w:rStyle w:val="KeywordTok" /></w:rPr><w:t xml:space="preserve">library</w:t></w:r><w:r><w:rPr><w:rStyle w:val="NormalTok" /></w:rPr><w:t xml:space="preserve">(ggplot2)</w:t></w:r><w:r><w:br w:type="textWrapping" /></w:r><w:r><w:rPr><w:rStyle w:val="KeywordTok" /></w:rPr><w:t xml:space="preserve">library</w:t></w:r><w:r><w:rPr><w:rStyle w:val="NormalTok" /></w:rPr><w:t xml:space="preserve">(corrplot)</w:t></w:r><w:r><w:br w:type="textWrapping" /></w:r><w:r><w:rPr><w:rStyle w:val="KeywordTok" /></w:rPr><w:t xml:space="preserve">library</w:t></w:r><w:r><w:rPr><w:rStyle w:val="NormalTok" /></w:rPr><w:t xml:space="preserve">(perturb)</w:t></w:r><w:r><w:br w:type="textWrapping" /></w:r><w:r><w:rPr><w:rStyle w:val="KeywordTok" /></w:rPr><w:t xml:space="preserve">library</w:t></w:r><w:r><w:rPr><w:rStyle w:val="NormalTok" /></w:rPr><w:t xml:space="preserve">(car)</w:t></w:r><w:r><w:br w:type="textWrapping" /></w:r><w:r><w:rPr><w:rStyle w:val="KeywordTok" /></w:rPr><w:t xml:space="preserve">library</w:t></w:r><w:r><w:rPr><w:rStyle w:val="NormalTok" /></w:rPr><w:t xml:space="preserve">(lmtest)</w:t></w:r><w:r><w:br w:type="textWrapping" /></w:r><w:r><w:rPr><w:rStyle w:val="KeywordTok" /></w:rPr><w:t xml:space="preserve">library</w:t></w:r><w:r><w:rPr><w:rStyle w:val="NormalTok" /></w:rPr><w:t xml:space="preserve">(ISLR)</w:t></w:r><w:r><w:br w:type="textWrapping" /></w:r><w:r><w:rPr><w:rStyle w:val="KeywordTok" /></w:rPr><w:t xml:space="preserve">library</w:t></w:r><w:r><w:rPr><w:rStyle w:val="NormalTok" /></w:rPr><w:t xml:space="preserve">(boot)</w:t></w:r><w:r><w:br w:type="textWrapping" /></w:r><w:r><w:rPr><w:rStyle w:val="KeywordTok" /></w:rPr><w:t xml:space="preserve">library</w:t></w:r><w:r><w:rPr><w:rStyle w:val="NormalTok" /></w:rPr><w:t xml:space="preserve">(tree)</w:t></w:r><w:r><w:br w:type="textWrapping" /></w:r><w:r><w:rPr><w:rStyle w:val="KeywordTok" /></w:rPr><w:t xml:space="preserve">library</w:t></w:r><w:r><w:rPr><w:rStyle w:val="NormalTok" /></w:rPr><w:t xml:space="preserve">(stats)</w:t></w:r><w:r><w:br w:type="textWrapping" /></w:r><w:r><w:br w:type="textWrapping" /></w:r><w:r><w:rPr><w:rStyle w:val="NormalTok" /></w:rPr><w:t xml:space="preserve">train &lt;-</w:t></w:r><w:r><w:rPr><w:rStyle w:val="StringTok" /></w:rPr><w:t xml:space="preserve"> </w:t></w:r><w:r><w:rPr><w:rStyle w:val="NormalTok" /></w:rPr><w:t xml:space="preserve">train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leaning_fe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it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fir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has_profile_pic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identity_verified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response_rat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sin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instant_bookabl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la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number_of_review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eview_scores_rating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s&#39;</w:t></w:r><w:r><w:br w:type="textWrapping" /></w:r><w:r><w:rPr><w:rStyle w:val="NormalTok" /></w:rPr><w:t xml:space="preserve">)]</w:t></w:r><w:r><w:br w:type="textWrapping" /></w:r><w:r><w:br w:type="textWrapping" /></w:r><w:r><w:rPr><w:rStyle w:val="NormalTok" /></w:rPr><w:t xml:space="preserve">##Data Cleaning!</w:t></w:r><w:r><w:br w:type="textWrapping" /></w:r><w:r><w:rPr><w:rStyle w:val="NormalTok" /></w:rPr><w:t xml:space="preserve">train</w:t></w:r><w:r><w:rPr><w:rStyle w:val="OperatorTok" /></w:rPr><w:t xml:space="preserve">$</w:t></w:r><w:r><w:rPr><w:rStyle w:val="NormalTok" /></w:rPr><w:t xml:space="preserve">first_review &lt;-</w:t></w:r><w:r><w:rPr><w:rStyle w:val="StringTok" /></w:rPr><w:t xml:space="preserve"> </w:t></w:r><w:r><w:rPr><w:rStyle w:val="KeywordTok" /></w:rPr><w:t xml:space="preserve">as.Date</w:t></w:r><w:r><w:rPr><w:rStyle w:val="NormalTok" /></w:rPr><w:t xml:space="preserve">(train</w:t></w:r><w:r><w:rPr><w:rStyle w:val="OperatorTok" /></w:rPr><w:t xml:space="preserve">$</w:t></w:r><w:r><w:rPr><w:rStyle w:val="NormalTok" /></w:rPr><w:t xml:space="preserve">first_review, </w:t></w:r><w:r><w:rPr><w:rStyle w:val="DataTypeTok" /></w:rPr><w:t xml:space="preserve">format =</w:t></w:r><w:r><w:rPr><w:rStyle w:val="NormalTok" /></w:rPr><w:t xml:space="preserve"> </w:t></w:r><w:r><w:rPr><w:rStyle w:val="StringTok" /></w:rPr><w:t xml:space="preserve">&#39;%Y-%m-%d&#39;</w:t></w:r><w:r><w:rPr><w:rStyle w:val="NormalTok" /></w:rPr><w:t xml:space="preserve">)</w:t></w:r><w:r><w:br w:type="textWrapping" /></w:r><w:r><w:rPr><w:rStyle w:val="NormalTok" /></w:rPr><w:t xml:space="preserve">train</w:t></w:r><w:r><w:rPr><w:rStyle w:val="OperatorTok" /></w:rPr><w:t xml:space="preserve">$</w:t></w:r><w:r><w:rPr><w:rStyle w:val="NormalTok" /></w:rPr><w:t xml:space="preserve">host_since &lt;-</w:t></w:r><w:r><w:rPr><w:rStyle w:val="StringTok" /></w:rPr><w:t xml:space="preserve"> </w:t></w:r><w:r><w:rPr><w:rStyle w:val="KeywordTok" /></w:rPr><w:t xml:space="preserve">as.Date</w:t></w:r><w:r><w:rPr><w:rStyle w:val="NormalTok" /></w:rPr><w:t xml:space="preserve">(train</w:t></w:r><w:r><w:rPr><w:rStyle w:val="OperatorTok" /></w:rPr><w:t xml:space="preserve">$</w:t></w:r><w:r><w:rPr><w:rStyle w:val="NormalTok" /></w:rPr><w:t xml:space="preserve">host_since, </w:t></w:r><w:r><w:rPr><w:rStyle w:val="DataTypeTok" /></w:rPr><w:t xml:space="preserve">format =</w:t></w:r><w:r><w:rPr><w:rStyle w:val="NormalTok" /></w:rPr><w:t xml:space="preserve"> </w:t></w:r><w:r><w:rPr><w:rStyle w:val="StringTok" /></w:rPr><w:t xml:space="preserve">&#39;%Y-%m-%d&#39;</w:t></w:r><w:r><w:rPr><w:rStyle w:val="NormalTok" /></w:rPr><w:t xml:space="preserve">)</w:t></w:r><w:r><w:br w:type="textWrapping" /></w:r><w:r><w:rPr><w:rStyle w:val="NormalTok" /></w:rPr><w:t xml:space="preserve">train</w:t></w:r><w:r><w:rPr><w:rStyle w:val="OperatorTok" /></w:rPr><w:t xml:space="preserve">$</w:t></w:r><w:r><w:rPr><w:rStyle w:val="NormalTok" /></w:rPr><w:t xml:space="preserve">last_review &lt;-</w:t></w:r><w:r><w:rPr><w:rStyle w:val="StringTok" /></w:rPr><w:t xml:space="preserve"> </w:t></w:r><w:r><w:rPr><w:rStyle w:val="KeywordTok" /></w:rPr><w:t xml:space="preserve">as.Date</w:t></w:r><w:r><w:rPr><w:rStyle w:val="NormalTok" /></w:rPr><w:t xml:space="preserve">(train</w:t></w:r><w:r><w:rPr><w:rStyle w:val="OperatorTok" /></w:rPr><w:t xml:space="preserve">$</w:t></w:r><w:r><w:rPr><w:rStyle w:val="NormalTok" /></w:rPr><w:t xml:space="preserve">last_review, </w:t></w:r><w:r><w:rPr><w:rStyle w:val="DataTypeTok" /></w:rPr><w:t xml:space="preserve">format =</w:t></w:r><w:r><w:rPr><w:rStyle w:val="NormalTok" /></w:rPr><w:t xml:space="preserve"> </w:t></w:r><w:r><w:rPr><w:rStyle w:val="StringTok" /></w:rPr><w:t xml:space="preserve">&#39;%Y-%m-%d&#39;</w:t></w:r><w:r><w:rPr><w:rStyle w:val="NormalTok" /></w:rPr><w:t xml:space="preserve">)</w:t></w:r><w:r><w:br w:type="textWrapping" /></w:r><w:r><w:br w:type="textWrapping" /></w:r><w:r><w:rPr><w:rStyle w:val="KeywordTok" /></w:rPr><w:t xml:space="preserve">which</w:t></w:r><w:r><w:rPr><w:rStyle w:val="NormalTok" /></w:rPr><w:t xml:space="preserve">(</w:t></w:r><w:r><w:rPr><w:rStyle w:val="KeywordTok" /></w:rPr><w:t xml:space="preserve">colnames</w:t></w:r><w:r><w:rPr><w:rStyle w:val="NormalTok" /></w:rPr><w:t xml:space="preserve">(train)</w:t></w:r><w:r><w:rPr><w:rStyle w:val="OperatorTok" /></w:rPr><w:t xml:space="preserve">==</w:t></w:r><w:r><w:rPr><w:rStyle w:val="StringTok" /></w:rPr><w:t xml:space="preserve">&quot;host_response_rate&quot;</w:t></w:r><w:r><w:rPr><w:rStyle w:val="NormalTok" /></w:rPr><w:t xml:space="preserve"> )</w:t></w:r></w:p><w:p><w:pPr><w:pStyle w:val="SourceCode" /></w:pPr><w:r><w:rPr><w:rStyle w:val="VerbatimChar" /></w:rPr><w:t xml:space="preserve">## [1] 13</w:t></w:r></w:p><w:p><w:pPr><w:pStyle w:val="SourceCode" /></w:pPr><w:r><w:rPr><w:rStyle w:val="KeywordTok" /></w:rPr><w:t xml:space="preserve">colnames</w:t></w:r><w:r><w:rPr><w:rStyle w:val="NormalTok" /></w:rPr><w:t xml:space="preserve">(train)[</w:t></w:r><w:r><w:rPr><w:rStyle w:val="DecValTok" /></w:rPr><w:t xml:space="preserve">13</w:t></w:r><w:r><w:rPr><w:rStyle w:val="NormalTok" /></w:rPr><w:t xml:space="preserve">] &lt;-</w:t></w:r><w:r><w:rPr><w:rStyle w:val="StringTok" /></w:rPr><w:t xml:space="preserve"> &quot;host_response_rate_percent&quot;</w:t></w:r><w:r><w:br w:type="textWrapping" /></w:r><w:r><w:rPr><w:rStyle w:val="NormalTok" /></w:rPr><w:t xml:space="preserve">percent_num &lt;-</w:t></w:r><w:r><w:rPr><w:rStyle w:val="StringTok" /></w:rPr><w:t xml:space="preserve"> </w:t></w:r><w:r><w:rPr><w:rStyle w:val="KeywordTok" /></w:rPr><w:t xml:space="preserve">as.numeric</w:t></w:r><w:r><w:rPr><w:rStyle w:val="NormalTok" /></w:rPr><w:t xml:space="preserve">(</w:t></w:r><w:r><w:rPr><w:rStyle w:val="KeywordTok" /></w:rPr><w:t xml:space="preserve">sub</w:t></w:r><w:r><w:rPr><w:rStyle w:val="NormalTok" /></w:rPr><w:t xml:space="preserve">(</w:t></w:r><w:r><w:rPr><w:rStyle w:val="StringTok" /></w:rPr><w:t xml:space="preserve">&quot;%&quot;</w:t></w:r><w:r><w:rPr><w:rStyle w:val="NormalTok" /></w:rPr><w:t xml:space="preserve">, </w:t></w:r><w:r><w:rPr><w:rStyle w:val="StringTok" /></w:rPr><w:t xml:space="preserve">&quot;&quot;</w:t></w:r><w:r><w:rPr><w:rStyle w:val="NormalTok" /></w:rPr><w:t xml:space="preserve">, train</w:t></w:r><w:r><w:rPr><w:rStyle w:val="OperatorTok" /></w:rPr><w:t xml:space="preserve">$</w:t></w:r><w:r><w:rPr><w:rStyle w:val="NormalTok" /></w:rPr><w:t xml:space="preserve">host_response_rate_percent))</w:t></w:r><w:r><w:br w:type="textWrapping" /></w:r><w:r><w:rPr><w:rStyle w:val="KeywordTok" /></w:rPr><w:t xml:space="preserve">head</w:t></w:r><w:r><w:rPr><w:rStyle w:val="NormalTok" /></w:rPr><w:t xml:space="preserve">(percent_num)</w:t></w:r></w:p><w:p><w:pPr><w:pStyle w:val="SourceCode" /></w:pPr><w:r><w:rPr><w:rStyle w:val="VerbatimChar" /></w:rPr><w:t xml:space="preserve">## [1]  NA 100 100  NA 100 100</w:t></w:r></w:p><w:p><w:pPr><w:pStyle w:val="SourceCode" /></w:pPr><w:r><w:rPr><w:rStyle w:val="NormalTok" /></w:rPr><w:t xml:space="preserve">train</w:t></w:r><w:r><w:rPr><w:rStyle w:val="OperatorTok" /></w:rPr><w:t xml:space="preserve">$</w:t></w:r><w:r><w:rPr><w:rStyle w:val="NormalTok" /></w:rPr><w:t xml:space="preserve">host_response_rate_percent &lt;-</w:t></w:r><w:r><w:rPr><w:rStyle w:val="StringTok" /></w:rPr><w:t xml:space="preserve"> </w:t></w:r><w:r><w:rPr><w:rStyle w:val="NormalTok" /></w:rPr><w:t xml:space="preserve">percent_num</w:t></w:r><w:r><w:br w:type="textWrapping" /></w:r><w:r><w:br w:type="textWrapping" /></w:r><w:r><w:rPr><w:rStyle w:val="CommentTok" /></w:rPr><w:t xml:space="preserve"># Creating a correlation matrix</w:t></w:r><w:r><w:br w:type="textWrapping" /></w:r><w:r><w:rPr><w:rStyle w:val="NormalTok" /></w:rPr><w:t xml:space="preserve">trainNo &lt;-</w:t></w:r><w:r><w:rPr><w:rStyle w:val="StringTok" /></w:rPr><w:t xml:space="preserve"> </w:t></w:r><w:r><w:rPr><w:rStyle w:val="NormalTok" /></w:rPr><w:t xml:space="preserve">train[</w:t></w:r><w:r><w:rPr><w:rStyle w:val="KeywordTok" /></w:rPr><w:t xml:space="preserve">complete.cases</w:t></w:r><w:r><w:rPr><w:rStyle w:val="NormalTok" /></w:rPr><w:t xml:space="preserve">(train), ]</w:t></w:r><w:r><w:br w:type="textWrapping" /></w:r><w:r><w:rPr><w:rStyle w:val="NormalTok" /></w:rPr><w:t xml:space="preserve">numVar &lt;-</w:t></w:r><w:r><w:rPr><w:rStyle w:val="StringTok" /></w:rPr><w:t xml:space="preserve"> </w:t></w:r><w:r><w:rPr><w:rStyle w:val="KeywordTok" /></w:rPr><w:t xml:space="preserve">which</w:t></w:r><w:r><w:rPr><w:rStyle w:val="NormalTok" /></w:rPr><w:t xml:space="preserve">(</w:t></w:r><w:r><w:rPr><w:rStyle w:val="KeywordTok" /></w:rPr><w:t xml:space="preserve">sapply</w:t></w:r><w:r><w:rPr><w:rStyle w:val="NormalTok" /></w:rPr><w:t xml:space="preserve">(trainNo, is.numeric))</w:t></w:r><w:r><w:br w:type="textWrapping" /></w:r><w:r><w:rPr><w:rStyle w:val="NormalTok" /></w:rPr><w:t xml:space="preserve">dataset_num &lt;-</w:t></w:r><w:r><w:rPr><w:rStyle w:val="StringTok" /></w:rPr><w:t xml:space="preserve"> </w:t></w:r><w:r><w:rPr><w:rStyle w:val="NormalTok" /></w:rPr><w:t xml:space="preserve">trainNo[, numVar]</w:t></w:r><w:r><w:br w:type="textWrapping" /></w:r><w:r><w:rPr><w:rStyle w:val="NormalTok" /></w:rPr><w:t xml:space="preserve">data_cor &lt;-</w:t></w:r><w:r><w:rPr><w:rStyle w:val="StringTok" /></w:rPr><w:t xml:space="preserve"> </w:t></w:r><w:r><w:rPr><w:rStyle w:val="KeywordTok" /></w:rPr><w:t xml:space="preserve">cor</w:t></w:r><w:r><w:rPr><w:rStyle w:val="NormalTok" /></w:rPr><w:t xml:space="preserve">(dataset_num, </w:t></w:r><w:r><w:rPr><w:rStyle w:val="DataTypeTok" /></w:rPr><w:t xml:space="preserve">use =</w:t></w:r><w:r><w:rPr><w:rStyle w:val="NormalTok" /></w:rPr><w:t xml:space="preserve"> </w:t></w:r><w:r><w:rPr><w:rStyle w:val="StringTok" /></w:rPr><w:t xml:space="preserve">&#39;complete.obs&#39;</w:t></w:r><w:r><w:rPr><w:rStyle w:val="NormalTok" /></w:rPr><w:t xml:space="preserve">)</w:t></w:r><w:r><w:br w:type="textWrapping" /></w:r><w:r><w:rPr><w:rStyle w:val="KeywordTok" /></w:rPr><w:t xml:space="preserve">corrplot</w:t></w:r><w:r><w:rPr><w:rStyle w:val="NormalTok" /></w:rPr><w:t xml:space="preserve">(data_cor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1-1.png" id="0" name="Picture" /><pic:cNvPicPr><a:picLocks noChangeArrowheads="1" noChangeAspect="1" /></pic:cNvPicPr></pic:nvPicPr><pic:blipFill><a:blip r:embed="rId21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OLS model of the complete dataset for log_price.</w:t></w:r><w:r><w:br w:type="textWrapping" /></w:r><w:r><w:rPr><w:rStyle w:val="NormalTok" /></w:rPr><w:t xml:space="preserve">lm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 , </w:t></w:r><w:r><w:rPr><w:rStyle w:val="DataTypeTok" /></w:rPr><w:t xml:space="preserve">data =</w:t></w:r><w:r><w:rPr><w:rStyle w:val="NormalTok" /></w:rPr><w:t xml:space="preserve"> trainNo)</w:t></w:r><w:r><w:br w:type="textWrapping" /></w:r><w:r><w:rPr><w:rStyle w:val="KeywordTok" /></w:rPr><w:t xml:space="preserve">summary</w:t></w:r><w:r><w:rPr><w:rStyle w:val="NormalTok" /></w:rPr><w:t xml:space="preserve">(lm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train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7490 -0.2682 -0.0140  0.2516  2.847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 t value Pr(&gt;|t|)</w:t></w:r><w:r><w:br w:type="textWrapping" /></w:r><w:r><w:rPr><w:rStyle w:val="VerbatimChar" /></w:rPr><w:t xml:space="preserve">## (Intercept)                         8.860e+00  2.286e-01   38.760  &lt; 2e-16</w:t></w:r><w:r><w:br w:type="textWrapping" /></w:r><w:r><w:rPr><w:rStyle w:val="VerbatimChar" /></w:rPr><w:t xml:space="preserve">## property_typeBed &amp; Breakfast        1.056e-01  2.295e-02    4.603 4.18e-06</w:t></w:r><w:r><w:br w:type="textWrapping" /></w:r><w:r><w:rPr><w:rStyle w:val="VerbatimChar" /></w:rPr><w:t xml:space="preserve">## property_typeBoat                   2.147e-01  6.150e-02    3.491 0.000482</w:t></w:r><w:r><w:br w:type="textWrapping" /></w:r><w:r><w:rPr><w:rStyle w:val="VerbatimChar" /></w:rPr><w:t xml:space="preserve">## property_typeBoutique hotel         1.193e-01  6.797e-02    1.756 0.079126</w:t></w:r><w:r><w:br w:type="textWrapping" /></w:r><w:r><w:rPr><w:rStyle w:val="VerbatimChar" /></w:rPr><w:t xml:space="preserve">## property_typeBungalow              -2.554e-02  2.499e-02   -1.022 0.306805</w:t></w:r><w:r><w:br w:type="textWrapping" /></w:r><w:r><w:rPr><w:rStyle w:val="VerbatimChar" /></w:rPr><w:t xml:space="preserve">## property_typeCabin                 -1.229e-01  5.386e-02   -2.282 0.022472</w:t></w:r><w:r><w:br w:type="textWrapping" /></w:r><w:r><w:rPr><w:rStyle w:val="VerbatimChar" /></w:rPr><w:t xml:space="preserve">## property_typeCamper/RV             -2.461e-01  5.125e-02   -4.802 1.57e-06</w:t></w:r><w:r><w:br w:type="textWrapping" /></w:r><w:r><w:rPr><w:rStyle w:val="VerbatimChar" /></w:rPr><w:t xml:space="preserve">## property_typeCastle                 4.107e-01  1.143e-01    3.594 0.000326</w:t></w:r><w:r><w:br w:type="textWrapping" /></w:r><w:r><w:rPr><w:rStyle w:val="VerbatimChar" /></w:rPr><w:t xml:space="preserve">## property_typeCave                   3.039e-01  2.912e-01    1.044 0.296619</w:t></w:r><w:r><w:br w:type="textWrapping" /></w:r><w:r><w:rPr><w:rStyle w:val="VerbatimChar" /></w:rPr><w:t xml:space="preserve">## property_typeChalet                 5.722e-02  1.843e-01    0.310 0.756185</w:t></w:r><w:r><w:br w:type="textWrapping" /></w:r><w:r><w:rPr><w:rStyle w:val="VerbatimChar" /></w:rPr><w:t xml:space="preserve">## property_typeCondominium            1.072e-01  1.030e-02   10.408  &lt; 2e-16</w:t></w:r><w:r><w:br w:type="textWrapping" /></w:r><w:r><w:rPr><w:rStyle w:val="VerbatimChar" /></w:rPr><w:t xml:space="preserve">## property_typeDorm                  -4.258e-01  4.153e-02  -10.253  &lt; 2e-16</w:t></w:r><w:r><w:br w:type="textWrapping" /></w:r><w:r><w:rPr><w:rStyle w:val="VerbatimChar" /></w:rPr><w:t xml:space="preserve">## property_typeEarth House            6.383e-02  2.377e-01    0.269 0.788300</w:t></w:r><w:r><w:br w:type="textWrapping" /></w:r><w:r><w:rPr><w:rStyle w:val="VerbatimChar" /></w:rPr><w:t xml:space="preserve">## property_typeGuest suite           -9.055e-02  4.154e-02   -2.180 0.029262</w:t></w:r><w:r><w:br w:type="textWrapping" /></w:r><w:r><w:rPr><w:rStyle w:val="VerbatimChar" /></w:rPr><w:t xml:space="preserve">## property_typeGuesthouse            -5.205e-02  2.105e-02   -2.472 0.013435</w:t></w:r><w:r><w:br w:type="textWrapping" /></w:r><w:r><w:rPr><w:rStyle w:val="VerbatimChar" /></w:rPr><w:t xml:space="preserve">## property_typeHostel                -5.328e-01  5.678e-02   -9.383  &lt; 2e-16</w:t></w:r><w:r><w:br w:type="textWrapping" /></w:r><w:r><w:rPr><w:rStyle w:val="VerbatimChar" /></w:rPr><w:t xml:space="preserve">## property_typeHouse                 -5.380e-02  5.119e-03  -10.508  &lt; 2e-16</w:t></w:r><w:r><w:br w:type="textWrapping" /></w:r><w:r><w:rPr><w:rStyle w:val="VerbatimChar" /></w:rPr><w:t xml:space="preserve">## property_typeHut                   -3.637e-01  1.557e-01   -2.336 0.019499</w:t></w:r><w:r><w:br w:type="textWrapping" /></w:r><w:r><w:rPr><w:rStyle w:val="VerbatimChar" /></w:rPr><w:t xml:space="preserve">## property_typeIn-law                -2.095e-01  5.219e-02   -4.014 5.97e-05</w:t></w:r><w:r><w:br w:type="textWrapping" /></w:r><w:r><w:rPr><w:rStyle w:val="VerbatimChar" /></w:rPr><w:t xml:space="preserve">## property_typeIsland                 8.313e-01  4.117e-01    2.019 0.043491</w:t></w:r><w:r><w:br w:type="textWrapping" /></w:r><w:r><w:rPr><w:rStyle w:val="VerbatimChar" /></w:rPr><w:t xml:space="preserve">## property_typeLoft                   1.633e-01  1.423e-02   11.477  &lt; 2e-16</w:t></w:r><w:r><w:br w:type="textWrapping" /></w:r><w:r><w:rPr><w:rStyle w:val="VerbatimChar" /></w:rPr><w:t xml:space="preserve">## property_typeOther                  1.922e-02  2.105e-02    0.913 0.361201</w:t></w:r><w:r><w:br w:type="textWrapping" /></w:r><w:r><w:rPr><w:rStyle w:val="VerbatimChar" /></w:rPr><w:t xml:space="preserve">## property_typeServiced apartment     2.033e-01  1.064e-01    1.911 0.055959</w:t></w:r><w:r><w:br w:type="textWrapping" /></w:r><w:r><w:rPr><w:rStyle w:val="VerbatimChar" /></w:rPr><w:t xml:space="preserve">## property_typeTent                  -3.717e-01  1.103e-01   -3.370 0.000752</w:t></w:r><w:r><w:br w:type="textWrapping" /></w:r><w:r><w:rPr><w:rStyle w:val="VerbatimChar" /></w:rPr><w:t xml:space="preserve">## property_typeTimeshare              5.107e-01  7.530e-02    6.782 1.20e-11</w:t></w:r><w:r><w:br w:type="textWrapping" /></w:r><w:r><w:rPr><w:rStyle w:val="VerbatimChar" /></w:rPr><w:t xml:space="preserve">## property_typeTipi                   6.096e-01  2.379e-01    2.563 0.010390</w:t></w:r><w:r><w:br w:type="textWrapping" /></w:r><w:r><w:rPr><w:rStyle w:val="VerbatimChar" /></w:rPr><w:t xml:space="preserve">## property_typeTownhouse             -1.569e-02  1.233e-02   -1.273 0.203190</w:t></w:r><w:r><w:br w:type="textWrapping" /></w:r><w:r><w:rPr><w:rStyle w:val="VerbatimChar" /></w:rPr><w:t xml:space="preserve">## property_typeTrain                  6.426e-01  2.912e-01    2.207 0.027333</w:t></w:r><w:r><w:br w:type="textWrapping" /></w:r><w:r><w:rPr><w:rStyle w:val="VerbatimChar" /></w:rPr><w:t xml:space="preserve">## property_typeTreehouse              3.843e-01  2.060e-01    1.866 0.062066</w:t></w:r><w:r><w:br w:type="textWrapping" /></w:r><w:r><w:rPr><w:rStyle w:val="VerbatimChar" /></w:rPr><w:t xml:space="preserve">## property_typeVacation home          3.875e-01  1.681e-01    2.305 0.021174</w:t></w:r><w:r><w:br w:type="textWrapping" /></w:r><w:r><w:rPr><w:rStyle w:val="VerbatimChar" /></w:rPr><w:t xml:space="preserve">## property_typeVilla                  4.007e-02  3.723e-02    1.076 0.281815</w:t></w:r><w:r><w:br w:type="textWrapping" /></w:r><w:r><w:rPr><w:rStyle w:val="VerbatimChar" /></w:rPr><w:t xml:space="preserve">## property_typeYurt                   9.651e-02  1.682e-01    0.574 0.566069</w:t></w:r><w:r><w:br w:type="textWrapping" /></w:r><w:r><w:rPr><w:rStyle w:val="VerbatimChar" /></w:rPr><w:t xml:space="preserve">## room_typePrivate room              -6.158e-01  4.758e-03 -129.402  &lt; 2e-16</w:t></w:r><w:r><w:br w:type="textWrapping" /></w:r><w:r><w:rPr><w:rStyle w:val="VerbatimChar" /></w:rPr><w:t xml:space="preserve">## room_typeShared room               -1.106e+00  1.301e-02  -85.045  &lt; 2e-16</w:t></w:r><w:r><w:br w:type="textWrapping" /></w:r><w:r><w:rPr><w:rStyle w:val="VerbatimChar" /></w:rPr><w:t xml:space="preserve">## accommodates                        7.628e-02  1.762e-03   43.278  &lt; 2e-16</w:t></w:r><w:r><w:br w:type="textWrapping" /></w:r><w:r><w:rPr><w:rStyle w:val="VerbatimChar" /></w:rPr><w:t xml:space="preserve">## bathrooms                           1.484e-01  4.162e-03   35.662  &lt; 2e-16</w:t></w:r><w:r><w:br w:type="textWrapping" /></w:r><w:r><w:rPr><w:rStyle w:val="VerbatimChar" /></w:rPr><w:t xml:space="preserve">## bed_typeCouch                       6.159e-02  4.452e-02    1.384 0.166517</w:t></w:r><w:r><w:br w:type="textWrapping" /></w:r><w:r><w:rPr><w:rStyle w:val="VerbatimChar" /></w:rPr><w:t xml:space="preserve">## bed_typeFuton                      -1.116e-02  3.189e-02   -0.350 0.726326</w:t></w:r><w:r><w:br w:type="textWrapping" /></w:r><w:r><w:rPr><w:rStyle w:val="VerbatimChar" /></w:rPr><w:t xml:space="preserve">## bed_typePull-out Sofa               6.997e-02  3.297e-02    2.123 0.033799</w:t></w:r><w:r><w:br w:type="textWrapping" /></w:r><w:r><w:rPr><w:rStyle w:val="VerbatimChar" /></w:rPr><w:t xml:space="preserve">## bed_typeReal Bed                    8.278e-02  2.616e-02    3.164 0.001558</w:t></w:r><w:r><w:br w:type="textWrapping" /></w:r><w:r><w:rPr><w:rStyle w:val="VerbatimChar" /></w:rPr><w:t xml:space="preserve">## cancellation_policymoderate         8.614e-03  5.727e-03    1.504 0.132566</w:t></w:r><w:r><w:br w:type="textWrapping" /></w:r><w:r><w:rPr><w:rStyle w:val="VerbatimChar" /></w:rPr><w:t xml:space="preserve">## cancellation_policystrict           4.039e-02  5.395e-03    7.485 7.25e-14</w:t></w:r><w:r><w:br w:type="textWrapping" /></w:r><w:r><w:rPr><w:rStyle w:val="VerbatimChar" /></w:rPr><w:t xml:space="preserve">## cancellation_policysuper_strict_30  2.253e-01  4.734e-02    4.760 1.94e-06</w:t></w:r><w:r><w:br w:type="textWrapping" /></w:r><w:r><w:rPr><w:rStyle w:val="VerbatimChar" /></w:rPr><w:t xml:space="preserve">## cancellation_policysuper_strict_60  7.315e-01  1.306e-01    5.600 2.16e-08</w:t></w:r><w:r><w:br w:type="textWrapping" /></w:r><w:r><w:rPr><w:rStyle w:val="VerbatimChar" /></w:rPr><w:t xml:space="preserve">## cleaning_feeTrue                   -4.971e-03  5.235e-03   -0.950 0.342316</w:t></w:r><w:r><w:br w:type="textWrapping" /></w:r><w:r><w:rPr><w:rStyle w:val="VerbatimChar" /></w:rPr><w:t xml:space="preserve">## cityChicago                        -3.620e-01  1.137e-02  -31.854  &lt; 2e-16</w:t></w:r><w:r><w:br w:type="textWrapping" /></w:r><w:r><w:rPr><w:rStyle w:val="VerbatimChar" /></w:rPr><w:t xml:space="preserve">## cityDC                             -1.560e-01  1.107e-02  -14.099  &lt; 2e-16</w:t></w:r><w:r><w:br w:type="textWrapping" /></w:r><w:r><w:rPr><w:rStyle w:val="VerbatimChar" /></w:rPr><w:t xml:space="preserve">## cityLA                             -1.965e-01  9.355e-03  -21.006  &lt; 2e-16</w:t></w:r><w:r><w:br w:type="textWrapping" /></w:r><w:r><w:rPr><w:rStyle w:val="VerbatimChar" /></w:rPr><w:t xml:space="preserve">## cityNYC                            -2.657e-02  8.936e-03   -2.973 0.002949</w:t></w:r><w:r><w:br w:type="textWrapping" /></w:r><w:r><w:rPr><w:rStyle w:val="VerbatimChar" /></w:rPr><w:t xml:space="preserve">## citySF                              2.545e-01  1.066e-02   23.865  &lt; 2e-16</w:t></w:r><w:r><w:br w:type="textWrapping" /></w:r><w:r><w:rPr><w:rStyle w:val="VerbatimChar" /></w:rPr><w:t xml:space="preserve">## first_review                       -4.776e-05  5.482e-06   -8.711  &lt; 2e-16</w:t></w:r><w:r><w:br w:type="textWrapping" /></w:r><w:r><w:rPr><w:rStyle w:val="VerbatimChar" /></w:rPr><w:t xml:space="preserve">## host_has_profile_pict              -1.410e-01  4.834e-02   -2.916 0.003545</w:t></w:r><w:r><w:br w:type="textWrapping" /></w:r><w:r><w:rPr><w:rStyle w:val="VerbatimChar" /></w:rPr><w:t xml:space="preserve">## host_identity_verifiedt            -5.659e-05  4.559e-03   -0.012 0.990096</w:t></w:r><w:r><w:br w:type="textWrapping" /></w:r><w:r><w:rPr><w:rStyle w:val="VerbatimChar" /></w:rPr><w:t xml:space="preserve">## host_response_rate_percent         -5.928e-04  1.472e-04   -4.027 5.65e-05</w:t></w:r><w:r><w:br w:type="textWrapping" /></w:r><w:r><w:rPr><w:rStyle w:val="VerbatimChar" /></w:rPr><w:t xml:space="preserve">## host_since                         -2.604e-05  3.523e-06   -7.390 1.49e-13</w:t></w:r><w:r><w:br w:type="textWrapping" /></w:r><w:r><w:rPr><w:rStyle w:val="VerbatimChar" /></w:rPr><w:t xml:space="preserve">## instant_bookablet                  -1.970e-02  4.384e-03   -4.493 7.04e-06</w:t></w:r><w:r><w:br w:type="textWrapping" /></w:r><w:r><w:rPr><w:rStyle w:val="VerbatimChar" /></w:rPr><w:t xml:space="preserve">## last_review                        -2.084e-04  1.378e-05  -15.129  &lt; 2e-16</w:t></w:r><w:r><w:br w:type="textWrapping" /></w:r><w:r><w:rPr><w:rStyle w:val="VerbatimChar" /></w:rPr><w:t xml:space="preserve">## number_of_reviews                  -4.255e-04  5.617e-05   -7.576 3.62e-14</w:t></w:r><w:r><w:br w:type="textWrapping" /></w:r><w:r><w:rPr><w:rStyle w:val="VerbatimChar" /></w:rPr><w:t xml:space="preserve">## review_scores_rating                6.972e-03  2.679e-04   26.025  &lt; 2e-16</w:t></w:r><w:r><w:br w:type="textWrapping" /></w:r><w:r><w:rPr><w:rStyle w:val="VerbatimChar" /></w:rPr><w:t xml:space="preserve">## bedrooms                            1.433e-01  3.598e-03   39.821  &lt; 2e-16</w:t></w:r><w:r><w:br w:type="textWrapping" /></w:r><w:r><w:rPr><w:rStyle w:val="VerbatimChar" /></w:rPr><w:t xml:space="preserve">## beds                               -3.870e-02  2.717e-03  -14.245  &lt; 2e-16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Boat                  ***</w:t></w:r><w:r><w:br w:type="textWrapping" /></w:r><w:r><w:rPr><w:rStyle w:val="VerbatimChar" /></w:rPr><w:t xml:space="preserve">## property_typeBoutique hotel        . 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*  </w:t></w:r><w:r><w:br w:type="textWrapping" /></w:r><w:r><w:rPr><w:rStyle w:val="VerbatimChar" /></w:rPr><w:t xml:space="preserve">## property_typeCamper/RV             ***</w:t></w:r><w:r><w:br w:type="textWrapping" /></w:r><w:r><w:rPr><w:rStyle w:val="VerbatimChar" /></w:rPr><w:t xml:space="preserve">## property_typeCastle                ***</w:t></w:r><w:r><w:br w:type="textWrapping" /></w:r><w:r><w:rPr><w:rStyle w:val="VerbatimChar" /></w:rPr><w:t xml:space="preserve">## property_typeCave                     </w:t></w:r><w:r><w:br w:type="textWrapping" /></w:r><w:r><w:rPr><w:rStyle w:val="VerbatimChar" /></w:rPr><w:t xml:space="preserve">## property_typeChalet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Earth House              </w:t></w:r><w:r><w:br w:type="textWrapping" /></w:r><w:r><w:rPr><w:rStyle w:val="VerbatimChar" /></w:rPr><w:t xml:space="preserve">## property_typeGuest suite           *  </w:t></w:r><w:r><w:br w:type="textWrapping" /></w:r><w:r><w:rPr><w:rStyle w:val="VerbatimChar" /></w:rPr><w:t xml:space="preserve">## property_typeGuesthouse            *  </w:t></w:r><w:r><w:br w:type="textWrapping" /></w:r><w:r><w:rPr><w:rStyle w:val="VerbatimChar" /></w:rPr><w:t xml:space="preserve">## property_typeHostel                ***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Hut                   *  </w:t></w:r><w:r><w:br w:type="textWrapping" /></w:r><w:r><w:rPr><w:rStyle w:val="VerbatimChar" /></w:rPr><w:t xml:space="preserve">## property_typeIn-law                ***</w:t></w:r><w:r><w:br w:type="textWrapping" /></w:r><w:r><w:rPr><w:rStyle w:val="VerbatimChar" /></w:rPr><w:t xml:space="preserve">## property_typeIsland                *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Serviced apartment    .  </w:t></w:r><w:r><w:br w:type="textWrapping" /></w:r><w:r><w:rPr><w:rStyle w:val="VerbatimChar" /></w:rPr><w:t xml:space="preserve">## property_typeTent                  ***</w:t></w:r><w:r><w:br w:type="textWrapping" /></w:r><w:r><w:rPr><w:rStyle w:val="VerbatimChar" /></w:rPr><w:t xml:space="preserve">## property_typeTimeshare             ***</w:t></w:r><w:r><w:br w:type="textWrapping" /></w:r><w:r><w:rPr><w:rStyle w:val="VerbatimChar" /></w:rPr><w:t xml:space="preserve">## property_typeTipi                  *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Train                 *  </w:t></w:r><w:r><w:br w:type="textWrapping" /></w:r><w:r><w:rPr><w:rStyle w:val="VerbatimChar" /></w:rPr><w:t xml:space="preserve">## property_typeTreehouse             .  </w:t></w:r><w:r><w:br w:type="textWrapping" /></w:r><w:r><w:rPr><w:rStyle w:val="VerbatimChar" /></w:rPr><w:t xml:space="preserve">## property_typeVacation home         *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property_typeYurt 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*  </w:t></w:r><w:r><w:br w:type="textWrapping" /></w:r><w:r><w:rPr><w:rStyle w:val="VerbatimChar" /></w:rPr><w:t xml:space="preserve">## bed_typeReal Bed                   **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cityChicago                        ***</w:t></w:r><w:r><w:br w:type="textWrapping" /></w:r><w:r><w:rPr><w:rStyle w:val="VerbatimChar" /></w:rPr><w:t xml:space="preserve">## cityDC                             ***</w:t></w:r><w:r><w:br w:type="textWrapping" /></w:r><w:r><w:rPr><w:rStyle w:val="VerbatimChar" /></w:rPr><w:t xml:space="preserve">## cityLA                             ***</w:t></w:r><w:r><w:br w:type="textWrapping" /></w:r><w:r><w:rPr><w:rStyle w:val="VerbatimChar" /></w:rPr><w:t xml:space="preserve">## cityNYC                            ** </w:t></w:r><w:r><w:br w:type="textWrapping" /></w:r><w:r><w:rPr><w:rStyle w:val="VerbatimChar" /></w:rPr><w:t xml:space="preserve">## citySF                             ***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**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*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***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16 on 47725 degrees of freedom</w:t></w:r><w:r><w:br w:type="textWrapping" /></w:r><w:r><w:rPr><w:rStyle w:val="VerbatimChar" /></w:rPr><w:t xml:space="preserve">## Multiple R-squared:  0.6293, Adjusted R-squared:  0.6289 </w:t></w:r><w:r><w:br w:type="textWrapping" /></w:r><w:r><w:rPr><w:rStyle w:val="VerbatimChar" /></w:rPr><w:t xml:space="preserve">## F-statistic:  1351 on 60 and 47725 DF,  p-value: &lt; 2.2e-16</w:t></w:r></w:p><w:p><w:pPr><w:pStyle w:val="SourceCode" /></w:pPr><w:r><w:rPr><w:rStyle w:val="NormalTok" /></w:rPr><w:t xml:space="preserve">## Checking if cities are significant with predictor log_price </w:t></w:r><w:r><w:br w:type="textWrapping" /></w:r><w:r><w:rPr><w:rStyle w:val="NormalTok" /></w:rPr><w:t xml:space="preserve">zip.cost &lt;-</w:t></w:r><w:r><w:rPr><w:rStyle w:val="KeywordTok" /></w:rPr><w:t xml:space="preserve">glm</w:t></w:r><w:r><w:rPr><w:rStyle w:val="NormalTok" /></w:rPr><w:t xml:space="preserve">(city </w:t></w:r><w:r><w:rPr><w:rStyle w:val="OperatorTok" /></w:rPr><w:t xml:space="preserve">~</w:t></w:r><w:r><w:rPr><w:rStyle w:val="StringTok" /></w:rPr><w:t xml:space="preserve"> </w:t></w:r><w:r><w:rPr><w:rStyle w:val="NormalTok" /></w:rPr><w:t xml:space="preserve">log_price, </w:t></w:r><w:r><w:rPr><w:rStyle w:val="DataTypeTok" /></w:rPr><w:t xml:space="preserve">family=</w:t></w:r><w:r><w:rPr><w:rStyle w:val="KeywordTok" /></w:rPr><w:t xml:space="preserve">binomial</w:t></w:r><w:r><w:rPr><w:rStyle w:val="NormalTok" /></w:rPr><w:t xml:space="preserve">(</w:t></w:r><w:r><w:rPr><w:rStyle w:val="DataTypeTok" /></w:rPr><w:t xml:space="preserve">link=</w:t></w:r><w:r><w:rPr><w:rStyle w:val="StringTok" /></w:rPr><w:t xml:space="preserve">&quot;logit&quot;</w:t></w:r><w:r><w:rPr><w:rStyle w:val="NormalTok" /></w:rPr><w:t xml:space="preserve">), </w:t></w:r><w:r><w:rPr><w:rStyle w:val="DataTypeTok" /></w:rPr><w:t xml:space="preserve">data=</w:t></w:r><w:r><w:rPr><w:rStyle w:val="NormalTok" /></w:rPr><w:t xml:space="preserve">trainNo) </w:t></w:r><w:r><w:br w:type="textWrapping" /></w:r><w:r><w:rPr><w:rStyle w:val="KeywordTok" /></w:rPr><w:t xml:space="preserve">summary</w:t></w:r><w:r><w:rPr><w:rStyle w:val="NormalTok" /></w:rPr><w:t xml:space="preserve">(zip.cost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glm(formula = city ~ log_price, family = binomial(link = &quot;logit&quot;), </w:t></w:r><w:r><w:br w:type="textWrapping" /></w:r><w:r><w:rPr><w:rStyle w:val="VerbatimChar" /></w:rPr><w:t xml:space="preserve">##     data = trainNo)</w:t></w:r><w:r><w:br w:type="textWrapping" /></w:r><w:r><w:rPr><w:rStyle w:val="VerbatimChar" /></w:rPr><w:t xml:space="preserve">## </w:t></w:r><w:r><w:br w:type="textWrapping" /></w:r><w:r><w:rPr><w:rStyle w:val="VerbatimChar" /></w:rPr><w:t xml:space="preserve">## Deviance Residuals: </w:t></w:r><w:r><w:br w:type="textWrapping" /></w:r><w:r><w:rPr><w:rStyle w:val="VerbatimChar" /></w:rPr><w:t xml:space="preserve">##     Min       1Q   Median       3Q      Max  </w:t></w:r><w:r><w:br w:type="textWrapping" /></w:r><w:r><w:rPr><w:rStyle w:val="VerbatimChar" /></w:rPr><w:t xml:space="preserve">## -2.6375   0.3007   0.3171   0.3402   0.4693 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Estimate Std. Error z value Pr(&gt;|z|)    </w:t></w:r><w:r><w:br w:type="textWrapping" /></w:r><w:r><w:rPr><w:rStyle w:val="VerbatimChar" /></w:rPr><w:t xml:space="preserve">## (Intercept)   4.2173     0.1460  28.893   &lt;2e-16 ***</w:t></w:r><w:r><w:br w:type="textWrapping" /></w:r><w:r><w:rPr><w:rStyle w:val="VerbatimChar" /></w:rPr><w:t xml:space="preserve">## log_price    -0.2719     0.0297  -9.156   &lt;2e-16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(Dispersion parameter for binomial family taken to be 1)</w:t></w:r><w:r><w:br w:type="textWrapping" /></w:r><w:r><w:rPr><w:rStyle w:val="VerbatimChar" /></w:rPr><w:t xml:space="preserve">## </w:t></w:r><w:r><w:br w:type="textWrapping" /></w:r><w:r><w:rPr><w:rStyle w:val="VerbatimChar" /></w:rPr><w:t xml:space="preserve">##     Null deviance: 19439  on 47785  degrees of freedom</w:t></w:r><w:r><w:br w:type="textWrapping" /></w:r><w:r><w:rPr><w:rStyle w:val="VerbatimChar" /></w:rPr><w:t xml:space="preserve">## Residual deviance: 19357  on 47784  degrees of freedom</w:t></w:r><w:r><w:br w:type="textWrapping" /></w:r><w:r><w:rPr><w:rStyle w:val="VerbatimChar" /></w:rPr><w:t xml:space="preserve">## AIC: 19361</w:t></w:r><w:r><w:br w:type="textWrapping" /></w:r><w:r><w:rPr><w:rStyle w:val="VerbatimChar" /></w:rPr><w:t xml:space="preserve">## </w:t></w:r><w:r><w:br w:type="textWrapping" /></w:r><w:r><w:rPr><w:rStyle w:val="VerbatimChar" /></w:rPr><w:t xml:space="preserve">## Number of Fisher Scoring iterations: 5</w:t></w:r></w:p><w:p><w:pPr><w:pStyle w:val="SourceCode" /></w:pPr><w:r><w:rPr><w:rStyle w:val="CommentTok" /></w:rPr><w:t xml:space="preserve"># Confirms that city has a significant effect on price</w:t></w:r></w:p><w:p><w:pPr><w:pStyle w:val="SourceCode" /></w:pPr><w:r><w:rPr><w:rStyle w:val="NormalTok" /></w:rPr><w:t xml:space="preserve">## Creating models for San Francisco</w:t></w:r><w:r><w:br w:type="textWrapping" /></w:r><w:r><w:rPr><w:rStyle w:val="NormalTok" /></w:rPr><w:t xml:space="preserve">SF &lt;-</w:t></w:r><w:r><w:rPr><w:rStyle w:val="StringTok" /></w:rPr><w:t xml:space="preserve"> </w:t></w:r><w:r><w:rPr><w:rStyle w:val="NormalTok" /></w:rPr><w:t xml:space="preserve">train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filter</w:t></w:r><w:r><w:rPr><w:rStyle w:val="NormalTok" /></w:rPr><w:t xml:space="preserve">(city </w:t></w:r><w:r><w:rPr><w:rStyle w:val="OperatorTok" /></w:rPr><w:t xml:space="preserve">==</w:t></w:r><w:r><w:rPr><w:rStyle w:val="StringTok" /></w:rPr><w:t xml:space="preserve"> &quot;SF&quot;</w:t></w:r><w:r><w:rPr><w:rStyle w:val="NormalTok" /></w:rPr><w:t xml:space="preserve">)</w:t></w:r><w:r><w:br w:type="textWrapping" /></w:r><w:r><w:rPr><w:rStyle w:val="CommentTok" /></w:rPr><w:t xml:space="preserve"># Removing rows with NA and city column</w:t></w:r><w:r><w:br w:type="textWrapping" /></w:r><w:r><w:rPr><w:rStyle w:val="NormalTok" /></w:rPr><w:t xml:space="preserve">SFNo &lt;-</w:t></w:r><w:r><w:rPr><w:rStyle w:val="StringTok" /></w:rPr><w:t xml:space="preserve"> </w:t></w:r><w:r><w:rPr><w:rStyle w:val="NormalTok" /></w:rPr><w:t xml:space="preserve">SF[</w:t></w:r><w:r><w:rPr><w:rStyle w:val="KeywordTok" /></w:rPr><w:t xml:space="preserve">complete.cases</w:t></w:r><w:r><w:rPr><w:rStyle w:val="NormalTok" /></w:rPr><w:t xml:space="preserve">(SF), ]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select</w:t></w:r><w:r><w:rPr><w:rStyle w:val="NormalTok" /></w:rPr><w:t xml:space="preserve">(</w:t></w:r><w:r><w:rPr><w:rStyle w:val="OperatorTok" /></w:rPr><w:t xml:space="preserve">-</w:t></w:r><w:r><w:rPr><w:rStyle w:val="NormalTok" /></w:rPr><w:t xml:space="preserve">city)</w:t></w:r><w:r><w:br w:type="textWrapping" /></w:r><w:r><w:br w:type="textWrapping" /></w:r><w:r><w:rPr><w:rStyle w:val="NormalTok" /></w:rPr><w:t xml:space="preserve">## OLS Assumptions</w:t></w:r><w:r><w:br w:type="textWrapping" /></w:r><w:r><w:rPr><w:rStyle w:val="NormalTok" /></w:rPr><w:t xml:space="preserve">## Assumption 1. Y is continuous</w:t></w:r><w:r><w:br w:type="textWrapping" /></w:r><w:r><w:rPr><w:rStyle w:val="KeywordTok" /></w:rPr><w:t xml:space="preserve">hist</w:t></w:r><w:r><w:rPr><w:rStyle w:val="NormalTok" /></w:rPr><w:t xml:space="preserve">(SF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-1.pn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The bar plot seems to be normally distributed.</w:t></w:r></w:p><w:p><w:pPr><w:pStyle w:val="SourceCode" /></w:pPr><w:r><w:rPr><w:rStyle w:val="NormalTok" /></w:rPr><w:t xml:space="preserve">## Assumption 2. Errors (ɛ) are normally distributed</w:t></w:r><w:r><w:br w:type="textWrapping" /></w:r><w:r><w:rPr><w:rStyle w:val="CommentTok" /></w:rPr><w:t xml:space="preserve"># Since Y is normally distributed, residual would also be normally distributed.</w:t></w:r><w:r><w:br w:type="textWrapping" /></w:r><w:r><w:rPr><w:rStyle w:val="KeywordTok" /></w:rPr><w:t xml:space="preserve">qqnorm</w:t></w:r><w:r><w:rPr><w:rStyle w:val="NormalTok" /></w:rPr><w:t xml:space="preserve">(SFNo</w:t></w:r><w:r><w:rPr><w:rStyle w:val="OperatorTok" /></w:rPr><w:t xml:space="preserve">$</w:t></w:r><w:r><w:rPr><w:rStyle w:val="NormalTok" /></w:rPr><w:t xml:space="preserve">log_price, </w:t></w:r><w:r><w:rPr><w:rStyle w:val="DataTypeTok" /></w:rPr><w:t xml:space="preserve">main=</w:t></w:r><w:r><w:rPr><w:rStyle w:val="StringTok" /></w:rPr><w:t xml:space="preserve">&quot; Price SF&quot;</w:t></w:r><w:r><w:rPr><w:rStyle w:val="NormalTok" /></w:rPr><w:t xml:space="preserve">)</w:t></w:r><w:r><w:br w:type="textWrapping" /></w:r><w:r><w:rPr><w:rStyle w:val="KeywordTok" /></w:rPr><w:t xml:space="preserve">qqline</w:t></w:r><w:r><w:rPr><w:rStyle w:val="NormalTok" /></w:rPr><w:t xml:space="preserve">(SF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4-1.png" id="0" name="Picture" /><pic:cNvPicPr><a:picLocks noChangeArrowheads="1" noChangeAspect="1" /></pic:cNvPicPr></pic:nvPicPr><pic:blipFill><a:blip r:embed="rId2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A large majority of residuals lie on the qqline implying that the residuals are normally distributed.</w:t></w:r></w:p><w:p><w:pPr><w:pStyle w:val="SourceCode" /></w:pPr><w:r><w:rPr><w:rStyle w:val="NormalTok" /></w:rPr><w:t xml:space="preserve">## Assumption 3. X’s are independent</w:t></w:r><w:r><w:br w:type="textWrapping" /></w:r><w:r><w:rPr><w:rStyle w:val="CommentTok" /></w:rPr><w:t xml:space="preserve">#Log-Linear model for each city</w:t></w:r><w:r><w:br w:type="textWrapping" /></w:r><w:r><w:rPr><w:rStyle w:val="NormalTok" /></w:rPr><w:t xml:space="preserve">SF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No)</w:t></w:r><w:r><w:br w:type="textWrapping" /></w:r><w:r><w:rPr><w:rStyle w:val="KeywordTok" /></w:rPr><w:t xml:space="preserve">summary</w:t></w:r><w:r><w:rPr><w:rStyle w:val="NormalTok" /></w:rPr><w:t xml:space="preserve">(SF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SF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3386 -0.2188 -0.0026  0.2141  1.8616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744e+00  6.205e-01  12.481  &lt; 2e-16</w:t></w:r><w:r><w:br w:type="textWrapping" /></w:r><w:r><w:rPr><w:rStyle w:val="VerbatimChar" /></w:rPr><w:t xml:space="preserve">## property_typeBed &amp; Breakfast        1.105e-02  6.208e-02   0.178 0.858746</w:t></w:r><w:r><w:br w:type="textWrapping" /></w:r><w:r><w:rPr><w:rStyle w:val="VerbatimChar" /></w:rPr><w:t xml:space="preserve">## property_typeBoat                  -1.828e-01  1.829e-01  -0.999 0.317796</w:t></w:r><w:r><w:br w:type="textWrapping" /></w:r><w:r><w:rPr><w:rStyle w:val="VerbatimChar" /></w:rPr><w:t xml:space="preserve">## property_typeBoutique hotel        -8.057e-03  7.859e-02  -0.103 0.918347</w:t></w:r><w:r><w:br w:type="textWrapping" /></w:r><w:r><w:rPr><w:rStyle w:val="VerbatimChar" /></w:rPr><w:t xml:space="preserve">## property_typeBungalow               7.219e-03  1.391e-01   0.052 0.958622</w:t></w:r><w:r><w:br w:type="textWrapping" /></w:r><w:r><w:rPr><w:rStyle w:val="VerbatimChar" /></w:rPr><w:t xml:space="preserve">## property_typeCabin                  7.460e-02  1.504e-01   0.496 0.619848</w:t></w:r><w:r><w:br w:type="textWrapping" /></w:r><w:r><w:rPr><w:rStyle w:val="VerbatimChar" /></w:rPr><w:t xml:space="preserve">## property_typeCamper/RV             -1.668e-01  1.505e-01  -1.109 0.267657</w:t></w:r><w:r><w:br w:type="textWrapping" /></w:r><w:r><w:rPr><w:rStyle w:val="VerbatimChar" /></w:rPr><w:t xml:space="preserve">## property_typeCastle                 1.818e-01  2.120e-01   0.858 0.391057</w:t></w:r><w:r><w:br w:type="textWrapping" /></w:r><w:r><w:rPr><w:rStyle w:val="VerbatimChar" /></w:rPr><w:t xml:space="preserve">## property_typeCave                   2.974e-01  3.658e-01   0.813 0.416280</w:t></w:r><w:r><w:br w:type="textWrapping" /></w:r><w:r><w:rPr><w:rStyle w:val="VerbatimChar" /></w:rPr><w:t xml:space="preserve">## property_typeCondominium            1.723e-01  2.222e-02   7.756 1.11e-14</w:t></w:r><w:r><w:br w:type="textWrapping" /></w:r><w:r><w:rPr><w:rStyle w:val="VerbatimChar" /></w:rPr><w:t xml:space="preserve">## property_typeDorm                  -3.004e-01  1.302e-01  -2.308 0.021066</w:t></w:r><w:r><w:br w:type="textWrapping" /></w:r><w:r><w:rPr><w:rStyle w:val="VerbatimChar" /></w:rPr><w:t xml:space="preserve">## property_typeGuest suite           -1.286e-01  5.931e-02  -2.168 0.030200</w:t></w:r><w:r><w:br w:type="textWrapping" /></w:r><w:r><w:rPr><w:rStyle w:val="VerbatimChar" /></w:rPr><w:t xml:space="preserve">## property_typeGuesthouse             3.463e-02  7.851e-02   0.441 0.659123</w:t></w:r><w:r><w:br w:type="textWrapping" /></w:r><w:r><w:rPr><w:rStyle w:val="VerbatimChar" /></w:rPr><w:t xml:space="preserve">## property_typeHostel                -2.586e-01  1.431e-01  -1.807 0.070847</w:t></w:r><w:r><w:br w:type="textWrapping" /></w:r><w:r><w:rPr><w:rStyle w:val="VerbatimChar" /></w:rPr><w:t xml:space="preserve">## property_typeHouse                 -5.923e-02  1.392e-02  -4.254 2.15e-05</w:t></w:r><w:r><w:br w:type="textWrapping" /></w:r><w:r><w:rPr><w:rStyle w:val="VerbatimChar" /></w:rPr><w:t xml:space="preserve">## property_typeIn-law                -1.227e-01  5.322e-02  -2.305 0.021191</w:t></w:r><w:r><w:br w:type="textWrapping" /></w:r><w:r><w:rPr><w:rStyle w:val="VerbatimChar" /></w:rPr><w:t xml:space="preserve">## property_typeLoft                   1.461e-01  4.904e-02   2.979 0.002910</w:t></w:r><w:r><w:br w:type="textWrapping" /></w:r><w:r><w:rPr><w:rStyle w:val="VerbatimChar" /></w:rPr><w:t xml:space="preserve">## property_typeOther                 -1.627e-02  5.879e-02  -0.277 0.781999</w:t></w:r><w:r><w:br w:type="textWrapping" /></w:r><w:r><w:rPr><w:rStyle w:val="VerbatimChar" /></w:rPr><w:t xml:space="preserve">## property_typeServiced apartment     1.604e+00  3.660e-01   4.382 1.21e-05</w:t></w:r><w:r><w:br w:type="textWrapping" /></w:r><w:r><w:rPr><w:rStyle w:val="VerbatimChar" /></w:rPr><w:t xml:space="preserve">## property_typeTent                  -5.012e-01  3.664e-01  -1.368 0.171382</w:t></w:r><w:r><w:br w:type="textWrapping" /></w:r><w:r><w:rPr><w:rStyle w:val="VerbatimChar" /></w:rPr><w:t xml:space="preserve">## property_typeTimeshare              1.956e-01  1.022e-01   1.914 0.055728</w:t></w:r><w:r><w:br w:type="textWrapping" /></w:r><w:r><w:rPr><w:rStyle w:val="VerbatimChar" /></w:rPr><w:t xml:space="preserve">## property_typeTownhouse             -2.555e-02  7.101e-02  -0.360 0.719035</w:t></w:r><w:r><w:br w:type="textWrapping" /></w:r><w:r><w:rPr><w:rStyle w:val="VerbatimChar" /></w:rPr><w:t xml:space="preserve">## property_typeTreehouse              2.040e-01  3.657e-01   0.558 0.577016</w:t></w:r><w:r><w:br w:type="textWrapping" /></w:r><w:r><w:rPr><w:rStyle w:val="VerbatimChar" /></w:rPr><w:t xml:space="preserve">## property_typeVilla                 -7.427e-02  2.590e-01  -0.287 0.774297</w:t></w:r><w:r><w:br w:type="textWrapping" /></w:r><w:r><w:rPr><w:rStyle w:val="VerbatimChar" /></w:rPr><w:t xml:space="preserve">## room_typePrivate room              -4.516e-01  1.473e-02 -30.666  &lt; 2e-16</w:t></w:r><w:r><w:br w:type="textWrapping" /></w:r><w:r><w:rPr><w:rStyle w:val="VerbatimChar" /></w:rPr><w:t xml:space="preserve">## room_typeShared room               -1.004e+00  6.104e-02 -16.446  &lt; 2e-16</w:t></w:r><w:r><w:br w:type="textWrapping" /></w:r><w:r><w:rPr><w:rStyle w:val="VerbatimChar" /></w:rPr><w:t xml:space="preserve">## accommodates                        9.368e-02  5.767e-03  16.243  &lt; 2e-16</w:t></w:r><w:r><w:br w:type="textWrapping" /></w:r><w:r><w:rPr><w:rStyle w:val="VerbatimChar" /></w:rPr><w:t xml:space="preserve">## bathrooms                           1.175e-01  1.297e-02   9.062  &lt; 2e-16</w:t></w:r><w:r><w:br w:type="textWrapping" /></w:r><w:r><w:rPr><w:rStyle w:val="VerbatimChar" /></w:rPr><w:t xml:space="preserve">## bed_typeCouch                       7.619e-02  1.503e-01   0.507 0.612228</w:t></w:r><w:r><w:br w:type="textWrapping" /></w:r><w:r><w:rPr><w:rStyle w:val="VerbatimChar" /></w:rPr><w:t xml:space="preserve">## bed_typeFuton                      -1.144e-01  1.206e-01  -0.948 0.342951</w:t></w:r><w:r><w:br w:type="textWrapping" /></w:r><w:r><w:rPr><w:rStyle w:val="VerbatimChar" /></w:rPr><w:t xml:space="preserve">## bed_typePull-out Sofa              -1.093e-01  1.184e-01  -0.923 0.356113</w:t></w:r><w:r><w:br w:type="textWrapping" /></w:r><w:r><w:rPr><w:rStyle w:val="VerbatimChar" /></w:rPr><w:t xml:space="preserve">## bed_typeReal Bed                   -1.076e-01  1.027e-01  -1.048 0.294802</w:t></w:r><w:r><w:br w:type="textWrapping" /></w:r><w:r><w:rPr><w:rStyle w:val="VerbatimChar" /></w:rPr><w:t xml:space="preserve">## cancellation_policymoderate        -4.490e-02  1.871e-02  -2.400 0.016445</w:t></w:r><w:r><w:br w:type="textWrapping" /></w:r><w:r><w:rPr><w:rStyle w:val="VerbatimChar" /></w:rPr><w:t xml:space="preserve">## cancellation_policystrict          -2.182e-02  1.827e-02  -1.194 0.232524</w:t></w:r><w:r><w:br w:type="textWrapping" /></w:r><w:r><w:rPr><w:rStyle w:val="VerbatimChar" /></w:rPr><w:t xml:space="preserve">## cancellation_policysuper_strict_30 -5.005e-01  1.186e-01  -4.219 2.51e-05</w:t></w:r><w:r><w:br w:type="textWrapping" /></w:r><w:r><w:rPr><w:rStyle w:val="VerbatimChar" /></w:rPr><w:t xml:space="preserve">## cancellation_policysuper_strict_60  1.101e+00  3.739e-01   2.946 0.003238</w:t></w:r><w:r><w:br w:type="textWrapping" /></w:r><w:r><w:rPr><w:rStyle w:val="VerbatimChar" /></w:rPr><w:t xml:space="preserve">## cleaning_feeTrue                   -1.078e-02  1.809e-02  -0.596 0.551327</w:t></w:r><w:r><w:br w:type="textWrapping" /></w:r><w:r><w:rPr><w:rStyle w:val="VerbatimChar" /></w:rPr><w:t xml:space="preserve">## first_review                       -4.931e-05  1.452e-05  -3.397 0.000689</w:t></w:r><w:r><w:br w:type="textWrapping" /></w:r><w:r><w:rPr><w:rStyle w:val="VerbatimChar" /></w:rPr><w:t xml:space="preserve">## host_has_profile_pict              -7.475e-02  1.108e-01  -0.675 0.499938</w:t></w:r><w:r><w:br w:type="textWrapping" /></w:r><w:r><w:rPr><w:rStyle w:val="VerbatimChar" /></w:rPr><w:t xml:space="preserve">## host_identity_verifiedt             2.989e-02  1.480e-02   2.019 0.043519</w:t></w:r><w:r><w:br w:type="textWrapping" /></w:r><w:r><w:rPr><w:rStyle w:val="VerbatimChar" /></w:rPr><w:t xml:space="preserve">## host_response_rate_percent          3.567e-05  5.554e-04   0.064 0.948793</w:t></w:r><w:r><w:br w:type="textWrapping" /></w:r><w:r><w:rPr><w:rStyle w:val="VerbatimChar" /></w:rPr><w:t xml:space="preserve">## host_since                         -5.296e-06  1.027e-05  -0.516 0.606187</w:t></w:r><w:r><w:br w:type="textWrapping" /></w:r><w:r><w:rPr><w:rStyle w:val="VerbatimChar" /></w:rPr><w:t xml:space="preserve">## instant_bookablet                  -4.030e-03  1.385e-02  -0.291 0.771140</w:t></w:r><w:r><w:br w:type="textWrapping" /></w:r><w:r><w:rPr><w:rStyle w:val="VerbatimChar" /></w:rPr><w:t xml:space="preserve">## last_review                        -1.713e-04  3.650e-05  -4.694 2.77e-06</w:t></w:r><w:r><w:br w:type="textWrapping" /></w:r><w:r><w:rPr><w:rStyle w:val="VerbatimChar" /></w:rPr><w:t xml:space="preserve">## number_of_reviews                  -7.156e-04  1.281e-04  -5.585 2.50e-08</w:t></w:r><w:r><w:br w:type="textWrapping" /></w:r><w:r><w:rPr><w:rStyle w:val="VerbatimChar" /></w:rPr><w:t xml:space="preserve">## review_scores_rating                1.122e-02  9.743e-04  11.514  &lt; 2e-16</w:t></w:r><w:r><w:br w:type="textWrapping" /></w:r><w:r><w:rPr><w:rStyle w:val="VerbatimChar" /></w:rPr><w:t xml:space="preserve">## bedrooms                            1.554e-01  1.164e-02  13.343  &lt; 2e-16</w:t></w:r><w:r><w:br w:type="textWrapping" /></w:r><w:r><w:rPr><w:rStyle w:val="VerbatimChar" /></w:rPr><w:t xml:space="preserve">## beds                               -2.885e-02  1.031e-02  -2.798 0.005169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Boat                    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   </w:t></w:r><w:r><w:br w:type="textWrapping" /></w:r><w:r><w:rPr><w:rStyle w:val="VerbatimChar" /></w:rPr><w:t xml:space="preserve">## property_typeCamper/RV                </w:t></w:r><w:r><w:br w:type="textWrapping" /></w:r><w:r><w:rPr><w:rStyle w:val="VerbatimChar" /></w:rPr><w:t xml:space="preserve">## property_typeCastle                   </w:t></w:r><w:r><w:br w:type="textWrapping" /></w:r><w:r><w:rPr><w:rStyle w:val="VerbatimChar" /></w:rPr><w:t xml:space="preserve">## property_typeCave 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*  </w:t></w:r><w:r><w:br w:type="textWrapping" /></w:r><w:r><w:rPr><w:rStyle w:val="VerbatimChar" /></w:rPr><w:t xml:space="preserve">## property_typeGuest suite           *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.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In-law                *  </w:t></w:r><w:r><w:br w:type="textWrapping" /></w:r><w:r><w:rPr><w:rStyle w:val="VerbatimChar" /></w:rPr><w:t xml:space="preserve">## property_typeLoft                  **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Serviced apartment    ***</w:t></w:r><w:r><w:br w:type="textWrapping" /></w:r><w:r><w:rPr><w:rStyle w:val="VerbatimChar" /></w:rPr><w:t xml:space="preserve">## property_typeTent                     </w:t></w:r><w:r><w:br w:type="textWrapping" /></w:r><w:r><w:rPr><w:rStyle w:val="VerbatimChar" /></w:rPr><w:t xml:space="preserve">## property_typeTimeshare             .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Treehouse              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*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ancellation_policysuper_strict_60 ** 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* 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65 on 3944 degrees of freedom</w:t></w:r><w:r><w:br w:type="textWrapping" /></w:r><w:r><w:rPr><w:rStyle w:val="VerbatimChar" /></w:rPr><w:t xml:space="preserve">## Multiple R-squared:  0.6393, Adjusted R-squared:  0.635 </w:t></w:r><w:r><w:br w:type="textWrapping" /></w:r><w:r><w:rPr><w:rStyle w:val="VerbatimChar" /></w:rPr><w:t xml:space="preserve">## F-statistic: 148.7 on 47 and 3944 DF,  p-value: &lt; 2.2e-16</w:t></w:r></w:p><w:p><w:pPr><w:pStyle w:val="SourceCode" /></w:pPr><w:r><w:rPr><w:rStyle w:val="CommentTok" /></w:rPr><w:t xml:space="preserve"># Checking for correlation in X variables</w:t></w:r><w:r><w:br w:type="textWrapping" /></w:r><w:r><w:rPr><w:rStyle w:val="CommentTok" /></w:rPr><w:t xml:space="preserve"># Condition Index and Variance Inflation factor</w:t></w:r><w:r><w:br w:type="textWrapping" /></w:r><w:r><w:rPr><w:rStyle w:val="KeywordTok" /></w:rPr><w:t xml:space="preserve">vif</w:t></w:r><w:r><w:rPr><w:rStyle w:val="NormalTok" /></w:rPr><w:t xml:space="preserve">(SFLogLinearModel)</w:t></w:r></w:p><w:p><w:pPr><w:pStyle w:val="SourceCode" /></w:pPr><w:r><w:rPr><w:rStyle w:val="VerbatimChar" /></w:rPr><w:t xml:space="preserve">##                                GVIF Df GVIF^(1/(2*Df))</w:t></w:r><w:r><w:br w:type="textWrapping" /></w:r><w:r><w:rPr><w:rStyle w:val="VerbatimChar" /></w:rPr><w:t xml:space="preserve">## property_type              1.762348 23        1.012395</w:t></w:r><w:r><w:br w:type="textWrapping" /></w:r><w:r><w:rPr><w:rStyle w:val="VerbatimChar" /></w:rPr><w:t xml:space="preserve">## room_type                  1.731785  2        1.147159</w:t></w:r><w:r><w:br w:type="textWrapping" /></w:r><w:r><w:rPr><w:rStyle w:val="VerbatimChar" /></w:rPr><w:t xml:space="preserve">## accommodates               3.764351  1        1.940194</w:t></w:r><w:r><w:br w:type="textWrapping" /></w:r><w:r><w:rPr><w:rStyle w:val="VerbatimChar" /></w:rPr><w:t xml:space="preserve">## bathrooms                  1.538577  1        1.240394</w:t></w:r><w:r><w:br w:type="textWrapping" /></w:r><w:r><w:rPr><w:rStyle w:val="VerbatimChar" /></w:rPr><w:t xml:space="preserve">## bed_type                   1.113817  4        1.013565</w:t></w:r><w:r><w:br w:type="textWrapping" /></w:r><w:r><w:rPr><w:rStyle w:val="VerbatimChar" /></w:rPr><w:t xml:space="preserve">## cancellation_policy        1.277912  4        1.031128</w:t></w:r><w:r><w:br w:type="textWrapping" /></w:r><w:r><w:rPr><w:rStyle w:val="VerbatimChar" /></w:rPr><w:t xml:space="preserve">## cleaning_fee               1.130537  1        1.063267</w:t></w:r><w:r><w:br w:type="textWrapping" /></w:r><w:r><w:rPr><w:rStyle w:val="VerbatimChar" /></w:rPr><w:t xml:space="preserve">## first_review               2.189616  1        1.479735</w:t></w:r><w:r><w:br w:type="textWrapping" /></w:r><w:r><w:rPr><w:rStyle w:val="VerbatimChar" /></w:rPr><w:t xml:space="preserve">## host_has_profile_pic       1.010999  1        1.005484</w:t></w:r><w:r><w:br w:type="textWrapping" /></w:r><w:r><w:rPr><w:rStyle w:val="VerbatimChar" /></w:rPr><w:t xml:space="preserve">## host_identity_verified     1.217478  1        1.103394</w:t></w:r><w:r><w:br w:type="textWrapping" /></w:r><w:r><w:rPr><w:rStyle w:val="VerbatimChar" /></w:rPr><w:t xml:space="preserve">## host_response_rate_percent 1.075120  1        1.036880</w:t></w:r><w:r><w:br w:type="textWrapping" /></w:r><w:r><w:rPr><w:rStyle w:val="VerbatimChar" /></w:rPr><w:t xml:space="preserve">## host_since                 1.584554  1        1.258791</w:t></w:r><w:r><w:br w:type="textWrapping" /></w:r><w:r><w:rPr><w:rStyle w:val="VerbatimChar" /></w:rPr><w:t xml:space="preserve">## instant_bookable           1.152157  1        1.073386</w:t></w:r><w:r><w:br w:type="textWrapping" /></w:r><w:r><w:rPr><w:rStyle w:val="VerbatimChar" /></w:rPr><w:t xml:space="preserve">## last_review                1.237542  1        1.112449</w:t></w:r><w:r><w:br w:type="textWrapping" /></w:r><w:r><w:rPr><w:rStyle w:val="VerbatimChar" /></w:rPr><w:t xml:space="preserve">## number_of_reviews          1.749767  1        1.322788</w:t></w:r><w:r><w:br w:type="textWrapping" /></w:r><w:r><w:rPr><w:rStyle w:val="VerbatimChar" /></w:rPr><w:t xml:space="preserve">## review_scores_rating       1.117706  1        1.057216</w:t></w:r><w:r><w:br w:type="textWrapping" /></w:r><w:r><w:rPr><w:rStyle w:val="VerbatimChar" /></w:rPr><w:t xml:space="preserve">## bedrooms                   2.992160  1        1.729786</w:t></w:r><w:r><w:br w:type="textWrapping" /></w:r><w:r><w:rPr><w:rStyle w:val="VerbatimChar" /></w:rPr><w:t xml:space="preserve">## beds                       3.821367  1        1.954832</w:t></w:r></w:p><w:p><w:pPr><w:pStyle w:val="SourceCode" /></w:pPr><w:r><w:rPr><w:rStyle w:val="CommentTok" /></w:rPr><w:t xml:space="preserve"># All the vif coefficients are below 10. Therefore there is no significant correlation between the variables.</w:t></w:r></w:p><w:p><w:pPr><w:pStyle w:val="SourceCode" /></w:pPr><w:r><w:rPr><w:rStyle w:val="NormalTok" /></w:rPr><w:t xml:space="preserve">## Assumption 4. Y and X’s have linear relationship </w:t></w:r><w:r><w:br w:type="textWrapping" /></w:r><w:r><w:rPr><w:rStyle w:val="CommentTok" /></w:rPr><w:t xml:space="preserve">#Plots</w:t></w:r><w:r><w:br w:type="textWrapping" /></w:r><w:r><w:rPr><w:rStyle w:val="CommentTok" /></w:rPr><w:t xml:space="preserve"># the_plot &lt;- ggpairs(data.frame(SFNo), cardinality_threshold = 35, showStrips = TRUE)</w:t></w:r><w:r><w:br w:type="textWrapping" /></w:r><w:r><w:rPr><w:rStyle w:val="KeywordTok" /></w:rPr><w:t xml:space="preserve">plot</w:t></w:r><w:r><w:rPr><w:rStyle w:val="NormalTok" /></w:rPr><w:t xml:space="preserve">(SFLogLinearModel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-1.pn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-2.png" id="0" name="Picture" /><pic:cNvPicPr><a:picLocks noChangeArrowheads="1" noChangeAspect="1" /></pic:cNvPicPr></pic:nvPicPr><pic:blipFill><a:blip r:embed="rId25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-3.png" id="0" name="Picture" /><pic:cNvPicPr><a:picLocks noChangeArrowheads="1" noChangeAspect="1" /></pic:cNvPicPr></pic:nvPicPr><pic:blipFill><a:blip r:embed="rId2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-4.png" id="0" name="Picture" /><pic:cNvPicPr><a:picLocks noChangeArrowheads="1" noChangeAspect="1" /></pic:cNvPicPr></pic:nvPicPr><pic:blipFill><a:blip r:embed="rId27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5 &amp; 6. Observations are independent &amp; Errors are independent</w:t></w:r><w:r><w:br w:type="textWrapping" /></w:r><w:r><w:rPr><w:rStyle w:val="CommentTok" /></w:rPr><w:t xml:space="preserve"># Durbin-Watson Test&#11;for Serial Correlation</w:t></w:r><w:r><w:br w:type="textWrapping" /></w:r><w:r><w:rPr><w:rStyle w:val="KeywordTok" /></w:rPr><w:t xml:space="preserve">dwtest</w:t></w:r><w:r><w:rPr><w:rStyle w:val="NormalTok" /></w:rPr><w:t xml:space="preserve">(SF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Durbin-Watso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SFLogLinearModel</w:t></w:r><w:r><w:br w:type="textWrapping" /></w:r><w:r><w:rPr><w:rStyle w:val="VerbatimChar" /></w:rPr><w:t xml:space="preserve">## DW = 2.0418, p-value = 0.9072</w:t></w:r><w:r><w:br w:type="textWrapping" /></w:r><w:r><w:rPr><w:rStyle w:val="VerbatimChar" /></w:rPr><w:t xml:space="preserve">## alternative hypothesis: true autocorrelation is greater than 0</w:t></w:r></w:p><w:p><w:pPr><w:pStyle w:val="SourceCode" /></w:pPr><w:r><w:rPr><w:rStyle w:val="CommentTok" /></w:rPr><w:t xml:space="preserve"># DW test shows there is acceptable level of level of correlation as the value is 2.0418.</w:t></w:r></w:p><w:p><w:pPr><w:pStyle w:val="SourceCode" /></w:pPr><w:r><w:rPr><w:rStyle w:val="NormalTok" /></w:rPr><w:t xml:space="preserve">## Assumptions 7 &amp; 8. The error average is 0 &amp; The error variance is constant.</w:t></w:r><w:r><w:br w:type="textWrapping" /></w:r><w:r><w:rPr><w:rStyle w:val="CommentTok" /></w:rPr><w:t xml:space="preserve"># Breusch-Pagan Test</w:t></w:r><w:r><w:br w:type="textWrapping" /></w:r><w:r><w:rPr><w:rStyle w:val="KeywordTok" /></w:rPr><w:t xml:space="preserve">bptest</w:t></w:r><w:r><w:rPr><w:rStyle w:val="NormalTok" /></w:rPr><w:t xml:space="preserve">(SFNo</w:t></w:r><w:r><w:rPr><w:rStyle w:val="OperatorTok" /></w:rPr><w:t xml:space="preserve">$</w:t></w:r><w:r><w:rPr><w:rStyle w:val="NormalTok" /></w:rPr><w:t xml:space="preserve">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No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studentized Breusch-Paga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SFNo$log_price ~ .</w:t></w:r><w:r><w:br w:type="textWrapping" /></w:r><w:r><w:rPr><w:rStyle w:val="VerbatimChar" /></w:rPr><w:t xml:space="preserve">## BP = 125.28, df = 47, p-value = 4.824e-09</w:t></w:r></w:p><w:p><w:pPr><w:pStyle w:val="SourceCode" /></w:pPr><w:r><w:rPr><w:rStyle w:val="CommentTok" /></w:rPr><w:t xml:space="preserve"># BP test is significant; therefore there is hetroscedasticity in the residuals. Need to run WLS to fix the issue.</w:t></w:r><w:r><w:br w:type="textWrapping" /></w:r><w:r><w:rPr><w:rStyle w:val="KeywordTok" /></w:rPr><w:t xml:space="preserve">plot</w:t></w:r><w:r><w:rPr><w:rStyle w:val="NormalTok" /></w:rPr><w:t xml:space="preserve">(SFLogLinearModel, </w:t></w:r><w:r><w:rPr><w:rStyle w:val="DataTypeTok" /></w:rPr><w:t xml:space="preserve">which =</w:t></w:r><w:r><w:rPr><w:rStyle w:val="NormalTok" /></w:rPr><w:t xml:space="preserve"> </w:t></w:r><w:r><w:rPr><w:rStyle w:val="DecValTok" /></w:rPr><w:t xml:space="preserve">1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9-1.png" id="0" name="Picture" /><pic:cNvPicPr><a:picLocks noChangeArrowheads="1" noChangeAspect="1" /></pic:cNvPicPr></pic:nvPicPr><pic:blipFill><a:blip r:embed="rId28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However, the plot shows there is not much visual hetroscedasticity. </w:t></w:r></w:p><w:p><w:pPr><w:pStyle w:val="SourceCode" /></w:pPr><w:r><w:rPr><w:rStyle w:val="CommentTok" /></w:rPr><w:t xml:space="preserve"># Drop unused factors</w:t></w:r><w:r><w:br w:type="textWrapping" /></w:r><w:r><w:rPr><w:rStyle w:val="NormalTok" /></w:rPr><w:t xml:space="preserve">SFNo</w:t></w:r><w:r><w:rPr><w:rStyle w:val="OperatorTok" /></w:rPr><w:t xml:space="preserve">$</w:t></w:r><w:r><w:rPr><w:rStyle w:val="NormalTok" /></w:rPr><w:t xml:space="preserve">property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SFNo)</w:t></w:r><w:r><w:rPr><w:rStyle w:val="OperatorTok" /></w:rPr><w:t xml:space="preserve">$</w:t></w:r><w:r><w:rPr><w:rStyle w:val="NormalTok" /></w:rPr><w:t xml:space="preserve">property_type</w:t></w:r><w:r><w:br w:type="textWrapping" /></w:r><w:r><w:rPr><w:rStyle w:val="NormalTok" /></w:rPr><w:t xml:space="preserve">SFNo</w:t></w:r><w:r><w:rPr><w:rStyle w:val="OperatorTok" /></w:rPr><w:t xml:space="preserve">$</w:t></w:r><w:r><w:rPr><w:rStyle w:val="NormalTok" /></w:rPr><w:t xml:space="preserve">room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SFNo)</w:t></w:r><w:r><w:rPr><w:rStyle w:val="OperatorTok" /></w:rPr><w:t xml:space="preserve">$</w:t></w:r><w:r><w:rPr><w:rStyle w:val="NormalTok" /></w:rPr><w:t xml:space="preserve">room_type</w:t></w:r><w:r><w:br w:type="textWrapping" /></w:r><w:r><w:rPr><w:rStyle w:val="NormalTok" /></w:rPr><w:t xml:space="preserve">SFNo</w:t></w:r><w:r><w:rPr><w:rStyle w:val="OperatorTok" /></w:rPr><w:t xml:space="preserve">$</w:t></w:r><w:r><w:rPr><w:rStyle w:val="NormalTok" /></w:rPr><w:t xml:space="preserve">bed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SFNo)</w:t></w:r><w:r><w:rPr><w:rStyle w:val="OperatorTok" /></w:rPr><w:t xml:space="preserve">$</w:t></w:r><w:r><w:rPr><w:rStyle w:val="NormalTok" /></w:rPr><w:t xml:space="preserve">bed_type</w:t></w:r><w:r><w:br w:type="textWrapping" /></w:r><w:r><w:rPr><w:rStyle w:val="NormalTok" /></w:rPr><w:t xml:space="preserve">SFNo</w:t></w:r><w:r><w:rPr><w:rStyle w:val="OperatorTok" /></w:rPr><w:t xml:space="preserve">$</w:t></w:r><w:r><w:rPr><w:rStyle w:val="NormalTok" /></w:rPr><w:t xml:space="preserve">host_has_profile_pic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SFNo)</w:t></w:r><w:r><w:rPr><w:rStyle w:val="OperatorTok" /></w:rPr><w:t xml:space="preserve">$</w:t></w:r><w:r><w:rPr><w:rStyle w:val="NormalTok" /></w:rPr><w:t xml:space="preserve">host_has_profile_pic</w:t></w:r><w:r><w:br w:type="textWrapping" /></w:r><w:r><w:rPr><w:rStyle w:val="NormalTok" /></w:rPr><w:t xml:space="preserve">SFNo</w:t></w:r><w:r><w:rPr><w:rStyle w:val="OperatorTok" /></w:rPr><w:t xml:space="preserve">$</w:t></w:r><w:r><w:rPr><w:rStyle w:val="NormalTok" /></w:rPr><w:t xml:space="preserve">host_identity_verified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SFNo)</w:t></w:r><w:r><w:rPr><w:rStyle w:val="OperatorTok" /></w:rPr><w:t xml:space="preserve">$</w:t></w:r><w:r><w:rPr><w:rStyle w:val="NormalTok" /></w:rPr><w:t xml:space="preserve">host_identity_verified</w:t></w:r><w:r><w:br w:type="textWrapping" /></w:r><w:r><w:rPr><w:rStyle w:val="NormalTok" /></w:rPr><w:t xml:space="preserve">SFNo</w:t></w:r><w:r><w:rPr><w:rStyle w:val="OperatorTok" /></w:rPr><w:t xml:space="preserve">$</w:t></w:r><w:r><w:rPr><w:rStyle w:val="NormalTok" /></w:rPr><w:t xml:space="preserve">instant_bookabl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SFNo)</w:t></w:r><w:r><w:rPr><w:rStyle w:val="OperatorTok" /></w:rPr><w:t xml:space="preserve">$</w:t></w:r><w:r><w:rPr><w:rStyle w:val="NormalTok" /></w:rPr><w:t xml:space="preserve">instant_bookable</w:t></w:r><w:r><w:br w:type="textWrapping" /></w:r><w:r><w:rPr><w:rStyle w:val="KeywordTok" /></w:rPr><w:t xml:space="preserve">table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        Apartment    Bed &amp; Breakfast               Boat </w:t></w:r><w:r><w:br w:type="textWrapping" /></w:r><w:r><w:rPr><w:rStyle w:val="VerbatimChar" /></w:rPr><w:t xml:space="preserve">##               1985                 38                  4 </w:t></w:r><w:r><w:br w:type="textWrapping" /></w:r><w:r><w:rPr><w:rStyle w:val="VerbatimChar" /></w:rPr><w:t xml:space="preserve">##     Boutique hotel           Bungalow              Cabin </w:t></w:r><w:r><w:br w:type="textWrapping" /></w:r><w:r><w:rPr><w:rStyle w:val="VerbatimChar" /></w:rPr><w:t xml:space="preserve">##                 23                  7                  6 </w:t></w:r><w:r><w:br w:type="textWrapping" /></w:r><w:r><w:rPr><w:rStyle w:val="VerbatimChar" /></w:rPr><w:t xml:space="preserve">##          Camper/RV             Castle               Cave </w:t></w:r><w:r><w:br w:type="textWrapping" /></w:r><w:r><w:rPr><w:rStyle w:val="VerbatimChar" /></w:rPr><w:t xml:space="preserve">##                  6                  3                  1 </w:t></w:r><w:r><w:br w:type="textWrapping" /></w:r><w:r><w:rPr><w:rStyle w:val="VerbatimChar" /></w:rPr><w:t xml:space="preserve">##        Condominium               Dorm        Guest suite </w:t></w:r><w:r><w:br w:type="textWrapping" /></w:r><w:r><w:rPr><w:rStyle w:val="VerbatimChar" /></w:rPr><w:t xml:space="preserve">##                321                  8                 39 </w:t></w:r><w:r><w:br w:type="textWrapping" /></w:r><w:r><w:rPr><w:rStyle w:val="VerbatimChar" /></w:rPr><w:t xml:space="preserve">##         Guesthouse             Hostel              House </w:t></w:r><w:r><w:br w:type="textWrapping" /></w:r><w:r><w:rPr><w:rStyle w:val="VerbatimChar" /></w:rPr><w:t xml:space="preserve">##                 22                  7               1329 </w:t></w:r><w:r><w:br w:type="textWrapping" /></w:r><w:r><w:rPr><w:rStyle w:val="VerbatimChar" /></w:rPr><w:t xml:space="preserve">##             In-law               Loft              Other </w:t></w:r><w:r><w:br w:type="textWrapping" /></w:r><w:r><w:rPr><w:rStyle w:val="VerbatimChar" /></w:rPr><w:t xml:space="preserve">##                 49                 59                 40 </w:t></w:r><w:r><w:br w:type="textWrapping" /></w:r><w:r><w:rPr><w:rStyle w:val="VerbatimChar" /></w:rPr><w:t xml:space="preserve">## Serviced apartment               Tent          Timeshare </w:t></w:r><w:r><w:br w:type="textWrapping" /></w:r><w:r><w:rPr><w:rStyle w:val="VerbatimChar" /></w:rPr><w:t xml:space="preserve">##                  1                  1                 13 </w:t></w:r><w:r><w:br w:type="textWrapping" /></w:r><w:r><w:rPr><w:rStyle w:val="VerbatimChar" /></w:rPr><w:t xml:space="preserve">##          Townhouse          Treehouse              Villa </w:t></w:r><w:r><w:br w:type="textWrapping" /></w:r><w:r><w:rPr><w:rStyle w:val="VerbatimChar" /></w:rPr><w:t xml:space="preserve">##                 27                  1                  2</w:t></w:r></w:p><w:p><w:pPr><w:pStyle w:val="SourceCode" /></w:pPr><w:r><w:rPr><w:rStyle w:val="CommentTok" /></w:rPr><w:t xml:space="preserve"># Combining all the factor that have degree of freedom less than 10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en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a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ungalo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bin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mper/RV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stl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v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Dorm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Hos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Serviced apartmen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ree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Villa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cancellation_policy)[</w:t></w:r><w:r><w:rPr><w:rStyle w:val="KeywordTok" /></w:rPr><w:t xml:space="preserve">levels</w:t></w:r><w:r><w:rPr><w:rStyle w:val="NormalTok" /></w:rPr><w:t xml:space="preserve">(SFNo</w:t></w:r><w:r><w:rPr><w:rStyle w:val="OperatorTok" /></w:rPr><w:t xml:space="preserve">$</w:t></w:r><w:r><w:rPr><w:rStyle w:val="NormalTok" /></w:rPr><w:t xml:space="preserve">cancellation_policy)</w:t></w:r><w:r><w:rPr><w:rStyle w:val="OperatorTok" /></w:rPr><w:t xml:space="preserve">==</w:t></w:r><w:r><w:rPr><w:rStyle w:val="StringTok" /></w:rPr><w:t xml:space="preserve">&quot;super_strict_60&quot;</w:t></w:r><w:r><w:rPr><w:rStyle w:val="NormalTok" /></w:rPr><w:t xml:space="preserve">] &lt;-</w:t></w:r><w:r><w:rPr><w:rStyle w:val="StringTok" /></w:rPr><w:t xml:space="preserve"> &quot;super_strict_30&quot;</w:t></w:r></w:p><w:p><w:pPr><w:pStyle w:val="SourceCode" /></w:pPr><w:r><w:rPr><w:rStyle w:val="NormalTok" /></w:rPr><w:t xml:space="preserve">## OLS model for all cities.</w:t></w:r><w:r><w:br w:type="textWrapping" /></w:r><w:r><w:rPr><w:rStyle w:val="KeywordTok" /></w:rPr><w:t xml:space="preserve">set.seed</w:t></w:r><w:r><w:rPr><w:rStyle w:val="NormalTok" /></w:rPr><w:t xml:space="preserve">(</w:t></w:r><w:r><w:rPr><w:rStyle w:val="DecValTok" /></w:rPr><w:t xml:space="preserve">1</w:t></w:r><w:r><w:rPr><w:rStyle w:val="NormalTok" /></w:rPr><w:t xml:space="preserve">)</w:t></w:r><w:r><w:br w:type="textWrapping" /></w:r><w:r><w:rPr><w:rStyle w:val="NormalTok" /></w:rPr><w:t xml:space="preserve">SF.train &lt;-</w:t></w:r><w:r><w:rPr><w:rStyle w:val="StringTok" /></w:rPr><w:t xml:space="preserve"> </w:t></w:r><w:r><w:rPr><w:rStyle w:val="KeywordTok" /></w:rPr><w:t xml:space="preserve">sample</w:t></w:r><w:r><w:rPr><w:rStyle w:val="NormalTok" /></w:rPr><w:t xml:space="preserve">(</w:t></w:r><w:r><w:rPr><w:rStyle w:val="KeywordTok" /></w:rPr><w:t xml:space="preserve">nrow</w:t></w:r><w:r><w:rPr><w:rStyle w:val="NormalTok" /></w:rPr><w:t xml:space="preserve">(SFNo), </w:t></w:r><w:r><w:rPr><w:rStyle w:val="FloatTok" /></w:rPr><w:t xml:space="preserve">0.7</w:t></w:r><w:r><w:rPr><w:rStyle w:val="OperatorTok" /></w:rPr><w:t xml:space="preserve">*</w:t></w:r><w:r><w:rPr><w:rStyle w:val="KeywordTok" /></w:rPr><w:t xml:space="preserve">nrow</w:t></w:r><w:r><w:rPr><w:rStyle w:val="NormalTok" /></w:rPr><w:t xml:space="preserve">(SFNo))</w:t></w:r><w:r><w:br w:type="textWrapping" /></w:r><w:r><w:rPr><w:rStyle w:val="NormalTok" /></w:rPr><w:t xml:space="preserve">SF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No[SF.train,])</w:t></w:r><w:r><w:br w:type="textWrapping" /></w:r><w:r><w:rPr><w:rStyle w:val="KeywordTok" /></w:rPr><w:t xml:space="preserve">summary</w:t></w:r><w:r><w:rPr><w:rStyle w:val="NormalTok" /></w:rPr><w:t xml:space="preserve">(SF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SFNo[SF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3328 -0.2210 -0.0038  0.2292  1.8098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557e+00  7.395e-01  10.220  &lt; 2e-16</w:t></w:r><w:r><w:br w:type="textWrapping" /></w:r><w:r><w:rPr><w:rStyle w:val="VerbatimChar" /></w:rPr><w:t xml:space="preserve">## property_typeBed &amp; Breakfast        3.925e-02  7.469e-02   0.525 0.599287</w:t></w:r><w:r><w:br w:type="textWrapping" /></w:r><w:r><w:rPr><w:rStyle w:val="VerbatimChar" /></w:rPr><w:t xml:space="preserve">## property_typeOther                 -3.782e-02  4.927e-02  -0.768 0.442749</w:t></w:r><w:r><w:br w:type="textWrapping" /></w:r><w:r><w:rPr><w:rStyle w:val="VerbatimChar" /></w:rPr><w:t xml:space="preserve">## property_typeBoutique hotel         8.673e-03  9.310e-02   0.093 0.925787</w:t></w:r><w:r><w:br w:type="textWrapping" /></w:r><w:r><w:rPr><w:rStyle w:val="VerbatimChar" /></w:rPr><w:t xml:space="preserve">## property_typeCondominium            1.687e-01  2.725e-02   6.191 6.86e-10</w:t></w:r><w:r><w:br w:type="textWrapping" /></w:r><w:r><w:rPr><w:rStyle w:val="VerbatimChar" /></w:rPr><w:t xml:space="preserve">## property_typeGuest suite           -2.423e-01  7.549e-02  -3.210 0.001342</w:t></w:r><w:r><w:br w:type="textWrapping" /></w:r><w:r><w:rPr><w:rStyle w:val="VerbatimChar" /></w:rPr><w:t xml:space="preserve">## property_typeGuesthouse             7.138e-02  9.385e-02   0.761 0.447003</w:t></w:r><w:r><w:br w:type="textWrapping" /></w:r><w:r><w:rPr><w:rStyle w:val="VerbatimChar" /></w:rPr><w:t xml:space="preserve">## property_typeHouse                 -5.514e-02  1.680e-02  -3.281 0.001046</w:t></w:r><w:r><w:br w:type="textWrapping" /></w:r><w:r><w:rPr><w:rStyle w:val="VerbatimChar" /></w:rPr><w:t xml:space="preserve">## property_typeIn-law                -1.169e-01  6.828e-02  -1.712 0.087080</w:t></w:r><w:r><w:br w:type="textWrapping" /></w:r><w:r><w:rPr><w:rStyle w:val="VerbatimChar" /></w:rPr><w:t xml:space="preserve">## property_typeLoft                   7.723e-02  6.109e-02   1.264 0.206283</w:t></w:r><w:r><w:br w:type="textWrapping" /></w:r><w:r><w:rPr><w:rStyle w:val="VerbatimChar" /></w:rPr><w:t xml:space="preserve">## property_typeTimeshare              1.070e-01  1.251e-01   0.855 0.392447</w:t></w:r><w:r><w:br w:type="textWrapping" /></w:r><w:r><w:rPr><w:rStyle w:val="VerbatimChar" /></w:rPr><w:t xml:space="preserve">## property_typeTownhouse             -4.578e-03  8.020e-02  -0.057 0.954480</w:t></w:r><w:r><w:br w:type="textWrapping" /></w:r><w:r><w:rPr><w:rStyle w:val="VerbatimChar" /></w:rPr><w:t xml:space="preserve">## room_typePrivate room              -4.705e-01  1.809e-02 -26.004  &lt; 2e-16</w:t></w:r><w:r><w:br w:type="textWrapping" /></w:r><w:r><w:rPr><w:rStyle w:val="VerbatimChar" /></w:rPr><w:t xml:space="preserve">## room_typeShared room               -1.074e+00  8.268e-02 -12.994  &lt; 2e-16</w:t></w:r><w:r><w:br w:type="textWrapping" /></w:r><w:r><w:rPr><w:rStyle w:val="VerbatimChar" /></w:rPr><w:t xml:space="preserve">## accommodates                        9.526e-02  7.015e-03  13.580  &lt; 2e-16</w:t></w:r><w:r><w:br w:type="textWrapping" /></w:r><w:r><w:rPr><w:rStyle w:val="VerbatimChar" /></w:rPr><w:t xml:space="preserve">## bathrooms                           9.288e-02  1.563e-02   5.942 3.18e-09</w:t></w:r><w:r><w:br w:type="textWrapping" /></w:r><w:r><w:rPr><w:rStyle w:val="VerbatimChar" /></w:rPr><w:t xml:space="preserve">## bed_typeCouch                       2.766e-01  1.899e-01   1.456 0.145467</w:t></w:r><w:r><w:br w:type="textWrapping" /></w:r><w:r><w:rPr><w:rStyle w:val="VerbatimChar" /></w:rPr><w:t xml:space="preserve">## bed_typeFuton                      -9.755e-02  1.365e-01  -0.715 0.474937</w:t></w:r><w:r><w:br w:type="textWrapping" /></w:r><w:r><w:rPr><w:rStyle w:val="VerbatimChar" /></w:rPr><w:t xml:space="preserve">## bed_typePull-out Sofa              -7.037e-02  1.361e-01  -0.517 0.605124</w:t></w:r><w:r><w:br w:type="textWrapping" /></w:r><w:r><w:rPr><w:rStyle w:val="VerbatimChar" /></w:rPr><w:t xml:space="preserve">## bed_typeReal Bed                   -7.617e-02  1.151e-01  -0.662 0.508274</w:t></w:r><w:r><w:br w:type="textWrapping" /></w:r><w:r><w:rPr><w:rStyle w:val="VerbatimChar" /></w:rPr><w:t xml:space="preserve">## cancellation_policymoderate        -3.685e-02  2.274e-02  -1.620 0.105289</w:t></w:r><w:r><w:br w:type="textWrapping" /></w:r><w:r><w:rPr><w:rStyle w:val="VerbatimChar" /></w:rPr><w:t xml:space="preserve">## cancellation_policystrict          -1.256e-02  2.226e-02  -0.564 0.572619</w:t></w:r><w:r><w:br w:type="textWrapping" /></w:r><w:r><w:rPr><w:rStyle w:val="VerbatimChar" /></w:rPr><w:t xml:space="preserve">## cancellation_policysuper_strict_30 -2.683e-01  1.290e-01  -2.080 0.037598</w:t></w:r><w:r><w:br w:type="textWrapping" /></w:r><w:r><w:rPr><w:rStyle w:val="VerbatimChar" /></w:rPr><w:t xml:space="preserve">## cleaning_feeTrue                   -1.957e-02  2.180e-02  -0.898 0.369487</w:t></w:r><w:r><w:br w:type="textWrapping" /></w:r><w:r><w:rPr><w:rStyle w:val="VerbatimChar" /></w:rPr><w:t xml:space="preserve">## first_review                       -3.669e-05  1.804e-05  -2.033 0.042108</w:t></w:r><w:r><w:br w:type="textWrapping" /></w:r><w:r><w:rPr><w:rStyle w:val="VerbatimChar" /></w:rPr><w:t xml:space="preserve">## host_has_profile_pict              -1.090e-01  1.326e-01  -0.822 0.411099</w:t></w:r><w:r><w:br w:type="textWrapping" /></w:r><w:r><w:rPr><w:rStyle w:val="VerbatimChar" /></w:rPr><w:t xml:space="preserve">## host_identity_verifiedt             4.780e-02  1.814e-02   2.636 0.008443</w:t></w:r><w:r><w:br w:type="textWrapping" /></w:r><w:r><w:rPr><w:rStyle w:val="VerbatimChar" /></w:rPr><w:t xml:space="preserve">## host_response_rate_percent         -3.782e-04  6.643e-04  -0.569 0.569191</w:t></w:r><w:r><w:br w:type="textWrapping" /></w:r><w:r><w:rPr><w:rStyle w:val="VerbatimChar" /></w:rPr><w:t xml:space="preserve">## host_since                         -3.490e-06  1.247e-05  -0.280 0.779624</w:t></w:r><w:r><w:br w:type="textWrapping" /></w:r><w:r><w:rPr><w:rStyle w:val="VerbatimChar" /></w:rPr><w:t xml:space="preserve">## instant_bookablet                  -6.969e-03  1.699e-02  -0.410 0.681799</w:t></w:r><w:r><w:br w:type="textWrapping" /></w:r><w:r><w:rPr><w:rStyle w:val="VerbatimChar" /></w:rPr><w:t xml:space="preserve">## last_review                        -1.673e-04  4.400e-05  -3.802 0.000147</w:t></w:r><w:r><w:br w:type="textWrapping" /></w:r><w:r><w:rPr><w:rStyle w:val="VerbatimChar" /></w:rPr><w:t xml:space="preserve">## number_of_reviews                  -6.274e-04  1.591e-04  -3.945 8.19e-05</w:t></w:r><w:r><w:br w:type="textWrapping" /></w:r><w:r><w:rPr><w:rStyle w:val="VerbatimChar" /></w:rPr><w:t xml:space="preserve">## review_scores_rating                1.045e-02  1.145e-03   9.129  &lt; 2e-16</w:t></w:r><w:r><w:br w:type="textWrapping" /></w:r><w:r><w:rPr><w:rStyle w:val="VerbatimChar" /></w:rPr><w:t xml:space="preserve">## bedrooms                            1.671e-01  1.422e-02  11.749  &lt; 2e-16</w:t></w:r><w:r><w:br w:type="textWrapping" /></w:r><w:r><w:rPr><w:rStyle w:val="VerbatimChar" /></w:rPr><w:t xml:space="preserve">## beds                               -3.649e-02  1.247e-02  -2.926 0.003460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Guest suite           **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In-law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imeshare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*  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**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717 on 2759 degrees of freedom</w:t></w:r><w:r><w:br w:type="textWrapping" /></w:r><w:r><w:rPr><w:rStyle w:val="VerbatimChar" /></w:rPr><w:t xml:space="preserve">## Multiple R-squared:  0.6305, Adjusted R-squared:  0.626 </w:t></w:r><w:r><w:br w:type="textWrapping" /></w:r><w:r><w:rPr><w:rStyle w:val="VerbatimChar" /></w:rPr><w:t xml:space="preserve">## F-statistic: 138.5 on 34 and 2759 DF,  p-value: &lt; 2.2e-16</w:t></w:r></w:p><w:p><w:pPr><w:pStyle w:val="SourceCode" /></w:pPr><w:r><w:rPr><w:rStyle w:val="CommentTok" /></w:rPr><w:t xml:space="preserve"># Stepwise for OLS Model</w:t></w:r><w:r><w:br w:type="textWrapping" /></w:r><w:r><w:rPr><w:rStyle w:val="NormalTok" /></w:rPr><w:t xml:space="preserve">SF.n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DecValTok" /></w:rPr><w:t xml:space="preserve">1</w:t></w:r><w:r><w:rPr><w:rStyle w:val="NormalTok" /></w:rPr><w:t xml:space="preserve">, </w:t></w:r><w:r><w:rPr><w:rStyle w:val="DataTypeTok" /></w:rPr><w:t xml:space="preserve">data =</w:t></w:r><w:r><w:rPr><w:rStyle w:val="NormalTok" /></w:rPr><w:t xml:space="preserve"> SFNo[SF.train,])</w:t></w:r><w:r><w:br w:type="textWrapping" /></w:r><w:r><w:rPr><w:rStyle w:val="NormalTok" /></w:rPr><w:t xml:space="preserve">SF.f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No[SF.train,])</w:t></w:r><w:r><w:br w:type="textWrapping" /></w:r><w:r><w:rPr><w:rStyle w:val="NormalTok" /></w:rPr><w:t xml:space="preserve">SF.stepwise &lt;-</w:t></w:r><w:r><w:rPr><w:rStyle w:val="StringTok" /></w:rPr><w:t xml:space="preserve"> </w:t></w:r><w:r><w:rPr><w:rStyle w:val="KeywordTok" /></w:rPr><w:t xml:space="preserve">step</w:t></w:r><w:r><w:rPr><w:rStyle w:val="NormalTok" /></w:rPr><w:t xml:space="preserve">(SF.full, </w:t></w:r><w:r><w:rPr><w:rStyle w:val="DataTypeTok" /></w:rPr><w:t xml:space="preserve">scope =</w:t></w:r><w:r><w:rPr><w:rStyle w:val="NormalTok" /></w:rPr><w:t xml:space="preserve"> </w:t></w:r><w:r><w:rPr><w:rStyle w:val="KeywordTok" /></w:rPr><w:t xml:space="preserve">list</w:t></w:r><w:r><w:rPr><w:rStyle w:val="NormalTok" /></w:rPr><w:t xml:space="preserve">(</w:t></w:r><w:r><w:rPr><w:rStyle w:val="DataTypeTok" /></w:rPr><w:t xml:space="preserve">lower =</w:t></w:r><w:r><w:rPr><w:rStyle w:val="NormalTok" /></w:rPr><w:t xml:space="preserve"> SF.full, </w:t></w:r><w:r><w:rPr><w:rStyle w:val="DataTypeTok" /></w:rPr><w:t xml:space="preserve">upper =</w:t></w:r><w:r><w:rPr><w:rStyle w:val="NormalTok" /></w:rPr><w:t xml:space="preserve"> SF.full), </w:t></w:r><w:r><w:rPr><w:rStyle w:val="DataTypeTok" /></w:rPr><w:t xml:space="preserve">direction =</w:t></w:r><w:r><w:rPr><w:rStyle w:val="NormalTok" /></w:rPr><w:t xml:space="preserve"> </w:t></w:r><w:r><w:rPr><w:rStyle w:val="StringTok" /></w:rPr><w:t xml:space="preserve">&#39;both&#39;</w:t></w:r><w:r><w:rPr><w:rStyle w:val="NormalTok" /></w:rPr><w:t xml:space="preserve">, </w:t></w:r><w:r><w:rPr><w:rStyle w:val="DataTypeTok" /></w:rPr><w:t xml:space="preserve">test =</w:t></w:r><w:r><w:rPr><w:rStyle w:val="NormalTok" /></w:rPr><w:t xml:space="preserve"> </w:t></w:r><w:r><w:rPr><w:rStyle w:val="StringTok" /></w:rPr><w:t xml:space="preserve">&#39;F&#39;</w:t></w:r><w:r><w:rPr><w:rStyle w:val="NormalTok" /></w:rPr><w:t xml:space="preserve">)</w:t></w:r></w:p><w:p><w:pPr><w:pStyle w:val="SourceCode" /></w:pPr><w:r><w:rPr><w:rStyle w:val="VerbatimChar" /></w:rPr><w:t xml:space="preserve">## Start:  AIC=-5495.03</w:t></w:r><w:r><w:br w:type="textWrapping" /></w:r><w:r><w:rPr><w:rStyle w:val="VerbatimChar" /></w:rPr><w:t xml:space="preserve">## log_price ~ property_type + room_type + accommodates + bathrooms + </w:t></w:r><w:r><w:br w:type="textWrapping" /></w:r><w:r><w:rPr><w:rStyle w:val="VerbatimChar" /></w:rPr><w:t xml:space="preserve">##     bed_type + cancellation_policy + cleaning_fee + first_review + </w:t></w:r><w:r><w:br w:type="textWrapping" /></w:r><w:r><w:rPr><w:rStyle w:val="VerbatimChar" /></w:rPr><w:t xml:space="preserve">##     host_has_profile_pic + host_identity_verified + host_response_rate_percent + </w:t></w:r><w:r><w:br w:type="textWrapping" /></w:r><w:r><w:rPr><w:rStyle w:val="VerbatimChar" /></w:rPr><w:t xml:space="preserve">##     host_since + instant_bookable + last_review + number_of_reviews + </w:t></w:r><w:r><w:br w:type="textWrapping" /></w:r><w:r><w:rPr><w:rStyle w:val="VerbatimChar" /></w:rPr><w:t xml:space="preserve">##     review_scores_rating + bedrooms + beds</w:t></w:r></w:p><w:p><w:pPr><w:pStyle w:val="SourceCode" /></w:pPr><w:r><w:rPr><w:rStyle w:val="KeywordTok" /></w:rPr><w:t xml:space="preserve">summary</w:t></w:r><w:r><w:rPr><w:rStyle w:val="NormalTok" /></w:rPr><w:t xml:space="preserve">(SF.stepwis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property_type + room_type + accommodates + </w:t></w:r><w:r><w:br w:type="textWrapping" /></w:r><w:r><w:rPr><w:rStyle w:val="VerbatimChar" /></w:rPr><w:t xml:space="preserve">##     bathrooms + bed_type + cancellation_policy + cleaning_fee + </w:t></w:r><w:r><w:br w:type="textWrapping" /></w:r><w:r><w:rPr><w:rStyle w:val="VerbatimChar" /></w:rPr><w:t xml:space="preserve">##     first_review + host_has_profile_pic + host_identity_verified + </w:t></w:r><w:r><w:br w:type="textWrapping" /></w:r><w:r><w:rPr><w:rStyle w:val="VerbatimChar" /></w:rPr><w:t xml:space="preserve">##     host_response_rate_percent + host_since + instant_bookable + </w:t></w:r><w:r><w:br w:type="textWrapping" /></w:r><w:r><w:rPr><w:rStyle w:val="VerbatimChar" /></w:rPr><w:t xml:space="preserve">##     last_review + number_of_reviews + review_scores_rating + </w:t></w:r><w:r><w:br w:type="textWrapping" /></w:r><w:r><w:rPr><w:rStyle w:val="VerbatimChar" /></w:rPr><w:t xml:space="preserve">##     bedrooms + beds, data = SFNo[SF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3328 -0.2210 -0.0038  0.2292  1.8098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557e+00  7.395e-01  10.220  &lt; 2e-16</w:t></w:r><w:r><w:br w:type="textWrapping" /></w:r><w:r><w:rPr><w:rStyle w:val="VerbatimChar" /></w:rPr><w:t xml:space="preserve">## property_typeBed &amp; Breakfast        3.925e-02  7.469e-02   0.525 0.599287</w:t></w:r><w:r><w:br w:type="textWrapping" /></w:r><w:r><w:rPr><w:rStyle w:val="VerbatimChar" /></w:rPr><w:t xml:space="preserve">## property_typeOther                 -3.782e-02  4.927e-02  -0.768 0.442749</w:t></w:r><w:r><w:br w:type="textWrapping" /></w:r><w:r><w:rPr><w:rStyle w:val="VerbatimChar" /></w:rPr><w:t xml:space="preserve">## property_typeBoutique hotel         8.673e-03  9.310e-02   0.093 0.925787</w:t></w:r><w:r><w:br w:type="textWrapping" /></w:r><w:r><w:rPr><w:rStyle w:val="VerbatimChar" /></w:rPr><w:t xml:space="preserve">## property_typeCondominium            1.687e-01  2.725e-02   6.191 6.86e-10</w:t></w:r><w:r><w:br w:type="textWrapping" /></w:r><w:r><w:rPr><w:rStyle w:val="VerbatimChar" /></w:rPr><w:t xml:space="preserve">## property_typeGuest suite           -2.423e-01  7.549e-02  -3.210 0.001342</w:t></w:r><w:r><w:br w:type="textWrapping" /></w:r><w:r><w:rPr><w:rStyle w:val="VerbatimChar" /></w:rPr><w:t xml:space="preserve">## property_typeGuesthouse             7.138e-02  9.385e-02   0.761 0.447003</w:t></w:r><w:r><w:br w:type="textWrapping" /></w:r><w:r><w:rPr><w:rStyle w:val="VerbatimChar" /></w:rPr><w:t xml:space="preserve">## property_typeHouse                 -5.514e-02  1.680e-02  -3.281 0.001046</w:t></w:r><w:r><w:br w:type="textWrapping" /></w:r><w:r><w:rPr><w:rStyle w:val="VerbatimChar" /></w:rPr><w:t xml:space="preserve">## property_typeIn-law                -1.169e-01  6.828e-02  -1.712 0.087080</w:t></w:r><w:r><w:br w:type="textWrapping" /></w:r><w:r><w:rPr><w:rStyle w:val="VerbatimChar" /></w:rPr><w:t xml:space="preserve">## property_typeLoft                   7.723e-02  6.109e-02   1.264 0.206283</w:t></w:r><w:r><w:br w:type="textWrapping" /></w:r><w:r><w:rPr><w:rStyle w:val="VerbatimChar" /></w:rPr><w:t xml:space="preserve">## property_typeTimeshare              1.070e-01  1.251e-01   0.855 0.392447</w:t></w:r><w:r><w:br w:type="textWrapping" /></w:r><w:r><w:rPr><w:rStyle w:val="VerbatimChar" /></w:rPr><w:t xml:space="preserve">## property_typeTownhouse             -4.578e-03  8.020e-02  -0.057 0.954480</w:t></w:r><w:r><w:br w:type="textWrapping" /></w:r><w:r><w:rPr><w:rStyle w:val="VerbatimChar" /></w:rPr><w:t xml:space="preserve">## room_typePrivate room              -4.705e-01  1.809e-02 -26.004  &lt; 2e-16</w:t></w:r><w:r><w:br w:type="textWrapping" /></w:r><w:r><w:rPr><w:rStyle w:val="VerbatimChar" /></w:rPr><w:t xml:space="preserve">## room_typeShared room               -1.074e+00  8.268e-02 -12.994  &lt; 2e-16</w:t></w:r><w:r><w:br w:type="textWrapping" /></w:r><w:r><w:rPr><w:rStyle w:val="VerbatimChar" /></w:rPr><w:t xml:space="preserve">## accommodates                        9.526e-02  7.015e-03  13.580  &lt; 2e-16</w:t></w:r><w:r><w:br w:type="textWrapping" /></w:r><w:r><w:rPr><w:rStyle w:val="VerbatimChar" /></w:rPr><w:t xml:space="preserve">## bathrooms                           9.288e-02  1.563e-02   5.942 3.18e-09</w:t></w:r><w:r><w:br w:type="textWrapping" /></w:r><w:r><w:rPr><w:rStyle w:val="VerbatimChar" /></w:rPr><w:t xml:space="preserve">## bed_typeCouch                       2.766e-01  1.899e-01   1.456 0.145467</w:t></w:r><w:r><w:br w:type="textWrapping" /></w:r><w:r><w:rPr><w:rStyle w:val="VerbatimChar" /></w:rPr><w:t xml:space="preserve">## bed_typeFuton                      -9.755e-02  1.365e-01  -0.715 0.474937</w:t></w:r><w:r><w:br w:type="textWrapping" /></w:r><w:r><w:rPr><w:rStyle w:val="VerbatimChar" /></w:rPr><w:t xml:space="preserve">## bed_typePull-out Sofa              -7.037e-02  1.361e-01  -0.517 0.605124</w:t></w:r><w:r><w:br w:type="textWrapping" /></w:r><w:r><w:rPr><w:rStyle w:val="VerbatimChar" /></w:rPr><w:t xml:space="preserve">## bed_typeReal Bed                   -7.617e-02  1.151e-01  -0.662 0.508274</w:t></w:r><w:r><w:br w:type="textWrapping" /></w:r><w:r><w:rPr><w:rStyle w:val="VerbatimChar" /></w:rPr><w:t xml:space="preserve">## cancellation_policymoderate        -3.685e-02  2.274e-02  -1.620 0.105289</w:t></w:r><w:r><w:br w:type="textWrapping" /></w:r><w:r><w:rPr><w:rStyle w:val="VerbatimChar" /></w:rPr><w:t xml:space="preserve">## cancellation_policystrict          -1.256e-02  2.226e-02  -0.564 0.572619</w:t></w:r><w:r><w:br w:type="textWrapping" /></w:r><w:r><w:rPr><w:rStyle w:val="VerbatimChar" /></w:rPr><w:t xml:space="preserve">## cancellation_policysuper_strict_30 -2.683e-01  1.290e-01  -2.080 0.037598</w:t></w:r><w:r><w:br w:type="textWrapping" /></w:r><w:r><w:rPr><w:rStyle w:val="VerbatimChar" /></w:rPr><w:t xml:space="preserve">## cleaning_feeTrue                   -1.957e-02  2.180e-02  -0.898 0.369487</w:t></w:r><w:r><w:br w:type="textWrapping" /></w:r><w:r><w:rPr><w:rStyle w:val="VerbatimChar" /></w:rPr><w:t xml:space="preserve">## first_review                       -3.669e-05  1.804e-05  -2.033 0.042108</w:t></w:r><w:r><w:br w:type="textWrapping" /></w:r><w:r><w:rPr><w:rStyle w:val="VerbatimChar" /></w:rPr><w:t xml:space="preserve">## host_has_profile_pict              -1.090e-01  1.326e-01  -0.822 0.411099</w:t></w:r><w:r><w:br w:type="textWrapping" /></w:r><w:r><w:rPr><w:rStyle w:val="VerbatimChar" /></w:rPr><w:t xml:space="preserve">## host_identity_verifiedt             4.780e-02  1.814e-02   2.636 0.008443</w:t></w:r><w:r><w:br w:type="textWrapping" /></w:r><w:r><w:rPr><w:rStyle w:val="VerbatimChar" /></w:rPr><w:t xml:space="preserve">## host_response_rate_percent         -3.782e-04  6.643e-04  -0.569 0.569191</w:t></w:r><w:r><w:br w:type="textWrapping" /></w:r><w:r><w:rPr><w:rStyle w:val="VerbatimChar" /></w:rPr><w:t xml:space="preserve">## host_since                         -3.490e-06  1.247e-05  -0.280 0.779624</w:t></w:r><w:r><w:br w:type="textWrapping" /></w:r><w:r><w:rPr><w:rStyle w:val="VerbatimChar" /></w:rPr><w:t xml:space="preserve">## instant_bookablet                  -6.969e-03  1.699e-02  -0.410 0.681799</w:t></w:r><w:r><w:br w:type="textWrapping" /></w:r><w:r><w:rPr><w:rStyle w:val="VerbatimChar" /></w:rPr><w:t xml:space="preserve">## last_review                        -1.673e-04  4.400e-05  -3.802 0.000147</w:t></w:r><w:r><w:br w:type="textWrapping" /></w:r><w:r><w:rPr><w:rStyle w:val="VerbatimChar" /></w:rPr><w:t xml:space="preserve">## number_of_reviews                  -6.274e-04  1.591e-04  -3.945 8.19e-05</w:t></w:r><w:r><w:br w:type="textWrapping" /></w:r><w:r><w:rPr><w:rStyle w:val="VerbatimChar" /></w:rPr><w:t xml:space="preserve">## review_scores_rating                1.045e-02  1.145e-03   9.129  &lt; 2e-16</w:t></w:r><w:r><w:br w:type="textWrapping" /></w:r><w:r><w:rPr><w:rStyle w:val="VerbatimChar" /></w:rPr><w:t xml:space="preserve">## bedrooms                            1.671e-01  1.422e-02  11.749  &lt; 2e-16</w:t></w:r><w:r><w:br w:type="textWrapping" /></w:r><w:r><w:rPr><w:rStyle w:val="VerbatimChar" /></w:rPr><w:t xml:space="preserve">## beds                               -3.649e-02  1.247e-02  -2.926 0.003460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Guest suite           **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In-law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imeshare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*  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**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717 on 2759 degrees of freedom</w:t></w:r><w:r><w:br w:type="textWrapping" /></w:r><w:r><w:rPr><w:rStyle w:val="VerbatimChar" /></w:rPr><w:t xml:space="preserve">## Multiple R-squared:  0.6305, Adjusted R-squared:  0.626 </w:t></w:r><w:r><w:br w:type="textWrapping" /></w:r><w:r><w:rPr><w:rStyle w:val="VerbatimChar" /></w:rPr><w:t xml:space="preserve">## F-statistic: 138.5 on 34 and 2759 DF,  p-value: &lt; 2.2e-16</w:t></w:r></w:p><w:p><w:pPr><w:pStyle w:val="SourceCode" /></w:pPr><w:r><w:rPr><w:rStyle w:val="NormalTok" /></w:rPr><w:t xml:space="preserve">SF.reduced &lt;-</w:t></w:r><w:r><w:rPr><w:rStyle w:val="StringTok" /></w:rPr><w:t xml:space="preserve"> </w:t></w:r><w:r><w:rPr><w:rStyle w:val="NormalTok" /></w:rPr><w:t xml:space="preserve">SFNo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fir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identity_verified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la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number_of_review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eview_scores_rating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s&#39;</w:t></w:r><w:r><w:br w:type="textWrapping" /></w:r><w:r><w:rPr><w:rStyle w:val="NormalTok" /></w:rPr><w:t xml:space="preserve">)]</w:t></w:r><w:r><w:br w:type="textWrapping" /></w:r><w:r><w:rPr><w:rStyle w:val="CommentTok" /></w:rPr><w:t xml:space="preserve"># Running OLS with the reduced model with only significant predictors.</w:t></w:r><w:r><w:br w:type="textWrapping" /></w:r><w:r><w:rPr><w:rStyle w:val="NormalTok" /></w:rPr><w:t xml:space="preserve">SF.reduced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, </w:t></w:r><w:r><w:rPr><w:rStyle w:val="DataTypeTok" /></w:rPr><w:t xml:space="preserve">data =</w:t></w:r><w:r><w:rPr><w:rStyle w:val="NormalTok" /></w:rPr><w:t xml:space="preserve"> SF.reduced[SF.train,])</w:t></w:r><w:r><w:br w:type="textWrapping" /></w:r><w:r><w:rPr><w:rStyle w:val="KeywordTok" /></w:rPr><w:t xml:space="preserve">summary</w:t></w:r><w:r><w:rPr><w:rStyle w:val="NormalTok" /></w:rPr><w:t xml:space="preserve">(SF.reduced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SF.reduced[SF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3454 -0.2195 -0.0050  0.2284  1.8336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483e+00  7.035e-01  10.637  &lt; 2e-16</w:t></w:r><w:r><w:br w:type="textWrapping" /></w:r><w:r><w:rPr><w:rStyle w:val="VerbatimChar" /></w:rPr><w:t xml:space="preserve">## property_typeBed &amp; Breakfast        4.108e-02  7.371e-02   0.557 0.577422</w:t></w:r><w:r><w:br w:type="textWrapping" /></w:r><w:r><w:rPr><w:rStyle w:val="VerbatimChar" /></w:rPr><w:t xml:space="preserve">## property_typeOther                 -3.296e-02  4.904e-02  -0.672 0.501620</w:t></w:r><w:r><w:br w:type="textWrapping" /></w:r><w:r><w:rPr><w:rStyle w:val="VerbatimChar" /></w:rPr><w:t xml:space="preserve">## property_typeBoutique hotel        -1.325e-03  9.255e-02  -0.014 0.988576</w:t></w:r><w:r><w:br w:type="textWrapping" /></w:r><w:r><w:rPr><w:rStyle w:val="VerbatimChar" /></w:rPr><w:t xml:space="preserve">## property_typeCondominium            1.737e-01  2.712e-02   6.406 1.75e-10</w:t></w:r><w:r><w:br w:type="textWrapping" /></w:r><w:r><w:rPr><w:rStyle w:val="VerbatimChar" /></w:rPr><w:t xml:space="preserve">## property_typeGuest suite           -2.465e-01  7.537e-02  -3.271 0.001085</w:t></w:r><w:r><w:br w:type="textWrapping" /></w:r><w:r><w:rPr><w:rStyle w:val="VerbatimChar" /></w:rPr><w:t xml:space="preserve">## property_typeGuesthouse             6.756e-02  9.379e-02   0.720 0.471338</w:t></w:r><w:r><w:br w:type="textWrapping" /></w:r><w:r><w:rPr><w:rStyle w:val="VerbatimChar" /></w:rPr><w:t xml:space="preserve">## property_typeHouse                 -5.625e-02  1.677e-02  -3.355 0.000806</w:t></w:r><w:r><w:br w:type="textWrapping" /></w:r><w:r><w:rPr><w:rStyle w:val="VerbatimChar" /></w:rPr><w:t xml:space="preserve">## property_typeIn-law                -1.169e-01  6.822e-02  -1.714 0.086662</w:t></w:r><w:r><w:br w:type="textWrapping" /></w:r><w:r><w:rPr><w:rStyle w:val="VerbatimChar" /></w:rPr><w:t xml:space="preserve">## property_typeLoft                   8.628e-02  6.076e-02   1.420 0.155682</w:t></w:r><w:r><w:br w:type="textWrapping" /></w:r><w:r><w:rPr><w:rStyle w:val="VerbatimChar" /></w:rPr><w:t xml:space="preserve">## property_typeTimeshare              1.117e-01  1.249e-01   0.895 0.370967</w:t></w:r><w:r><w:br w:type="textWrapping" /></w:r><w:r><w:rPr><w:rStyle w:val="VerbatimChar" /></w:rPr><w:t xml:space="preserve">## property_typeTownhouse             -6.529e-03  8.016e-02  -0.081 0.935090</w:t></w:r><w:r><w:br w:type="textWrapping" /></w:r><w:r><w:rPr><w:rStyle w:val="VerbatimChar" /></w:rPr><w:t xml:space="preserve">## room_typePrivate room              -4.708e-01  1.787e-02 -26.354  &lt; 2e-16</w:t></w:r><w:r><w:br w:type="textWrapping" /></w:r><w:r><w:rPr><w:rStyle w:val="VerbatimChar" /></w:rPr><w:t xml:space="preserve">## room_typeShared room               -1.043e+00  8.034e-02 -12.988  &lt; 2e-16</w:t></w:r><w:r><w:br w:type="textWrapping" /></w:r><w:r><w:rPr><w:rStyle w:val="VerbatimChar" /></w:rPr><w:t xml:space="preserve">## accommodates                        9.500e-02  6.980e-03  13.612  &lt; 2e-16</w:t></w:r><w:r><w:br w:type="textWrapping" /></w:r><w:r><w:rPr><w:rStyle w:val="VerbatimChar" /></w:rPr><w:t xml:space="preserve">## bathrooms                           9.567e-02  1.558e-02   6.140 9.45e-10</w:t></w:r><w:r><w:br w:type="textWrapping" /></w:r><w:r><w:rPr><w:rStyle w:val="VerbatimChar" /></w:rPr><w:t xml:space="preserve">## cancellation_policymoderate        -3.994e-02  2.235e-02  -1.787 0.074041</w:t></w:r><w:r><w:br w:type="textWrapping" /></w:r><w:r><w:rPr><w:rStyle w:val="VerbatimChar" /></w:rPr><w:t xml:space="preserve">## cancellation_policystrict          -1.661e-02  2.182e-02  -0.761 0.446687</w:t></w:r><w:r><w:br w:type="textWrapping" /></w:r><w:r><w:rPr><w:rStyle w:val="VerbatimChar" /></w:rPr><w:t xml:space="preserve">## cancellation_policysuper_strict_30 -2.754e-01  1.285e-01  -2.144 0.032154</w:t></w:r><w:r><w:br w:type="textWrapping" /></w:r><w:r><w:rPr><w:rStyle w:val="VerbatimChar" /></w:rPr><w:t xml:space="preserve">## first_review                       -4.068e-05  1.612e-05  -2.524 0.011649</w:t></w:r><w:r><w:br w:type="textWrapping" /></w:r><w:r><w:rPr><w:rStyle w:val="VerbatimChar" /></w:rPr><w:t xml:space="preserve">## host_identity_verifiedt             4.603e-02  1.722e-02   2.673 0.007555</w:t></w:r><w:r><w:br w:type="textWrapping" /></w:r><w:r><w:rPr><w:rStyle w:val="VerbatimChar" /></w:rPr><w:t xml:space="preserve">## last_review                        -1.759e-04  4.332e-05  -4.061 5.02e-05</w:t></w:r><w:r><w:br w:type="textWrapping" /></w:r><w:r><w:rPr><w:rStyle w:val="VerbatimChar" /></w:rPr><w:t xml:space="preserve">## number_of_reviews                  -6.469e-04  1.567e-04  -4.128 3.77e-05</w:t></w:r><w:r><w:br w:type="textWrapping" /></w:r><w:r><w:rPr><w:rStyle w:val="VerbatimChar" /></w:rPr><w:t xml:space="preserve">## review_scores_rating                1.045e-02  1.137e-03   9.191  &lt; 2e-16</w:t></w:r><w:r><w:br w:type="textWrapping" /></w:r><w:r><w:rPr><w:rStyle w:val="VerbatimChar" /></w:rPr><w:t xml:space="preserve">## bedrooms                            1.663e-01  1.416e-02  11.746  &lt; 2e-16</w:t></w:r><w:r><w:br w:type="textWrapping" /></w:r><w:r><w:rPr><w:rStyle w:val="VerbatimChar" /></w:rPr><w:t xml:space="preserve">## beds                               -3.756e-02  1.244e-02  -3.019 0.002557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Guest suite           **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In-law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imeshare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cancellation_policymoderate        .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*  </w:t></w:r><w:r><w:br w:type="textWrapping" /></w:r><w:r><w:rPr><w:rStyle w:val="VerbatimChar" /></w:rPr><w:t xml:space="preserve">## first_review                       *  </w:t></w:r><w:r><w:br w:type="textWrapping" /></w:r><w:r><w:rPr><w:rStyle w:val="VerbatimChar" /></w:rPr><w:t xml:space="preserve">## host_identity_verifiedt   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717 on 2768 degrees of freedom</w:t></w:r><w:r><w:br w:type="textWrapping" /></w:r><w:r><w:rPr><w:rStyle w:val="VerbatimChar" /></w:rPr><w:t xml:space="preserve">## Multiple R-squared:  0.6295, Adjusted R-squared:  0.6261 </w:t></w:r><w:r><w:br w:type="textWrapping" /></w:r><w:r><w:rPr><w:rStyle w:val="VerbatimChar" /></w:rPr><w:t xml:space="preserve">## F-statistic: 188.1 on 25 and 2768 DF,  p-value: &lt; 2.2e-16</w:t></w:r></w:p><w:p><w:pPr><w:pStyle w:val="SourceCode" /></w:pPr><w:r><w:rPr><w:rStyle w:val="NormalTok" /></w:rPr><w:t xml:space="preserve">SF.reduced.mse &lt;-</w:t></w:r><w:r><w:rPr><w:rStyle w:val="StringTok" /></w:rPr><w:t xml:space="preserve">  </w:t></w:r><w:r><w:rPr><w:rStyle w:val="KeywordTok" /></w:rPr><w:t xml:space="preserve">mean</w:t></w:r><w:r><w:rPr><w:rStyle w:val="NormalTok" /></w:rPr><w:t xml:space="preserve">((SF.reduced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SF.reduced.model, SF.reduced))[</w:t></w:r><w:r><w:rPr><w:rStyle w:val="OperatorTok" /></w:rPr><w:t xml:space="preserve">-</w:t></w:r><w:r><w:rPr><w:rStyle w:val="NormalTok" /></w:rPr><w:t xml:space="preserve">SF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duced OLS = &quot;</w:t></w:r><w:r><w:rPr><w:rStyle w:val="NormalTok" /></w:rPr><w:t xml:space="preserve">, SF.reduced.mse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duced OLS =  0.127344976439721&quot;</w:t></w:r></w:p><w:p><w:pPr><w:pStyle w:val="SourceCode" /></w:pPr><w:r><w:rPr><w:rStyle w:val="CommentTok" /></w:rPr><w:t xml:space="preserve"># Talk about which variables are significant variables and what does the sign of the coefficient represents!!</w:t></w:r></w:p><w:p><w:pPr><w:pStyle w:val="SourceCode" /></w:pPr><w:r><w:rPr><w:rStyle w:val="NormalTok" /></w:rPr><w:t xml:space="preserve">## k-Fold Cross-Validation (KFCV)</w:t></w:r><w:r><w:br w:type="textWrapping" /></w:r><w:r><w:rPr><w:rStyle w:val="CommentTok" /></w:rPr><w:t xml:space="preserve"># Cross-Validation of OLS</w:t></w:r><w:r><w:br w:type="textWrapping" /></w:r><w:r><w:rPr><w:rStyle w:val="NormalTok" /></w:rPr><w:t xml:space="preserve">glm.fit &lt;-</w:t></w:r><w:r><w:rPr><w:rStyle w:val="StringTok" /></w:rPr><w:t xml:space="preserve"> </w:t></w:r><w:r><w:rPr><w:rStyle w:val="KeywordTok" /></w:rPr><w:t xml:space="preserve">g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.reduced)</w:t></w:r><w:r><w:br w:type="textWrapping" /></w:r><w:r><w:rPr><w:rStyle w:val="NormalTok" /></w:rPr><w:t xml:space="preserve">cv.10K &lt;-</w:t></w:r><w:r><w:rPr><w:rStyle w:val="StringTok" /></w:rPr><w:t xml:space="preserve"> </w:t></w:r><w:r><w:rPr><w:rStyle w:val="KeywordTok" /></w:rPr><w:t xml:space="preserve">cv.glm</w:t></w:r><w:r><w:rPr><w:rStyle w:val="NormalTok" /></w:rPr><w:t xml:space="preserve">(SF.reduced, glm.fit, </w:t></w:r><w:r><w:rPr><w:rStyle w:val="DataTypeTok" /></w:rPr><w:t xml:space="preserve">K=</w:t></w:r><w:r><w:rPr><w:rStyle w:val="DecValTok" /></w:rPr><w:t xml:space="preserve">10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10FCV MSE OLS = &quot;</w:t></w:r><w:r><w:rPr><w:rStyle w:val="NormalTok" /></w:rPr><w:t xml:space="preserve">, cv.10K</w:t></w:r><w:r><w:rPr><w:rStyle w:val="OperatorTok" /></w:rPr><w:t xml:space="preserve">$</w:t></w:r><w:r><w:rPr><w:rStyle w:val="NormalTok" /></w:rPr><w:t xml:space="preserve">delta[</w:t></w:r><w:r><w:rPr><w:rStyle w:val="DecValTok" /></w:rPr><w:t xml:space="preserve">1</w:t></w:r><w:r><w:rPr><w:rStyle w:val="NormalTok" /></w:rPr><w:t xml:space="preserve">]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10FCV MSE OLS =  0.136049429532059&quot;</w:t></w:r></w:p><w:p><w:pPr><w:pStyle w:val="SourceCode" /></w:pPr><w:r><w:rPr><w:rStyle w:val="CommentTok" /></w:rPr><w:t xml:space="preserve"># WLS Model</w:t></w:r><w:r><w:br w:type="textWrapping" /></w:r><w:r><w:rPr><w:rStyle w:val="NormalTok" /></w:rPr><w:t xml:space="preserve">wts &lt;-</w:t></w:r><w:r><w:rPr><w:rStyle w:val="StringTok" /></w:rPr><w:t xml:space="preserve"> </w:t></w:r><w:r><w:rPr><w:rStyle w:val="DecValTok" /></w:rPr><w:t xml:space="preserve">1</w:t></w:r><w:r><w:rPr><w:rStyle w:val="OperatorTok" /></w:rPr><w:t xml:space="preserve">/</w:t></w:r><w:r><w:rPr><w:rStyle w:val="KeywordTok" /></w:rPr><w:t xml:space="preserve">fitted</w:t></w:r><w:r><w:rPr><w:rStyle w:val="NormalTok" /></w:rPr><w:t xml:space="preserve">(</w:t></w:r><w:r><w:rPr><w:rStyle w:val="KeywordTok" /></w:rPr><w:t xml:space="preserve">lm</w:t></w:r><w:r><w:rPr><w:rStyle w:val="NormalTok" /></w:rPr><w:t xml:space="preserve">(</w:t></w:r><w:r><w:rPr><w:rStyle w:val="KeywordTok" /></w:rPr><w:t xml:space="preserve">abs</w:t></w:r><w:r><w:rPr><w:rStyle w:val="NormalTok" /></w:rPr><w:t xml:space="preserve">(</w:t></w:r><w:r><w:rPr><w:rStyle w:val="KeywordTok" /></w:rPr><w:t xml:space="preserve">residuals</w:t></w:r><w:r><w:rPr><w:rStyle w:val="NormalTok" /></w:rPr><w:t xml:space="preserve">(SFLogLinearModel))</w:t></w:r><w:r><w:rPr><w:rStyle w:val="OperatorTok" /></w:rPr><w:t xml:space="preserve">~</w:t></w:r><w:r><w:rPr><w:rStyle w:val="KeywordTok" /></w:rPr><w:t xml:space="preserve">fitted</w:t></w:r><w:r><w:rPr><w:rStyle w:val="NormalTok" /></w:rPr><w:t xml:space="preserve">(SFLogLinearModel)))</w:t></w:r><w:r><w:rPr><w:rStyle w:val="OperatorTok" /></w:rPr><w:t xml:space="preserve">^</w:t></w:r><w:r><w:rPr><w:rStyle w:val="DecValTok" /></w:rPr><w:t xml:space="preserve">2</w:t></w:r><w:r><w:br w:type="textWrapping" /></w:r><w:r><w:rPr><w:rStyle w:val="NormalTok" /></w:rPr><w:t xml:space="preserve">SF.wls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No[SF.train,], </w:t></w:r><w:r><w:rPr><w:rStyle w:val="DataTypeTok" /></w:rPr><w:t xml:space="preserve">weights=</w:t></w:r><w:r><w:rPr><w:rStyle w:val="DecValTok" /></w:rPr><w:t xml:space="preserve">1</w:t></w:r><w:r><w:rPr><w:rStyle w:val="OperatorTok" /></w:rPr><w:t xml:space="preserve">/</w:t></w:r><w:r><w:rPr><w:rStyle w:val="NormalTok" /></w:rPr><w:t xml:space="preserve">wts)</w:t></w:r><w:r><w:br w:type="textWrapping" /></w:r><w:r><w:rPr><w:rStyle w:val="KeywordTok" /></w:rPr><w:t xml:space="preserve">summary</w:t></w:r><w:r><w:rPr><w:rStyle w:val="NormalTok" /></w:rPr><w:t xml:space="preserve">(SF.wls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SFNo[SF.train, ], weights = 1/wts)</w:t></w:r><w:r><w:br w:type="textWrapping" /></w:r><w:r><w:rPr><w:rStyle w:val="VerbatimChar" /></w:rPr><w:t xml:space="preserve">## </w:t></w:r><w:r><w:br w:type="textWrapping" /></w:r><w:r><w:rPr><w:rStyle w:val="VerbatimChar" /></w:rPr><w:t xml:space="preserve">## Weighted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0.98345 -0.06064 -0.00041  0.06372  0.48009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627e+00  7.236e-01  10.540  &lt; 2e-16</w:t></w:r><w:r><w:br w:type="textWrapping" /></w:r><w:r><w:rPr><w:rStyle w:val="VerbatimChar" /></w:rPr><w:t xml:space="preserve">## property_typeBed &amp; Breakfast        3.431e-02  7.743e-02   0.443  0.65778</w:t></w:r><w:r><w:br w:type="textWrapping" /></w:r><w:r><w:rPr><w:rStyle w:val="VerbatimChar" /></w:rPr><w:t xml:space="preserve">## property_typeOther                 -2.808e-02  5.005e-02  -0.561  0.57487</w:t></w:r><w:r><w:br w:type="textWrapping" /></w:r><w:r><w:rPr><w:rStyle w:val="VerbatimChar" /></w:rPr><w:t xml:space="preserve">## property_typeBoutique hotel        -5.058e-03  9.593e-02  -0.053  0.95796</w:t></w:r><w:r><w:br w:type="textWrapping" /></w:r><w:r><w:rPr><w:rStyle w:val="VerbatimChar" /></w:rPr><w:t xml:space="preserve">## property_typeCondominium            1.620e-01  2.683e-02   6.039 1.76e-09</w:t></w:r><w:r><w:br w:type="textWrapping" /></w:r><w:r><w:rPr><w:rStyle w:val="VerbatimChar" /></w:rPr><w:t xml:space="preserve">## property_typeGuest suite           -2.485e-01  7.828e-02  -3.175  0.00152</w:t></w:r><w:r><w:br w:type="textWrapping" /></w:r><w:r><w:rPr><w:rStyle w:val="VerbatimChar" /></w:rPr><w:t xml:space="preserve">## property_typeGuesthouse             7.166e-02  9.553e-02   0.750  0.45326</w:t></w:r><w:r><w:br w:type="textWrapping" /></w:r><w:r><w:rPr><w:rStyle w:val="VerbatimChar" /></w:rPr><w:t xml:space="preserve">## property_typeHouse                 -5.265e-02  1.697e-02  -3.103  0.00194</w:t></w:r><w:r><w:br w:type="textWrapping" /></w:r><w:r><w:rPr><w:rStyle w:val="VerbatimChar" /></w:rPr><w:t xml:space="preserve">## property_typeIn-law                -1.195e-01  6.969e-02  -1.715  0.08641</w:t></w:r><w:r><w:br w:type="textWrapping" /></w:r><w:r><w:rPr><w:rStyle w:val="VerbatimChar" /></w:rPr><w:t xml:space="preserve">## property_typeLoft                   6.210e-02  6.068e-02   1.023  0.30622</w:t></w:r><w:r><w:br w:type="textWrapping" /></w:r><w:r><w:rPr><w:rStyle w:val="VerbatimChar" /></w:rPr><w:t xml:space="preserve">## property_typeTimeshare              1.128e-01  1.231e-01   0.917  0.35941</w:t></w:r><w:r><w:br w:type="textWrapping" /></w:r><w:r><w:rPr><w:rStyle w:val="VerbatimChar" /></w:rPr><w:t xml:space="preserve">## property_typeTownhouse             -2.982e-03  8.136e-02  -0.037  0.97076</w:t></w:r><w:r><w:br w:type="textWrapping" /></w:r><w:r><w:rPr><w:rStyle w:val="VerbatimChar" /></w:rPr><w:t xml:space="preserve">## room_typePrivate room              -4.745e-01  1.840e-02 -25.793  &lt; 2e-16</w:t></w:r><w:r><w:br w:type="textWrapping" /></w:r><w:r><w:rPr><w:rStyle w:val="VerbatimChar" /></w:rPr><w:t xml:space="preserve">## room_typeShared room               -1.084e+00  9.236e-02 -11.732  &lt; 2e-16</w:t></w:r><w:r><w:br w:type="textWrapping" /></w:r><w:r><w:rPr><w:rStyle w:val="VerbatimChar" /></w:rPr><w:t xml:space="preserve">## accommodates                        9.215e-02  6.648e-03  13.862  &lt; 2e-16</w:t></w:r><w:r><w:br w:type="textWrapping" /></w:r><w:r><w:rPr><w:rStyle w:val="VerbatimChar" /></w:rPr><w:t xml:space="preserve">## bathrooms                           1.080e-01  1.545e-02   6.993 3.37e-12</w:t></w:r><w:r><w:br w:type="textWrapping" /></w:r><w:r><w:rPr><w:rStyle w:val="VerbatimChar" /></w:rPr><w:t xml:space="preserve">## bed_typeCouch                       2.898e-01  1.912e-01   1.516  0.12975</w:t></w:r><w:r><w:br w:type="textWrapping" /></w:r><w:r><w:rPr><w:rStyle w:val="VerbatimChar" /></w:rPr><w:t xml:space="preserve">## bed_typeFuton                      -1.054e-01  1.405e-01  -0.750  0.45342</w:t></w:r><w:r><w:br w:type="textWrapping" /></w:r><w:r><w:rPr><w:rStyle w:val="VerbatimChar" /></w:rPr><w:t xml:space="preserve">## bed_typePull-out Sofa              -7.560e-02  1.400e-01  -0.540  0.58922</w:t></w:r><w:r><w:br w:type="textWrapping" /></w:r><w:r><w:rPr><w:rStyle w:val="VerbatimChar" /></w:rPr><w:t xml:space="preserve">## bed_typeReal Bed                   -8.460e-02  1.177e-01  -0.718  0.47252</w:t></w:r><w:r><w:br w:type="textWrapping" /></w:r><w:r><w:rPr><w:rStyle w:val="VerbatimChar" /></w:rPr><w:t xml:space="preserve">## cancellation_policymoderate        -3.714e-02  2.319e-02  -1.601  0.10941</w:t></w:r><w:r><w:br w:type="textWrapping" /></w:r><w:r><w:rPr><w:rStyle w:val="VerbatimChar" /></w:rPr><w:t xml:space="preserve">## cancellation_policystrict          -9.663e-03  2.265e-02  -0.427  0.66966</w:t></w:r><w:r><w:br w:type="textWrapping" /></w:r><w:r><w:rPr><w:rStyle w:val="VerbatimChar" /></w:rPr><w:t xml:space="preserve">## cancellation_policysuper_strict_30 -2.936e-01  1.312e-01  -2.238  0.02532</w:t></w:r><w:r><w:br w:type="textWrapping" /></w:r><w:r><w:rPr><w:rStyle w:val="VerbatimChar" /></w:rPr><w:t xml:space="preserve">## cleaning_feeTrue                   -2.067e-02  2.221e-02  -0.931  0.35215</w:t></w:r><w:r><w:br w:type="textWrapping" /></w:r><w:r><w:rPr><w:rStyle w:val="VerbatimChar" /></w:rPr><w:t xml:space="preserve">## first_review                       -4.189e-05  1.806e-05  -2.320  0.02044</w:t></w:r><w:r><w:br w:type="textWrapping" /></w:r><w:r><w:rPr><w:rStyle w:val="VerbatimChar" /></w:rPr><w:t xml:space="preserve">## host_has_profile_pict              -1.100e-01  1.322e-01  -0.832  0.40530</w:t></w:r><w:r><w:br w:type="textWrapping" /></w:r><w:r><w:rPr><w:rStyle w:val="VerbatimChar" /></w:rPr><w:t xml:space="preserve">## host_identity_verifiedt             4.972e-02  1.827e-02   2.721  0.00654</w:t></w:r><w:r><w:br w:type="textWrapping" /></w:r><w:r><w:rPr><w:rStyle w:val="VerbatimChar" /></w:rPr><w:t xml:space="preserve">## host_response_rate_percent         -3.825e-04  6.684e-04  -0.572  0.56721</w:t></w:r><w:r><w:br w:type="textWrapping" /></w:r><w:r><w:rPr><w:rStyle w:val="VerbatimChar" /></w:rPr><w:t xml:space="preserve">## host_since                         -1.965e-06  1.257e-05  -0.156  0.87576</w:t></w:r><w:r><w:br w:type="textWrapping" /></w:r><w:r><w:rPr><w:rStyle w:val="VerbatimChar" /></w:rPr><w:t xml:space="preserve">## instant_bookablet                  -7.025e-03  1.720e-02  -0.409  0.68293</w:t></w:r><w:r><w:br w:type="textWrapping" /></w:r><w:r><w:rPr><w:rStyle w:val="VerbatimChar" /></w:rPr><w:t xml:space="preserve">## last_review                        -1.717e-04  4.305e-05  -3.989 6.82e-05</w:t></w:r><w:r><w:br w:type="textWrapping" /></w:r><w:r><w:rPr><w:rStyle w:val="VerbatimChar" /></w:rPr><w:t xml:space="preserve">## number_of_reviews                  -6.816e-04  1.626e-04  -4.192 2.85e-05</w:t></w:r><w:r><w:br w:type="textWrapping" /></w:r><w:r><w:rPr><w:rStyle w:val="VerbatimChar" /></w:rPr><w:t xml:space="preserve">## review_scores_rating                1.121e-02  1.198e-03   9.355  &lt; 2e-16</w:t></w:r><w:r><w:br w:type="textWrapping" /></w:r><w:r><w:rPr><w:rStyle w:val="VerbatimChar" /></w:rPr><w:t xml:space="preserve">## bedrooms                            1.667e-01  1.399e-02  11.916  &lt; 2e-16</w:t></w:r><w:r><w:br w:type="textWrapping" /></w:r><w:r><w:rPr><w:rStyle w:val="VerbatimChar" /></w:rPr><w:t xml:space="preserve">## beds                               -3.621e-02  1.209e-02  -2.995  0.00277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Guest suite           **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In-law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imeshare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*  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**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1049 on 2759 degrees of freedom</w:t></w:r><w:r><w:br w:type="textWrapping" /></w:r><w:r><w:rPr><w:rStyle w:val="VerbatimChar" /></w:rPr><w:t xml:space="preserve">## Multiple R-squared:   0.64,  Adjusted R-squared:  0.6355 </w:t></w:r><w:r><w:br w:type="textWrapping" /></w:r><w:r><w:rPr><w:rStyle w:val="VerbatimChar" /></w:rPr><w:t xml:space="preserve">## F-statistic: 144.2 on 34 and 2759 DF,  p-value: &lt; 2.2e-16</w:t></w:r></w:p><w:p><w:pPr><w:pStyle w:val="SourceCode" /></w:pPr><w:r><w:rPr><w:rStyle w:val="NormalTok" /></w:rPr><w:t xml:space="preserve">MSE.wls &lt;-</w:t></w:r><w:r><w:rPr><w:rStyle w:val="StringTok" /></w:rPr><w:t xml:space="preserve"> </w:t></w:r><w:r><w:rPr><w:rStyle w:val="KeywordTok" /></w:rPr><w:t xml:space="preserve">mean</w:t></w:r><w:r><w:rPr><w:rStyle w:val="NormalTok" /></w:rPr><w:t xml:space="preserve">((SFNo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SF.wls, SFNo))[</w:t></w:r><w:r><w:rPr><w:rStyle w:val="OperatorTok" /></w:rPr><w:t xml:space="preserve">-</w:t></w:r><w:r><w:rPr><w:rStyle w:val="NormalTok" /></w:rPr><w:t xml:space="preserve">SF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WLS = &quot;</w:t></w:r><w:r><w:rPr><w:rStyle w:val="NormalTok" /></w:rPr><w:t xml:space="preserve">, MSE.wls))</w:t></w:r></w:p><w:p><w:pPr><w:pStyle w:val="SourceCode" /></w:pPr><w:r><w:rPr><w:rStyle w:val="VerbatimChar" /></w:rPr><w:t xml:space="preserve">## [1] &quot;MSE WLS =  0.127793172432053&quot;</w:t></w:r></w:p><w:p><w:pPr><w:pStyle w:val="SourceCode" /></w:pPr><w:r><w:rPr><w:rStyle w:val="CommentTok" /></w:rPr><w:t xml:space="preserve"># Regression Tree</w:t></w:r><w:r><w:br w:type="textWrapping" /></w:r><w:r><w:rPr><w:rStyle w:val="NormalTok" /></w:rPr><w:t xml:space="preserve">tree.SF &lt;-</w:t></w:r><w:r><w:rPr><w:rStyle w:val="StringTok" /></w:rPr><w:t xml:space="preserve"> </w:t></w:r><w:r><w:rPr><w:rStyle w:val="KeywordTok" /></w:rPr><w:t xml:space="preserve">tree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SFNo[SF.train,])</w:t></w:r><w:r><w:br w:type="textWrapping" /></w:r><w:r><w:rPr><w:rStyle w:val="NormalTok" /></w:rPr><w:t xml:space="preserve">tree.SF</w:t></w:r></w:p><w:p><w:pPr><w:pStyle w:val="SourceCode" /></w:pPr><w:r><w:rPr><w:rStyle w:val="VerbatimChar" /></w:rPr><w:t xml:space="preserve">## node), split, n, deviance, yval</w:t></w:r><w:r><w:br w:type="textWrapping" /></w:r><w:r><w:rPr><w:rStyle w:val="VerbatimChar" /></w:rPr><w:t xml:space="preserve">##       * denotes terminal node</w:t></w:r><w:r><w:br w:type="textWrapping" /></w:r><w:r><w:rPr><w:rStyle w:val="VerbatimChar" /></w:rPr><w:t xml:space="preserve">## </w:t></w:r><w:r><w:br w:type="textWrapping" /></w:r><w:r><w:rPr><w:rStyle w:val="VerbatimChar" /></w:rPr><w:t xml:space="preserve">##  1) root 2794 1032.000 5.106  </w:t></w:r><w:r><w:br w:type="textWrapping" /></w:r><w:r><w:rPr><w:rStyle w:val="VerbatimChar" /></w:rPr><w:t xml:space="preserve">##    2) bedrooms &lt; 1.5 1979  419.000 4.864  </w:t></w:r><w:r><w:br w:type="textWrapping" /></w:r><w:r><w:rPr><w:rStyle w:val="VerbatimChar" /></w:rPr><w:t xml:space="preserve">##      4) room_type: Private room,Shared room 1100  152.600 4.639 *</w:t></w:r><w:r><w:br w:type="textWrapping" /></w:r><w:r><w:rPr><w:rStyle w:val="VerbatimChar" /></w:rPr><w:t xml:space="preserve">##      5) room_type: Entire home/apt 879  140.800 5.146 *</w:t></w:r><w:r><w:br w:type="textWrapping" /></w:r><w:r><w:rPr><w:rStyle w:val="VerbatimChar" /></w:rPr><w:t xml:space="preserve">##    3) bedrooms &gt; 1.5 815  215.500 5.694  </w:t></w:r><w:r><w:br w:type="textWrapping" /></w:r><w:r><w:rPr><w:rStyle w:val="VerbatimChar" /></w:rPr><w:t xml:space="preserve">##      6) bedrooms &lt; 2.5 508  106.000 5.517 *</w:t></w:r><w:r><w:br w:type="textWrapping" /></w:r><w:r><w:rPr><w:rStyle w:val="VerbatimChar" /></w:rPr><w:t xml:space="preserve">##      7) bedrooms &gt; 2.5 307   67.450 5.986  </w:t></w:r><w:r><w:br w:type="textWrapping" /></w:r><w:r><w:rPr><w:rStyle w:val="VerbatimChar" /></w:rPr><w:t xml:space="preserve">##       14) bathrooms &lt; 2.75 262   48.420 5.908 *</w:t></w:r><w:r><w:br w:type="textWrapping" /></w:r><w:r><w:rPr><w:rStyle w:val="VerbatimChar" /></w:rPr><w:t xml:space="preserve">##       15) bathrooms &gt; 2.75 45    8.118 6.441 *</w:t></w:r></w:p><w:p><w:pPr><w:pStyle w:val="SourceCode" /></w:pPr><w:r><w:rPr><w:rStyle w:val="KeywordTok" /></w:rPr><w:t xml:space="preserve">summary</w:t></w:r><w:r><w:rPr><w:rStyle w:val="NormalTok" /></w:rPr><w:t xml:space="preserve">(tree.SF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Regression tree:</w:t></w:r><w:r><w:br w:type="textWrapping" /></w:r><w:r><w:rPr><w:rStyle w:val="VerbatimChar" /></w:rPr><w:t xml:space="preserve">## tree(formula = log_price ~ ., data = SFNo[SF.train, ])</w:t></w:r><w:r><w:br w:type="textWrapping" /></w:r><w:r><w:rPr><w:rStyle w:val="VerbatimChar" /></w:rPr><w:t xml:space="preserve">## Variables actually used in tree construction:</w:t></w:r><w:r><w:br w:type="textWrapping" /></w:r><w:r><w:rPr><w:rStyle w:val="VerbatimChar" /></w:rPr><w:t xml:space="preserve">## [1] &quot;bedrooms&quot;  &quot;room_type&quot; &quot;bathrooms&quot;</w:t></w:r><w:r><w:br w:type="textWrapping" /></w:r><w:r><w:rPr><w:rStyle w:val="VerbatimChar" /></w:rPr><w:t xml:space="preserve">## Number of terminal nodes:  5 </w:t></w:r><w:r><w:br w:type="textWrapping" /></w:r><w:r><w:rPr><w:rStyle w:val="VerbatimChar" /></w:rPr><w:t xml:space="preserve">## Residual mean deviance:  0.1635 = 455.9 / 2789 </w:t></w:r><w:r><w:br w:type="textWrapping" /></w:r><w:r><w:rPr><w:rStyle w:val="VerbatimChar" /></w:rPr><w:t xml:space="preserve">## Distribution of residuals:</w:t></w:r><w:r><w:br w:type="textWrapping" /></w:r><w:r><w:rPr><w:rStyle w:val="VerbatimChar" /></w:rPr><w:t xml:space="preserve">##     Min.  1st Qu.   Median     Mean  3rd Qu.     Max. </w:t></w:r><w:r><w:br w:type="textWrapping" /></w:r><w:r><w:rPr><w:rStyle w:val="VerbatimChar" /></w:rPr><w:t xml:space="preserve">## -3.21500 -0.24430 -0.01604  0.00000  0.24750  2.13300</w:t></w:r></w:p><w:p><w:pPr><w:pStyle w:val="SourceCode" /></w:pPr><w:r><w:rPr><w:rStyle w:val="KeywordTok" /></w:rPr><w:t xml:space="preserve">plot</w:t></w:r><w:r><w:rPr><w:rStyle w:val="NormalTok" /></w:rPr><w:t xml:space="preserve">(tree.SF)</w:t></w:r><w:r><w:br w:type="textWrapping" /></w:r><w:r><w:rPr><w:rStyle w:val="KeywordTok" /></w:rPr><w:t xml:space="preserve">text</w:t></w:r><w:r><w:rPr><w:rStyle w:val="NormalTok" /></w:rPr><w:t xml:space="preserve">(tree.SF, </w:t></w:r><w:r><w:rPr><w:rStyle w:val="DataTypeTok" /></w:rPr><w:t xml:space="preserve">pretty =</w:t></w:r><w:r><w:rPr><w:rStyle w:val="NormalTok" /></w:rPr><w:t xml:space="preserve"> </w:t></w:r><w:r><w:rPr><w:rStyle w:val="DecValTok" /></w:rPr><w:t xml:space="preserve">0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18-1.png" id="0" name="Picture" /><pic:cNvPicPr><a:picLocks noChangeArrowheads="1" noChangeAspect="1" /></pic:cNvPicPr></pic:nvPicPr><pic:blipFill><a:blip r:embed="rId2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Regression Tree splits the tree based on bedrooms and room_type!!</w:t></w:r><w:r><w:br w:type="textWrapping" /></w:r><w:r><w:rPr><w:rStyle w:val="NormalTok" /></w:rPr><w:t xml:space="preserve">tree.SF.pred &lt;-</w:t></w:r><w:r><w:rPr><w:rStyle w:val="StringTok" /></w:rPr><w:t xml:space="preserve"> </w:t></w:r><w:r><w:rPr><w:rStyle w:val="KeywordTok" /></w:rPr><w:t xml:space="preserve">predict</w:t></w:r><w:r><w:rPr><w:rStyle w:val="NormalTok" /></w:rPr><w:t xml:space="preserve">(tree.SF, </w:t></w:r><w:r><w:rPr><w:rStyle w:val="DataTypeTok" /></w:rPr><w:t xml:space="preserve">newdata =</w:t></w:r><w:r><w:rPr><w:rStyle w:val="NormalTok" /></w:rPr><w:t xml:space="preserve"> SFNo[</w:t></w:r><w:r><w:rPr><w:rStyle w:val="OperatorTok" /></w:rPr><w:t xml:space="preserve">-</w:t></w:r><w:r><w:rPr><w:rStyle w:val="NormalTok" /></w:rPr><w:t xml:space="preserve">SF.train,]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gression Tree = &quot;</w:t></w:r><w:r><w:rPr><w:rStyle w:val="NormalTok" /></w:rPr><w:t xml:space="preserve">, </w:t></w:r><w:r><w:rPr><w:rStyle w:val="KeywordTok" /></w:rPr><w:t xml:space="preserve">mean</w:t></w:r><w:r><w:rPr><w:rStyle w:val="NormalTok" /></w:rPr><w:t xml:space="preserve">((tree.SF.pred </w:t></w:r><w:r><w:rPr><w:rStyle w:val="OperatorTok" /></w:rPr><w:t xml:space="preserve">-</w:t></w:r><w:r><w:rPr><w:rStyle w:val="StringTok" /></w:rPr><w:t xml:space="preserve"> </w:t></w:r><w:r><w:rPr><w:rStyle w:val="NormalTok" /></w:rPr><w:t xml:space="preserve">SF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SF.train])</w:t></w:r><w:r><w:rPr><w:rStyle w:val="OperatorTok" /></w:rPr><w:t xml:space="preserve">^</w:t></w:r><w:r><w:rPr><w:rStyle w:val="DecValTok" /></w:rPr><w:t xml:space="preserve">2</w:t></w:r><w:r><w:rPr><w:rStyle w:val="NormalTok" /></w:rPr><w:t xml:space="preserve">)))</w:t></w:r></w:p><w:p><w:pPr><w:pStyle w:val="SourceCode" /></w:pPr><w:r><w:rPr><w:rStyle w:val="VerbatimChar" /></w:rPr><w:t xml:space="preserve">## [1] &quot;MSE Regression Tree =  0.161539803651961&quot;</w:t></w:r></w:p><w:p><w:pPr><w:pStyle w:val="SourceCode" /></w:pPr><w:r><w:rPr><w:rStyle w:val="NormalTok" /></w:rPr><w:t xml:space="preserve">## Creating models for District of Columbia</w:t></w:r><w:r><w:br w:type="textWrapping" /></w:r><w:r><w:rPr><w:rStyle w:val="NormalTok" /></w:rPr><w:t xml:space="preserve">DC &lt;-</w:t></w:r><w:r><w:rPr><w:rStyle w:val="StringTok" /></w:rPr><w:t xml:space="preserve"> </w:t></w:r><w:r><w:rPr><w:rStyle w:val="NormalTok" /></w:rPr><w:t xml:space="preserve">train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filter</w:t></w:r><w:r><w:rPr><w:rStyle w:val="NormalTok" /></w:rPr><w:t xml:space="preserve">(city </w:t></w:r><w:r><w:rPr><w:rStyle w:val="OperatorTok" /></w:rPr><w:t xml:space="preserve">==</w:t></w:r><w:r><w:rPr><w:rStyle w:val="StringTok" /></w:rPr><w:t xml:space="preserve"> &quot;DC&quot;</w:t></w:r><w:r><w:rPr><w:rStyle w:val="NormalTok" /></w:rPr><w:t xml:space="preserve">)</w:t></w:r><w:r><w:br w:type="textWrapping" /></w:r><w:r><w:rPr><w:rStyle w:val="CommentTok" /></w:rPr><w:t xml:space="preserve"># Removing rows with NA and city column</w:t></w:r><w:r><w:br w:type="textWrapping" /></w:r><w:r><w:rPr><w:rStyle w:val="NormalTok" /></w:rPr><w:t xml:space="preserve">DCNo &lt;-</w:t></w:r><w:r><w:rPr><w:rStyle w:val="StringTok" /></w:rPr><w:t xml:space="preserve"> </w:t></w:r><w:r><w:rPr><w:rStyle w:val="NormalTok" /></w:rPr><w:t xml:space="preserve">DC[</w:t></w:r><w:r><w:rPr><w:rStyle w:val="KeywordTok" /></w:rPr><w:t xml:space="preserve">complete.cases</w:t></w:r><w:r><w:rPr><w:rStyle w:val="NormalTok" /></w:rPr><w:t xml:space="preserve">(DC), ]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select</w:t></w:r><w:r><w:rPr><w:rStyle w:val="NormalTok" /></w:rPr><w:t xml:space="preserve">(</w:t></w:r><w:r><w:rPr><w:rStyle w:val="OperatorTok" /></w:rPr><w:t xml:space="preserve">-</w:t></w:r><w:r><w:rPr><w:rStyle w:val="NormalTok" /></w:rPr><w:t xml:space="preserve">city)</w:t></w:r><w:r><w:br w:type="textWrapping" /></w:r><w:r><w:br w:type="textWrapping" /></w:r><w:r><w:rPr><w:rStyle w:val="NormalTok" /></w:rPr><w:t xml:space="preserve">### OLS Assumptions</w:t></w:r><w:r><w:br w:type="textWrapping" /></w:r><w:r><w:rPr><w:rStyle w:val="NormalTok" /></w:rPr><w:t xml:space="preserve">## Assumption 1. Y is continuous</w:t></w:r><w:r><w:br w:type="textWrapping" /></w:r><w:r><w:rPr><w:rStyle w:val="KeywordTok" /></w:rPr><w:t xml:space="preserve">hist</w:t></w:r><w:r><w:rPr><w:rStyle w:val="NormalTok" /></w:rPr><w:t xml:space="preserve">(DC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19-1.png" id="0" name="Picture" /><pic:cNvPicPr><a:picLocks noChangeArrowheads="1" noChangeAspect="1" /></pic:cNvPicPr></pic:nvPicPr><pic:blipFill><a:blip r:embed="rId30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The bar plot seems to be normally distributed.</w:t></w:r></w:p><w:p><w:pPr><w:pStyle w:val="SourceCode" /></w:pPr><w:r><w:rPr><w:rStyle w:val="NormalTok" /></w:rPr><w:t xml:space="preserve">## Assumption 2. Errors (ɛ) are normally distributed</w:t></w:r><w:r><w:br w:type="textWrapping" /></w:r><w:r><w:rPr><w:rStyle w:val="CommentTok" /></w:rPr><w:t xml:space="preserve"># Since Y is normally distributed, residual would also be normally distributed.</w:t></w:r><w:r><w:br w:type="textWrapping" /></w:r><w:r><w:rPr><w:rStyle w:val="KeywordTok" /></w:rPr><w:t xml:space="preserve">qqnorm</w:t></w:r><w:r><w:rPr><w:rStyle w:val="NormalTok" /></w:rPr><w:t xml:space="preserve">(DCNo</w:t></w:r><w:r><w:rPr><w:rStyle w:val="OperatorTok" /></w:rPr><w:t xml:space="preserve">$</w:t></w:r><w:r><w:rPr><w:rStyle w:val="NormalTok" /></w:rPr><w:t xml:space="preserve">log_price, </w:t></w:r><w:r><w:rPr><w:rStyle w:val="DataTypeTok" /></w:rPr><w:t xml:space="preserve">main=</w:t></w:r><w:r><w:rPr><w:rStyle w:val="StringTok" /></w:rPr><w:t xml:space="preserve">&quot; Price DC&quot;</w:t></w:r><w:r><w:rPr><w:rStyle w:val="NormalTok" /></w:rPr><w:t xml:space="preserve">)</w:t></w:r><w:r><w:br w:type="textWrapping" /></w:r><w:r><w:rPr><w:rStyle w:val="KeywordTok" /></w:rPr><w:t xml:space="preserve">qqline</w:t></w:r><w:r><w:rPr><w:rStyle w:val="NormalTok" /></w:rPr><w:t xml:space="preserve">(DC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20-1.png" id="0" name="Picture" /><pic:cNvPicPr><a:picLocks noChangeArrowheads="1" noChangeAspect="1" /></pic:cNvPicPr></pic:nvPicPr><pic:blipFill><a:blip r:embed="rId31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A large majority of residuals lie on the qqline implying that the residuals are normally distributed.</w:t></w:r></w:p><w:p><w:pPr><w:pStyle w:val="SourceCode" /></w:pPr><w:r><w:rPr><w:rStyle w:val="NormalTok" /></w:rPr><w:t xml:space="preserve">## Assumption 3. X’s are independent</w:t></w:r><w:r><w:br w:type="textWrapping" /></w:r><w:r><w:rPr><w:rStyle w:val="CommentTok" /></w:rPr><w:t xml:space="preserve">#Log-Linear model for each city</w:t></w:r><w:r><w:br w:type="textWrapping" /></w:r><w:r><w:rPr><w:rStyle w:val="NormalTok" /></w:rPr><w:t xml:space="preserve">DC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No)</w:t></w:r><w:r><w:br w:type="textWrapping" /></w:r><w:r><w:rPr><w:rStyle w:val="KeywordTok" /></w:rPr><w:t xml:space="preserve">summary</w:t></w:r><w:r><w:rPr><w:rStyle w:val="NormalTok" /></w:rPr><w:t xml:space="preserve">(DC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DC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53960 -0.25284 -0.01011  0.22607  1.75548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8.958e+00  9.547e-01   9.384  &lt; 2e-16</w:t></w:r><w:r><w:br w:type="textWrapping" /></w:r><w:r><w:rPr><w:rStyle w:val="VerbatimChar" /></w:rPr><w:t xml:space="preserve">## property_typeBed &amp; Breakfast        2.878e-01  6.465e-02   4.451 8.80e-06</w:t></w:r><w:r><w:br w:type="textWrapping" /></w:r><w:r><w:rPr><w:rStyle w:val="VerbatimChar" /></w:rPr><w:t xml:space="preserve">## property_typeBoat                  -5.516e-01  2.864e-01  -1.926  0.05420</w:t></w:r><w:r><w:br w:type="textWrapping" /></w:r><w:r><w:rPr><w:rStyle w:val="VerbatimChar" /></w:rPr><w:t xml:space="preserve">## property_typeBungalow              -1.365e-01  2.861e-01  -0.477  0.63333</w:t></w:r><w:r><w:br w:type="textWrapping" /></w:r><w:r><w:rPr><w:rStyle w:val="VerbatimChar" /></w:rPr><w:t xml:space="preserve">## property_typeCabin                  8.175e-02  4.092e-01   0.200  0.84168</w:t></w:r><w:r><w:br w:type="textWrapping" /></w:r><w:r><w:rPr><w:rStyle w:val="VerbatimChar" /></w:rPr><w:t xml:space="preserve">## property_typeCastle                -6.788e-01  4.070e-01  -1.668  0.09544</w:t></w:r><w:r><w:br w:type="textWrapping" /></w:r><w:r><w:rPr><w:rStyle w:val="VerbatimChar" /></w:rPr><w:t xml:space="preserve">## property_typeCondominium            3.816e-02  3.242e-02   1.177  0.23921</w:t></w:r><w:r><w:br w:type="textWrapping" /></w:r><w:r><w:rPr><w:rStyle w:val="VerbatimChar" /></w:rPr><w:t xml:space="preserve">## property_typeDorm                  -4.633e-01  1.159e-01  -3.998 6.51e-05</w:t></w:r><w:r><w:br w:type="textWrapping" /></w:r><w:r><w:rPr><w:rStyle w:val="VerbatimChar" /></w:rPr><w:t xml:space="preserve">## property_typeGuest suite           -3.023e-01  2.027e-01  -1.491  0.13603</w:t></w:r><w:r><w:br w:type="textWrapping" /></w:r><w:r><w:rPr><w:rStyle w:val="VerbatimChar" /></w:rPr><w:t xml:space="preserve">## property_typeGuesthouse            -6.594e-02  1.537e-01  -0.429  0.66784</w:t></w:r><w:r><w:br w:type="textWrapping" /></w:r><w:r><w:rPr><w:rStyle w:val="VerbatimChar" /></w:rPr><w:t xml:space="preserve">## property_typeHostel                -8.566e-01  2.985e-01  -2.870  0.00414</w:t></w:r><w:r><w:br w:type="textWrapping" /></w:r><w:r><w:rPr><w:rStyle w:val="VerbatimChar" /></w:rPr><w:t xml:space="preserve">## property_typeHouse                 -5.207e-02  1.864e-02  -2.793  0.00525</w:t></w:r><w:r><w:br w:type="textWrapping" /></w:r><w:r><w:rPr><w:rStyle w:val="VerbatimChar" /></w:rPr><w:t xml:space="preserve">## property_typeIn-law                -1.227e-01  1.813e-01  -0.677  0.49869</w:t></w:r><w:r><w:br w:type="textWrapping" /></w:r><w:r><w:rPr><w:rStyle w:val="VerbatimChar" /></w:rPr><w:t xml:space="preserve">## property_typeLoft                   1.631e-01  9.589e-02   1.701  0.08907</w:t></w:r><w:r><w:br w:type="textWrapping" /></w:r><w:r><w:rPr><w:rStyle w:val="VerbatimChar" /></w:rPr><w:t xml:space="preserve">## property_typeOther                 -8.117e-02  9.328e-02  -0.870  0.38429</w:t></w:r><w:r><w:br w:type="textWrapping" /></w:r><w:r><w:rPr><w:rStyle w:val="VerbatimChar" /></w:rPr><w:t xml:space="preserve">## property_typeServiced apartment     2.852e-01  4.098e-01   0.696  0.48659</w:t></w:r><w:r><w:br w:type="textWrapping" /></w:r><w:r><w:rPr><w:rStyle w:val="VerbatimChar" /></w:rPr><w:t xml:space="preserve">## property_typeTownhouse              3.096e-03  3.053e-02   0.101  0.91924</w:t></w:r><w:r><w:br w:type="textWrapping" /></w:r><w:r><w:rPr><w:rStyle w:val="VerbatimChar" /></w:rPr><w:t xml:space="preserve">## property_typeTrain                  6.321e-01  4.059e-01   1.557  0.11952</w:t></w:r><w:r><w:br w:type="textWrapping" /></w:r><w:r><w:rPr><w:rStyle w:val="VerbatimChar" /></w:rPr><w:t xml:space="preserve">## room_typePrivate room              -4.841e-01  1.994e-02 -24.271  &lt; 2e-16</w:t></w:r><w:r><w:br w:type="textWrapping" /></w:r><w:r><w:rPr><w:rStyle w:val="VerbatimChar" /></w:rPr><w:t xml:space="preserve">## room_typeShared room               -1.098e+00  5.402e-02 -20.326  &lt; 2e-16</w:t></w:r><w:r><w:br w:type="textWrapping" /></w:r><w:r><w:rPr><w:rStyle w:val="VerbatimChar" /></w:rPr><w:t xml:space="preserve">## accommodates                        4.262e-02  6.889e-03   6.186 6.90e-10</w:t></w:r><w:r><w:br w:type="textWrapping" /></w:r><w:r><w:rPr><w:rStyle w:val="VerbatimChar" /></w:rPr><w:t xml:space="preserve">## bathrooms                           1.362e-01  1.451e-02   9.390  &lt; 2e-16</w:t></w:r><w:r><w:br w:type="textWrapping" /></w:r><w:r><w:rPr><w:rStyle w:val="VerbatimChar" /></w:rPr><w:t xml:space="preserve">## bed_typeCouch                       3.771e-01  1.564e-01   2.410  0.01598</w:t></w:r><w:r><w:br w:type="textWrapping" /></w:r><w:r><w:rPr><w:rStyle w:val="VerbatimChar" /></w:rPr><w:t xml:space="preserve">## bed_typeFuton                       2.061e-01  1.341e-01   1.537  0.12438</w:t></w:r><w:r><w:br w:type="textWrapping" /></w:r><w:r><w:rPr><w:rStyle w:val="VerbatimChar" /></w:rPr><w:t xml:space="preserve">## bed_typePull-out Sofa               2.643e-01  1.253e-01   2.109  0.03500</w:t></w:r><w:r><w:br w:type="textWrapping" /></w:r><w:r><w:rPr><w:rStyle w:val="VerbatimChar" /></w:rPr><w:t xml:space="preserve">## bed_typeReal Bed                    2.966e-01  1.094e-01   2.711  0.00675</w:t></w:r><w:r><w:br w:type="textWrapping" /></w:r><w:r><w:rPr><w:rStyle w:val="VerbatimChar" /></w:rPr><w:t xml:space="preserve">## cancellation_policymoderate         2.230e-03  1.892e-02   0.118  0.90619</w:t></w:r><w:r><w:br w:type="textWrapping" /></w:r><w:r><w:rPr><w:rStyle w:val="VerbatimChar" /></w:rPr><w:t xml:space="preserve">## cancellation_policystrict           5.105e-02  1.875e-02   2.723  0.00650</w:t></w:r><w:r><w:br w:type="textWrapping" /></w:r><w:r><w:rPr><w:rStyle w:val="VerbatimChar" /></w:rPr><w:t xml:space="preserve">## cancellation_policysuper_strict_30  5.288e-01  8.327e-02   6.351 2.42e-10</w:t></w:r><w:r><w:br w:type="textWrapping" /></w:r><w:r><w:rPr><w:rStyle w:val="VerbatimChar" /></w:rPr><w:t xml:space="preserve">## cleaning_feeTrue                   -4.834e-02  1.782e-02  -2.712  0.00672</w:t></w:r><w:r><w:br w:type="textWrapping" /></w:r><w:r><w:rPr><w:rStyle w:val="VerbatimChar" /></w:rPr><w:t xml:space="preserve">## first_review                       -6.472e-05  2.098e-05  -3.085  0.00205</w:t></w:r><w:r><w:br w:type="textWrapping" /></w:r><w:r><w:rPr><w:rStyle w:val="VerbatimChar" /></w:rPr><w:t xml:space="preserve">## host_has_profile_pict              -5.856e-01  2.344e-01  -2.498  0.01255</w:t></w:r><w:r><w:br w:type="textWrapping" /></w:r><w:r><w:rPr><w:rStyle w:val="VerbatimChar" /></w:rPr><w:t xml:space="preserve">## host_identity_verifiedt             1.190e-02  1.759e-02   0.677  0.49858</w:t></w:r><w:r><w:br w:type="textWrapping" /></w:r><w:r><w:rPr><w:rStyle w:val="VerbatimChar" /></w:rPr><w:t xml:space="preserve">## host_response_rate_percent          1.540e-03  6.020e-04   2.559  0.01055</w:t></w:r><w:r><w:br w:type="textWrapping" /></w:r><w:r><w:rPr><w:rStyle w:val="VerbatimChar" /></w:rPr><w:t xml:space="preserve">## host_since                         -3.917e-06  1.262e-05  -0.310  0.75622</w:t></w:r><w:r><w:br w:type="textWrapping" /></w:r><w:r><w:rPr><w:rStyle w:val="VerbatimChar" /></w:rPr><w:t xml:space="preserve">## instant_bookablet                   1.519e-02  1.581e-02   0.961  0.33669</w:t></w:r><w:r><w:br w:type="textWrapping" /></w:r><w:r><w:rPr><w:rStyle w:val="VerbatimChar" /></w:rPr><w:t xml:space="preserve">## last_review                        -2.265e-04  5.753e-05  -3.936 8.44e-05</w:t></w:r><w:r><w:br w:type="textWrapping" /></w:r><w:r><w:rPr><w:rStyle w:val="VerbatimChar" /></w:rPr><w:t xml:space="preserve">## number_of_reviews                  -8.922e-04  2.015e-04  -4.429 9.77e-06</w:t></w:r><w:r><w:br w:type="textWrapping" /></w:r><w:r><w:rPr><w:rStyle w:val="VerbatimChar" /></w:rPr><w:t xml:space="preserve">## review_scores_rating                7.268e-03  1.060e-03   6.855 8.38e-12</w:t></w:r><w:r><w:br w:type="textWrapping" /></w:r><w:r><w:rPr><w:rStyle w:val="VerbatimChar" /></w:rPr><w:t xml:space="preserve">## bedrooms                            1.724e-01  1.480e-02  11.642  &lt; 2e-16</w:t></w:r><w:r><w:br w:type="textWrapping" /></w:r><w:r><w:rPr><w:rStyle w:val="VerbatimChar" /></w:rPr><w:t xml:space="preserve">## beds                               -3.127e-03  1.052e-02  -0.297  0.76641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Boat                  . 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   </w:t></w:r><w:r><w:br w:type="textWrapping" /></w:r><w:r><w:rPr><w:rStyle w:val="VerbatimChar" /></w:rPr><w:t xml:space="preserve">## property_typeCastle                .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*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In-law                   </w:t></w:r><w:r><w:br w:type="textWrapping" /></w:r><w:r><w:rPr><w:rStyle w:val="VerbatimChar" /></w:rPr><w:t xml:space="preserve">## property_typeLoft                  .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Serviced apartment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Train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*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*  </w:t></w:r><w:r><w:br w:type="textWrapping" /></w:r><w:r><w:rPr><w:rStyle w:val="VerbatimChar" /></w:rPr><w:t xml:space="preserve">## bed_typeReal Bed                   **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*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 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41 on 3474 degrees of freedom</w:t></w:r><w:r><w:br w:type="textWrapping" /></w:r><w:r><w:rPr><w:rStyle w:val="VerbatimChar" /></w:rPr><w:t xml:space="preserve">## Multiple R-squared:  0.5857, Adjusted R-squared:  0.5809 </w:t></w:r><w:r><w:br w:type="textWrapping" /></w:r><w:r><w:rPr><w:rStyle w:val="VerbatimChar" /></w:rPr><w:t xml:space="preserve">## F-statistic: 122.8 on 40 and 3474 DF,  p-value: &lt; 2.2e-16</w:t></w:r></w:p><w:p><w:pPr><w:pStyle w:val="SourceCode" /></w:pPr><w:r><w:rPr><w:rStyle w:val="CommentTok" /></w:rPr><w:t xml:space="preserve"># Checking for correlation in X variables</w:t></w:r><w:r><w:br w:type="textWrapping" /></w:r><w:r><w:rPr><w:rStyle w:val="CommentTok" /></w:rPr><w:t xml:space="preserve"># Condition Index and Variance Inflation factor</w:t></w:r><w:r><w:br w:type="textWrapping" /></w:r><w:r><w:rPr><w:rStyle w:val="KeywordTok" /></w:rPr><w:t xml:space="preserve">vif</w:t></w:r><w:r><w:rPr><w:rStyle w:val="NormalTok" /></w:rPr><w:t xml:space="preserve">(DCLogLinearModel)</w:t></w:r></w:p><w:p><w:pPr><w:pStyle w:val="SourceCode" /></w:pPr><w:r><w:rPr><w:rStyle w:val="VerbatimChar" /></w:rPr><w:t xml:space="preserve">##                                GVIF Df GVIF^(1/(2*Df))</w:t></w:r><w:r><w:br w:type="textWrapping" /></w:r><w:r><w:rPr><w:rStyle w:val="VerbatimChar" /></w:rPr><w:t xml:space="preserve">## property_type              3.029385 17        1.033136</w:t></w:r><w:r><w:br w:type="textWrapping" /></w:r><w:r><w:rPr><w:rStyle w:val="VerbatimChar" /></w:rPr><w:t xml:space="preserve">## room_type                  2.649695  2        1.275848</w:t></w:r><w:r><w:br w:type="textWrapping" /></w:r><w:r><w:rPr><w:rStyle w:val="VerbatimChar" /></w:rPr><w:t xml:space="preserve">## accommodates               5.276673  1        2.297101</w:t></w:r><w:r><w:br w:type="textWrapping" /></w:r><w:r><w:rPr><w:rStyle w:val="VerbatimChar" /></w:rPr><w:t xml:space="preserve">## bathrooms                  2.259426  1        1.503139</w:t></w:r><w:r><w:br w:type="textWrapping" /></w:r><w:r><w:rPr><w:rStyle w:val="VerbatimChar" /></w:rPr><w:t xml:space="preserve">## bed_type                   1.224967  4        1.025689</w:t></w:r><w:r><w:br w:type="textWrapping" /></w:r><w:r><w:rPr><w:rStyle w:val="VerbatimChar" /></w:rPr><w:t xml:space="preserve">## cancellation_policy        1.472226  3        1.066586</w:t></w:r><w:r><w:br w:type="textWrapping" /></w:r><w:r><w:rPr><w:rStyle w:val="VerbatimChar" /></w:rPr><w:t xml:space="preserve">## cleaning_fee               1.152222  1        1.073416</w:t></w:r><w:r><w:br w:type="textWrapping" /></w:r><w:r><w:rPr><w:rStyle w:val="VerbatimChar" /></w:rPr><w:t xml:space="preserve">## first_review               2.142374  1        1.463685</w:t></w:r><w:r><w:br w:type="textWrapping" /></w:r><w:r><w:rPr><w:rStyle w:val="VerbatimChar" /></w:rPr><w:t xml:space="preserve">## host_has_profile_pic       1.008865  1        1.004423</w:t></w:r><w:r><w:br w:type="textWrapping" /></w:r><w:r><w:rPr><w:rStyle w:val="VerbatimChar" /></w:rPr><w:t xml:space="preserve">## host_identity_verified     1.154728  1        1.074583</w:t></w:r><w:r><w:br w:type="textWrapping" /></w:r><w:r><w:rPr><w:rStyle w:val="VerbatimChar" /></w:rPr><w:t xml:space="preserve">## host_response_rate_percent 1.128343  1        1.062235</w:t></w:r><w:r><w:br w:type="textWrapping" /></w:r><w:r><w:rPr><w:rStyle w:val="VerbatimChar" /></w:rPr><w:t xml:space="preserve">## host_since                 1.540925  1        1.241340</w:t></w:r><w:r><w:br w:type="textWrapping" /></w:r><w:r><w:rPr><w:rStyle w:val="VerbatimChar" /></w:rPr><w:t xml:space="preserve">## instant_bookable           1.106374  1        1.051843</w:t></w:r><w:r><w:br w:type="textWrapping" /></w:r><w:r><w:rPr><w:rStyle w:val="VerbatimChar" /></w:rPr><w:t xml:space="preserve">## last_review                1.436543  1        1.198559</w:t></w:r><w:r><w:br w:type="textWrapping" /></w:r><w:r><w:rPr><w:rStyle w:val="VerbatimChar" /></w:rPr><w:t xml:space="preserve">## number_of_reviews          1.682469  1        1.297100</w:t></w:r><w:r><w:br w:type="textWrapping" /></w:r><w:r><w:rPr><w:rStyle w:val="VerbatimChar" /></w:rPr><w:t xml:space="preserve">## review_scores_rating       1.109285  1        1.053226</w:t></w:r><w:r><w:br w:type="textWrapping" /></w:r><w:r><w:rPr><w:rStyle w:val="VerbatimChar" /></w:rPr><w:t xml:space="preserve">## bedrooms                   4.042179  1        2.010517</w:t></w:r><w:r><w:br w:type="textWrapping" /></w:r><w:r><w:rPr><w:rStyle w:val="VerbatimChar" /></w:rPr><w:t xml:space="preserve">## beds                       4.317204  1        2.077788</w:t></w:r></w:p><w:p><w:pPr><w:pStyle w:val="SourceCode" /></w:pPr><w:r><w:rPr><w:rStyle w:val="CommentTok" /></w:rPr><w:t xml:space="preserve"># All the vif coefficients are below 10. Therefore there is no significant correlation between the variables.</w:t></w:r></w:p><w:p><w:pPr><w:pStyle w:val="SourceCode" /></w:pPr><w:r><w:rPr><w:rStyle w:val="NormalTok" /></w:rPr><w:t xml:space="preserve">## Assumption 4. Y and X’s have linear relationship </w:t></w:r><w:r><w:br w:type="textWrapping" /></w:r><w:r><w:rPr><w:rStyle w:val="CommentTok" /></w:rPr><w:t xml:space="preserve">#Plots</w:t></w:r><w:r><w:br w:type="textWrapping" /></w:r><w:r><w:rPr><w:rStyle w:val="KeywordTok" /></w:rPr><w:t xml:space="preserve">plot</w:t></w:r><w:r><w:rPr><w:rStyle w:val="NormalTok" /></w:rPr><w:t xml:space="preserve">(DCLogLinearModel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23-1.png" id="0" name="Picture" /><pic:cNvPicPr><a:picLocks noChangeArrowheads="1" noChangeAspect="1" /></pic:cNvPicPr></pic:nvPicPr><pic:blipFill><a:blip r:embed="rId3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23-2.png" id="0" name="Picture" /><pic:cNvPicPr><a:picLocks noChangeArrowheads="1" noChangeAspect="1" /></pic:cNvPicPr></pic:nvPicPr><pic:blipFill><a:blip r:embed="rId3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23-3.png" id="0" name="Picture" /><pic:cNvPicPr><a:picLocks noChangeArrowheads="1" noChangeAspect="1" /></pic:cNvPicPr></pic:nvPicPr><pic:blipFill><a:blip r:embed="rId34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23-4.png" id="0" name="Picture" /><pic:cNvPicPr><a:picLocks noChangeArrowheads="1" noChangeAspect="1" /></pic:cNvPicPr></pic:nvPicPr><pic:blipFill><a:blip r:embed="rId35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5 &amp; 6. Observations are independent &amp; Errors are independent</w:t></w:r><w:r><w:br w:type="textWrapping" /></w:r><w:r><w:rPr><w:rStyle w:val="CommentTok" /></w:rPr><w:t xml:space="preserve"># Durbin-Watson Test&#11;for Serial Correlation</w:t></w:r><w:r><w:br w:type="textWrapping" /></w:r><w:r><w:rPr><w:rStyle w:val="KeywordTok" /></w:rPr><w:t xml:space="preserve">dwtest</w:t></w:r><w:r><w:rPr><w:rStyle w:val="NormalTok" /></w:rPr><w:t xml:space="preserve">(DC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Durbin-Watso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DCLogLinearModel</w:t></w:r><w:r><w:br w:type="textWrapping" /></w:r><w:r><w:rPr><w:rStyle w:val="VerbatimChar" /></w:rPr><w:t xml:space="preserve">## DW = 1.9809, p-value = 0.2844</w:t></w:r><w:r><w:br w:type="textWrapping" /></w:r><w:r><w:rPr><w:rStyle w:val="VerbatimChar" /></w:rPr><w:t xml:space="preserve">## alternative hypothesis: true autocorrelation is greater than 0</w:t></w:r></w:p><w:p><w:pPr><w:pStyle w:val="SourceCode" /></w:pPr><w:r><w:rPr><w:rStyle w:val="CommentTok" /></w:rPr><w:t xml:space="preserve"># DW test shows there is acceptable level of level of correlation as the value is 1.9772</w:t></w:r></w:p><w:p><w:pPr><w:pStyle w:val="SourceCode" /></w:pPr><w:r><w:rPr><w:rStyle w:val="NormalTok" /></w:rPr><w:t xml:space="preserve">## Assumptions 7 &amp; 8. The error average is 0 &amp; The error variance is constant.</w:t></w:r><w:r><w:br w:type="textWrapping" /></w:r><w:r><w:rPr><w:rStyle w:val="CommentTok" /></w:rPr><w:t xml:space="preserve"># Breusch-Pagan Test</w:t></w:r><w:r><w:br w:type="textWrapping" /></w:r><w:r><w:rPr><w:rStyle w:val="KeywordTok" /></w:rPr><w:t xml:space="preserve">bptest</w:t></w:r><w:r><w:rPr><w:rStyle w:val="NormalTok" /></w:rPr><w:t xml:space="preserve">(DCNo</w:t></w:r><w:r><w:rPr><w:rStyle w:val="OperatorTok" /></w:rPr><w:t xml:space="preserve">$</w:t></w:r><w:r><w:rPr><w:rStyle w:val="NormalTok" /></w:rPr><w:t xml:space="preserve">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No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studentized Breusch-Paga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DCNo$log_price ~ .</w:t></w:r><w:r><w:br w:type="textWrapping" /></w:r><w:r><w:rPr><w:rStyle w:val="VerbatimChar" /></w:rPr><w:t xml:space="preserve">## BP = 163.87, df = 40, p-value &lt; 2.2e-16</w:t></w:r></w:p><w:p><w:pPr><w:pStyle w:val="SourceCode" /></w:pPr><w:r><w:rPr><w:rStyle w:val="CommentTok" /></w:rPr><w:t xml:space="preserve"># BP test is significant; therefore there is hetroscedasticity in the residuals. Need to run WLS to fix the issue.</w:t></w:r><w:r><w:br w:type="textWrapping" /></w:r><w:r><w:rPr><w:rStyle w:val="KeywordTok" /></w:rPr><w:t xml:space="preserve">plot</w:t></w:r><w:r><w:rPr><w:rStyle w:val="NormalTok" /></w:rPr><w:t xml:space="preserve">(DCLogLinearModel, </w:t></w:r><w:r><w:rPr><w:rStyle w:val="DataTypeTok" /></w:rPr><w:t xml:space="preserve">which =</w:t></w:r><w:r><w:rPr><w:rStyle w:val="NormalTok" /></w:rPr><w:t xml:space="preserve"> </w:t></w:r><w:r><w:rPr><w:rStyle w:val="DecValTok" /></w:rPr><w:t xml:space="preserve">1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25-1.png" id="0" name="Picture" /><pic:cNvPicPr><a:picLocks noChangeArrowheads="1" noChangeAspect="1" /></pic:cNvPicPr></pic:nvPicPr><pic:blipFill><a:blip r:embed="rId3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However, the plot shows there is not much visual hetroscedasticity. </w:t></w:r></w:p><w:p><w:pPr><w:pStyle w:val="SourceCode" /></w:pPr><w:r><w:rPr><w:rStyle w:val="CommentTok" /></w:rPr><w:t xml:space="preserve"># Drop unused factors</w:t></w:r><w:r><w:br w:type="textWrapping" /></w:r><w:r><w:rPr><w:rStyle w:val="NormalTok" /></w:rPr><w:t xml:space="preserve">DCNo</w:t></w:r><w:r><w:rPr><w:rStyle w:val="OperatorTok" /></w:rPr><w:t xml:space="preserve">$</w:t></w:r><w:r><w:rPr><w:rStyle w:val="NormalTok" /></w:rPr><w:t xml:space="preserve">property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DCNo)</w:t></w:r><w:r><w:rPr><w:rStyle w:val="OperatorTok" /></w:rPr><w:t xml:space="preserve">$</w:t></w:r><w:r><w:rPr><w:rStyle w:val="NormalTok" /></w:rPr><w:t xml:space="preserve">property_type</w:t></w:r><w:r><w:br w:type="textWrapping" /></w:r><w:r><w:rPr><w:rStyle w:val="NormalTok" /></w:rPr><w:t xml:space="preserve">DCNo</w:t></w:r><w:r><w:rPr><w:rStyle w:val="OperatorTok" /></w:rPr><w:t xml:space="preserve">$</w:t></w:r><w:r><w:rPr><w:rStyle w:val="NormalTok" /></w:rPr><w:t xml:space="preserve">room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DCNo)</w:t></w:r><w:r><w:rPr><w:rStyle w:val="OperatorTok" /></w:rPr><w:t xml:space="preserve">$</w:t></w:r><w:r><w:rPr><w:rStyle w:val="NormalTok" /></w:rPr><w:t xml:space="preserve">room_type</w:t></w:r><w:r><w:br w:type="textWrapping" /></w:r><w:r><w:rPr><w:rStyle w:val="NormalTok" /></w:rPr><w:t xml:space="preserve">DCNo</w:t></w:r><w:r><w:rPr><w:rStyle w:val="OperatorTok" /></w:rPr><w:t xml:space="preserve">$</w:t></w:r><w:r><w:rPr><w:rStyle w:val="NormalTok" /></w:rPr><w:t xml:space="preserve">bed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DCNo)</w:t></w:r><w:r><w:rPr><w:rStyle w:val="OperatorTok" /></w:rPr><w:t xml:space="preserve">$</w:t></w:r><w:r><w:rPr><w:rStyle w:val="NormalTok" /></w:rPr><w:t xml:space="preserve">bed_type</w:t></w:r><w:r><w:br w:type="textWrapping" /></w:r><w:r><w:rPr><w:rStyle w:val="NormalTok" /></w:rPr><w:t xml:space="preserve">DCNo</w:t></w:r><w:r><w:rPr><w:rStyle w:val="OperatorTok" /></w:rPr><w:t xml:space="preserve">$</w:t></w:r><w:r><w:rPr><w:rStyle w:val="NormalTok" /></w:rPr><w:t xml:space="preserve">host_has_profile_pic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DCNo)</w:t></w:r><w:r><w:rPr><w:rStyle w:val="OperatorTok" /></w:rPr><w:t xml:space="preserve">$</w:t></w:r><w:r><w:rPr><w:rStyle w:val="NormalTok" /></w:rPr><w:t xml:space="preserve">host_has_profile_pic</w:t></w:r><w:r><w:br w:type="textWrapping" /></w:r><w:r><w:rPr><w:rStyle w:val="NormalTok" /></w:rPr><w:t xml:space="preserve">DCNo</w:t></w:r><w:r><w:rPr><w:rStyle w:val="OperatorTok" /></w:rPr><w:t xml:space="preserve">$</w:t></w:r><w:r><w:rPr><w:rStyle w:val="NormalTok" /></w:rPr><w:t xml:space="preserve">host_identity_verified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DCNo)</w:t></w:r><w:r><w:rPr><w:rStyle w:val="OperatorTok" /></w:rPr><w:t xml:space="preserve">$</w:t></w:r><w:r><w:rPr><w:rStyle w:val="NormalTok" /></w:rPr><w:t xml:space="preserve">host_identity_verified</w:t></w:r><w:r><w:br w:type="textWrapping" /></w:r><w:r><w:rPr><w:rStyle w:val="NormalTok" /></w:rPr><w:t xml:space="preserve">DCNo</w:t></w:r><w:r><w:rPr><w:rStyle w:val="OperatorTok" /></w:rPr><w:t xml:space="preserve">$</w:t></w:r><w:r><w:rPr><w:rStyle w:val="NormalTok" /></w:rPr><w:t xml:space="preserve">instant_bookabl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DCNo)</w:t></w:r><w:r><w:rPr><w:rStyle w:val="OperatorTok" /></w:rPr><w:t xml:space="preserve">$</w:t></w:r><w:r><w:rPr><w:rStyle w:val="NormalTok" /></w:rPr><w:t xml:space="preserve">instant_bookable</w:t></w:r><w:r><w:br w:type="textWrapping" /></w:r><w:r><w:br w:type="textWrapping" /></w:r><w:r><w:rPr><w:rStyle w:val="KeywordTok" /></w:rPr><w:t xml:space="preserve">table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        Apartment    Bed &amp; Breakfast               Boat </w:t></w:r><w:r><w:br w:type="textWrapping" /></w:r><w:r><w:rPr><w:rStyle w:val="VerbatimChar" /></w:rPr><w:t xml:space="preserve">##               1836                 43                  2 </w:t></w:r><w:r><w:br w:type="textWrapping" /></w:r><w:r><w:rPr><w:rStyle w:val="VerbatimChar" /></w:rPr><w:t xml:space="preserve">##           Bungalow              Cabin             Castle </w:t></w:r><w:r><w:br w:type="textWrapping" /></w:r><w:r><w:rPr><w:rStyle w:val="VerbatimChar" /></w:rPr><w:t xml:space="preserve">##                  2                  1                  1 </w:t></w:r><w:r><w:br w:type="textWrapping" /></w:r><w:r><w:rPr><w:rStyle w:val="VerbatimChar" /></w:rPr><w:t xml:space="preserve">##        Condominium               Dorm        Guest suite </w:t></w:r><w:r><w:br w:type="textWrapping" /></w:r><w:r><w:rPr><w:rStyle w:val="VerbatimChar" /></w:rPr><w:t xml:space="preserve">##                178                 19                  4 </w:t></w:r><w:r><w:br w:type="textWrapping" /></w:r><w:r><w:rPr><w:rStyle w:val="VerbatimChar" /></w:rPr><w:t xml:space="preserve">##         Guesthouse             Hostel              House </w:t></w:r><w:r><w:br w:type="textWrapping" /></w:r><w:r><w:rPr><w:rStyle w:val="VerbatimChar" /></w:rPr><w:t xml:space="preserve">##                  7                  2               1155 </w:t></w:r><w:r><w:br w:type="textWrapping" /></w:r><w:r><w:rPr><w:rStyle w:val="VerbatimChar" /></w:rPr><w:t xml:space="preserve">##             In-law               Loft              Other </w:t></w:r><w:r><w:br w:type="textWrapping" /></w:r><w:r><w:rPr><w:rStyle w:val="VerbatimChar" /></w:rPr><w:t xml:space="preserve">##                  5                 18                 19 </w:t></w:r><w:r><w:br w:type="textWrapping" /></w:r><w:r><w:rPr><w:rStyle w:val="VerbatimChar" /></w:rPr><w:t xml:space="preserve">## Serviced apartment          Townhouse              Train </w:t></w:r><w:r><w:br w:type="textWrapping" /></w:r><w:r><w:rPr><w:rStyle w:val="VerbatimChar" /></w:rPr><w:t xml:space="preserve">##                  1                221                  1</w:t></w:r></w:p><w:p><w:pPr><w:pStyle w:val="SourceCode" /></w:pPr><w:r><w:rPr><w:rStyle w:val="CommentTok" /></w:rPr><w:t xml:space="preserve"># Combining all the factor that have degree of freedom less than 10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a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ungalo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bin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stl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Guest suit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Guest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Hos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In-la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rain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D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Serviced apartment&quot;</w:t></w:r><w:r><w:rPr><w:rStyle w:val="NormalTok" /></w:rPr><w:t xml:space="preserve">] &lt;-</w:t></w:r><w:r><w:rPr><w:rStyle w:val="StringTok" /></w:rPr><w:t xml:space="preserve"> &quot;Other&quot;</w:t></w:r></w:p><w:p><w:pPr><w:pStyle w:val="SourceCode" /></w:pPr><w:r><w:rPr><w:rStyle w:val="NormalTok" /></w:rPr><w:t xml:space="preserve">## OLS model for all cities.</w:t></w:r><w:r><w:br w:type="textWrapping" /></w:r><w:r><w:rPr><w:rStyle w:val="KeywordTok" /></w:rPr><w:t xml:space="preserve">set.seed</w:t></w:r><w:r><w:rPr><w:rStyle w:val="NormalTok" /></w:rPr><w:t xml:space="preserve">(</w:t></w:r><w:r><w:rPr><w:rStyle w:val="DecValTok" /></w:rPr><w:t xml:space="preserve">1</w:t></w:r><w:r><w:rPr><w:rStyle w:val="NormalTok" /></w:rPr><w:t xml:space="preserve">)</w:t></w:r><w:r><w:br w:type="textWrapping" /></w:r><w:r><w:rPr><w:rStyle w:val="NormalTok" /></w:rPr><w:t xml:space="preserve">DC.train &lt;-</w:t></w:r><w:r><w:rPr><w:rStyle w:val="StringTok" /></w:rPr><w:t xml:space="preserve"> </w:t></w:r><w:r><w:rPr><w:rStyle w:val="KeywordTok" /></w:rPr><w:t xml:space="preserve">sample</w:t></w:r><w:r><w:rPr><w:rStyle w:val="NormalTok" /></w:rPr><w:t xml:space="preserve">(</w:t></w:r><w:r><w:rPr><w:rStyle w:val="KeywordTok" /></w:rPr><w:t xml:space="preserve">nrow</w:t></w:r><w:r><w:rPr><w:rStyle w:val="NormalTok" /></w:rPr><w:t xml:space="preserve">(DCNo), </w:t></w:r><w:r><w:rPr><w:rStyle w:val="FloatTok" /></w:rPr><w:t xml:space="preserve">0.7</w:t></w:r><w:r><w:rPr><w:rStyle w:val="OperatorTok" /></w:rPr><w:t xml:space="preserve">*</w:t></w:r><w:r><w:rPr><w:rStyle w:val="KeywordTok" /></w:rPr><w:t xml:space="preserve">nrow</w:t></w:r><w:r><w:rPr><w:rStyle w:val="NormalTok" /></w:rPr><w:t xml:space="preserve">(DCNo))</w:t></w:r><w:r><w:br w:type="textWrapping" /></w:r><w:r><w:rPr><w:rStyle w:val="NormalTok" /></w:rPr><w:t xml:space="preserve">DC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No[DC.train,])</w:t></w:r><w:r><w:br w:type="textWrapping" /></w:r><w:r><w:rPr><w:rStyle w:val="KeywordTok" /></w:rPr><w:t xml:space="preserve">summary</w:t></w:r><w:r><w:rPr><w:rStyle w:val="NormalTok" /></w:rPr><w:t xml:space="preserve">(DC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DCNo[DC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55864 -0.25497 -0.01115  0.22151  1.78450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8.649e+00  1.231e+00   7.027 2.74e-12</w:t></w:r><w:r><w:br w:type="textWrapping" /></w:r><w:r><w:rPr><w:rStyle w:val="VerbatimChar" /></w:rPr><w:t xml:space="preserve">## property_typeBed &amp; Breakfast        3.222e-01  7.557e-02   4.264 2.09e-05</w:t></w:r><w:r><w:br w:type="textWrapping" /></w:r><w:r><w:rPr><w:rStyle w:val="VerbatimChar" /></w:rPr><w:t xml:space="preserve">## property_typeOther                 -1.603e-01  7.862e-02  -2.039 0.041565</w:t></w:r><w:r><w:br w:type="textWrapping" /></w:r><w:r><w:rPr><w:rStyle w:val="VerbatimChar" /></w:rPr><w:t xml:space="preserve">## property_typeCondominium            3.341e-02  3.936e-02   0.849 0.396134</w:t></w:r><w:r><w:br w:type="textWrapping" /></w:r><w:r><w:rPr><w:rStyle w:val="VerbatimChar" /></w:rPr><w:t xml:space="preserve">## property_typeDorm                  -2.928e-01  1.270e-01  -2.306 0.021218</w:t></w:r><w:r><w:br w:type="textWrapping" /></w:r><w:r><w:rPr><w:rStyle w:val="VerbatimChar" /></w:rPr><w:t xml:space="preserve">## property_typeHouse                 -4.035e-02  2.246e-02  -1.797 0.072511</w:t></w:r><w:r><w:br w:type="textWrapping" /></w:r><w:r><w:rPr><w:rStyle w:val="VerbatimChar" /></w:rPr><w:t xml:space="preserve">## property_typeLoft                   1.146e-01  1.233e-01   0.930 0.352566</w:t></w:r><w:r><w:br w:type="textWrapping" /></w:r><w:r><w:rPr><w:rStyle w:val="VerbatimChar" /></w:rPr><w:t xml:space="preserve">## property_typeTownhouse              8.333e-05  3.698e-02   0.002 0.998202</w:t></w:r><w:r><w:br w:type="textWrapping" /></w:r><w:r><w:rPr><w:rStyle w:val="VerbatimChar" /></w:rPr><w:t xml:space="preserve">## room_typePrivate room              -4.994e-01  2.401e-02 -20.797  &lt; 2e-16</w:t></w:r><w:r><w:br w:type="textWrapping" /></w:r><w:r><w:rPr><w:rStyle w:val="VerbatimChar" /></w:rPr><w:t xml:space="preserve">## room_typeShared room               -1.122e+00  6.509e-02 -17.233  &lt; 2e-16</w:t></w:r><w:r><w:br w:type="textWrapping" /></w:r><w:r><w:rPr><w:rStyle w:val="VerbatimChar" /></w:rPr><w:t xml:space="preserve">## accommodates                        4.158e-02  7.961e-03   5.223 1.91e-07</w:t></w:r><w:r><w:br w:type="textWrapping" /></w:r><w:r><w:rPr><w:rStyle w:val="VerbatimChar" /></w:rPr><w:t xml:space="preserve">## bathrooms                           1.061e-01  1.656e-02   6.407 1.77e-10</w:t></w:r><w:r><w:br w:type="textWrapping" /></w:r><w:r><w:rPr><w:rStyle w:val="VerbatimChar" /></w:rPr><w:t xml:space="preserve">## bed_typeCouch                       5.555e-01  1.871e-01   2.970 0.003010</w:t></w:r><w:r><w:br w:type="textWrapping" /></w:r><w:r><w:rPr><w:rStyle w:val="VerbatimChar" /></w:rPr><w:t xml:space="preserve">## bed_typeFuton                       3.917e-01  1.698e-01   2.307 0.021122</w:t></w:r><w:r><w:br w:type="textWrapping" /></w:r><w:r><w:rPr><w:rStyle w:val="VerbatimChar" /></w:rPr><w:t xml:space="preserve">## bed_typePull-out Sofa               3.118e-01  1.643e-01   1.897 0.057901</w:t></w:r><w:r><w:br w:type="textWrapping" /></w:r><w:r><w:rPr><w:rStyle w:val="VerbatimChar" /></w:rPr><w:t xml:space="preserve">## bed_typeReal Bed                    4.577e-01  1.447e-01   3.163 0.001578</w:t></w:r><w:r><w:br w:type="textWrapping" /></w:r><w:r><w:rPr><w:rStyle w:val="VerbatimChar" /></w:rPr><w:t xml:space="preserve">## cancellation_policymoderate         1.788e-02  2.301e-02   0.777 0.437114</w:t></w:r><w:r><w:br w:type="textWrapping" /></w:r><w:r><w:rPr><w:rStyle w:val="VerbatimChar" /></w:rPr><w:t xml:space="preserve">## cancellation_policystrict           5.168e-02  2.277e-02   2.270 0.023317</w:t></w:r><w:r><w:br w:type="textWrapping" /></w:r><w:r><w:rPr><w:rStyle w:val="VerbatimChar" /></w:rPr><w:t xml:space="preserve">## cancellation_policysuper_strict_30  5.073e-01  1.007e-01   5.039 5.01e-07</w:t></w:r><w:r><w:br w:type="textWrapping" /></w:r><w:r><w:rPr><w:rStyle w:val="VerbatimChar" /></w:rPr><w:t xml:space="preserve">## cleaning_feeTrue                   -5.982e-02  2.178e-02  -2.747 0.006065</w:t></w:r><w:r><w:br w:type="textWrapping" /></w:r><w:r><w:rPr><w:rStyle w:val="VerbatimChar" /></w:rPr><w:t xml:space="preserve">## first_review                       -6.452e-05  2.500e-05  -2.581 0.009921</w:t></w:r><w:r><w:br w:type="textWrapping" /></w:r><w:r><w:rPr><w:rStyle w:val="VerbatimChar" /></w:rPr><w:t xml:space="preserve">## host_has_profile_pict               1.397e-01  2.889e-01   0.483 0.628793</w:t></w:r><w:r><w:br w:type="textWrapping" /></w:r><w:r><w:rPr><w:rStyle w:val="VerbatimChar" /></w:rPr><w:t xml:space="preserve">## host_identity_verifiedt             1.548e-02  2.138e-02   0.724 0.469114</w:t></w:r><w:r><w:br w:type="textWrapping" /></w:r><w:r><w:rPr><w:rStyle w:val="VerbatimChar" /></w:rPr><w:t xml:space="preserve">## host_response_rate_percent          2.080e-03  7.433e-04   2.798 0.005179</w:t></w:r><w:r><w:br w:type="textWrapping" /></w:r><w:r><w:rPr><w:rStyle w:val="VerbatimChar" /></w:rPr><w:t xml:space="preserve">## host_since                         -3.479e-06  1.522e-05  -0.229 0.819252</w:t></w:r><w:r><w:br w:type="textWrapping" /></w:r><w:r><w:rPr><w:rStyle w:val="VerbatimChar" /></w:rPr><w:t xml:space="preserve">## instant_bookablet                   6.004e-03  1.903e-02   0.316 0.752376</w:t></w:r><w:r><w:br w:type="textWrapping" /></w:r><w:r><w:rPr><w:rStyle w:val="VerbatimChar" /></w:rPr><w:t xml:space="preserve">## last_review                        -2.575e-04  7.255e-05  -3.549 0.000394</w:t></w:r><w:r><w:br w:type="textWrapping" /></w:r><w:r><w:rPr><w:rStyle w:val="VerbatimChar" /></w:rPr><w:t xml:space="preserve">## number_of_reviews                  -9.311e-04  2.377e-04  -3.917 9.20e-05</w:t></w:r><w:r><w:br w:type="textWrapping" /></w:r><w:r><w:rPr><w:rStyle w:val="VerbatimChar" /></w:rPr><w:t xml:space="preserve">## review_scores_rating                6.501e-03  1.253e-03   5.190 2.28e-07</w:t></w:r><w:r><w:br w:type="textWrapping" /></w:r><w:r><w:rPr><w:rStyle w:val="VerbatimChar" /></w:rPr><w:t xml:space="preserve">## bedrooms                            2.121e-01  1.776e-02  11.946  &lt; 2e-16</w:t></w:r><w:r><w:br w:type="textWrapping" /></w:r><w:r><w:rPr><w:rStyle w:val="VerbatimChar" /></w:rPr><w:t xml:space="preserve">## beds                               -1.908e-02  1.224e-02  -1.559 0.119145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Other                 *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  </w:t></w:r><w:r><w:br w:type="textWrapping" /></w:r><w:r><w:rPr><w:rStyle w:val="VerbatimChar" /></w:rPr><w:t xml:space="preserve">## property_typeHouse 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** </w:t></w:r><w:r><w:br w:type="textWrapping" /></w:r><w:r><w:rPr><w:rStyle w:val="VerbatimChar" /></w:rPr><w:t xml:space="preserve">## bed_typeFuton                      * 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 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63 on 2429 degrees of freedom</w:t></w:r><w:r><w:br w:type="textWrapping" /></w:r><w:r><w:rPr><w:rStyle w:val="VerbatimChar" /></w:rPr><w:t xml:space="preserve">## Multiple R-squared:  0.5849, Adjusted R-squared:  0.5798 </w:t></w:r><w:r><w:br w:type="textWrapping" /></w:r><w:r><w:rPr><w:rStyle w:val="VerbatimChar" /></w:rPr><w:t xml:space="preserve">## F-statistic: 114.1 on 30 and 2429 DF,  p-value: &lt; 2.2e-16</w:t></w:r></w:p><w:p><w:pPr><w:pStyle w:val="SourceCode" /></w:pPr><w:r><w:rPr><w:rStyle w:val="CommentTok" /></w:rPr><w:t xml:space="preserve"># Stepwise for OLS Model</w:t></w:r><w:r><w:br w:type="textWrapping" /></w:r><w:r><w:rPr><w:rStyle w:val="NormalTok" /></w:rPr><w:t xml:space="preserve">DC.n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DecValTok" /></w:rPr><w:t xml:space="preserve">1</w:t></w:r><w:r><w:rPr><w:rStyle w:val="NormalTok" /></w:rPr><w:t xml:space="preserve">, </w:t></w:r><w:r><w:rPr><w:rStyle w:val="DataTypeTok" /></w:rPr><w:t xml:space="preserve">data =</w:t></w:r><w:r><w:rPr><w:rStyle w:val="NormalTok" /></w:rPr><w:t xml:space="preserve"> DCNo[DC.train,])</w:t></w:r><w:r><w:br w:type="textWrapping" /></w:r><w:r><w:rPr><w:rStyle w:val="NormalTok" /></w:rPr><w:t xml:space="preserve">DC.f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No[DC.train,])</w:t></w:r><w:r><w:br w:type="textWrapping" /></w:r><w:r><w:rPr><w:rStyle w:val="NormalTok" /></w:rPr><w:t xml:space="preserve">DC.stepwise &lt;-</w:t></w:r><w:r><w:rPr><w:rStyle w:val="StringTok" /></w:rPr><w:t xml:space="preserve"> </w:t></w:r><w:r><w:rPr><w:rStyle w:val="KeywordTok" /></w:rPr><w:t xml:space="preserve">step</w:t></w:r><w:r><w:rPr><w:rStyle w:val="NormalTok" /></w:rPr><w:t xml:space="preserve">(DC.full, </w:t></w:r><w:r><w:rPr><w:rStyle w:val="DataTypeTok" /></w:rPr><w:t xml:space="preserve">scope =</w:t></w:r><w:r><w:rPr><w:rStyle w:val="NormalTok" /></w:rPr><w:t xml:space="preserve"> </w:t></w:r><w:r><w:rPr><w:rStyle w:val="KeywordTok" /></w:rPr><w:t xml:space="preserve">list</w:t></w:r><w:r><w:rPr><w:rStyle w:val="NormalTok" /></w:rPr><w:t xml:space="preserve">(</w:t></w:r><w:r><w:rPr><w:rStyle w:val="DataTypeTok" /></w:rPr><w:t xml:space="preserve">lower =</w:t></w:r><w:r><w:rPr><w:rStyle w:val="NormalTok" /></w:rPr><w:t xml:space="preserve"> DC.full, </w:t></w:r><w:r><w:rPr><w:rStyle w:val="DataTypeTok" /></w:rPr><w:t xml:space="preserve">upper =</w:t></w:r><w:r><w:rPr><w:rStyle w:val="NormalTok" /></w:rPr><w:t xml:space="preserve"> DC.full), </w:t></w:r><w:r><w:rPr><w:rStyle w:val="DataTypeTok" /></w:rPr><w:t xml:space="preserve">direction =</w:t></w:r><w:r><w:rPr><w:rStyle w:val="NormalTok" /></w:rPr><w:t xml:space="preserve"> </w:t></w:r><w:r><w:rPr><w:rStyle w:val="StringTok" /></w:rPr><w:t xml:space="preserve">&#39;both&#39;</w:t></w:r><w:r><w:rPr><w:rStyle w:val="NormalTok" /></w:rPr><w:t xml:space="preserve">, </w:t></w:r><w:r><w:rPr><w:rStyle w:val="DataTypeTok" /></w:rPr><w:t xml:space="preserve">test =</w:t></w:r><w:r><w:rPr><w:rStyle w:val="NormalTok" /></w:rPr><w:t xml:space="preserve"> </w:t></w:r><w:r><w:rPr><w:rStyle w:val="StringTok" /></w:rPr><w:t xml:space="preserve">&#39;F&#39;</w:t></w:r><w:r><w:rPr><w:rStyle w:val="NormalTok" /></w:rPr><w:t xml:space="preserve">)</w:t></w:r></w:p><w:p><w:pPr><w:pStyle w:val="SourceCode" /></w:pPr><w:r><w:rPr><w:rStyle w:val="VerbatimChar" /></w:rPr><w:t xml:space="preserve">## Start:  AIC=-4400.09</w:t></w:r><w:r><w:br w:type="textWrapping" /></w:r><w:r><w:rPr><w:rStyle w:val="VerbatimChar" /></w:rPr><w:t xml:space="preserve">## log_price ~ property_type + room_type + accommodates + bathrooms + </w:t></w:r><w:r><w:br w:type="textWrapping" /></w:r><w:r><w:rPr><w:rStyle w:val="VerbatimChar" /></w:rPr><w:t xml:space="preserve">##     bed_type + cancellation_policy + cleaning_fee + first_review + </w:t></w:r><w:r><w:br w:type="textWrapping" /></w:r><w:r><w:rPr><w:rStyle w:val="VerbatimChar" /></w:rPr><w:t xml:space="preserve">##     host_has_profile_pic + host_identity_verified + host_response_rate_percent + </w:t></w:r><w:r><w:br w:type="textWrapping" /></w:r><w:r><w:rPr><w:rStyle w:val="VerbatimChar" /></w:rPr><w:t xml:space="preserve">##     host_since + instant_bookable + last_review + number_of_reviews + </w:t></w:r><w:r><w:br w:type="textWrapping" /></w:r><w:r><w:rPr><w:rStyle w:val="VerbatimChar" /></w:rPr><w:t xml:space="preserve">##     review_scores_rating + bedrooms + beds</w:t></w:r></w:p><w:p><w:pPr><w:pStyle w:val="SourceCode" /></w:pPr><w:r><w:rPr><w:rStyle w:val="KeywordTok" /></w:rPr><w:t xml:space="preserve">summary</w:t></w:r><w:r><w:rPr><w:rStyle w:val="NormalTok" /></w:rPr><w:t xml:space="preserve">(DC.stepwis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property_type + room_type + accommodates + </w:t></w:r><w:r><w:br w:type="textWrapping" /></w:r><w:r><w:rPr><w:rStyle w:val="VerbatimChar" /></w:rPr><w:t xml:space="preserve">##     bathrooms + bed_type + cancellation_policy + cleaning_fee + </w:t></w:r><w:r><w:br w:type="textWrapping" /></w:r><w:r><w:rPr><w:rStyle w:val="VerbatimChar" /></w:rPr><w:t xml:space="preserve">##     first_review + host_has_profile_pic + host_identity_verified + </w:t></w:r><w:r><w:br w:type="textWrapping" /></w:r><w:r><w:rPr><w:rStyle w:val="VerbatimChar" /></w:rPr><w:t xml:space="preserve">##     host_response_rate_percent + host_since + instant_bookable + </w:t></w:r><w:r><w:br w:type="textWrapping" /></w:r><w:r><w:rPr><w:rStyle w:val="VerbatimChar" /></w:rPr><w:t xml:space="preserve">##     last_review + number_of_reviews + review_scores_rating + </w:t></w:r><w:r><w:br w:type="textWrapping" /></w:r><w:r><w:rPr><w:rStyle w:val="VerbatimChar" /></w:rPr><w:t xml:space="preserve">##     bedrooms + beds, data = DCNo[DC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55864 -0.25497 -0.01115  0.22151  1.78450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8.649e+00  1.231e+00   7.027 2.74e-12</w:t></w:r><w:r><w:br w:type="textWrapping" /></w:r><w:r><w:rPr><w:rStyle w:val="VerbatimChar" /></w:rPr><w:t xml:space="preserve">## property_typeBed &amp; Breakfast        3.222e-01  7.557e-02   4.264 2.09e-05</w:t></w:r><w:r><w:br w:type="textWrapping" /></w:r><w:r><w:rPr><w:rStyle w:val="VerbatimChar" /></w:rPr><w:t xml:space="preserve">## property_typeOther                 -1.603e-01  7.862e-02  -2.039 0.041565</w:t></w:r><w:r><w:br w:type="textWrapping" /></w:r><w:r><w:rPr><w:rStyle w:val="VerbatimChar" /></w:rPr><w:t xml:space="preserve">## property_typeCondominium            3.341e-02  3.936e-02   0.849 0.396134</w:t></w:r><w:r><w:br w:type="textWrapping" /></w:r><w:r><w:rPr><w:rStyle w:val="VerbatimChar" /></w:rPr><w:t xml:space="preserve">## property_typeDorm                  -2.928e-01  1.270e-01  -2.306 0.021218</w:t></w:r><w:r><w:br w:type="textWrapping" /></w:r><w:r><w:rPr><w:rStyle w:val="VerbatimChar" /></w:rPr><w:t xml:space="preserve">## property_typeHouse                 -4.035e-02  2.246e-02  -1.797 0.072511</w:t></w:r><w:r><w:br w:type="textWrapping" /></w:r><w:r><w:rPr><w:rStyle w:val="VerbatimChar" /></w:rPr><w:t xml:space="preserve">## property_typeLoft                   1.146e-01  1.233e-01   0.930 0.352566</w:t></w:r><w:r><w:br w:type="textWrapping" /></w:r><w:r><w:rPr><w:rStyle w:val="VerbatimChar" /></w:rPr><w:t xml:space="preserve">## property_typeTownhouse              8.333e-05  3.698e-02   0.002 0.998202</w:t></w:r><w:r><w:br w:type="textWrapping" /></w:r><w:r><w:rPr><w:rStyle w:val="VerbatimChar" /></w:rPr><w:t xml:space="preserve">## room_typePrivate room              -4.994e-01  2.401e-02 -20.797  &lt; 2e-16</w:t></w:r><w:r><w:br w:type="textWrapping" /></w:r><w:r><w:rPr><w:rStyle w:val="VerbatimChar" /></w:rPr><w:t xml:space="preserve">## room_typeShared room               -1.122e+00  6.509e-02 -17.233  &lt; 2e-16</w:t></w:r><w:r><w:br w:type="textWrapping" /></w:r><w:r><w:rPr><w:rStyle w:val="VerbatimChar" /></w:rPr><w:t xml:space="preserve">## accommodates                        4.158e-02  7.961e-03   5.223 1.91e-07</w:t></w:r><w:r><w:br w:type="textWrapping" /></w:r><w:r><w:rPr><w:rStyle w:val="VerbatimChar" /></w:rPr><w:t xml:space="preserve">## bathrooms                           1.061e-01  1.656e-02   6.407 1.77e-10</w:t></w:r><w:r><w:br w:type="textWrapping" /></w:r><w:r><w:rPr><w:rStyle w:val="VerbatimChar" /></w:rPr><w:t xml:space="preserve">## bed_typeCouch                       5.555e-01  1.871e-01   2.970 0.003010</w:t></w:r><w:r><w:br w:type="textWrapping" /></w:r><w:r><w:rPr><w:rStyle w:val="VerbatimChar" /></w:rPr><w:t xml:space="preserve">## bed_typeFuton                       3.917e-01  1.698e-01   2.307 0.021122</w:t></w:r><w:r><w:br w:type="textWrapping" /></w:r><w:r><w:rPr><w:rStyle w:val="VerbatimChar" /></w:rPr><w:t xml:space="preserve">## bed_typePull-out Sofa               3.118e-01  1.643e-01   1.897 0.057901</w:t></w:r><w:r><w:br w:type="textWrapping" /></w:r><w:r><w:rPr><w:rStyle w:val="VerbatimChar" /></w:rPr><w:t xml:space="preserve">## bed_typeReal Bed                    4.577e-01  1.447e-01   3.163 0.001578</w:t></w:r><w:r><w:br w:type="textWrapping" /></w:r><w:r><w:rPr><w:rStyle w:val="VerbatimChar" /></w:rPr><w:t xml:space="preserve">## cancellation_policymoderate         1.788e-02  2.301e-02   0.777 0.437114</w:t></w:r><w:r><w:br w:type="textWrapping" /></w:r><w:r><w:rPr><w:rStyle w:val="VerbatimChar" /></w:rPr><w:t xml:space="preserve">## cancellation_policystrict           5.168e-02  2.277e-02   2.270 0.023317</w:t></w:r><w:r><w:br w:type="textWrapping" /></w:r><w:r><w:rPr><w:rStyle w:val="VerbatimChar" /></w:rPr><w:t xml:space="preserve">## cancellation_policysuper_strict_30  5.073e-01  1.007e-01   5.039 5.01e-07</w:t></w:r><w:r><w:br w:type="textWrapping" /></w:r><w:r><w:rPr><w:rStyle w:val="VerbatimChar" /></w:rPr><w:t xml:space="preserve">## cleaning_feeTrue                   -5.982e-02  2.178e-02  -2.747 0.006065</w:t></w:r><w:r><w:br w:type="textWrapping" /></w:r><w:r><w:rPr><w:rStyle w:val="VerbatimChar" /></w:rPr><w:t xml:space="preserve">## first_review                       -6.452e-05  2.500e-05  -2.581 0.009921</w:t></w:r><w:r><w:br w:type="textWrapping" /></w:r><w:r><w:rPr><w:rStyle w:val="VerbatimChar" /></w:rPr><w:t xml:space="preserve">## host_has_profile_pict               1.397e-01  2.889e-01   0.483 0.628793</w:t></w:r><w:r><w:br w:type="textWrapping" /></w:r><w:r><w:rPr><w:rStyle w:val="VerbatimChar" /></w:rPr><w:t xml:space="preserve">## host_identity_verifiedt             1.548e-02  2.138e-02   0.724 0.469114</w:t></w:r><w:r><w:br w:type="textWrapping" /></w:r><w:r><w:rPr><w:rStyle w:val="VerbatimChar" /></w:rPr><w:t xml:space="preserve">## host_response_rate_percent          2.080e-03  7.433e-04   2.798 0.005179</w:t></w:r><w:r><w:br w:type="textWrapping" /></w:r><w:r><w:rPr><w:rStyle w:val="VerbatimChar" /></w:rPr><w:t xml:space="preserve">## host_since                         -3.479e-06  1.522e-05  -0.229 0.819252</w:t></w:r><w:r><w:br w:type="textWrapping" /></w:r><w:r><w:rPr><w:rStyle w:val="VerbatimChar" /></w:rPr><w:t xml:space="preserve">## instant_bookablet                   6.004e-03  1.903e-02   0.316 0.752376</w:t></w:r><w:r><w:br w:type="textWrapping" /></w:r><w:r><w:rPr><w:rStyle w:val="VerbatimChar" /></w:rPr><w:t xml:space="preserve">## last_review                        -2.575e-04  7.255e-05  -3.549 0.000394</w:t></w:r><w:r><w:br w:type="textWrapping" /></w:r><w:r><w:rPr><w:rStyle w:val="VerbatimChar" /></w:rPr><w:t xml:space="preserve">## number_of_reviews                  -9.311e-04  2.377e-04  -3.917 9.20e-05</w:t></w:r><w:r><w:br w:type="textWrapping" /></w:r><w:r><w:rPr><w:rStyle w:val="VerbatimChar" /></w:rPr><w:t xml:space="preserve">## review_scores_rating                6.501e-03  1.253e-03   5.190 2.28e-07</w:t></w:r><w:r><w:br w:type="textWrapping" /></w:r><w:r><w:rPr><w:rStyle w:val="VerbatimChar" /></w:rPr><w:t xml:space="preserve">## bedrooms                            2.121e-01  1.776e-02  11.946  &lt; 2e-16</w:t></w:r><w:r><w:br w:type="textWrapping" /></w:r><w:r><w:rPr><w:rStyle w:val="VerbatimChar" /></w:rPr><w:t xml:space="preserve">## beds                               -1.908e-02  1.224e-02  -1.559 0.119145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Other                 *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  </w:t></w:r><w:r><w:br w:type="textWrapping" /></w:r><w:r><w:rPr><w:rStyle w:val="VerbatimChar" /></w:rPr><w:t xml:space="preserve">## property_typeHouse 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** </w:t></w:r><w:r><w:br w:type="textWrapping" /></w:r><w:r><w:rPr><w:rStyle w:val="VerbatimChar" /></w:rPr><w:t xml:space="preserve">## bed_typeFuton                      * 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 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63 on 2429 degrees of freedom</w:t></w:r><w:r><w:br w:type="textWrapping" /></w:r><w:r><w:rPr><w:rStyle w:val="VerbatimChar" /></w:rPr><w:t xml:space="preserve">## Multiple R-squared:  0.5849, Adjusted R-squared:  0.5798 </w:t></w:r><w:r><w:br w:type="textWrapping" /></w:r><w:r><w:rPr><w:rStyle w:val="VerbatimChar" /></w:rPr><w:t xml:space="preserve">## F-statistic: 114.1 on 30 and 2429 DF,  p-value: &lt; 2.2e-16</w:t></w:r></w:p><w:p><w:pPr><w:pStyle w:val="SourceCode" /></w:pPr><w:r><w:rPr><w:rStyle w:val="NormalTok" /></w:rPr><w:t xml:space="preserve">DC.reduced &lt;-</w:t></w:r><w:r><w:rPr><w:rStyle w:val="StringTok" /></w:rPr><w:t xml:space="preserve"> </w:t></w:r><w:r><w:rPr><w:rStyle w:val="NormalTok" /></w:rPr><w:t xml:space="preserve">DCNo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leaning_fe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fir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response_rate_percent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la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number_of_review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eview_scores_rating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br w:type="textWrapping" /></w:r><w:r><w:rPr><w:rStyle w:val="NormalTok" /></w:rPr><w:t xml:space="preserve">)]</w:t></w:r><w:r><w:br w:type="textWrapping" /></w:r><w:r><w:rPr><w:rStyle w:val="CommentTok" /></w:rPr><w:t xml:space="preserve"># Running OLS with the reduced model with only significant predictors.</w:t></w:r><w:r><w:br w:type="textWrapping" /></w:r><w:r><w:rPr><w:rStyle w:val="NormalTok" /></w:rPr><w:t xml:space="preserve">DC.reduced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, </w:t></w:r><w:r><w:rPr><w:rStyle w:val="DataTypeTok" /></w:rPr><w:t xml:space="preserve">data =</w:t></w:r><w:r><w:rPr><w:rStyle w:val="NormalTok" /></w:rPr><w:t xml:space="preserve"> DC.reduced[DC.train,])</w:t></w:r><w:r><w:br w:type="textWrapping" /></w:r><w:r><w:rPr><w:rStyle w:val="KeywordTok" /></w:rPr><w:t xml:space="preserve">summary</w:t></w:r><w:r><w:rPr><w:rStyle w:val="NormalTok" /></w:rPr><w:t xml:space="preserve">(DC.reduced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DC.reduced[DC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55372 -0.25059 -0.01037  0.22154  1.8093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8.828e+00  1.175e+00   7.514 7.98e-14</w:t></w:r><w:r><w:br w:type="textWrapping" /></w:r><w:r><w:rPr><w:rStyle w:val="VerbatimChar" /></w:rPr><w:t xml:space="preserve">## property_typeBed &amp; Breakfast        3.200e-01  7.547e-02   4.240 2.32e-05</w:t></w:r><w:r><w:br w:type="textWrapping" /></w:r><w:r><w:rPr><w:rStyle w:val="VerbatimChar" /></w:rPr><w:t xml:space="preserve">## property_typeOther                 -1.620e-01  7.834e-02  -2.068 0.038731</w:t></w:r><w:r><w:br w:type="textWrapping" /></w:r><w:r><w:rPr><w:rStyle w:val="VerbatimChar" /></w:rPr><w:t xml:space="preserve">## property_typeCondominium            3.581e-02  3.929e-02   0.911 0.362175</w:t></w:r><w:r><w:br w:type="textWrapping" /></w:r><w:r><w:rPr><w:rStyle w:val="VerbatimChar" /></w:rPr><w:t xml:space="preserve">## property_typeDorm                  -3.440e-01  1.232e-01  -2.793 0.005267</w:t></w:r><w:r><w:br w:type="textWrapping" /></w:r><w:r><w:rPr><w:rStyle w:val="VerbatimChar" /></w:rPr><w:t xml:space="preserve">## property_typeHouse                 -3.941e-02  2.242e-02  -1.757 0.078979</w:t></w:r><w:r><w:br w:type="textWrapping" /></w:r><w:r><w:rPr><w:rStyle w:val="VerbatimChar" /></w:rPr><w:t xml:space="preserve">## property_typeLoft                   1.195e-01  1.232e-01   0.970 0.331954</w:t></w:r><w:r><w:br w:type="textWrapping" /></w:r><w:r><w:rPr><w:rStyle w:val="VerbatimChar" /></w:rPr><w:t xml:space="preserve">## property_typeTownhouse              5.402e-03  3.683e-02   0.147 0.883404</w:t></w:r><w:r><w:br w:type="textWrapping" /></w:r><w:r><w:rPr><w:rStyle w:val="VerbatimChar" /></w:rPr><w:t xml:space="preserve">## room_typePrivate room              -5.004e-01  2.397e-02 -20.872  &lt; 2e-16</w:t></w:r><w:r><w:br w:type="textWrapping" /></w:r><w:r><w:rPr><w:rStyle w:val="VerbatimChar" /></w:rPr><w:t xml:space="preserve">## room_typeShared room               -1.128e+00  6.491e-02 -17.384  &lt; 2e-16</w:t></w:r><w:r><w:br w:type="textWrapping" /></w:r><w:r><w:rPr><w:rStyle w:val="VerbatimChar" /></w:rPr><w:t xml:space="preserve">## accommodates                        3.475e-02  6.494e-03   5.351 9.55e-08</w:t></w:r><w:r><w:br w:type="textWrapping" /></w:r><w:r><w:rPr><w:rStyle w:val="VerbatimChar" /></w:rPr><w:t xml:space="preserve">## bathrooms                           1.060e-01  1.654e-02   6.410 1.74e-10</w:t></w:r><w:r><w:br w:type="textWrapping" /></w:r><w:r><w:rPr><w:rStyle w:val="VerbatimChar" /></w:rPr><w:t xml:space="preserve">## bed_typeCouch                       5.509e-01  1.869e-01   2.948 0.003228</w:t></w:r><w:r><w:br w:type="textWrapping" /></w:r><w:r><w:rPr><w:rStyle w:val="VerbatimChar" /></w:rPr><w:t xml:space="preserve">## bed_typeFuton                       3.866e-01  1.696e-01   2.280 0.022710</w:t></w:r><w:r><w:br w:type="textWrapping" /></w:r><w:r><w:rPr><w:rStyle w:val="VerbatimChar" /></w:rPr><w:t xml:space="preserve">## bed_typePull-out Sofa               3.091e-01  1.642e-01   1.882 0.059907</w:t></w:r><w:r><w:br w:type="textWrapping" /></w:r><w:r><w:rPr><w:rStyle w:val="VerbatimChar" /></w:rPr><w:t xml:space="preserve">## bed_typeReal Bed                    4.535e-01  1.445e-01   3.138 0.001723</w:t></w:r><w:r><w:br w:type="textWrapping" /></w:r><w:r><w:rPr><w:rStyle w:val="VerbatimChar" /></w:rPr><w:t xml:space="preserve">## cancellation_policymoderate         1.846e-02  2.285e-02   0.808 0.419348</w:t></w:r><w:r><w:br w:type="textWrapping" /></w:r><w:r><w:rPr><w:rStyle w:val="VerbatimChar" /></w:rPr><w:t xml:space="preserve">## cancellation_policystrict           5.245e-02  2.254e-02   2.327 0.020036</w:t></w:r><w:r><w:br w:type="textWrapping" /></w:r><w:r><w:rPr><w:rStyle w:val="VerbatimChar" /></w:rPr><w:t xml:space="preserve">## cancellation_policysuper_strict_30  5.183e-01  9.885e-02   5.243 1.72e-07</w:t></w:r><w:r><w:br w:type="textWrapping" /></w:r><w:r><w:rPr><w:rStyle w:val="VerbatimChar" /></w:rPr><w:t xml:space="preserve">## cleaning_feeTrue                   -5.822e-02  2.158e-02  -2.697 0.007038</w:t></w:r><w:r><w:br w:type="textWrapping" /></w:r><w:r><w:rPr><w:rStyle w:val="VerbatimChar" /></w:rPr><w:t xml:space="preserve">## first_review                       -6.978e-05  2.252e-05  -3.098 0.001970</w:t></w:r><w:r><w:br w:type="textWrapping" /></w:r><w:r><w:rPr><w:rStyle w:val="VerbatimChar" /></w:rPr><w:t xml:space="preserve">## host_response_rate_percent          2.089e-03  7.377e-04   2.831 0.004674</w:t></w:r><w:r><w:br w:type="textWrapping" /></w:r><w:r><w:rPr><w:rStyle w:val="VerbatimChar" /></w:rPr><w:t xml:space="preserve">## last_review                        -2.570e-04  7.215e-05  -3.563 0.000374</w:t></w:r><w:r><w:br w:type="textWrapping" /></w:r><w:r><w:rPr><w:rStyle w:val="VerbatimChar" /></w:rPr><w:t xml:space="preserve">## number_of_reviews                  -9.386e-04  2.351e-04  -3.993 6.73e-05</w:t></w:r><w:r><w:br w:type="textWrapping" /></w:r><w:r><w:rPr><w:rStyle w:val="VerbatimChar" /></w:rPr><w:t xml:space="preserve">## review_scores_rating                6.506e-03  1.247e-03   5.217 1.97e-07</w:t></w:r><w:r><w:br w:type="textWrapping" /></w:r><w:r><w:rPr><w:rStyle w:val="VerbatimChar" /></w:rPr><w:t xml:space="preserve">## bedrooms                            2.037e-01  1.696e-02  12.007  &lt; 2e-16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Other                 *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* </w:t></w:r><w:r><w:br w:type="textWrapping" /></w:r><w:r><w:rPr><w:rStyle w:val="VerbatimChar" /></w:rPr><w:t xml:space="preserve">## property_typeHouse                 .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** </w:t></w:r><w:r><w:br w:type="textWrapping" /></w:r><w:r><w:rPr><w:rStyle w:val="VerbatimChar" /></w:rPr><w:t xml:space="preserve">## bed_typeFuton                      * 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response_rate_percent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62 on 2434 degrees of freedom</w:t></w:r><w:r><w:br w:type="textWrapping" /></w:r><w:r><w:rPr><w:rStyle w:val="VerbatimChar" /></w:rPr><w:t xml:space="preserve">## Multiple R-squared:  0.5843, Adjusted R-squared:   0.58 </w:t></w:r><w:r><w:br w:type="textWrapping" /></w:r><w:r><w:rPr><w:rStyle w:val="VerbatimChar" /></w:rPr><w:t xml:space="preserve">## F-statistic: 136.9 on 25 and 2434 DF,  p-value: &lt; 2.2e-16</w:t></w:r></w:p><w:p><w:pPr><w:pStyle w:val="SourceCode" /></w:pPr><w:r><w:rPr><w:rStyle w:val="NormalTok" /></w:rPr><w:t xml:space="preserve">DC.reduced.mse &lt;-</w:t></w:r><w:r><w:rPr><w:rStyle w:val="StringTok" /></w:rPr><w:t xml:space="preserve">  </w:t></w:r><w:r><w:rPr><w:rStyle w:val="KeywordTok" /></w:rPr><w:t xml:space="preserve">mean</w:t></w:r><w:r><w:rPr><w:rStyle w:val="NormalTok" /></w:rPr><w:t xml:space="preserve">((DC.reduced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DC.reduced.model, DC.reduced))[</w:t></w:r><w:r><w:rPr><w:rStyle w:val="OperatorTok" /></w:rPr><w:t xml:space="preserve">-</w:t></w:r><w:r><w:rPr><w:rStyle w:val="NormalTok" /></w:rPr><w:t xml:space="preserve">DC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NormalTok" /></w:rPr><w:t xml:space="preserve">DC.reduced.mse</w:t></w:r></w:p><w:p><w:pPr><w:pStyle w:val="SourceCode" /></w:pPr><w:r><w:rPr><w:rStyle w:val="VerbatimChar" /></w:rPr><w:t xml:space="preserve">## [1] 0.1633929</w:t></w:r></w:p><w:p><w:pPr><w:pStyle w:val="SourceCode" /></w:pP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duced OLS = &quot;</w:t></w:r><w:r><w:rPr><w:rStyle w:val="NormalTok" /></w:rPr><w:t xml:space="preserve">, DC.reduced.mse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duced OLS =  0.163392864246798&quot;</w:t></w:r></w:p><w:p><w:pPr><w:pStyle w:val="SourceCode" /></w:pPr><w:r><w:rPr><w:rStyle w:val="NormalTok" /></w:rPr><w:t xml:space="preserve">## k-Fold Cross-Validation (KFCV)</w:t></w:r><w:r><w:br w:type="textWrapping" /></w:r><w:r><w:rPr><w:rStyle w:val="CommentTok" /></w:rPr><w:t xml:space="preserve"># Cross-Validation of OLS</w:t></w:r><w:r><w:br w:type="textWrapping" /></w:r><w:r><w:rPr><w:rStyle w:val="NormalTok" /></w:rPr><w:t xml:space="preserve">glm.fit &lt;-</w:t></w:r><w:r><w:rPr><w:rStyle w:val="StringTok" /></w:rPr><w:t xml:space="preserve"> </w:t></w:r><w:r><w:rPr><w:rStyle w:val="KeywordTok" /></w:rPr><w:t xml:space="preserve">g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.reduced)</w:t></w:r><w:r><w:br w:type="textWrapping" /></w:r><w:r><w:rPr><w:rStyle w:val="NormalTok" /></w:rPr><w:t xml:space="preserve">cv.10K &lt;-</w:t></w:r><w:r><w:rPr><w:rStyle w:val="StringTok" /></w:rPr><w:t xml:space="preserve"> </w:t></w:r><w:r><w:rPr><w:rStyle w:val="KeywordTok" /></w:rPr><w:t xml:space="preserve">cv.glm</w:t></w:r><w:r><w:rPr><w:rStyle w:val="NormalTok" /></w:rPr><w:t xml:space="preserve">(DC.reduced, glm.fit, </w:t></w:r><w:r><w:rPr><w:rStyle w:val="DataTypeTok" /></w:rPr><w:t xml:space="preserve">K=</w:t></w:r><w:r><w:rPr><w:rStyle w:val="DecValTok" /></w:rPr><w:t xml:space="preserve">10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10FCV MSE OLS = &quot;</w:t></w:r><w:r><w:rPr><w:rStyle w:val="NormalTok" /></w:rPr><w:t xml:space="preserve">, cv.10K</w:t></w:r><w:r><w:rPr><w:rStyle w:val="OperatorTok" /></w:rPr><w:t xml:space="preserve">$</w:t></w:r><w:r><w:rPr><w:rStyle w:val="NormalTok" /></w:rPr><w:t xml:space="preserve">delta[</w:t></w:r><w:r><w:rPr><w:rStyle w:val="DecValTok" /></w:rPr><w:t xml:space="preserve">1</w:t></w:r><w:r><w:rPr><w:rStyle w:val="NormalTok" /></w:rPr><w:t xml:space="preserve">]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10FCV MSE OLS =  0.165904442141652&quot;</w:t></w:r></w:p><w:p><w:pPr><w:pStyle w:val="SourceCode" /></w:pPr><w:r><w:rPr><w:rStyle w:val="CommentTok" /></w:rPr><w:t xml:space="preserve"># WLS Model</w:t></w:r><w:r><w:br w:type="textWrapping" /></w:r><w:r><w:rPr><w:rStyle w:val="NormalTok" /></w:rPr><w:t xml:space="preserve">wts &lt;-</w:t></w:r><w:r><w:rPr><w:rStyle w:val="StringTok" /></w:rPr><w:t xml:space="preserve"> </w:t></w:r><w:r><w:rPr><w:rStyle w:val="DecValTok" /></w:rPr><w:t xml:space="preserve">1</w:t></w:r><w:r><w:rPr><w:rStyle w:val="OperatorTok" /></w:rPr><w:t xml:space="preserve">/</w:t></w:r><w:r><w:rPr><w:rStyle w:val="KeywordTok" /></w:rPr><w:t xml:space="preserve">fitted</w:t></w:r><w:r><w:rPr><w:rStyle w:val="NormalTok" /></w:rPr><w:t xml:space="preserve">(</w:t></w:r><w:r><w:rPr><w:rStyle w:val="KeywordTok" /></w:rPr><w:t xml:space="preserve">lm</w:t></w:r><w:r><w:rPr><w:rStyle w:val="NormalTok" /></w:rPr><w:t xml:space="preserve">(</w:t></w:r><w:r><w:rPr><w:rStyle w:val="KeywordTok" /></w:rPr><w:t xml:space="preserve">abs</w:t></w:r><w:r><w:rPr><w:rStyle w:val="NormalTok" /></w:rPr><w:t xml:space="preserve">(</w:t></w:r><w:r><w:rPr><w:rStyle w:val="KeywordTok" /></w:rPr><w:t xml:space="preserve">residuals</w:t></w:r><w:r><w:rPr><w:rStyle w:val="NormalTok" /></w:rPr><w:t xml:space="preserve">(DCLogLinearModel))</w:t></w:r><w:r><w:rPr><w:rStyle w:val="OperatorTok" /></w:rPr><w:t xml:space="preserve">~</w:t></w:r><w:r><w:rPr><w:rStyle w:val="KeywordTok" /></w:rPr><w:t xml:space="preserve">fitted</w:t></w:r><w:r><w:rPr><w:rStyle w:val="NormalTok" /></w:rPr><w:t xml:space="preserve">(DCLogLinearModel)))</w:t></w:r><w:r><w:rPr><w:rStyle w:val="OperatorTok" /></w:rPr><w:t xml:space="preserve">^</w:t></w:r><w:r><w:rPr><w:rStyle w:val="DecValTok" /></w:rPr><w:t xml:space="preserve">2</w:t></w:r><w:r><w:br w:type="textWrapping" /></w:r><w:r><w:rPr><w:rStyle w:val="NormalTok" /></w:rPr><w:t xml:space="preserve">DC.wls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No[DC.train,], </w:t></w:r><w:r><w:rPr><w:rStyle w:val="DataTypeTok" /></w:rPr><w:t xml:space="preserve">weights=</w:t></w:r><w:r><w:rPr><w:rStyle w:val="DecValTok" /></w:rPr><w:t xml:space="preserve">1</w:t></w:r><w:r><w:rPr><w:rStyle w:val="OperatorTok" /></w:rPr><w:t xml:space="preserve">/</w:t></w:r><w:r><w:rPr><w:rStyle w:val="NormalTok" /></w:rPr><w:t xml:space="preserve">wts)</w:t></w:r><w:r><w:br w:type="textWrapping" /></w:r><w:r><w:rPr><w:rStyle w:val="KeywordTok" /></w:rPr><w:t xml:space="preserve">summary</w:t></w:r><w:r><w:rPr><w:rStyle w:val="NormalTok" /></w:rPr><w:t xml:space="preserve">(DC.wls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DCNo[DC.train, ], weights = 1/wts)</w:t></w:r><w:r><w:br w:type="textWrapping" /></w:r><w:r><w:rPr><w:rStyle w:val="VerbatimChar" /></w:rPr><w:t xml:space="preserve">## </w:t></w:r><w:r><w:br w:type="textWrapping" /></w:r><w:r><w:rPr><w:rStyle w:val="VerbatimChar" /></w:rPr><w:t xml:space="preserve">## Weighted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0.79464 -0.07774 -0.00384  0.06705  0.53105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8.508e+00  1.219e+00   6.979 3.83e-12</w:t></w:r><w:r><w:br w:type="textWrapping" /></w:r><w:r><w:rPr><w:rStyle w:val="VerbatimChar" /></w:rPr><w:t xml:space="preserve">## property_typeBed &amp; Breakfast        3.252e-01  7.581e-02   4.290 1.86e-05</w:t></w:r><w:r><w:br w:type="textWrapping" /></w:r><w:r><w:rPr><w:rStyle w:val="VerbatimChar" /></w:rPr><w:t xml:space="preserve">## property_typeOther                 -1.620e-01  7.975e-02  -2.031 0.042375</w:t></w:r><w:r><w:br w:type="textWrapping" /></w:r><w:r><w:rPr><w:rStyle w:val="VerbatimChar" /></w:rPr><w:t xml:space="preserve">## property_typeCondominium            3.424e-02  3.935e-02   0.870 0.384311</w:t></w:r><w:r><w:br w:type="textWrapping" /></w:r><w:r><w:rPr><w:rStyle w:val="VerbatimChar" /></w:rPr><w:t xml:space="preserve">## property_typeDorm                  -3.026e-01  1.333e-01  -2.270 0.023284</w:t></w:r><w:r><w:br w:type="textWrapping" /></w:r><w:r><w:rPr><w:rStyle w:val="VerbatimChar" /></w:rPr><w:t xml:space="preserve">## property_typeHouse                 -3.659e-02  2.254e-02  -1.623 0.104645</w:t></w:r><w:r><w:br w:type="textWrapping" /></w:r><w:r><w:rPr><w:rStyle w:val="VerbatimChar" /></w:rPr><w:t xml:space="preserve">## property_typeLoft                   1.210e-01  1.229e-01   0.984 0.325010</w:t></w:r><w:r><w:br w:type="textWrapping" /></w:r><w:r><w:rPr><w:rStyle w:val="VerbatimChar" /></w:rPr><w:t xml:space="preserve">## property_typeTownhouse              4.681e-03  3.694e-02   0.127 0.899170</w:t></w:r><w:r><w:br w:type="textWrapping" /></w:r><w:r><w:rPr><w:rStyle w:val="VerbatimChar" /></w:rPr><w:t xml:space="preserve">## room_typePrivate room              -5.046e-01  2.423e-02 -20.825  &lt; 2e-16</w:t></w:r><w:r><w:br w:type="textWrapping" /></w:r><w:r><w:rPr><w:rStyle w:val="VerbatimChar" /></w:rPr><w:t xml:space="preserve">## room_typeShared room               -1.128e+00  6.871e-02 -16.420  &lt; 2e-16</w:t></w:r><w:r><w:br w:type="textWrapping" /></w:r><w:r><w:rPr><w:rStyle w:val="VerbatimChar" /></w:rPr><w:t xml:space="preserve">## accommodates                        4.064e-02  7.875e-03   5.162 2.65e-07</w:t></w:r><w:r><w:br w:type="textWrapping" /></w:r><w:r><w:rPr><w:rStyle w:val="VerbatimChar" /></w:rPr><w:t xml:space="preserve">## bathrooms                           1.103e-01  1.663e-02   6.634 4.00e-11</w:t></w:r><w:r><w:br w:type="textWrapping" /></w:r><w:r><w:rPr><w:rStyle w:val="VerbatimChar" /></w:rPr><w:t xml:space="preserve">## bed_typeCouch                       5.449e-01  1.956e-01   2.786 0.005378</w:t></w:r><w:r><w:br w:type="textWrapping" /></w:r><w:r><w:rPr><w:rStyle w:val="VerbatimChar" /></w:rPr><w:t xml:space="preserve">## bed_typeFuton                       3.877e-01  1.768e-01   2.193 0.028394</w:t></w:r><w:r><w:br w:type="textWrapping" /></w:r><w:r><w:rPr><w:rStyle w:val="VerbatimChar" /></w:rPr><w:t xml:space="preserve">## bed_typePull-out Sofa               3.143e-01  1.712e-01   1.835 0.066573</w:t></w:r><w:r><w:br w:type="textWrapping" /></w:r><w:r><w:rPr><w:rStyle w:val="VerbatimChar" /></w:rPr><w:t xml:space="preserve">## bed_typeReal Bed                    4.623e-01  1.514e-01   3.053 0.002289</w:t></w:r><w:r><w:br w:type="textWrapping" /></w:r><w:r><w:rPr><w:rStyle w:val="VerbatimChar" /></w:rPr><w:t xml:space="preserve">## cancellation_policymoderate         1.700e-02  2.319e-02   0.733 0.463652</w:t></w:r><w:r><w:br w:type="textWrapping" /></w:r><w:r><w:rPr><w:rStyle w:val="VerbatimChar" /></w:rPr><w:t xml:space="preserve">## cancellation_policystrict           5.226e-02  2.293e-02   2.279 0.022772</w:t></w:r><w:r><w:br w:type="textWrapping" /></w:r><w:r><w:rPr><w:rStyle w:val="VerbatimChar" /></w:rPr><w:t xml:space="preserve">## cancellation_policysuper_strict_30  5.042e-01  9.767e-02   5.162 2.64e-07</w:t></w:r><w:r><w:br w:type="textWrapping" /></w:r><w:r><w:rPr><w:rStyle w:val="VerbatimChar" /></w:rPr><w:t xml:space="preserve">## cleaning_feeTrue                   -6.418e-02  2.197e-02  -2.922 0.003512</w:t></w:r><w:r><w:br w:type="textWrapping" /></w:r><w:r><w:rPr><w:rStyle w:val="VerbatimChar" /></w:rPr><w:t xml:space="preserve">## first_review                       -6.198e-05  2.489e-05  -2.490 0.012841</w:t></w:r><w:r><w:br w:type="textWrapping" /></w:r><w:r><w:rPr><w:rStyle w:val="VerbatimChar" /></w:rPr><w:t xml:space="preserve">## host_has_profile_pict               1.438e-01  2.960e-01   0.486 0.627117</w:t></w:r><w:r><w:br w:type="textWrapping" /></w:r><w:r><w:rPr><w:rStyle w:val="VerbatimChar" /></w:rPr><w:t xml:space="preserve">## host_identity_verifiedt             1.584e-02  2.146e-02   0.738 0.460429</w:t></w:r><w:r><w:br w:type="textWrapping" /></w:r><w:r><w:rPr><w:rStyle w:val="VerbatimChar" /></w:rPr><w:t xml:space="preserve">## host_response_rate_percent          2.124e-03  7.523e-04   2.823 0.004794</w:t></w:r><w:r><w:br w:type="textWrapping" /></w:r><w:r><w:rPr><w:rStyle w:val="VerbatimChar" /></w:rPr><w:t xml:space="preserve">## host_since                         -4.906e-06  1.524e-05  -0.322 0.747621</w:t></w:r><w:r><w:br w:type="textWrapping" /></w:r><w:r><w:rPr><w:rStyle w:val="VerbatimChar" /></w:rPr><w:t xml:space="preserve">## instant_bookablet                   5.340e-03  1.905e-02   0.280 0.779209</w:t></w:r><w:r><w:br w:type="textWrapping" /></w:r><w:r><w:rPr><w:rStyle w:val="VerbatimChar" /></w:rPr><w:t xml:space="preserve">## last_review                        -2.500e-04  7.162e-05  -3.490 0.000491</w:t></w:r><w:r><w:br w:type="textWrapping" /></w:r><w:r><w:rPr><w:rStyle w:val="VerbatimChar" /></w:rPr><w:t xml:space="preserve">## number_of_reviews                  -9.507e-04  2.399e-04  -3.962 7.64e-05</w:t></w:r><w:r><w:br w:type="textWrapping" /></w:r><w:r><w:rPr><w:rStyle w:val="VerbatimChar" /></w:rPr><w:t xml:space="preserve">## review_scores_rating                6.348e-03  1.267e-03   5.011 5.81e-07</w:t></w:r><w:r><w:br w:type="textWrapping" /></w:r><w:r><w:rPr><w:rStyle w:val="VerbatimChar" /></w:rPr><w:t xml:space="preserve">## bedrooms                            2.087e-01  1.767e-02  11.813  &lt; 2e-16</w:t></w:r><w:r><w:br w:type="textWrapping" /></w:r><w:r><w:rPr><w:rStyle w:val="VerbatimChar" /></w:rPr><w:t xml:space="preserve">## beds                               -1.916e-02  1.209e-02  -1.585 0.113104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Other                 *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  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** </w:t></w:r><w:r><w:br w:type="textWrapping" /></w:r><w:r><w:rPr><w:rStyle w:val="VerbatimChar" /></w:rPr><w:t xml:space="preserve">## bed_typeFuton                      * 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 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1236 on 2429 degrees of freedom</w:t></w:r><w:r><w:br w:type="textWrapping" /></w:r><w:r><w:rPr><w:rStyle w:val="VerbatimChar" /></w:rPr><w:t xml:space="preserve">## Multiple R-squared:  0.5894, Adjusted R-squared:  0.5843 </w:t></w:r><w:r><w:br w:type="textWrapping" /></w:r><w:r><w:rPr><w:rStyle w:val="VerbatimChar" /></w:rPr><w:t xml:space="preserve">## F-statistic: 116.2 on 30 and 2429 DF,  p-value: &lt; 2.2e-16</w:t></w:r></w:p><w:p><w:pPr><w:pStyle w:val="SourceCode" /></w:pPr><w:r><w:rPr><w:rStyle w:val="NormalTok" /></w:rPr><w:t xml:space="preserve">MSE.wls &lt;-</w:t></w:r><w:r><w:rPr><w:rStyle w:val="StringTok" /></w:rPr><w:t xml:space="preserve"> </w:t></w:r><w:r><w:rPr><w:rStyle w:val="KeywordTok" /></w:rPr><w:t xml:space="preserve">mean</w:t></w:r><w:r><w:rPr><w:rStyle w:val="NormalTok" /></w:rPr><w:t xml:space="preserve">((DCNo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DC.wls, DCNo))[</w:t></w:r><w:r><w:rPr><w:rStyle w:val="OperatorTok" /></w:rPr><w:t xml:space="preserve">-</w:t></w:r><w:r><w:rPr><w:rStyle w:val="NormalTok" /></w:rPr><w:t xml:space="preserve">DC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WLS = &quot;</w:t></w:r><w:r><w:rPr><w:rStyle w:val="NormalTok" /></w:rPr><w:t xml:space="preserve">, MSE.wls))</w:t></w:r></w:p><w:p><w:pPr><w:pStyle w:val="SourceCode" /></w:pPr><w:r><w:rPr><w:rStyle w:val="VerbatimChar" /></w:rPr><w:t xml:space="preserve">## [1] &quot;MSE WLS =  0.164662385015175&quot;</w:t></w:r></w:p><w:p><w:pPr><w:pStyle w:val="SourceCode" /></w:pPr><w:r><w:rPr><w:rStyle w:val="CommentTok" /></w:rPr><w:t xml:space="preserve"># Regression Tree</w:t></w:r><w:r><w:br w:type="textWrapping" /></w:r><w:r><w:rPr><w:rStyle w:val="NormalTok" /></w:rPr><w:t xml:space="preserve">tree.DC &lt;-</w:t></w:r><w:r><w:rPr><w:rStyle w:val="StringTok" /></w:rPr><w:t xml:space="preserve"> </w:t></w:r><w:r><w:rPr><w:rStyle w:val="KeywordTok" /></w:rPr><w:t xml:space="preserve">tree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DCNo[DC.train,])</w:t></w:r><w:r><w:br w:type="textWrapping" /></w:r><w:r><w:rPr><w:rStyle w:val="NormalTok" /></w:rPr><w:t xml:space="preserve">tree.DC</w:t></w:r></w:p><w:p><w:pPr><w:pStyle w:val="SourceCode" /></w:pPr><w:r><w:rPr><w:rStyle w:val="VerbatimChar" /></w:rPr><w:t xml:space="preserve">## node), split, n, deviance, yval</w:t></w:r><w:r><w:br w:type="textWrapping" /></w:r><w:r><w:rPr><w:rStyle w:val="VerbatimChar" /></w:rPr><w:t xml:space="preserve">##       * denotes terminal node</w:t></w:r><w:r><w:br w:type="textWrapping" /></w:r><w:r><w:rPr><w:rStyle w:val="VerbatimChar" /></w:rPr><w:t xml:space="preserve">## </w:t></w:r><w:r><w:br w:type="textWrapping" /></w:r><w:r><w:rPr><w:rStyle w:val="VerbatimChar" /></w:rPr><w:t xml:space="preserve">##  1) root 2460 966.2000 4.796  </w:t></w:r><w:r><w:br w:type="textWrapping" /></w:r><w:r><w:rPr><w:rStyle w:val="VerbatimChar" /></w:rPr><w:t xml:space="preserve">##    2) bedrooms &lt; 1.5 1808 451.3000 4.580  </w:t></w:r><w:r><w:br w:type="textWrapping" /></w:r><w:r><w:rPr><w:rStyle w:val="VerbatimChar" /></w:rPr><w:t xml:space="preserve">##      4) room_type: Private room,Shared room 782 166.0000 4.286  </w:t></w:r><w:r><w:br w:type="textWrapping" /></w:r><w:r><w:rPr><w:rStyle w:val="VerbatimChar" /></w:rPr><w:t xml:space="preserve">##        8) room_type: Private room 717 125.2000 4.338 *</w:t></w:r><w:r><w:br w:type="textWrapping" /></w:r><w:r><w:rPr><w:rStyle w:val="VerbatimChar" /></w:rPr><w:t xml:space="preserve">##        9) room_type: Shared room 65  17.9100 3.718 *</w:t></w:r><w:r><w:br w:type="textWrapping" /></w:r><w:r><w:rPr><w:rStyle w:val="VerbatimChar" /></w:rPr><w:t xml:space="preserve">##      5) room_type: Entire home/apt 1026 166.3000 4.804 *</w:t></w:r><w:r><w:br w:type="textWrapping" /></w:r><w:r><w:rPr><w:rStyle w:val="VerbatimChar" /></w:rPr><w:t xml:space="preserve">##    3) bedrooms &gt; 1.5 652 195.3000 5.397  </w:t></w:r><w:r><w:br w:type="textWrapping" /></w:r><w:r><w:rPr><w:rStyle w:val="VerbatimChar" /></w:rPr><w:t xml:space="preserve">##      6) bathrooms &lt; 1.25 201  36.0000 5.031 *</w:t></w:r><w:r><w:br w:type="textWrapping" /></w:r><w:r><w:rPr><w:rStyle w:val="VerbatimChar" /></w:rPr><w:t xml:space="preserve">##      7) bathrooms &gt; 1.25 451 120.4000 5.560  </w:t></w:r><w:r><w:br w:type="textWrapping" /></w:r><w:r><w:rPr><w:rStyle w:val="VerbatimChar" /></w:rPr><w:t xml:space="preserve">##       14) bathrooms &lt; 2.75 369  81.7400 5.466  </w:t></w:r><w:r><w:br w:type="textWrapping" /></w:r><w:r><w:rPr><w:rStyle w:val="VerbatimChar" /></w:rPr><w:t xml:space="preserve">##         28) room_type: Entire home/apt 360  69.8700 5.494 *</w:t></w:r><w:r><w:br w:type="textWrapping" /></w:r><w:r><w:rPr><w:rStyle w:val="VerbatimChar" /></w:rPr><w:t xml:space="preserve">##         29) room_type: Private room 9   0.6708 4.365 *</w:t></w:r><w:r><w:br w:type="textWrapping" /></w:r><w:r><w:rPr><w:rStyle w:val="VerbatimChar" /></w:rPr><w:t xml:space="preserve">##       15) bathrooms &gt; 2.75 82  20.8200 5.981 *</w:t></w:r></w:p><w:p><w:pPr><w:pStyle w:val="SourceCode" /></w:pPr><w:r><w:rPr><w:rStyle w:val="KeywordTok" /></w:rPr><w:t xml:space="preserve">summary</w:t></w:r><w:r><w:rPr><w:rStyle w:val="NormalTok" /></w:rPr><w:t xml:space="preserve">(tree.DC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Regression tree:</w:t></w:r><w:r><w:br w:type="textWrapping" /></w:r><w:r><w:rPr><w:rStyle w:val="VerbatimChar" /></w:rPr><w:t xml:space="preserve">## tree(formula = log_price ~ ., data = DCNo[DC.train, ])</w:t></w:r><w:r><w:br w:type="textWrapping" /></w:r><w:r><w:rPr><w:rStyle w:val="VerbatimChar" /></w:rPr><w:t xml:space="preserve">## Variables actually used in tree construction:</w:t></w:r><w:r><w:br w:type="textWrapping" /></w:r><w:r><w:rPr><w:rStyle w:val="VerbatimChar" /></w:rPr><w:t xml:space="preserve">## [1] &quot;bedrooms&quot;  &quot;room_type&quot; &quot;bathrooms&quot;</w:t></w:r><w:r><w:br w:type="textWrapping" /></w:r><w:r><w:rPr><w:rStyle w:val="VerbatimChar" /></w:rPr><w:t xml:space="preserve">## Number of terminal nodes:  7 </w:t></w:r><w:r><w:br w:type="textWrapping" /></w:r><w:r><w:rPr><w:rStyle w:val="VerbatimChar" /></w:rPr><w:t xml:space="preserve">## Residual mean deviance:  0.1781 = 436.8 / 2453 </w:t></w:r><w:r><w:br w:type="textWrapping" /></w:r><w:r><w:rPr><w:rStyle w:val="VerbatimChar" /></w:rPr><w:t xml:space="preserve">## Distribution of residuals:</w:t></w:r><w:r><w:br w:type="textWrapping" /></w:r><w:r><w:rPr><w:rStyle w:val="VerbatimChar" /></w:rPr><w:t xml:space="preserve">##     Min.  1st Qu.   Median     Mean  3rd Qu.     Max. </w:t></w:r><w:r><w:br w:type="textWrapping" /></w:r><w:r><w:rPr><w:rStyle w:val="VerbatimChar" /></w:rPr><w:t xml:space="preserve">## -2.50100 -0.25010 -0.02016  0.00000  0.23320  1.87700</w:t></w:r></w:p><w:p><w:pPr><w:pStyle w:val="SourceCode" /></w:pPr><w:r><w:rPr><w:rStyle w:val="KeywordTok" /></w:rPr><w:t xml:space="preserve">plot</w:t></w:r><w:r><w:rPr><w:rStyle w:val="NormalTok" /></w:rPr><w:t xml:space="preserve">(tree.DC)</w:t></w:r><w:r><w:br w:type="textWrapping" /></w:r><w:r><w:rPr><w:rStyle w:val="KeywordTok" /></w:rPr><w:t xml:space="preserve">text</w:t></w:r><w:r><w:rPr><w:rStyle w:val="NormalTok" /></w:rPr><w:t xml:space="preserve">(tree.DC, </w:t></w:r><w:r><w:rPr><w:rStyle w:val="DataTypeTok" /></w:rPr><w:t xml:space="preserve">pretty =</w:t></w:r><w:r><w:rPr><w:rStyle w:val="NormalTok" /></w:rPr><w:t xml:space="preserve"> </w:t></w:r><w:r><w:rPr><w:rStyle w:val="DecValTok" /></w:rPr><w:t xml:space="preserve">0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4-1.png" id="0" name="Picture" /><pic:cNvPicPr><a:picLocks noChangeArrowheads="1" noChangeAspect="1" /></pic:cNvPicPr></pic:nvPicPr><pic:blipFill><a:blip r:embed="rId37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Regression Tree splits the tree based on bedrooms and room_type!!</w:t></w:r><w:r><w:br w:type="textWrapping" /></w:r><w:r><w:rPr><w:rStyle w:val="NormalTok" /></w:rPr><w:t xml:space="preserve">tree.DC.pred &lt;-</w:t></w:r><w:r><w:rPr><w:rStyle w:val="StringTok" /></w:rPr><w:t xml:space="preserve"> </w:t></w:r><w:r><w:rPr><w:rStyle w:val="KeywordTok" /></w:rPr><w:t xml:space="preserve">predict</w:t></w:r><w:r><w:rPr><w:rStyle w:val="NormalTok" /></w:rPr><w:t xml:space="preserve">(tree.DC, </w:t></w:r><w:r><w:rPr><w:rStyle w:val="DataTypeTok" /></w:rPr><w:t xml:space="preserve">newdata =</w:t></w:r><w:r><w:rPr><w:rStyle w:val="NormalTok" /></w:rPr><w:t xml:space="preserve"> DCNo[</w:t></w:r><w:r><w:rPr><w:rStyle w:val="OperatorTok" /></w:rPr><w:t xml:space="preserve">-</w:t></w:r><w:r><w:rPr><w:rStyle w:val="NormalTok" /></w:rPr><w:t xml:space="preserve">DC.train,])</w:t></w:r><w:r><w:br w:type="textWrapping" /></w:r><w:r><w:rPr><w:rStyle w:val="KeywordTok" /></w:rPr><w:t xml:space="preserve">mean</w:t></w:r><w:r><w:rPr><w:rStyle w:val="NormalTok" /></w:rPr><w:t xml:space="preserve">((tree.DC.pred </w:t></w:r><w:r><w:rPr><w:rStyle w:val="OperatorTok" /></w:rPr><w:t xml:space="preserve">-</w:t></w:r><w:r><w:rPr><w:rStyle w:val="StringTok" /></w:rPr><w:t xml:space="preserve"> </w:t></w:r><w:r><w:rPr><w:rStyle w:val="NormalTok" /></w:rPr><w:t xml:space="preserve">DC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DC.train])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/w:p><w:p><w:pPr><w:pStyle w:val="SourceCode" /></w:pPr><w:r><w:rPr><w:rStyle w:val="VerbatimChar" /></w:rPr><w:t xml:space="preserve">## [1] 0.1765671</w:t></w:r></w:p><w:p><w:pPr><w:pStyle w:val="SourceCode" /></w:pP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gression Tree = &quot;</w:t></w:r><w:r><w:rPr><w:rStyle w:val="NormalTok" /></w:rPr><w:t xml:space="preserve">, </w:t></w:r><w:r><w:rPr><w:rStyle w:val="KeywordTok" /></w:rPr><w:t xml:space="preserve">mean</w:t></w:r><w:r><w:rPr><w:rStyle w:val="NormalTok" /></w:rPr><w:t xml:space="preserve">(tree.SF.pred </w:t></w:r><w:r><w:rPr><w:rStyle w:val="OperatorTok" /></w:rPr><w:t xml:space="preserve">-</w:t></w:r><w:r><w:rPr><w:rStyle w:val="StringTok" /></w:rPr><w:t xml:space="preserve"> </w:t></w:r><w:r><w:rPr><w:rStyle w:val="KeywordTok" /></w:rPr><w:t xml:space="preserve">mean</w:t></w:r><w:r><w:rPr><w:rStyle w:val="NormalTok" /></w:rPr><w:t xml:space="preserve">(tree.DC.pred </w:t></w:r><w:r><w:rPr><w:rStyle w:val="OperatorTok" /></w:rPr><w:t xml:space="preserve">-</w:t></w:r><w:r><w:rPr><w:rStyle w:val="StringTok" /></w:rPr><w:t xml:space="preserve"> </w:t></w:r><w:r><w:rPr><w:rStyle w:val="NormalTok" /></w:rPr><w:t xml:space="preserve">DC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DC.train])</w:t></w:r><w:r><w:rPr><w:rStyle w:val="OperatorTok" /></w:rPr><w:t xml:space="preserve">^</w:t></w:r><w:r><w:rPr><w:rStyle w:val="DecValTok" /></w:rPr><w:t xml:space="preserve">2</w:t></w:r><w:r><w:rPr><w:rStyle w:val="NormalTok" /></w:rPr><w:t xml:space="preserve">)))</w:t></w:r></w:p><w:p><w:pPr><w:pStyle w:val="SourceCode" /></w:pPr><w:r><w:rPr><w:rStyle w:val="VerbatimChar" /></w:rPr><w:t xml:space="preserve">## [1] &quot;MSE Regression Tree =  5.10423875872797&quot;</w:t></w:r></w:p><w:p><w:pPr><w:pStyle w:val="SourceCode" /></w:pPr><w:r><w:rPr><w:rStyle w:val="NormalTok" /></w:rPr><w:t xml:space="preserve">## Creating models for New York City</w:t></w:r><w:r><w:br w:type="textWrapping" /></w:r><w:r><w:rPr><w:rStyle w:val="NormalTok" /></w:rPr><w:t xml:space="preserve">NYC &lt;-</w:t></w:r><w:r><w:rPr><w:rStyle w:val="StringTok" /></w:rPr><w:t xml:space="preserve"> </w:t></w:r><w:r><w:rPr><w:rStyle w:val="NormalTok" /></w:rPr><w:t xml:space="preserve">train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filter</w:t></w:r><w:r><w:rPr><w:rStyle w:val="NormalTok" /></w:rPr><w:t xml:space="preserve">(city </w:t></w:r><w:r><w:rPr><w:rStyle w:val="OperatorTok" /></w:rPr><w:t xml:space="preserve">==</w:t></w:r><w:r><w:rPr><w:rStyle w:val="StringTok" /></w:rPr><w:t xml:space="preserve"> &quot;NYC&quot;</w:t></w:r><w:r><w:rPr><w:rStyle w:val="NormalTok" /></w:rPr><w:t xml:space="preserve">)</w:t></w:r><w:r><w:br w:type="textWrapping" /></w:r><w:r><w:rPr><w:rStyle w:val="CommentTok" /></w:rPr><w:t xml:space="preserve"># Removing rows with NA and city column</w:t></w:r><w:r><w:br w:type="textWrapping" /></w:r><w:r><w:rPr><w:rStyle w:val="NormalTok" /></w:rPr><w:t xml:space="preserve">NYCNo &lt;-</w:t></w:r><w:r><w:rPr><w:rStyle w:val="StringTok" /></w:rPr><w:t xml:space="preserve"> </w:t></w:r><w:r><w:rPr><w:rStyle w:val="NormalTok" /></w:rPr><w:t xml:space="preserve">NYC[</w:t></w:r><w:r><w:rPr><w:rStyle w:val="KeywordTok" /></w:rPr><w:t xml:space="preserve">complete.cases</w:t></w:r><w:r><w:rPr><w:rStyle w:val="NormalTok" /></w:rPr><w:t xml:space="preserve">(NYC), ]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select</w:t></w:r><w:r><w:rPr><w:rStyle w:val="NormalTok" /></w:rPr><w:t xml:space="preserve">(</w:t></w:r><w:r><w:rPr><w:rStyle w:val="OperatorTok" /></w:rPr><w:t xml:space="preserve">-</w:t></w:r><w:r><w:rPr><w:rStyle w:val="NormalTok" /></w:rPr><w:t xml:space="preserve">city)</w:t></w:r><w:r><w:br w:type="textWrapping" /></w:r><w:r><w:rPr><w:rStyle w:val="NormalTok" /></w:rPr><w:t xml:space="preserve">### OLS Assumptions</w:t></w:r><w:r><w:br w:type="textWrapping" /></w:r><w:r><w:rPr><w:rStyle w:val="NormalTok" /></w:rPr><w:t xml:space="preserve">## Assumption 1. Y is continuous</w:t></w:r><w:r><w:br w:type="textWrapping" /></w:r><w:r><w:rPr><w:rStyle w:val="KeywordTok" /></w:rPr><w:t xml:space="preserve">hist</w:t></w:r><w:r><w:rPr><w:rStyle w:val="NormalTok" /></w:rPr><w:t xml:space="preserve">(NYC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5-1.png" id="0" name="Picture" /><pic:cNvPicPr><a:picLocks noChangeArrowheads="1" noChangeAspect="1" /></pic:cNvPicPr></pic:nvPicPr><pic:blipFill><a:blip r:embed="rId38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The bar plot seems to be normally distributed.</w:t></w:r></w:p><w:p><w:pPr><w:pStyle w:val="SourceCode" /></w:pPr><w:r><w:rPr><w:rStyle w:val="NormalTok" /></w:rPr><w:t xml:space="preserve">## Assumption 2. Errors (ɛ) are normally distributed</w:t></w:r><w:r><w:br w:type="textWrapping" /></w:r><w:r><w:rPr><w:rStyle w:val="CommentTok" /></w:rPr><w:t xml:space="preserve"># Since Y is normally distributed, residual would also be normally distributed.</w:t></w:r><w:r><w:br w:type="textWrapping" /></w:r><w:r><w:rPr><w:rStyle w:val="KeywordTok" /></w:rPr><w:t xml:space="preserve">qqnorm</w:t></w:r><w:r><w:rPr><w:rStyle w:val="NormalTok" /></w:rPr><w:t xml:space="preserve">(NYCNo</w:t></w:r><w:r><w:rPr><w:rStyle w:val="OperatorTok" /></w:rPr><w:t xml:space="preserve">$</w:t></w:r><w:r><w:rPr><w:rStyle w:val="NormalTok" /></w:rPr><w:t xml:space="preserve">log_price, </w:t></w:r><w:r><w:rPr><w:rStyle w:val="DataTypeTok" /></w:rPr><w:t xml:space="preserve">main=</w:t></w:r><w:r><w:rPr><w:rStyle w:val="StringTok" /></w:rPr><w:t xml:space="preserve">&quot; Price NYC&quot;</w:t></w:r><w:r><w:rPr><w:rStyle w:val="NormalTok" /></w:rPr><w:t xml:space="preserve">)</w:t></w:r><w:r><w:br w:type="textWrapping" /></w:r><w:r><w:rPr><w:rStyle w:val="KeywordTok" /></w:rPr><w:t xml:space="preserve">qqline</w:t></w:r><w:r><w:rPr><w:rStyle w:val="NormalTok" /></w:rPr><w:t xml:space="preserve">(NYC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6-1.png" id="0" name="Picture" /><pic:cNvPicPr><a:picLocks noChangeArrowheads="1" noChangeAspect="1" /></pic:cNvPicPr></pic:nvPicPr><pic:blipFill><a:blip r:embed="rId3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A large majority of residuals lie on the qqline implying that the residuals are normally distributed.</w:t></w:r></w:p><w:p><w:pPr><w:pStyle w:val="SourceCode" /></w:pPr><w:r><w:rPr><w:rStyle w:val="NormalTok" /></w:rPr><w:t xml:space="preserve">## Assumption 3. X’s are independent</w:t></w:r><w:r><w:br w:type="textWrapping" /></w:r><w:r><w:rPr><w:rStyle w:val="CommentTok" /></w:rPr><w:t xml:space="preserve">#Log-Linear model for each city</w:t></w:r><w:r><w:br w:type="textWrapping" /></w:r><w:r><w:rPr><w:rStyle w:val="NormalTok" /></w:rPr><w:t xml:space="preserve">NYC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No)</w:t></w:r><w:r><w:br w:type="textWrapping" /></w:r><w:r><w:rPr><w:rStyle w:val="KeywordTok" /></w:rPr><w:t xml:space="preserve">summary</w:t></w:r><w:r><w:rPr><w:rStyle w:val="NormalTok" /></w:rPr><w:t xml:space="preserve">(NYC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NYC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4.0235 -0.2773 -0.0129  0.2620  2.5645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585e+00  3.438e-01  22.059  &lt; 2e-16</w:t></w:r><w:r><w:br w:type="textWrapping" /></w:r><w:r><w:rPr><w:rStyle w:val="VerbatimChar" /></w:rPr><w:t xml:space="preserve">## property_typeBed &amp; Breakfast        1.694e-01  5.039e-02   3.362 0.000777</w:t></w:r><w:r><w:br w:type="textWrapping" /></w:r><w:r><w:rPr><w:rStyle w:val="VerbatimChar" /></w:rPr><w:t xml:space="preserve">## property_typeBoat                  -1.785e-01  2.406e-01  -0.742 0.458277</w:t></w:r><w:r><w:br w:type="textWrapping" /></w:r><w:r><w:rPr><w:rStyle w:val="VerbatimChar" /></w:rPr><w:t xml:space="preserve">## property_typeBoutique hotel         1.989e-01  1.576e-01   1.262 0.206862</w:t></w:r><w:r><w:br w:type="textWrapping" /></w:r><w:r><w:rPr><w:rStyle w:val="VerbatimChar" /></w:rPr><w:t xml:space="preserve">## property_typeBungalow              -1.144e-01  1.389e-01  -0.823 0.410327</w:t></w:r><w:r><w:br w:type="textWrapping" /></w:r><w:r><w:rPr><w:rStyle w:val="VerbatimChar" /></w:rPr><w:t xml:space="preserve">## property_typeCabin                 -4.316e-02  2.950e-01  -0.146 0.883678</w:t></w:r><w:r><w:br w:type="textWrapping" /></w:r><w:r><w:rPr><w:rStyle w:val="VerbatimChar" /></w:rPr><w:t xml:space="preserve">## property_typeCastle                 8.534e-01  4.166e-01   2.049 0.040523</w:t></w:r><w:r><w:br w:type="textWrapping" /></w:r><w:r><w:rPr><w:rStyle w:val="VerbatimChar" /></w:rPr><w:t xml:space="preserve">## property_typeChalet                 2.242e-01  2.411e-01   0.930 0.352526</w:t></w:r><w:r><w:br w:type="textWrapping" /></w:r><w:r><w:rPr><w:rStyle w:val="VerbatimChar" /></w:rPr><w:t xml:space="preserve">## property_typeCondominium            2.183e-01  2.517e-02   8.672  &lt; 2e-16</w:t></w:r><w:r><w:br w:type="textWrapping" /></w:r><w:r><w:rPr><w:rStyle w:val="VerbatimChar" /></w:rPr><w:t xml:space="preserve">## property_typeDorm                  -1.126e-01  1.115e-01  -1.010 0.312650</w:t></w:r><w:r><w:br w:type="textWrapping" /></w:r><w:r><w:rPr><w:rStyle w:val="VerbatimChar" /></w:rPr><w:t xml:space="preserve">## property_typeEarth House            4.276e-01  4.166e-01   1.026 0.304671</w:t></w:r><w:r><w:br w:type="textWrapping" /></w:r><w:r><w:rPr><w:rStyle w:val="VerbatimChar" /></w:rPr><w:t xml:space="preserve">## property_typeGuest suite           -6.391e-02  7.265e-02  -0.880 0.379024</w:t></w:r><w:r><w:br w:type="textWrapping" /></w:r><w:r><w:rPr><w:rStyle w:val="VerbatimChar" /></w:rPr><w:t xml:space="preserve">## property_typeGuesthouse            -2.169e-01  8.374e-02  -2.590 0.009599</w:t></w:r><w:r><w:br w:type="textWrapping" /></w:r><w:r><w:rPr><w:rStyle w:val="VerbatimChar" /></w:rPr><w:t xml:space="preserve">## property_typeHostel                -6.141e-02  1.260e-01  -0.487 0.626019</w:t></w:r><w:r><w:br w:type="textWrapping" /></w:r><w:r><w:rPr><w:rStyle w:val="VerbatimChar" /></w:rPr><w:t xml:space="preserve">## property_typeHouse                 -2.329e-01  1.023e-02 -22.773  &lt; 2e-16</w:t></w:r><w:r><w:br w:type="textWrapping" /></w:r><w:r><w:rPr><w:rStyle w:val="VerbatimChar" /></w:rPr><w:t xml:space="preserve">## property_typeIn-law                -1.355e-01  2.405e-01  -0.563 0.573297</w:t></w:r><w:r><w:br w:type="textWrapping" /></w:r><w:r><w:rPr><w:rStyle w:val="VerbatimChar" /></w:rPr><w:t xml:space="preserve">## property_typeLoft                   1.632e-01  2.084e-02   7.833 4.99e-15</w:t></w:r><w:r><w:br w:type="textWrapping" /></w:r><w:r><w:rPr><w:rStyle w:val="VerbatimChar" /></w:rPr><w:t xml:space="preserve">## property_typeOther                  4.329e-04  3.747e-02   0.012 0.990784</w:t></w:r><w:r><w:br w:type="textWrapping" /></w:r><w:r><w:rPr><w:rStyle w:val="VerbatimChar" /></w:rPr><w:t xml:space="preserve">## property_typeServiced apartment     1.596e-01  2.084e-01   0.766 0.443692</w:t></w:r><w:r><w:br w:type="textWrapping" /></w:r><w:r><w:rPr><w:rStyle w:val="VerbatimChar" /></w:rPr><w:t xml:space="preserve">## property_typeTimeshare              7.272e-01  1.043e-01   6.975 3.17e-12</w:t></w:r><w:r><w:br w:type="textWrapping" /></w:r><w:r><w:rPr><w:rStyle w:val="VerbatimChar" /></w:rPr><w:t xml:space="preserve">## property_typeTownhouse             -6.115e-02  2.000e-02  -3.058 0.002230</w:t></w:r><w:r><w:br w:type="textWrapping" /></w:r><w:r><w:rPr><w:rStyle w:val="VerbatimChar" /></w:rPr><w:t xml:space="preserve">## property_typeVacation home          2.483e-01  1.865e-01   1.332 0.182947</w:t></w:r><w:r><w:br w:type="textWrapping" /></w:r><w:r><w:rPr><w:rStyle w:val="VerbatimChar" /></w:rPr><w:t xml:space="preserve">## property_typeVilla                  8.721e-03  1.257e-01   0.069 0.944684</w:t></w:r><w:r><w:br w:type="textWrapping" /></w:r><w:r><w:rPr><w:rStyle w:val="VerbatimChar" /></w:rPr><w:t xml:space="preserve">## property_typeYurt                  -5.883e-01  4.166e-01  -1.412 0.157886</w:t></w:r><w:r><w:br w:type="textWrapping" /></w:r><w:r><w:rPr><w:rStyle w:val="VerbatimChar" /></w:rPr><w:t xml:space="preserve">## room_typePrivate room              -6.444e-01  7.414e-03 -86.908  &lt; 2e-16</w:t></w:r><w:r><w:br w:type="textWrapping" /></w:r><w:r><w:rPr><w:rStyle w:val="VerbatimChar" /></w:rPr><w:t xml:space="preserve">## room_typeShared room               -9.959e-01  2.056e-02 -48.452  &lt; 2e-16</w:t></w:r><w:r><w:br w:type="textWrapping" /></w:r><w:r><w:rPr><w:rStyle w:val="VerbatimChar" /></w:rPr><w:t xml:space="preserve">## accommodates                        8.832e-02  3.104e-03  28.458  &lt; 2e-16</w:t></w:r><w:r><w:br w:type="textWrapping" /></w:r><w:r><w:rPr><w:rStyle w:val="VerbatimChar" /></w:rPr><w:t xml:space="preserve">## bathrooms                           1.417e-01  8.260e-03  17.156  &lt; 2e-16</w:t></w:r><w:r><w:br w:type="textWrapping" /></w:r><w:r><w:rPr><w:rStyle w:val="VerbatimChar" /></w:rPr><w:t xml:space="preserve">## bed_typeCouch                      -5.719e-02  7.697e-02  -0.743 0.457499</w:t></w:r><w:r><w:br w:type="textWrapping" /></w:r><w:r><w:rPr><w:rStyle w:val="VerbatimChar" /></w:rPr><w:t xml:space="preserve">## bed_typeFuton                      -3.425e-02  5.214e-02  -0.657 0.511238</w:t></w:r><w:r><w:br w:type="textWrapping" /></w:r><w:r><w:rPr><w:rStyle w:val="VerbatimChar" /></w:rPr><w:t xml:space="preserve">## bed_typePull-out Sofa               3.848e-02  5.335e-02   0.721 0.470748</w:t></w:r><w:r><w:br w:type="textWrapping" /></w:r><w:r><w:rPr><w:rStyle w:val="VerbatimChar" /></w:rPr><w:t xml:space="preserve">## bed_typeReal Bed                    6.285e-02  4.475e-02   1.404 0.160237</w:t></w:r><w:r><w:br w:type="textWrapping" /></w:r><w:r><w:rPr><w:rStyle w:val="VerbatimChar" /></w:rPr><w:t xml:space="preserve">## cancellation_policymoderate        -2.999e-03  9.341e-03  -0.321 0.748163</w:t></w:r><w:r><w:br w:type="textWrapping" /></w:r><w:r><w:rPr><w:rStyle w:val="VerbatimChar" /></w:rPr><w:t xml:space="preserve">## cancellation_policystrict           4.486e-02  8.604e-03   5.213 1.87e-07</w:t></w:r><w:r><w:br w:type="textWrapping" /></w:r><w:r><w:rPr><w:rStyle w:val="VerbatimChar" /></w:rPr><w:t xml:space="preserve">## cancellation_policysuper_strict_30  5.511e-01  2.408e-01   2.288 0.022133</w:t></w:r><w:r><w:br w:type="textWrapping" /></w:r><w:r><w:rPr><w:rStyle w:val="VerbatimChar" /></w:rPr><w:t xml:space="preserve">## cancellation_policysuper_strict_60  1.560e+00  4.174e-01   3.737 0.000187</w:t></w:r><w:r><w:br w:type="textWrapping" /></w:r><w:r><w:rPr><w:rStyle w:val="VerbatimChar" /></w:rPr><w:t xml:space="preserve">## cleaning_feeTrue                    1.169e-02  7.947e-03   1.471 0.141213</w:t></w:r><w:r><w:br w:type="textWrapping" /></w:r><w:r><w:rPr><w:rStyle w:val="VerbatimChar" /></w:rPr><w:t xml:space="preserve">## first_review                       -2.991e-05  8.151e-06  -3.670 0.000243</w:t></w:r><w:r><w:br w:type="textWrapping" /></w:r><w:r><w:rPr><w:rStyle w:val="VerbatimChar" /></w:rPr><w:t xml:space="preserve">## host_has_profile_pict              -1.858e-01  7.169e-02  -2.592 0.009555</w:t></w:r><w:r><w:br w:type="textWrapping" /></w:r><w:r><w:rPr><w:rStyle w:val="VerbatimChar" /></w:rPr><w:t xml:space="preserve">## host_identity_verifiedt            -3.974e-03  6.940e-03  -0.573 0.566941</w:t></w:r><w:r><w:br w:type="textWrapping" /></w:r><w:r><w:rPr><w:rStyle w:val="VerbatimChar" /></w:rPr><w:t xml:space="preserve">## host_response_rate_percent         -2.839e-04  2.099e-04  -1.353 0.176162</w:t></w:r><w:r><w:br w:type="textWrapping" /></w:r><w:r><w:rPr><w:rStyle w:val="VerbatimChar" /></w:rPr><w:t xml:space="preserve">## host_since                         -3.192e-05  5.389e-06  -5.924 3.20e-09</w:t></w:r><w:r><w:br w:type="textWrapping" /></w:r><w:r><w:rPr><w:rStyle w:val="VerbatimChar" /></w:rPr><w:t xml:space="preserve">## instant_bookablet                  -6.730e-03  7.031e-03  -0.957 0.338449</w:t></w:r><w:r><w:br w:type="textWrapping" /></w:r><w:r><w:rPr><w:rStyle w:val="VerbatimChar" /></w:rPr><w:t xml:space="preserve">## last_review                        -1.329e-04  2.074e-05  -6.410 1.49e-10</w:t></w:r><w:r><w:br w:type="textWrapping" /></w:r><w:r><w:rPr><w:rStyle w:val="VerbatimChar" /></w:rPr><w:t xml:space="preserve">## number_of_reviews                  -3.766e-04  1.009e-04  -3.733 0.000189</w:t></w:r><w:r><w:br w:type="textWrapping" /></w:r><w:r><w:rPr><w:rStyle w:val="VerbatimChar" /></w:rPr><w:t xml:space="preserve">## review_scores_rating                4.736e-03  4.133e-04  11.458  &lt; 2e-16</w:t></w:r><w:r><w:br w:type="textWrapping" /></w:r><w:r><w:rPr><w:rStyle w:val="VerbatimChar" /></w:rPr><w:t xml:space="preserve">## bedrooms                            1.022e-01  5.920e-03  17.269  &lt; 2e-16</w:t></w:r><w:r><w:br w:type="textWrapping" /></w:r><w:r><w:rPr><w:rStyle w:val="VerbatimChar" /></w:rPr><w:t xml:space="preserve">## beds                               -3.216e-02  4.986e-03  -6.450 1.14e-10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*</w:t></w:r><w:r><w:br w:type="textWrapping" /></w:r><w:r><w:rPr><w:rStyle w:val="VerbatimChar" /></w:rPr><w:t xml:space="preserve">## property_typeBoat                    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   </w:t></w:r><w:r><w:br w:type="textWrapping" /></w:r><w:r><w:rPr><w:rStyle w:val="VerbatimChar" /></w:rPr><w:t xml:space="preserve">## property_typeCastle                *  </w:t></w:r><w:r><w:br w:type="textWrapping" /></w:r><w:r><w:rPr><w:rStyle w:val="VerbatimChar" /></w:rPr><w:t xml:space="preserve">## property_typeChalet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   </w:t></w:r><w:r><w:br w:type="textWrapping" /></w:r><w:r><w:rPr><w:rStyle w:val="VerbatimChar" /></w:rPr><w:t xml:space="preserve">## property_typeEarth House            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** </w:t></w:r><w:r><w:br w:type="textWrapping" /></w:r><w:r><w:rPr><w:rStyle w:val="VerbatimChar" /></w:rPr><w:t xml:space="preserve">## property_typeHostel    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In-law                 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Serviced apartment       </w:t></w:r><w:r><w:br w:type="textWrapping" /></w:r><w:r><w:rPr><w:rStyle w:val="VerbatimChar" /></w:rPr><w:t xml:space="preserve">## property_typeTimeshare             ***</w:t></w:r><w:r><w:br w:type="textWrapping" /></w:r><w:r><w:rPr><w:rStyle w:val="VerbatimChar" /></w:rPr><w:t xml:space="preserve">## property_typeTownhouse             ** </w:t></w:r><w:r><w:br w:type="textWrapping" /></w:r><w:r><w:rPr><w:rStyle w:val="VerbatimChar" /></w:rPr><w:t xml:space="preserve">## property_typeVacation home          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property_typeYurt 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30 *  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**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65 on 19353 degrees of freedom</w:t></w:r><w:r><w:br w:type="textWrapping" /></w:r><w:r><w:rPr><w:rStyle w:val="VerbatimChar" /></w:rPr><w:t xml:space="preserve">## Multiple R-squared:  0.5907, Adjusted R-squared:  0.5898 </w:t></w:r><w:r><w:br w:type="textWrapping" /></w:r><w:r><w:rPr><w:rStyle w:val="VerbatimChar" /></w:rPr><w:t xml:space="preserve">## F-statistic: 594.4 on 47 and 19353 DF,  p-value: &lt; 2.2e-16</w:t></w:r></w:p><w:p><w:pPr><w:pStyle w:val="SourceCode" /></w:pPr><w:r><w:rPr><w:rStyle w:val="CommentTok" /></w:rPr><w:t xml:space="preserve"># Checking for correlation in X variables</w:t></w:r><w:r><w:br w:type="textWrapping" /></w:r><w:r><w:rPr><w:rStyle w:val="CommentTok" /></w:rPr><w:t xml:space="preserve"># Condition Index and Variance Inflation factor</w:t></w:r><w:r><w:br w:type="textWrapping" /></w:r><w:r><w:rPr><w:rStyle w:val="KeywordTok" /></w:rPr><w:t xml:space="preserve">vif</w:t></w:r><w:r><w:rPr><w:rStyle w:val="NormalTok" /></w:rPr><w:t xml:space="preserve">(NYCLogLinearModel)</w:t></w:r></w:p><w:p><w:pPr><w:pStyle w:val="SourceCode" /></w:pPr><w:r><w:rPr><w:rStyle w:val="VerbatimChar" /></w:rPr><w:t xml:space="preserve">##                                GVIF Df GVIF^(1/(2*Df))</w:t></w:r><w:r><w:br w:type="textWrapping" /></w:r><w:r><w:rPr><w:rStyle w:val="VerbatimChar" /></w:rPr><w:t xml:space="preserve">## property_type              1.188543 23        1.003762</w:t></w:r><w:r><w:br w:type="textWrapping" /></w:r><w:r><w:rPr><w:rStyle w:val="VerbatimChar" /></w:rPr><w:t xml:space="preserve">## room_type                  1.643339  2        1.132223</w:t></w:r><w:r><w:br w:type="textWrapping" /></w:r><w:r><w:rPr><w:rStyle w:val="VerbatimChar" /></w:rPr><w:t xml:space="preserve">## accommodates               4.276937  1        2.068076</w:t></w:r><w:r><w:br w:type="textWrapping" /></w:r><w:r><w:rPr><w:rStyle w:val="VerbatimChar" /></w:rPr><w:t xml:space="preserve">## bathrooms                  1.329254  1        1.152933</w:t></w:r><w:r><w:br w:type="textWrapping" /></w:r><w:r><w:rPr><w:rStyle w:val="VerbatimChar" /></w:rPr><w:t xml:space="preserve">## bed_type                   1.084298  4        1.010168</w:t></w:r><w:r><w:br w:type="textWrapping" /></w:r><w:r><w:rPr><w:rStyle w:val="VerbatimChar" /></w:rPr><w:t xml:space="preserve">## cancellation_policy        1.175461  4        1.020413</w:t></w:r><w:r><w:br w:type="textWrapping" /></w:r><w:r><w:rPr><w:rStyle w:val="VerbatimChar" /></w:rPr><w:t xml:space="preserve">## cleaning_fee               1.116097  1        1.056455</w:t></w:r><w:r><w:br w:type="textWrapping" /></w:r><w:r><w:rPr><w:rStyle w:val="VerbatimChar" /></w:rPr><w:t xml:space="preserve">## first_review               2.258868  1        1.502953</w:t></w:r><w:r><w:br w:type="textWrapping" /></w:r><w:r><w:rPr><w:rStyle w:val="VerbatimChar" /></w:rPr><w:t xml:space="preserve">## host_has_profile_pic       1.005761  1        1.002876</w:t></w:r><w:r><w:br w:type="textWrapping" /></w:r><w:r><w:rPr><w:rStyle w:val="VerbatimChar" /></w:rPr><w:t xml:space="preserve">## host_identity_verified     1.160637  1        1.077329</w:t></w:r><w:r><w:br w:type="textWrapping" /></w:r><w:r><w:rPr><w:rStyle w:val="VerbatimChar" /></w:rPr><w:t xml:space="preserve">## host_response_rate_percent 1.081417  1        1.039912</w:t></w:r><w:r><w:br w:type="textWrapping" /></w:r><w:r><w:rPr><w:rStyle w:val="VerbatimChar" /></w:rPr><w:t xml:space="preserve">## host_since                 1.640146  1        1.280682</w:t></w:r><w:r><w:br w:type="textWrapping" /></w:r><w:r><w:rPr><w:rStyle w:val="VerbatimChar" /></w:rPr><w:t xml:space="preserve">## instant_bookable           1.128832  1        1.062465</w:t></w:r><w:r><w:br w:type="textWrapping" /></w:r><w:r><w:rPr><w:rStyle w:val="VerbatimChar" /></w:rPr><w:t xml:space="preserve">## last_review                1.273144  1        1.128337</w:t></w:r><w:r><w:br w:type="textWrapping" /></w:r><w:r><w:rPr><w:rStyle w:val="VerbatimChar" /></w:rPr><w:t xml:space="preserve">## number_of_reviews          1.688297  1        1.299345</w:t></w:r><w:r><w:br w:type="textWrapping" /></w:r><w:r><w:rPr><w:rStyle w:val="VerbatimChar" /></w:rPr><w:t xml:space="preserve">## review_scores_rating       1.049560  1        1.024480</w:t></w:r><w:r><w:br w:type="textWrapping" /></w:r><w:r><w:rPr><w:rStyle w:val="VerbatimChar" /></w:rPr><w:t xml:space="preserve">## bedrooms                   2.259649  1        1.503213</w:t></w:r><w:r><w:br w:type="textWrapping" /></w:r><w:r><w:rPr><w:rStyle w:val="VerbatimChar" /></w:rPr><w:t xml:space="preserve">## beds                       3.807730  1        1.951341</w:t></w:r></w:p><w:p><w:pPr><w:pStyle w:val="SourceCode" /></w:pPr><w:r><w:rPr><w:rStyle w:val="CommentTok" /></w:rPr><w:t xml:space="preserve"># All the vif coefficients are below 10. Therefore there is no significant correlation between the variables.</w:t></w:r></w:p><w:p><w:pPr><w:pStyle w:val="SourceCode" /></w:pPr><w:r><w:rPr><w:rStyle w:val="NormalTok" /></w:rPr><w:t xml:space="preserve">## Assumption 4. Y and X’s have linear relationship </w:t></w:r><w:r><w:br w:type="textWrapping" /></w:r><w:r><w:rPr><w:rStyle w:val="CommentTok" /></w:rPr><w:t xml:space="preserve">#Plots</w:t></w:r><w:r><w:br w:type="textWrapping" /></w:r><w:r><w:rPr><w:rStyle w:val="KeywordTok" /></w:rPr><w:t xml:space="preserve">plot</w:t></w:r><w:r><w:rPr><w:rStyle w:val="NormalTok" /></w:rPr><w:t xml:space="preserve">(NYCLogLinearModel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9-1.png" id="0" name="Picture" /><pic:cNvPicPr><a:picLocks noChangeArrowheads="1" noChangeAspect="1" /></pic:cNvPicPr></pic:nvPicPr><pic:blipFill><a:blip r:embed="rId40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9-2.png" id="0" name="Picture" /><pic:cNvPicPr><a:picLocks noChangeArrowheads="1" noChangeAspect="1" /></pic:cNvPicPr></pic:nvPicPr><pic:blipFill><a:blip r:embed="rId41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9-3.png" id="0" name="Picture" /><pic:cNvPicPr><a:picLocks noChangeArrowheads="1" noChangeAspect="1" /></pic:cNvPicPr></pic:nvPicPr><pic:blipFill><a:blip r:embed="rId4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39-4.png" id="0" name="Picture" /><pic:cNvPicPr><a:picLocks noChangeArrowheads="1" noChangeAspect="1" /></pic:cNvPicPr></pic:nvPicPr><pic:blipFill><a:blip r:embed="rId4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5 &amp; 6. Observations are independent &amp; Errors are independent</w:t></w:r><w:r><w:br w:type="textWrapping" /></w:r><w:r><w:rPr><w:rStyle w:val="CommentTok" /></w:rPr><w:t xml:space="preserve"># Durbin-Watson Test&#11;for Serial Correlation</w:t></w:r><w:r><w:br w:type="textWrapping" /></w:r><w:r><w:rPr><w:rStyle w:val="KeywordTok" /></w:rPr><w:t xml:space="preserve">dwtest</w:t></w:r><w:r><w:rPr><w:rStyle w:val="NormalTok" /></w:rPr><w:t xml:space="preserve">(NYC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Durbin-Watso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NYCLogLinearModel</w:t></w:r><w:r><w:br w:type="textWrapping" /></w:r><w:r><w:rPr><w:rStyle w:val="VerbatimChar" /></w:rPr><w:t xml:space="preserve">## DW = 2.0252, p-value = 0.9602</w:t></w:r><w:r><w:br w:type="textWrapping" /></w:r><w:r><w:rPr><w:rStyle w:val="VerbatimChar" /></w:rPr><w:t xml:space="preserve">## alternative hypothesis: true autocorrelation is greater than 0</w:t></w:r></w:p><w:p><w:pPr><w:pStyle w:val="SourceCode" /></w:pPr><w:r><w:rPr><w:rStyle w:val="CommentTok" /></w:rPr><w:t xml:space="preserve"># DW test shows there is acceptable level of level of correlation as the value is 2.0249</w:t></w:r></w:p><w:p><w:pPr><w:pStyle w:val="SourceCode" /></w:pPr><w:r><w:rPr><w:rStyle w:val="NormalTok" /></w:rPr><w:t xml:space="preserve">## Assumptions 7 &amp; 8. The error average is 0 &amp; The error variance is constant.</w:t></w:r><w:r><w:br w:type="textWrapping" /></w:r><w:r><w:rPr><w:rStyle w:val="CommentTok" /></w:rPr><w:t xml:space="preserve"># Breusch-Pagan Test</w:t></w:r><w:r><w:br w:type="textWrapping" /></w:r><w:r><w:rPr><w:rStyle w:val="KeywordTok" /></w:rPr><w:t xml:space="preserve">bptest</w:t></w:r><w:r><w:rPr><w:rStyle w:val="NormalTok" /></w:rPr><w:t xml:space="preserve">(NYCNo</w:t></w:r><w:r><w:rPr><w:rStyle w:val="OperatorTok" /></w:rPr><w:t xml:space="preserve">$</w:t></w:r><w:r><w:rPr><w:rStyle w:val="NormalTok" /></w:rPr><w:t xml:space="preserve">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No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studentized Breusch-Paga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NYCNo$log_price ~ .</w:t></w:r><w:r><w:br w:type="textWrapping" /></w:r><w:r><w:rPr><w:rStyle w:val="VerbatimChar" /></w:rPr><w:t xml:space="preserve">## BP = 613.76, df = 47, p-value &lt; 2.2e-16</w:t></w:r></w:p><w:p><w:pPr><w:pStyle w:val="SourceCode" /></w:pPr><w:r><w:rPr><w:rStyle w:val="CommentTok" /></w:rPr><w:t xml:space="preserve"># BP test is significant; therefore there is hetroscedasticity in the residuals. Need to run WLS to fix the issue.</w:t></w:r><w:r><w:br w:type="textWrapping" /></w:r><w:r><w:rPr><w:rStyle w:val="KeywordTok" /></w:rPr><w:t xml:space="preserve">plot</w:t></w:r><w:r><w:rPr><w:rStyle w:val="NormalTok" /></w:rPr><w:t xml:space="preserve">(NYCLogLinearModel, </w:t></w:r><w:r><w:rPr><w:rStyle w:val="DataTypeTok" /></w:rPr><w:t xml:space="preserve">which =</w:t></w:r><w:r><w:rPr><w:rStyle w:val="NormalTok" /></w:rPr><w:t xml:space="preserve"> </w:t></w:r><w:r><w:rPr><w:rStyle w:val="DecValTok" /></w:rPr><w:t xml:space="preserve">1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41-1.png" id="0" name="Picture" /><pic:cNvPicPr><a:picLocks noChangeArrowheads="1" noChangeAspect="1" /></pic:cNvPicPr></pic:nvPicPr><pic:blipFill><a:blip r:embed="rId44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However, the plot shows there is not much visual hetroscedasticity. </w:t></w:r></w:p><w:p><w:pPr><w:pStyle w:val="SourceCode" /></w:pPr><w:r><w:rPr><w:rStyle w:val="CommentTok" /></w:rPr><w:t xml:space="preserve"># Drop unused factors</w:t></w:r><w:r><w:br w:type="textWrapping" /></w:r><w:r><w:rPr><w:rStyle w:val="NormalTok" /></w:rPr><w:t xml:space="preserve">NYCNo</w:t></w:r><w:r><w:rPr><w:rStyle w:val="OperatorTok" /></w:rPr><w:t xml:space="preserve">$</w:t></w:r><w:r><w:rPr><w:rStyle w:val="NormalTok" /></w:rPr><w:t xml:space="preserve">property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NYCNo)</w:t></w:r><w:r><w:rPr><w:rStyle w:val="OperatorTok" /></w:rPr><w:t xml:space="preserve">$</w:t></w:r><w:r><w:rPr><w:rStyle w:val="NormalTok" /></w:rPr><w:t xml:space="preserve">property_type</w:t></w:r><w:r><w:br w:type="textWrapping" /></w:r><w:r><w:rPr><w:rStyle w:val="NormalTok" /></w:rPr><w:t xml:space="preserve">NYCNo</w:t></w:r><w:r><w:rPr><w:rStyle w:val="OperatorTok" /></w:rPr><w:t xml:space="preserve">$</w:t></w:r><w:r><w:rPr><w:rStyle w:val="NormalTok" /></w:rPr><w:t xml:space="preserve">host_has_profile_pic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NYCNo)</w:t></w:r><w:r><w:rPr><w:rStyle w:val="OperatorTok" /></w:rPr><w:t xml:space="preserve">$</w:t></w:r><w:r><w:rPr><w:rStyle w:val="NormalTok" /></w:rPr><w:t xml:space="preserve">host_has_profile_pic</w:t></w:r><w:r><w:br w:type="textWrapping" /></w:r><w:r><w:rPr><w:rStyle w:val="NormalTok" /></w:rPr><w:t xml:space="preserve">NYCNo</w:t></w:r><w:r><w:rPr><w:rStyle w:val="OperatorTok" /></w:rPr><w:t xml:space="preserve">$</w:t></w:r><w:r><w:rPr><w:rStyle w:val="NormalTok" /></w:rPr><w:t xml:space="preserve">host_identity_verified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NYCNo)</w:t></w:r><w:r><w:rPr><w:rStyle w:val="OperatorTok" /></w:rPr><w:t xml:space="preserve">$</w:t></w:r><w:r><w:rPr><w:rStyle w:val="NormalTok" /></w:rPr><w:t xml:space="preserve">host_identity_verified</w:t></w:r><w:r><w:br w:type="textWrapping" /></w:r><w:r><w:rPr><w:rStyle w:val="NormalTok" /></w:rPr><w:t xml:space="preserve">NYCNo</w:t></w:r><w:r><w:rPr><w:rStyle w:val="OperatorTok" /></w:rPr><w:t xml:space="preserve">$</w:t></w:r><w:r><w:rPr><w:rStyle w:val="NormalTok" /></w:rPr><w:t xml:space="preserve">cancellation_policy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NYCNo)</w:t></w:r><w:r><w:rPr><w:rStyle w:val="OperatorTok" /></w:rPr><w:t xml:space="preserve">$</w:t></w:r><w:r><w:rPr><w:rStyle w:val="NormalTok" /></w:rPr><w:t xml:space="preserve">cancellation_policy</w:t></w:r><w:r><w:br w:type="textWrapping" /></w:r><w:r><w:br w:type="textWrapping" /></w:r><w:r><w:rPr><w:rStyle w:val="KeywordTok" /></w:rPr><w:t xml:space="preserve">table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        Apartment    Bed &amp; Breakfast               Boat </w:t></w:r><w:r><w:br w:type="textWrapping" /></w:r><w:r><w:rPr><w:rStyle w:val="VerbatimChar" /></w:rPr><w:t xml:space="preserve">##              15887                 69                  3 </w:t></w:r><w:r><w:br w:type="textWrapping" /></w:r><w:r><w:rPr><w:rStyle w:val="VerbatimChar" /></w:rPr><w:t xml:space="preserve">##     Boutique hotel           Bungalow              Cabin </w:t></w:r><w:r><w:br w:type="textWrapping" /></w:r><w:r><w:rPr><w:rStyle w:val="VerbatimChar" /></w:rPr><w:t xml:space="preserve">##                  7                  9                  2 </w:t></w:r><w:r><w:br w:type="textWrapping" /></w:r><w:r><w:rPr><w:rStyle w:val="VerbatimChar" /></w:rPr><w:t xml:space="preserve">##             Castle             Chalet        Condominium </w:t></w:r><w:r><w:br w:type="textWrapping" /></w:r><w:r><w:rPr><w:rStyle w:val="VerbatimChar" /></w:rPr><w:t xml:space="preserve">##                  1                  3                282 </w:t></w:r><w:r><w:br w:type="textWrapping" /></w:r><w:r><w:rPr><w:rStyle w:val="VerbatimChar" /></w:rPr><w:t xml:space="preserve">##               Dorm        Earth House        Guest suite </w:t></w:r><w:r><w:br w:type="textWrapping" /></w:r><w:r><w:rPr><w:rStyle w:val="VerbatimChar" /></w:rPr><w:t xml:space="preserve">##                 14                  1                 33 </w:t></w:r><w:r><w:br w:type="textWrapping" /></w:r><w:r><w:rPr><w:rStyle w:val="VerbatimChar" /></w:rPr><w:t xml:space="preserve">##         Guesthouse             Hostel              House </w:t></w:r><w:r><w:br w:type="textWrapping" /></w:r><w:r><w:rPr><w:rStyle w:val="VerbatimChar" /></w:rPr><w:t xml:space="preserve">##                 25                 11               2014 </w:t></w:r><w:r><w:br w:type="textWrapping" /></w:r><w:r><w:rPr><w:rStyle w:val="VerbatimChar" /></w:rPr><w:t xml:space="preserve">##             In-law               Loft              Other </w:t></w:r><w:r><w:br w:type="textWrapping" /></w:r><w:r><w:rPr><w:rStyle w:val="VerbatimChar" /></w:rPr><w:t xml:space="preserve">##                  3                414                125 </w:t></w:r><w:r><w:br w:type="textWrapping" /></w:r><w:r><w:rPr><w:rStyle w:val="VerbatimChar" /></w:rPr><w:t xml:space="preserve">## Serviced apartment          Timeshare          Townhouse </w:t></w:r><w:r><w:br w:type="textWrapping" /></w:r><w:r><w:rPr><w:rStyle w:val="VerbatimChar" /></w:rPr><w:t xml:space="preserve">##                  4                 16                461 </w:t></w:r><w:r><w:br w:type="textWrapping" /></w:r><w:r><w:rPr><w:rStyle w:val="VerbatimChar" /></w:rPr><w:t xml:space="preserve">##      Vacation home              Villa               Yurt </w:t></w:r><w:r><w:br w:type="textWrapping" /></w:r><w:r><w:rPr><w:rStyle w:val="VerbatimChar" /></w:rPr><w:t xml:space="preserve">##                  5                 11                  1</w:t></w:r></w:p><w:p><w:pPr><w:pStyle w:val="SourceCode" /></w:pPr><w:r><w:rPr><w:rStyle w:val="CommentTok" /></w:rPr><w:t xml:space="preserve"># Combining all the factor that have degree of freedom less than 10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a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utique ho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ungalo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bin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hale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stl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Earth 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In-la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Serviced apartmen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Vacation hom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Yur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cancellation_policy)[</w:t></w:r><w:r><w:rPr><w:rStyle w:val="KeywordTok" /></w:rPr><w:t xml:space="preserve">levels</w:t></w:r><w:r><w:rPr><w:rStyle w:val="NormalTok" /></w:rPr><w:t xml:space="preserve">(NYCNo</w:t></w:r><w:r><w:rPr><w:rStyle w:val="OperatorTok" /></w:rPr><w:t xml:space="preserve">$</w:t></w:r><w:r><w:rPr><w:rStyle w:val="NormalTok" /></w:rPr><w:t xml:space="preserve">cancellation_policy)</w:t></w:r><w:r><w:rPr><w:rStyle w:val="OperatorTok" /></w:rPr><w:t xml:space="preserve">==</w:t></w:r><w:r><w:rPr><w:rStyle w:val="StringTok" /></w:rPr><w:t xml:space="preserve">&quot;super_strict_60&quot;</w:t></w:r><w:r><w:rPr><w:rStyle w:val="NormalTok" /></w:rPr><w:t xml:space="preserve">] &lt;-</w:t></w:r><w:r><w:rPr><w:rStyle w:val="StringTok" /></w:rPr><w:t xml:space="preserve"> &quot;super_strict_30&quot;</w:t></w:r></w:p><w:p><w:pPr><w:pStyle w:val="SourceCode" /></w:pPr><w:r><w:rPr><w:rStyle w:val="NormalTok" /></w:rPr><w:t xml:space="preserve">## OLS model for all cities.</w:t></w:r><w:r><w:br w:type="textWrapping" /></w:r><w:r><w:rPr><w:rStyle w:val="KeywordTok" /></w:rPr><w:t xml:space="preserve">set.seed</w:t></w:r><w:r><w:rPr><w:rStyle w:val="NormalTok" /></w:rPr><w:t xml:space="preserve">(</w:t></w:r><w:r><w:rPr><w:rStyle w:val="DecValTok" /></w:rPr><w:t xml:space="preserve">1</w:t></w:r><w:r><w:rPr><w:rStyle w:val="NormalTok" /></w:rPr><w:t xml:space="preserve">)</w:t></w:r><w:r><w:br w:type="textWrapping" /></w:r><w:r><w:rPr><w:rStyle w:val="NormalTok" /></w:rPr><w:t xml:space="preserve">NYC.train &lt;-</w:t></w:r><w:r><w:rPr><w:rStyle w:val="StringTok" /></w:rPr><w:t xml:space="preserve"> </w:t></w:r><w:r><w:rPr><w:rStyle w:val="KeywordTok" /></w:rPr><w:t xml:space="preserve">sample</w:t></w:r><w:r><w:rPr><w:rStyle w:val="NormalTok" /></w:rPr><w:t xml:space="preserve">(</w:t></w:r><w:r><w:rPr><w:rStyle w:val="KeywordTok" /></w:rPr><w:t xml:space="preserve">nrow</w:t></w:r><w:r><w:rPr><w:rStyle w:val="NormalTok" /></w:rPr><w:t xml:space="preserve">(NYCNo), </w:t></w:r><w:r><w:rPr><w:rStyle w:val="FloatTok" /></w:rPr><w:t xml:space="preserve">0.7</w:t></w:r><w:r><w:rPr><w:rStyle w:val="OperatorTok" /></w:rPr><w:t xml:space="preserve">*</w:t></w:r><w:r><w:rPr><w:rStyle w:val="KeywordTok" /></w:rPr><w:t xml:space="preserve">nrow</w:t></w:r><w:r><w:rPr><w:rStyle w:val="NormalTok" /></w:rPr><w:t xml:space="preserve">(NYCNo))</w:t></w:r><w:r><w:br w:type="textWrapping" /></w:r><w:r><w:rPr><w:rStyle w:val="NormalTok" /></w:rPr><w:t xml:space="preserve">NYC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No[NYC.train,])</w:t></w:r><w:r><w:br w:type="textWrapping" /></w:r><w:r><w:rPr><w:rStyle w:val="KeywordTok" /></w:rPr><w:t xml:space="preserve">summary</w:t></w:r><w:r><w:rPr><w:rStyle w:val="NormalTok" /></w:rPr><w:t xml:space="preserve">(NYC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NYCNo[NYC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2384 -0.2754 -0.0119  0.2580  2.5666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726e+00  4.127e-01  18.719  &lt; 2e-16</w:t></w:r><w:r><w:br w:type="textWrapping" /></w:r><w:r><w:rPr><w:rStyle w:val="VerbatimChar" /></w:rPr><w:t xml:space="preserve">## property_typeBed &amp; Breakfast        2.046e-01  6.336e-02   3.229  0.00125</w:t></w:r><w:r><w:br w:type="textWrapping" /></w:r><w:r><w:rPr><w:rStyle w:val="VerbatimChar" /></w:rPr><w:t xml:space="preserve">## property_typeOther                  4.098e-02  3.869e-02   1.059  0.28953</w:t></w:r><w:r><w:br w:type="textWrapping" /></w:r><w:r><w:rPr><w:rStyle w:val="VerbatimChar" /></w:rPr><w:t xml:space="preserve">## property_typeCondominium            2.643e-01  2.996e-02   8.823  &lt; 2e-16</w:t></w:r><w:r><w:br w:type="textWrapping" /></w:r><w:r><w:rPr><w:rStyle w:val="VerbatimChar" /></w:rPr><w:t xml:space="preserve">## property_typeDorm                  -1.164e-01  1.249e-01  -0.932  0.35158</w:t></w:r><w:r><w:br w:type="textWrapping" /></w:r><w:r><w:rPr><w:rStyle w:val="VerbatimChar" /></w:rPr><w:t xml:space="preserve">## property_typeGuest suite           -1.339e-01  8.648e-02  -1.549  0.12152</w:t></w:r><w:r><w:br w:type="textWrapping" /></w:r><w:r><w:rPr><w:rStyle w:val="VerbatimChar" /></w:rPr><w:t xml:space="preserve">## property_typeGuesthouse            -2.207e-01  9.812e-02  -2.249  0.02450</w:t></w:r><w:r><w:br w:type="textWrapping" /></w:r><w:r><w:rPr><w:rStyle w:val="VerbatimChar" /></w:rPr><w:t xml:space="preserve">## property_typeHostel                -9.064e-02  1.314e-01  -0.690  0.49042</w:t></w:r><w:r><w:br w:type="textWrapping" /></w:r><w:r><w:rPr><w:rStyle w:val="VerbatimChar" /></w:rPr><w:t xml:space="preserve">## property_typeHouse                 -2.354e-01  1.218e-02 -19.336  &lt; 2e-16</w:t></w:r><w:r><w:br w:type="textWrapping" /></w:r><w:r><w:rPr><w:rStyle w:val="VerbatimChar" /></w:rPr><w:t xml:space="preserve">## property_typeLoft                   1.373e-01  2.438e-02   5.631 1.82e-08</w:t></w:r><w:r><w:br w:type="textWrapping" /></w:r><w:r><w:rPr><w:rStyle w:val="VerbatimChar" /></w:rPr><w:t xml:space="preserve">## property_typeTimeshare              7.868e-01  1.311e-01   6.001 2.01e-09</w:t></w:r><w:r><w:br w:type="textWrapping" /></w:r><w:r><w:rPr><w:rStyle w:val="VerbatimChar" /></w:rPr><w:t xml:space="preserve">## property_typeTownhouse             -6.567e-02  2.441e-02  -2.691  0.00714</w:t></w:r><w:r><w:br w:type="textWrapping" /></w:r><w:r><w:rPr><w:rStyle w:val="VerbatimChar" /></w:rPr><w:t xml:space="preserve">## property_typeVilla                 -6.818e-02  1.464e-01  -0.466  0.64143</w:t></w:r><w:r><w:br w:type="textWrapping" /></w:r><w:r><w:rPr><w:rStyle w:val="VerbatimChar" /></w:rPr><w:t xml:space="preserve">## room_typePrivate room              -6.496e-01  8.778e-03 -74.000  &lt; 2e-16</w:t></w:r><w:r><w:br w:type="textWrapping" /></w:r><w:r><w:rPr><w:rStyle w:val="VerbatimChar" /></w:rPr><w:t xml:space="preserve">## room_typeShared room               -9.761e-01  2.434e-02 -40.096  &lt; 2e-16</w:t></w:r><w:r><w:br w:type="textWrapping" /></w:r><w:r><w:rPr><w:rStyle w:val="VerbatimChar" /></w:rPr><w:t xml:space="preserve">## accommodates                        8.757e-02  3.582e-03  24.446  &lt; 2e-16</w:t></w:r><w:r><w:br w:type="textWrapping" /></w:r><w:r><w:rPr><w:rStyle w:val="VerbatimChar" /></w:rPr><w:t xml:space="preserve">## bathrooms                           1.434e-01  9.922e-03  14.448  &lt; 2e-16</w:t></w:r><w:r><w:br w:type="textWrapping" /></w:r><w:r><w:rPr><w:rStyle w:val="VerbatimChar" /></w:rPr><w:t xml:space="preserve">## bed_typeCouch                      -1.430e-01  9.283e-02  -1.541  0.12338</w:t></w:r><w:r><w:br w:type="textWrapping" /></w:r><w:r><w:rPr><w:rStyle w:val="VerbatimChar" /></w:rPr><w:t xml:space="preserve">## bed_typeFuton                      -8.906e-02  5.945e-02  -1.498  0.13418</w:t></w:r><w:r><w:br w:type="textWrapping" /></w:r><w:r><w:rPr><w:rStyle w:val="VerbatimChar" /></w:rPr><w:t xml:space="preserve">## bed_typePull-out Sofa              -1.226e-03  6.182e-02  -0.020  0.98418</w:t></w:r><w:r><w:br w:type="textWrapping" /></w:r><w:r><w:rPr><w:rStyle w:val="VerbatimChar" /></w:rPr><w:t xml:space="preserve">## bed_typeReal Bed                    1.700e-02  5.046e-02   0.337  0.73628</w:t></w:r><w:r><w:br w:type="textWrapping" /></w:r><w:r><w:rPr><w:rStyle w:val="VerbatimChar" /></w:rPr><w:t xml:space="preserve">## cancellation_policymoderate        -6.694e-03  1.113e-02  -0.602  0.54745</w:t></w:r><w:r><w:br w:type="textWrapping" /></w:r><w:r><w:rPr><w:rStyle w:val="VerbatimChar" /></w:rPr><w:t xml:space="preserve">## cancellation_policystrict           4.651e-02  1.023e-02   4.546 5.52e-06</w:t></w:r><w:r><w:br w:type="textWrapping" /></w:r><w:r><w:rPr><w:rStyle w:val="VerbatimChar" /></w:rPr><w:t xml:space="preserve">## cancellation_policysuper_strict_30  1.018e+00  2.398e-01   4.243 2.22e-05</w:t></w:r><w:r><w:br w:type="textWrapping" /></w:r><w:r><w:rPr><w:rStyle w:val="VerbatimChar" /></w:rPr><w:t xml:space="preserve">## cleaning_feeTrue                    1.280e-02  9.484e-03   1.349  0.17724</w:t></w:r><w:r><w:br w:type="textWrapping" /></w:r><w:r><w:rPr><w:rStyle w:val="VerbatimChar" /></w:rPr><w:t xml:space="preserve">## first_review                       -2.821e-05  9.657e-06  -2.921  0.00350</w:t></w:r><w:r><w:br w:type="textWrapping" /></w:r><w:r><w:rPr><w:rStyle w:val="VerbatimChar" /></w:rPr><w:t xml:space="preserve">## host_has_profile_pict              -1.752e-01  8.475e-02  -2.067  0.03874</w:t></w:r><w:r><w:br w:type="textWrapping" /></w:r><w:r><w:rPr><w:rStyle w:val="VerbatimChar" /></w:rPr><w:t xml:space="preserve">## host_identity_verifiedt            -3.146e-03  8.243e-03  -0.382  0.70273</w:t></w:r><w:r><w:br w:type="textWrapping" /></w:r><w:r><w:rPr><w:rStyle w:val="VerbatimChar" /></w:rPr><w:t xml:space="preserve">## host_response_rate_percent         -2.027e-04  2.489e-04  -0.814  0.41556</w:t></w:r><w:r><w:br w:type="textWrapping" /></w:r><w:r><w:rPr><w:rStyle w:val="VerbatimChar" /></w:rPr><w:t xml:space="preserve">## host_since                         -2.855e-05  6.377e-06  -4.477 7.62e-06</w:t></w:r><w:r><w:br w:type="textWrapping" /></w:r><w:r><w:rPr><w:rStyle w:val="VerbatimChar" /></w:rPr><w:t xml:space="preserve">## instant_bookablet                  -3.486e-03  8.337e-03  -0.418  0.67583</w:t></w:r><w:r><w:br w:type="textWrapping" /></w:r><w:r><w:rPr><w:rStyle w:val="VerbatimChar" /></w:rPr><w:t xml:space="preserve">## last_review                        -1.429e-04  2.500e-05  -5.718 1.10e-08</w:t></w:r><w:r><w:br w:type="textWrapping" /></w:r><w:r><w:rPr><w:rStyle w:val="VerbatimChar" /></w:rPr><w:t xml:space="preserve">## number_of_reviews                  -3.615e-04  1.201e-04  -3.009  0.00262</w:t></w:r><w:r><w:br w:type="textWrapping" /></w:r><w:r><w:rPr><w:rStyle w:val="VerbatimChar" /></w:rPr><w:t xml:space="preserve">## review_scores_rating                4.436e-03  4.878e-04   9.092  &lt; 2e-16</w:t></w:r><w:r><w:br w:type="textWrapping" /></w:r><w:r><w:rPr><w:rStyle w:val="VerbatimChar" /></w:rPr><w:t xml:space="preserve">## bedrooms                            1.144e-01  7.007e-03  16.333  &lt; 2e-16</w:t></w:r><w:r><w:br w:type="textWrapping" /></w:r><w:r><w:rPr><w:rStyle w:val="VerbatimChar" /></w:rPr><w:t xml:space="preserve">## beds                               -3.844e-02  5.848e-03  -6.573 5.10e-11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 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*  </w:t></w:r><w:r><w:br w:type="textWrapping" /></w:r><w:r><w:rPr><w:rStyle w:val="VerbatimChar" /></w:rPr><w:t xml:space="preserve">## property_typeHostel    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imeshare             ***</w:t></w:r><w:r><w:br w:type="textWrapping" /></w:r><w:r><w:rPr><w:rStyle w:val="VerbatimChar" /></w:rPr><w:t xml:space="preserve">## property_typeTownhouse             **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*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36 on 13544 degrees of freedom</w:t></w:r><w:r><w:br w:type="textWrapping" /></w:r><w:r><w:rPr><w:rStyle w:val="VerbatimChar" /></w:rPr><w:t xml:space="preserve">## Multiple R-squared:  0.5976, Adjusted R-squared:  0.5966 </w:t></w:r><w:r><w:br w:type="textWrapping" /></w:r><w:r><w:rPr><w:rStyle w:val="VerbatimChar" /></w:rPr><w:t xml:space="preserve">## F-statistic: 574.7 on 35 and 13544 DF,  p-value: &lt; 2.2e-16</w:t></w:r></w:p><w:p><w:pPr><w:pStyle w:val="SourceCode" /></w:pPr><w:r><w:rPr><w:rStyle w:val="CommentTok" /></w:rPr><w:t xml:space="preserve"># Stepwise for OLS Model</w:t></w:r><w:r><w:br w:type="textWrapping" /></w:r><w:r><w:rPr><w:rStyle w:val="NormalTok" /></w:rPr><w:t xml:space="preserve">NYC.n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DecValTok" /></w:rPr><w:t xml:space="preserve">1</w:t></w:r><w:r><w:rPr><w:rStyle w:val="NormalTok" /></w:rPr><w:t xml:space="preserve">, </w:t></w:r><w:r><w:rPr><w:rStyle w:val="DataTypeTok" /></w:rPr><w:t xml:space="preserve">data =</w:t></w:r><w:r><w:rPr><w:rStyle w:val="NormalTok" /></w:rPr><w:t xml:space="preserve"> NYCNo[NYC.train,])</w:t></w:r><w:r><w:br w:type="textWrapping" /></w:r><w:r><w:rPr><w:rStyle w:val="NormalTok" /></w:rPr><w:t xml:space="preserve">NYC.f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No[NYC.train,])</w:t></w:r><w:r><w:br w:type="textWrapping" /></w:r><w:r><w:rPr><w:rStyle w:val="NormalTok" /></w:rPr><w:t xml:space="preserve">NYC.stepwise &lt;-</w:t></w:r><w:r><w:rPr><w:rStyle w:val="StringTok" /></w:rPr><w:t xml:space="preserve"> </w:t></w:r><w:r><w:rPr><w:rStyle w:val="KeywordTok" /></w:rPr><w:t xml:space="preserve">step</w:t></w:r><w:r><w:rPr><w:rStyle w:val="NormalTok" /></w:rPr><w:t xml:space="preserve">(NYC.full, </w:t></w:r><w:r><w:rPr><w:rStyle w:val="DataTypeTok" /></w:rPr><w:t xml:space="preserve">scope =</w:t></w:r><w:r><w:rPr><w:rStyle w:val="NormalTok" /></w:rPr><w:t xml:space="preserve"> </w:t></w:r><w:r><w:rPr><w:rStyle w:val="KeywordTok" /></w:rPr><w:t xml:space="preserve">list</w:t></w:r><w:r><w:rPr><w:rStyle w:val="NormalTok" /></w:rPr><w:t xml:space="preserve">(</w:t></w:r><w:r><w:rPr><w:rStyle w:val="DataTypeTok" /></w:rPr><w:t xml:space="preserve">lower =</w:t></w:r><w:r><w:rPr><w:rStyle w:val="NormalTok" /></w:rPr><w:t xml:space="preserve"> NYC.full, </w:t></w:r><w:r><w:rPr><w:rStyle w:val="DataTypeTok" /></w:rPr><w:t xml:space="preserve">upper =</w:t></w:r><w:r><w:rPr><w:rStyle w:val="NormalTok" /></w:rPr><w:t xml:space="preserve"> NYC.full), </w:t></w:r><w:r><w:rPr><w:rStyle w:val="DataTypeTok" /></w:rPr><w:t xml:space="preserve">direction =</w:t></w:r><w:r><w:rPr><w:rStyle w:val="NormalTok" /></w:rPr><w:t xml:space="preserve"> </w:t></w:r><w:r><w:rPr><w:rStyle w:val="StringTok" /></w:rPr><w:t xml:space="preserve">&#39;both&#39;</w:t></w:r><w:r><w:rPr><w:rStyle w:val="NormalTok" /></w:rPr><w:t xml:space="preserve">, </w:t></w:r><w:r><w:rPr><w:rStyle w:val="DataTypeTok" /></w:rPr><w:t xml:space="preserve">test =</w:t></w:r><w:r><w:rPr><w:rStyle w:val="NormalTok" /></w:rPr><w:t xml:space="preserve"> </w:t></w:r><w:r><w:rPr><w:rStyle w:val="StringTok" /></w:rPr><w:t xml:space="preserve">&#39;F&#39;</w:t></w:r><w:r><w:rPr><w:rStyle w:val="NormalTok" /></w:rPr><w:t xml:space="preserve">)</w:t></w:r></w:p><w:p><w:pPr><w:pStyle w:val="SourceCode" /></w:pPr><w:r><w:rPr><w:rStyle w:val="VerbatimChar" /></w:rPr><w:t xml:space="preserve">## Start:  AIC=-23944.38</w:t></w:r><w:r><w:br w:type="textWrapping" /></w:r><w:r><w:rPr><w:rStyle w:val="VerbatimChar" /></w:rPr><w:t xml:space="preserve">## log_price ~ property_type + room_type + accommodates + bathrooms + </w:t></w:r><w:r><w:br w:type="textWrapping" /></w:r><w:r><w:rPr><w:rStyle w:val="VerbatimChar" /></w:rPr><w:t xml:space="preserve">##     bed_type + cancellation_policy + cleaning_fee + first_review + </w:t></w:r><w:r><w:br w:type="textWrapping" /></w:r><w:r><w:rPr><w:rStyle w:val="VerbatimChar" /></w:rPr><w:t xml:space="preserve">##     host_has_profile_pic + host_identity_verified + host_response_rate_percent + </w:t></w:r><w:r><w:br w:type="textWrapping" /></w:r><w:r><w:rPr><w:rStyle w:val="VerbatimChar" /></w:rPr><w:t xml:space="preserve">##     host_since + instant_bookable + last_review + number_of_reviews + </w:t></w:r><w:r><w:br w:type="textWrapping" /></w:r><w:r><w:rPr><w:rStyle w:val="VerbatimChar" /></w:rPr><w:t xml:space="preserve">##     review_scores_rating + bedrooms + beds</w:t></w:r></w:p><w:p><w:pPr><w:pStyle w:val="SourceCode" /></w:pPr><w:r><w:rPr><w:rStyle w:val="KeywordTok" /></w:rPr><w:t xml:space="preserve">summary</w:t></w:r><w:r><w:rPr><w:rStyle w:val="NormalTok" /></w:rPr><w:t xml:space="preserve">(NYC.stepwis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property_type + room_type + accommodates + </w:t></w:r><w:r><w:br w:type="textWrapping" /></w:r><w:r><w:rPr><w:rStyle w:val="VerbatimChar" /></w:rPr><w:t xml:space="preserve">##     bathrooms + bed_type + cancellation_policy + cleaning_fee + </w:t></w:r><w:r><w:br w:type="textWrapping" /></w:r><w:r><w:rPr><w:rStyle w:val="VerbatimChar" /></w:rPr><w:t xml:space="preserve">##     first_review + host_has_profile_pic + host_identity_verified + </w:t></w:r><w:r><w:br w:type="textWrapping" /></w:r><w:r><w:rPr><w:rStyle w:val="VerbatimChar" /></w:rPr><w:t xml:space="preserve">##     host_response_rate_percent + host_since + instant_bookable + </w:t></w:r><w:r><w:br w:type="textWrapping" /></w:r><w:r><w:rPr><w:rStyle w:val="VerbatimChar" /></w:rPr><w:t xml:space="preserve">##     last_review + number_of_reviews + review_scores_rating + </w:t></w:r><w:r><w:br w:type="textWrapping" /></w:r><w:r><w:rPr><w:rStyle w:val="VerbatimChar" /></w:rPr><w:t xml:space="preserve">##     bedrooms + beds, data = NYCNo[NYC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2384 -0.2754 -0.0119  0.2580  2.5666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726e+00  4.127e-01  18.719  &lt; 2e-16</w:t></w:r><w:r><w:br w:type="textWrapping" /></w:r><w:r><w:rPr><w:rStyle w:val="VerbatimChar" /></w:rPr><w:t xml:space="preserve">## property_typeBed &amp; Breakfast        2.046e-01  6.336e-02   3.229  0.00125</w:t></w:r><w:r><w:br w:type="textWrapping" /></w:r><w:r><w:rPr><w:rStyle w:val="VerbatimChar" /></w:rPr><w:t xml:space="preserve">## property_typeOther                  4.098e-02  3.869e-02   1.059  0.28953</w:t></w:r><w:r><w:br w:type="textWrapping" /></w:r><w:r><w:rPr><w:rStyle w:val="VerbatimChar" /></w:rPr><w:t xml:space="preserve">## property_typeCondominium            2.643e-01  2.996e-02   8.823  &lt; 2e-16</w:t></w:r><w:r><w:br w:type="textWrapping" /></w:r><w:r><w:rPr><w:rStyle w:val="VerbatimChar" /></w:rPr><w:t xml:space="preserve">## property_typeDorm                  -1.164e-01  1.249e-01  -0.932  0.35158</w:t></w:r><w:r><w:br w:type="textWrapping" /></w:r><w:r><w:rPr><w:rStyle w:val="VerbatimChar" /></w:rPr><w:t xml:space="preserve">## property_typeGuest suite           -1.339e-01  8.648e-02  -1.549  0.12152</w:t></w:r><w:r><w:br w:type="textWrapping" /></w:r><w:r><w:rPr><w:rStyle w:val="VerbatimChar" /></w:rPr><w:t xml:space="preserve">## property_typeGuesthouse            -2.207e-01  9.812e-02  -2.249  0.02450</w:t></w:r><w:r><w:br w:type="textWrapping" /></w:r><w:r><w:rPr><w:rStyle w:val="VerbatimChar" /></w:rPr><w:t xml:space="preserve">## property_typeHostel                -9.064e-02  1.314e-01  -0.690  0.49042</w:t></w:r><w:r><w:br w:type="textWrapping" /></w:r><w:r><w:rPr><w:rStyle w:val="VerbatimChar" /></w:rPr><w:t xml:space="preserve">## property_typeHouse                 -2.354e-01  1.218e-02 -19.336  &lt; 2e-16</w:t></w:r><w:r><w:br w:type="textWrapping" /></w:r><w:r><w:rPr><w:rStyle w:val="VerbatimChar" /></w:rPr><w:t xml:space="preserve">## property_typeLoft                   1.373e-01  2.438e-02   5.631 1.82e-08</w:t></w:r><w:r><w:br w:type="textWrapping" /></w:r><w:r><w:rPr><w:rStyle w:val="VerbatimChar" /></w:rPr><w:t xml:space="preserve">## property_typeTimeshare              7.868e-01  1.311e-01   6.001 2.01e-09</w:t></w:r><w:r><w:br w:type="textWrapping" /></w:r><w:r><w:rPr><w:rStyle w:val="VerbatimChar" /></w:rPr><w:t xml:space="preserve">## property_typeTownhouse             -6.567e-02  2.441e-02  -2.691  0.00714</w:t></w:r><w:r><w:br w:type="textWrapping" /></w:r><w:r><w:rPr><w:rStyle w:val="VerbatimChar" /></w:rPr><w:t xml:space="preserve">## property_typeVilla                 -6.818e-02  1.464e-01  -0.466  0.64143</w:t></w:r><w:r><w:br w:type="textWrapping" /></w:r><w:r><w:rPr><w:rStyle w:val="VerbatimChar" /></w:rPr><w:t xml:space="preserve">## room_typePrivate room              -6.496e-01  8.778e-03 -74.000  &lt; 2e-16</w:t></w:r><w:r><w:br w:type="textWrapping" /></w:r><w:r><w:rPr><w:rStyle w:val="VerbatimChar" /></w:rPr><w:t xml:space="preserve">## room_typeShared room               -9.761e-01  2.434e-02 -40.096  &lt; 2e-16</w:t></w:r><w:r><w:br w:type="textWrapping" /></w:r><w:r><w:rPr><w:rStyle w:val="VerbatimChar" /></w:rPr><w:t xml:space="preserve">## accommodates                        8.757e-02  3.582e-03  24.446  &lt; 2e-16</w:t></w:r><w:r><w:br w:type="textWrapping" /></w:r><w:r><w:rPr><w:rStyle w:val="VerbatimChar" /></w:rPr><w:t xml:space="preserve">## bathrooms                           1.434e-01  9.922e-03  14.448  &lt; 2e-16</w:t></w:r><w:r><w:br w:type="textWrapping" /></w:r><w:r><w:rPr><w:rStyle w:val="VerbatimChar" /></w:rPr><w:t xml:space="preserve">## bed_typeCouch                      -1.430e-01  9.283e-02  -1.541  0.12338</w:t></w:r><w:r><w:br w:type="textWrapping" /></w:r><w:r><w:rPr><w:rStyle w:val="VerbatimChar" /></w:rPr><w:t xml:space="preserve">## bed_typeFuton                      -8.906e-02  5.945e-02  -1.498  0.13418</w:t></w:r><w:r><w:br w:type="textWrapping" /></w:r><w:r><w:rPr><w:rStyle w:val="VerbatimChar" /></w:rPr><w:t xml:space="preserve">## bed_typePull-out Sofa              -1.226e-03  6.182e-02  -0.020  0.98418</w:t></w:r><w:r><w:br w:type="textWrapping" /></w:r><w:r><w:rPr><w:rStyle w:val="VerbatimChar" /></w:rPr><w:t xml:space="preserve">## bed_typeReal Bed                    1.700e-02  5.046e-02   0.337  0.73628</w:t></w:r><w:r><w:br w:type="textWrapping" /></w:r><w:r><w:rPr><w:rStyle w:val="VerbatimChar" /></w:rPr><w:t xml:space="preserve">## cancellation_policymoderate        -6.694e-03  1.113e-02  -0.602  0.54745</w:t></w:r><w:r><w:br w:type="textWrapping" /></w:r><w:r><w:rPr><w:rStyle w:val="VerbatimChar" /></w:rPr><w:t xml:space="preserve">## cancellation_policystrict           4.651e-02  1.023e-02   4.546 5.52e-06</w:t></w:r><w:r><w:br w:type="textWrapping" /></w:r><w:r><w:rPr><w:rStyle w:val="VerbatimChar" /></w:rPr><w:t xml:space="preserve">## cancellation_policysuper_strict_30  1.018e+00  2.398e-01   4.243 2.22e-05</w:t></w:r><w:r><w:br w:type="textWrapping" /></w:r><w:r><w:rPr><w:rStyle w:val="VerbatimChar" /></w:rPr><w:t xml:space="preserve">## cleaning_feeTrue                    1.280e-02  9.484e-03   1.349  0.17724</w:t></w:r><w:r><w:br w:type="textWrapping" /></w:r><w:r><w:rPr><w:rStyle w:val="VerbatimChar" /></w:rPr><w:t xml:space="preserve">## first_review                       -2.821e-05  9.657e-06  -2.921  0.00350</w:t></w:r><w:r><w:br w:type="textWrapping" /></w:r><w:r><w:rPr><w:rStyle w:val="VerbatimChar" /></w:rPr><w:t xml:space="preserve">## host_has_profile_pict              -1.752e-01  8.475e-02  -2.067  0.03874</w:t></w:r><w:r><w:br w:type="textWrapping" /></w:r><w:r><w:rPr><w:rStyle w:val="VerbatimChar" /></w:rPr><w:t xml:space="preserve">## host_identity_verifiedt            -3.146e-03  8.243e-03  -0.382  0.70273</w:t></w:r><w:r><w:br w:type="textWrapping" /></w:r><w:r><w:rPr><w:rStyle w:val="VerbatimChar" /></w:rPr><w:t xml:space="preserve">## host_response_rate_percent         -2.027e-04  2.489e-04  -0.814  0.41556</w:t></w:r><w:r><w:br w:type="textWrapping" /></w:r><w:r><w:rPr><w:rStyle w:val="VerbatimChar" /></w:rPr><w:t xml:space="preserve">## host_since                         -2.855e-05  6.377e-06  -4.477 7.62e-06</w:t></w:r><w:r><w:br w:type="textWrapping" /></w:r><w:r><w:rPr><w:rStyle w:val="VerbatimChar" /></w:rPr><w:t xml:space="preserve">## instant_bookablet                  -3.486e-03  8.337e-03  -0.418  0.67583</w:t></w:r><w:r><w:br w:type="textWrapping" /></w:r><w:r><w:rPr><w:rStyle w:val="VerbatimChar" /></w:rPr><w:t xml:space="preserve">## last_review                        -1.429e-04  2.500e-05  -5.718 1.10e-08</w:t></w:r><w:r><w:br w:type="textWrapping" /></w:r><w:r><w:rPr><w:rStyle w:val="VerbatimChar" /></w:rPr><w:t xml:space="preserve">## number_of_reviews                  -3.615e-04  1.201e-04  -3.009  0.00262</w:t></w:r><w:r><w:br w:type="textWrapping" /></w:r><w:r><w:rPr><w:rStyle w:val="VerbatimChar" /></w:rPr><w:t xml:space="preserve">## review_scores_rating                4.436e-03  4.878e-04   9.092  &lt; 2e-16</w:t></w:r><w:r><w:br w:type="textWrapping" /></w:r><w:r><w:rPr><w:rStyle w:val="VerbatimChar" /></w:rPr><w:t xml:space="preserve">## bedrooms                            1.144e-01  7.007e-03  16.333  &lt; 2e-16</w:t></w:r><w:r><w:br w:type="textWrapping" /></w:r><w:r><w:rPr><w:rStyle w:val="VerbatimChar" /></w:rPr><w:t xml:space="preserve">## beds                               -3.844e-02  5.848e-03  -6.573 5.10e-11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 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*  </w:t></w:r><w:r><w:br w:type="textWrapping" /></w:r><w:r><w:rPr><w:rStyle w:val="VerbatimChar" /></w:rPr><w:t xml:space="preserve">## property_typeHostel    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imeshare             ***</w:t></w:r><w:r><w:br w:type="textWrapping" /></w:r><w:r><w:rPr><w:rStyle w:val="VerbatimChar" /></w:rPr><w:t xml:space="preserve">## property_typeTownhouse             **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*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36 on 13544 degrees of freedom</w:t></w:r><w:r><w:br w:type="textWrapping" /></w:r><w:r><w:rPr><w:rStyle w:val="VerbatimChar" /></w:rPr><w:t xml:space="preserve">## Multiple R-squared:  0.5976, Adjusted R-squared:  0.5966 </w:t></w:r><w:r><w:br w:type="textWrapping" /></w:r><w:r><w:rPr><w:rStyle w:val="VerbatimChar" /></w:rPr><w:t xml:space="preserve">## F-statistic: 574.7 on 35 and 13544 DF,  p-value: &lt; 2.2e-16</w:t></w:r></w:p><w:p><w:pPr><w:pStyle w:val="SourceCode" /></w:pPr><w:r><w:rPr><w:rStyle w:val="NormalTok" /></w:rPr><w:t xml:space="preserve">NYC.reduced &lt;-</w:t></w:r><w:r><w:rPr><w:rStyle w:val="StringTok" /></w:rPr><w:t xml:space="preserve"> </w:t></w:r><w:r><w:rPr><w:rStyle w:val="NormalTok" /></w:rPr><w:t xml:space="preserve">NYCNo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fir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has_profile_pic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sin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la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number_of_review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eview_scores_rating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s&#39;</w:t></w:r><w:r><w:br w:type="textWrapping" /></w:r><w:r><w:rPr><w:rStyle w:val="NormalTok" /></w:rPr><w:t xml:space="preserve">)]</w:t></w:r><w:r><w:br w:type="textWrapping" /></w:r><w:r><w:br w:type="textWrapping" /></w:r><w:r><w:rPr><w:rStyle w:val="CommentTok" /></w:rPr><w:t xml:space="preserve"># Running OLS with the reduced model with only significant predictors.</w:t></w:r><w:r><w:br w:type="textWrapping" /></w:r><w:r><w:rPr><w:rStyle w:val="NormalTok" /></w:rPr><w:t xml:space="preserve">NYC.reduced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, </w:t></w:r><w:r><w:rPr><w:rStyle w:val="DataTypeTok" /></w:rPr><w:t xml:space="preserve">data =</w:t></w:r><w:r><w:rPr><w:rStyle w:val="NormalTok" /></w:rPr><w:t xml:space="preserve"> NYC.reduced[NYC.train,])</w:t></w:r><w:r><w:br w:type="textWrapping" /></w:r><w:r><w:rPr><w:rStyle w:val="KeywordTok" /></w:rPr><w:t xml:space="preserve">summary</w:t></w:r><w:r><w:rPr><w:rStyle w:val="NormalTok" /></w:rPr><w:t xml:space="preserve">(NYC.reduced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NYC.reduced[NYC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3.2363 -0.2763 -0.0127  0.2597  2.5729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774e+00  4.038e-01  19.253  &lt; 2e-16</w:t></w:r><w:r><w:br w:type="textWrapping" /></w:r><w:r><w:rPr><w:rStyle w:val="VerbatimChar" /></w:rPr><w:t xml:space="preserve">## property_typeBed &amp; Breakfast        2.031e-01  6.333e-02   3.206  0.00135</w:t></w:r><w:r><w:br w:type="textWrapping" /></w:r><w:r><w:rPr><w:rStyle w:val="VerbatimChar" /></w:rPr><w:t xml:space="preserve">## property_typeOther                  3.929e-02  3.866e-02   1.016  0.30952</w:t></w:r><w:r><w:br w:type="textWrapping" /></w:r><w:r><w:rPr><w:rStyle w:val="VerbatimChar" /></w:rPr><w:t xml:space="preserve">## property_typeCondominium            2.643e-01  2.995e-02   8.824  &lt; 2e-16</w:t></w:r><w:r><w:br w:type="textWrapping" /></w:r><w:r><w:rPr><w:rStyle w:val="VerbatimChar" /></w:rPr><w:t xml:space="preserve">## property_typeDorm                  -1.189e-01  1.249e-01  -0.951  0.34142</w:t></w:r><w:r><w:br w:type="textWrapping" /></w:r><w:r><w:rPr><w:rStyle w:val="VerbatimChar" /></w:rPr><w:t xml:space="preserve">## property_typeGuest suite           -1.341e-01  8.647e-02  -1.551  0.12104</w:t></w:r><w:r><w:br w:type="textWrapping" /></w:r><w:r><w:rPr><w:rStyle w:val="VerbatimChar" /></w:rPr><w:t xml:space="preserve">## property_typeGuesthouse            -2.182e-01  9.808e-02  -2.225  0.02611</w:t></w:r><w:r><w:br w:type="textWrapping" /></w:r><w:r><w:rPr><w:rStyle w:val="VerbatimChar" /></w:rPr><w:t xml:space="preserve">## property_typeHostel                -8.885e-02  1.313e-01  -0.677  0.49863</w:t></w:r><w:r><w:br w:type="textWrapping" /></w:r><w:r><w:rPr><w:rStyle w:val="VerbatimChar" /></w:rPr><w:t xml:space="preserve">## property_typeHouse                 -2.359e-01  1.216e-02 -19.392  &lt; 2e-16</w:t></w:r><w:r><w:br w:type="textWrapping" /></w:r><w:r><w:rPr><w:rStyle w:val="VerbatimChar" /></w:rPr><w:t xml:space="preserve">## property_typeLoft                   1.369e-01  2.437e-02   5.615 2.00e-08</w:t></w:r><w:r><w:br w:type="textWrapping" /></w:r><w:r><w:rPr><w:rStyle w:val="VerbatimChar" /></w:rPr><w:t xml:space="preserve">## property_typeTimeshare              7.839e-01  1.310e-01   5.983 2.25e-09</w:t></w:r><w:r><w:br w:type="textWrapping" /></w:r><w:r><w:rPr><w:rStyle w:val="VerbatimChar" /></w:rPr><w:t xml:space="preserve">## property_typeTownhouse             -6.556e-02  2.440e-02  -2.687  0.00722</w:t></w:r><w:r><w:br w:type="textWrapping" /></w:r><w:r><w:rPr><w:rStyle w:val="VerbatimChar" /></w:rPr><w:t xml:space="preserve">## property_typeVilla                 -6.921e-02  1.464e-01  -0.473  0.63629</w:t></w:r><w:r><w:br w:type="textWrapping" /></w:r><w:r><w:rPr><w:rStyle w:val="VerbatimChar" /></w:rPr><w:t xml:space="preserve">## room_typePrivate room              -6.510e-01  8.722e-03 -74.640  &lt; 2e-16</w:t></w:r><w:r><w:br w:type="textWrapping" /></w:r><w:r><w:rPr><w:rStyle w:val="VerbatimChar" /></w:rPr><w:t xml:space="preserve">## room_typeShared room               -9.781e-01  2.430e-02 -40.247  &lt; 2e-16</w:t></w:r><w:r><w:br w:type="textWrapping" /></w:r><w:r><w:rPr><w:rStyle w:val="VerbatimChar" /></w:rPr><w:t xml:space="preserve">## accommodates                        8.778e-02  3.574e-03  24.562  &lt; 2e-16</w:t></w:r><w:r><w:br w:type="textWrapping" /></w:r><w:r><w:rPr><w:rStyle w:val="VerbatimChar" /></w:rPr><w:t xml:space="preserve">## bathrooms                           1.434e-01  9.921e-03  14.450  &lt; 2e-16</w:t></w:r><w:r><w:br w:type="textWrapping" /></w:r><w:r><w:rPr><w:rStyle w:val="VerbatimChar" /></w:rPr><w:t xml:space="preserve">## bed_typeCouch                      -1.450e-01  9.281e-02  -1.563  0.11813</w:t></w:r><w:r><w:br w:type="textWrapping" /></w:r><w:r><w:rPr><w:rStyle w:val="VerbatimChar" /></w:rPr><w:t xml:space="preserve">## bed_typeFuton                      -8.911e-02  5.944e-02  -1.499  0.13387</w:t></w:r><w:r><w:br w:type="textWrapping" /></w:r><w:r><w:rPr><w:rStyle w:val="VerbatimChar" /></w:rPr><w:t xml:space="preserve">## bed_typePull-out Sofa              -1.948e-03  6.181e-02  -0.032  0.97485</w:t></w:r><w:r><w:br w:type="textWrapping" /></w:r><w:r><w:rPr><w:rStyle w:val="VerbatimChar" /></w:rPr><w:t xml:space="preserve">## bed_typeReal Bed                    1.660e-02  5.045e-02   0.329  0.74208</w:t></w:r><w:r><w:br w:type="textWrapping" /></w:r><w:r><w:rPr><w:rStyle w:val="VerbatimChar" /></w:rPr><w:t xml:space="preserve">## cancellation_policymoderate        -4.851e-03  1.095e-02  -0.443  0.65762</w:t></w:r><w:r><w:br w:type="textWrapping" /></w:r><w:r><w:rPr><w:rStyle w:val="VerbatimChar" /></w:rPr><w:t xml:space="preserve">## cancellation_policystrict           4.886e-02  9.965e-03   4.903 9.54e-07</w:t></w:r><w:r><w:br w:type="textWrapping" /></w:r><w:r><w:rPr><w:rStyle w:val="VerbatimChar" /></w:rPr><w:t xml:space="preserve">## cancellation_policysuper_strict_30  1.014e+00  2.398e-01   4.227 2.38e-05</w:t></w:r><w:r><w:br w:type="textWrapping" /></w:r><w:r><w:rPr><w:rStyle w:val="VerbatimChar" /></w:rPr><w:t xml:space="preserve">## first_review                       -2.904e-05  9.573e-06  -3.033  0.00242</w:t></w:r><w:r><w:br w:type="textWrapping" /></w:r><w:r><w:rPr><w:rStyle w:val="VerbatimChar" /></w:rPr><w:t xml:space="preserve">## host_has_profile_pict              -1.759e-01  8.462e-02  -2.079  0.03760</w:t></w:r><w:r><w:br w:type="textWrapping" /></w:r><w:r><w:rPr><w:rStyle w:val="VerbatimChar" /></w:rPr><w:t xml:space="preserve">## host_since                         -2.863e-05  6.124e-06  -4.675 2.96e-06</w:t></w:r><w:r><w:br w:type="textWrapping" /></w:r><w:r><w:rPr><w:rStyle w:val="VerbatimChar" /></w:rPr><w:t xml:space="preserve">## last_review                        -1.454e-04  2.453e-05  -5.925 3.19e-09</w:t></w:r><w:r><w:br w:type="textWrapping" /></w:r><w:r><w:rPr><w:rStyle w:val="VerbatimChar" /></w:rPr><w:t xml:space="preserve">## number_of_reviews                  -3.837e-04  1.187e-04  -3.232  0.00123</w:t></w:r><w:r><w:br w:type="textWrapping" /></w:r><w:r><w:rPr><w:rStyle w:val="VerbatimChar" /></w:rPr><w:t xml:space="preserve">## review_scores_rating                4.420e-03  4.849e-04   9.117  &lt; 2e-16</w:t></w:r><w:r><w:br w:type="textWrapping" /></w:r><w:r><w:rPr><w:rStyle w:val="VerbatimChar" /></w:rPr><w:t xml:space="preserve">## bedrooms                            1.144e-01  7.005e-03  16.336  &lt; 2e-16</w:t></w:r><w:r><w:br w:type="textWrapping" /></w:r><w:r><w:rPr><w:rStyle w:val="VerbatimChar" /></w:rPr><w:t xml:space="preserve">## beds                               -3.866e-02  5.846e-03  -6.613 3.91e-11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 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*  </w:t></w:r><w:r><w:br w:type="textWrapping" /></w:r><w:r><w:rPr><w:rStyle w:val="VerbatimChar" /></w:rPr><w:t xml:space="preserve">## property_typeHostel    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imeshare             ***</w:t></w:r><w:r><w:br w:type="textWrapping" /></w:r><w:r><w:rPr><w:rStyle w:val="VerbatimChar" /></w:rPr><w:t xml:space="preserve">## property_typeTownhouse             **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*  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36 on 13548 degrees of freedom</w:t></w:r><w:r><w:br w:type="textWrapping" /></w:r><w:r><w:rPr><w:rStyle w:val="VerbatimChar" /></w:rPr><w:t xml:space="preserve">## Multiple R-squared:  0.5975, Adjusted R-squared:  0.5966 </w:t></w:r><w:r><w:br w:type="textWrapping" /></w:r><w:r><w:rPr><w:rStyle w:val="VerbatimChar" /></w:rPr><w:t xml:space="preserve">## F-statistic: 648.9 on 31 and 13548 DF,  p-value: &lt; 2.2e-16</w:t></w:r></w:p><w:p><w:pPr><w:pStyle w:val="SourceCode" /></w:pPr><w:r><w:rPr><w:rStyle w:val="NormalTok" /></w:rPr><w:t xml:space="preserve">NYC.reduced.mse &lt;-</w:t></w:r><w:r><w:rPr><w:rStyle w:val="StringTok" /></w:rPr><w:t xml:space="preserve">  </w:t></w:r><w:r><w:rPr><w:rStyle w:val="KeywordTok" /></w:rPr><w:t xml:space="preserve">mean</w:t></w:r><w:r><w:rPr><w:rStyle w:val="NormalTok" /></w:rPr><w:t xml:space="preserve">((NYC.reduced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NYC.reduced.model, NYC.reduced))[</w:t></w:r><w:r><w:rPr><w:rStyle w:val="OperatorTok" /></w:rPr><w:t xml:space="preserve">-</w:t></w:r><w:r><w:rPr><w:rStyle w:val="NormalTok" /></w:rPr><w:t xml:space="preserve">NYC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duced OLS = &quot;</w:t></w:r><w:r><w:rPr><w:rStyle w:val="NormalTok" /></w:rPr><w:t xml:space="preserve">, NYC.reduced.mse), </w:t></w:r><w:r><w:rPr><w:rStyle w:val="DataTypeTok" /></w:rPr><w:t xml:space="preserve">digits =</w:t></w:r><w:r><w:rPr><w:rStyle w:val="NormalTok" /></w:rPr><w:t xml:space="preserve"> 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duced OLS =  0.179872203027293&quot;</w:t></w:r></w:p><w:p><w:pPr><w:pStyle w:val="SourceCode" /></w:pPr><w:r><w:rPr><w:rStyle w:val="NormalTok" /></w:rPr><w:t xml:space="preserve">## k-Fold Cross-Validation (KFCV)</w:t></w:r><w:r><w:br w:type="textWrapping" /></w:r><w:r><w:rPr><w:rStyle w:val="CommentTok" /></w:rPr><w:t xml:space="preserve"># Cross-Validation of OLS</w:t></w:r><w:r><w:br w:type="textWrapping" /></w:r><w:r><w:rPr><w:rStyle w:val="NormalTok" /></w:rPr><w:t xml:space="preserve">glm.fit &lt;-</w:t></w:r><w:r><w:rPr><w:rStyle w:val="StringTok" /></w:rPr><w:t xml:space="preserve"> </w:t></w:r><w:r><w:rPr><w:rStyle w:val="KeywordTok" /></w:rPr><w:t xml:space="preserve">g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.reduced)</w:t></w:r><w:r><w:br w:type="textWrapping" /></w:r><w:r><w:rPr><w:rStyle w:val="NormalTok" /></w:rPr><w:t xml:space="preserve">cv.10K &lt;-</w:t></w:r><w:r><w:rPr><w:rStyle w:val="StringTok" /></w:rPr><w:t xml:space="preserve"> </w:t></w:r><w:r><w:rPr><w:rStyle w:val="KeywordTok" /></w:rPr><w:t xml:space="preserve">cv.glm</w:t></w:r><w:r><w:rPr><w:rStyle w:val="NormalTok" /></w:rPr><w:t xml:space="preserve">(NYC.reduced, glm.fit, </w:t></w:r><w:r><w:rPr><w:rStyle w:val="DataTypeTok" /></w:rPr><w:t xml:space="preserve">K=</w:t></w:r><w:r><w:rPr><w:rStyle w:val="DecValTok" /></w:rPr><w:t xml:space="preserve">10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CV MSE OLS = &quot;</w:t></w:r><w:r><w:rPr><w:rStyle w:val="NormalTok" /></w:rPr><w:t xml:space="preserve">, cv.10K</w:t></w:r><w:r><w:rPr><w:rStyle w:val="OperatorTok" /></w:rPr><w:t xml:space="preserve">$</w:t></w:r><w:r><w:rPr><w:rStyle w:val="NormalTok" /></w:rPr><w:t xml:space="preserve">delta[</w:t></w:r><w:r><w:rPr><w:rStyle w:val="DecValTok" /></w:rPr><w:t xml:space="preserve">1</w:t></w:r><w:r><w:rPr><w:rStyle w:val="NormalTok" /></w:rPr><w:t xml:space="preserve">]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CV MSE OLS =  0.173990095092131&quot;</w:t></w:r></w:p><w:p><w:pPr><w:pStyle w:val="SourceCode" /></w:pPr><w:r><w:rPr><w:rStyle w:val="CommentTok" /></w:rPr><w:t xml:space="preserve"># WLS Model</w:t></w:r><w:r><w:br w:type="textWrapping" /></w:r><w:r><w:rPr><w:rStyle w:val="NormalTok" /></w:rPr><w:t xml:space="preserve">wts &lt;-</w:t></w:r><w:r><w:rPr><w:rStyle w:val="StringTok" /></w:rPr><w:t xml:space="preserve"> </w:t></w:r><w:r><w:rPr><w:rStyle w:val="DecValTok" /></w:rPr><w:t xml:space="preserve">1</w:t></w:r><w:r><w:rPr><w:rStyle w:val="OperatorTok" /></w:rPr><w:t xml:space="preserve">/</w:t></w:r><w:r><w:rPr><w:rStyle w:val="KeywordTok" /></w:rPr><w:t xml:space="preserve">fitted</w:t></w:r><w:r><w:rPr><w:rStyle w:val="NormalTok" /></w:rPr><w:t xml:space="preserve">(</w:t></w:r><w:r><w:rPr><w:rStyle w:val="KeywordTok" /></w:rPr><w:t xml:space="preserve">lm</w:t></w:r><w:r><w:rPr><w:rStyle w:val="NormalTok" /></w:rPr><w:t xml:space="preserve">(</w:t></w:r><w:r><w:rPr><w:rStyle w:val="KeywordTok" /></w:rPr><w:t xml:space="preserve">abs</w:t></w:r><w:r><w:rPr><w:rStyle w:val="NormalTok" /></w:rPr><w:t xml:space="preserve">(</w:t></w:r><w:r><w:rPr><w:rStyle w:val="KeywordTok" /></w:rPr><w:t xml:space="preserve">residuals</w:t></w:r><w:r><w:rPr><w:rStyle w:val="NormalTok" /></w:rPr><w:t xml:space="preserve">(NYCLogLinearModel))</w:t></w:r><w:r><w:rPr><w:rStyle w:val="OperatorTok" /></w:rPr><w:t xml:space="preserve">~</w:t></w:r><w:r><w:rPr><w:rStyle w:val="KeywordTok" /></w:rPr><w:t xml:space="preserve">fitted</w:t></w:r><w:r><w:rPr><w:rStyle w:val="NormalTok" /></w:rPr><w:t xml:space="preserve">(NYCLogLinearModel)))</w:t></w:r><w:r><w:rPr><w:rStyle w:val="OperatorTok" /></w:rPr><w:t xml:space="preserve">^</w:t></w:r><w:r><w:rPr><w:rStyle w:val="DecValTok" /></w:rPr><w:t xml:space="preserve">2</w:t></w:r><w:r><w:br w:type="textWrapping" /></w:r><w:r><w:rPr><w:rStyle w:val="NormalTok" /></w:rPr><w:t xml:space="preserve">NYC.wls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No[NYC.train,], </w:t></w:r><w:r><w:rPr><w:rStyle w:val="DataTypeTok" /></w:rPr><w:t xml:space="preserve">weights=</w:t></w:r><w:r><w:rPr><w:rStyle w:val="DecValTok" /></w:rPr><w:t xml:space="preserve">1</w:t></w:r><w:r><w:rPr><w:rStyle w:val="OperatorTok" /></w:rPr><w:t xml:space="preserve">/</w:t></w:r><w:r><w:rPr><w:rStyle w:val="NormalTok" /></w:rPr><w:t xml:space="preserve">wts)</w:t></w:r><w:r><w:br w:type="textWrapping" /></w:r><w:r><w:rPr><w:rStyle w:val="KeywordTok" /></w:rPr><w:t xml:space="preserve">summary</w:t></w:r><w:r><w:rPr><w:rStyle w:val="NormalTok" /></w:rPr><w:t xml:space="preserve">(NYC.wls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NYCNo[NYC.train, ], weights = 1/wts)</w:t></w:r><w:r><w:br w:type="textWrapping" /></w:r><w:r><w:rPr><w:rStyle w:val="VerbatimChar" /></w:rPr><w:t xml:space="preserve">## </w:t></w:r><w:r><w:br w:type="textWrapping" /></w:r><w:r><w:rPr><w:rStyle w:val="VerbatimChar" /></w:rPr><w:t xml:space="preserve">## Weighted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06074 -0.08784 -0.00377  0.08351  0.77816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593e+00  4.116e-01  18.450  &lt; 2e-16</w:t></w:r><w:r><w:br w:type="textWrapping" /></w:r><w:r><w:rPr><w:rStyle w:val="VerbatimChar" /></w:rPr><w:t xml:space="preserve">## property_typeBed &amp; Breakfast        1.962e-01  6.314e-02   3.108 0.001890</w:t></w:r><w:r><w:br w:type="textWrapping" /></w:r><w:r><w:rPr><w:rStyle w:val="VerbatimChar" /></w:rPr><w:t xml:space="preserve">## property_typeOther                  2.946e-02  3.868e-02   0.762 0.446227</w:t></w:r><w:r><w:br w:type="textWrapping" /></w:r><w:r><w:rPr><w:rStyle w:val="VerbatimChar" /></w:rPr><w:t xml:space="preserve">## property_typeCondominium            2.645e-01  2.873e-02   9.205  &lt; 2e-16</w:t></w:r><w:r><w:br w:type="textWrapping" /></w:r><w:r><w:rPr><w:rStyle w:val="VerbatimChar" /></w:rPr><w:t xml:space="preserve">## property_typeDorm                  -1.129e-01  1.392e-01  -0.811 0.417453</w:t></w:r><w:r><w:br w:type="textWrapping" /></w:r><w:r><w:rPr><w:rStyle w:val="VerbatimChar" /></w:rPr><w:t xml:space="preserve">## property_typeGuest suite           -1.495e-01  8.858e-02  -1.688 0.091417</w:t></w:r><w:r><w:br w:type="textWrapping" /></w:r><w:r><w:rPr><w:rStyle w:val="VerbatimChar" /></w:rPr><w:t xml:space="preserve">## property_typeGuesthouse            -2.327e-01  1.103e-01  -2.111 0.034827</w:t></w:r><w:r><w:br w:type="textWrapping" /></w:r><w:r><w:rPr><w:rStyle w:val="VerbatimChar" /></w:rPr><w:t xml:space="preserve">## property_typeHostel                -9.882e-02  1.434e-01  -0.689 0.490697</w:t></w:r><w:r><w:br w:type="textWrapping" /></w:r><w:r><w:rPr><w:rStyle w:val="VerbatimChar" /></w:rPr><w:t xml:space="preserve">## property_typeHouse                 -2.379e-01  1.279e-02 -18.601  &lt; 2e-16</w:t></w:r><w:r><w:br w:type="textWrapping" /></w:r><w:r><w:rPr><w:rStyle w:val="VerbatimChar" /></w:rPr><w:t xml:space="preserve">## property_typeLoft                   1.547e-01  2.367e-02   6.535 6.59e-11</w:t></w:r><w:r><w:br w:type="textWrapping" /></w:r><w:r><w:rPr><w:rStyle w:val="VerbatimChar" /></w:rPr><w:t xml:space="preserve">## property_typeTimeshare              7.793e-01  1.144e-01   6.809 1.02e-11</w:t></w:r><w:r><w:br w:type="textWrapping" /></w:r><w:r><w:rPr><w:rStyle w:val="VerbatimChar" /></w:rPr><w:t xml:space="preserve">## property_typeTownhouse             -6.837e-02  2.418e-02  -2.827 0.004705</w:t></w:r><w:r><w:br w:type="textWrapping" /></w:r><w:r><w:rPr><w:rStyle w:val="VerbatimChar" /></w:rPr><w:t xml:space="preserve">## property_typeVilla                 -4.936e-02  1.537e-01  -0.321 0.748102</w:t></w:r><w:r><w:br w:type="textWrapping" /></w:r><w:r><w:rPr><w:rStyle w:val="VerbatimChar" /></w:rPr><w:t xml:space="preserve">## room_typePrivate room              -6.585e-01  8.872e-03 -74.228  &lt; 2e-16</w:t></w:r><w:r><w:br w:type="textWrapping" /></w:r><w:r><w:rPr><w:rStyle w:val="VerbatimChar" /></w:rPr><w:t xml:space="preserve">## room_typeShared room               -9.866e-01  2.748e-02 -35.908  &lt; 2e-16</w:t></w:r><w:r><w:br w:type="textWrapping" /></w:r><w:r><w:rPr><w:rStyle w:val="VerbatimChar" /></w:rPr><w:t xml:space="preserve">## accommodates                        8.370e-02  3.336e-03  25.086  &lt; 2e-16</w:t></w:r><w:r><w:br w:type="textWrapping" /></w:r><w:r><w:rPr><w:rStyle w:val="VerbatimChar" /></w:rPr><w:t xml:space="preserve">## bathrooms                           1.669e-01  9.582e-03  17.416  &lt; 2e-16</w:t></w:r><w:r><w:br w:type="textWrapping" /></w:r><w:r><w:rPr><w:rStyle w:val="VerbatimChar" /></w:rPr><w:t xml:space="preserve">## bed_typeCouch                      -1.367e-01  1.016e-01  -1.346 0.178274</w:t></w:r><w:r><w:br w:type="textWrapping" /></w:r><w:r><w:rPr><w:rStyle w:val="VerbatimChar" /></w:rPr><w:t xml:space="preserve">## bed_typeFuton                      -9.637e-02  6.424e-02  -1.500 0.133569</w:t></w:r><w:r><w:br w:type="textWrapping" /></w:r><w:r><w:rPr><w:rStyle w:val="VerbatimChar" /></w:rPr><w:t xml:space="preserve">## bed_typePull-out Sofa              -1.635e-02  6.634e-02  -0.246 0.805316</w:t></w:r><w:r><w:br w:type="textWrapping" /></w:r><w:r><w:rPr><w:rStyle w:val="VerbatimChar" /></w:rPr><w:t xml:space="preserve">## bed_typeReal Bed                    1.758e-02  5.436e-02   0.323 0.746423</w:t></w:r><w:r><w:br w:type="textWrapping" /></w:r><w:r><w:rPr><w:rStyle w:val="VerbatimChar" /></w:rPr><w:t xml:space="preserve">## cancellation_policymoderate        -2.297e-04  1.148e-02  -0.020 0.984044</w:t></w:r><w:r><w:br w:type="textWrapping" /></w:r><w:r><w:rPr><w:rStyle w:val="VerbatimChar" /></w:rPr><w:t xml:space="preserve">## cancellation_policystrict           6.055e-02  1.053e-02   5.749 9.15e-09</w:t></w:r><w:r><w:br w:type="textWrapping" /></w:r><w:r><w:rPr><w:rStyle w:val="VerbatimChar" /></w:rPr><w:t xml:space="preserve">## cancellation_policysuper_strict_30  1.025e+00  1.967e-01   5.209 1.93e-07</w:t></w:r><w:r><w:br w:type="textWrapping" /></w:r><w:r><w:rPr><w:rStyle w:val="VerbatimChar" /></w:rPr><w:t xml:space="preserve">## cleaning_feeTrue                    1.103e-02  9.842e-03   1.120 0.262633</w:t></w:r><w:r><w:br w:type="textWrapping" /></w:r><w:r><w:rPr><w:rStyle w:val="VerbatimChar" /></w:rPr><w:t xml:space="preserve">## first_review                       -2.748e-05  9.709e-06  -2.830 0.004661</w:t></w:r><w:r><w:br w:type="textWrapping" /></w:r><w:r><w:rPr><w:rStyle w:val="VerbatimChar" /></w:rPr><w:t xml:space="preserve">## host_has_profile_pict              -1.717e-01  8.340e-02  -2.058 0.039595</w:t></w:r><w:r><w:br w:type="textWrapping" /></w:r><w:r><w:rPr><w:rStyle w:val="VerbatimChar" /></w:rPr><w:t xml:space="preserve">## host_identity_verifiedt            -2.220e-03  8.357e-03  -0.266 0.790484</w:t></w:r><w:r><w:br w:type="textWrapping" /></w:r><w:r><w:rPr><w:rStyle w:val="VerbatimChar" /></w:rPr><w:t xml:space="preserve">## host_response_rate_percent         -2.085e-04  2.518e-04  -0.828 0.407698</w:t></w:r><w:r><w:br w:type="textWrapping" /></w:r><w:r><w:rPr><w:rStyle w:val="VerbatimChar" /></w:rPr><w:t xml:space="preserve">## host_since                         -2.348e-05  6.431e-06  -3.652 0.000261</w:t></w:r><w:r><w:br w:type="textWrapping" /></w:r><w:r><w:rPr><w:rStyle w:val="VerbatimChar" /></w:rPr><w:t xml:space="preserve">## instant_bookablet                  -1.528e-03  8.461e-03  -0.181 0.856681</w:t></w:r><w:r><w:br w:type="textWrapping" /></w:r><w:r><w:rPr><w:rStyle w:val="VerbatimChar" /></w:rPr><w:t xml:space="preserve">## last_review                        -1.432e-04  2.492e-05  -5.748 9.22e-09</w:t></w:r><w:r><w:br w:type="textWrapping" /></w:r><w:r><w:rPr><w:rStyle w:val="VerbatimChar" /></w:rPr><w:t xml:space="preserve">## number_of_reviews                  -3.950e-04  1.222e-04  -3.232 0.001234</w:t></w:r><w:r><w:br w:type="textWrapping" /></w:r><w:r><w:rPr><w:rStyle w:val="VerbatimChar" /></w:rPr><w:t xml:space="preserve">## review_scores_rating                4.668e-03  5.054e-04   9.236  &lt; 2e-16</w:t></w:r><w:r><w:br w:type="textWrapping" /></w:r><w:r><w:rPr><w:rStyle w:val="VerbatimChar" /></w:rPr><w:t xml:space="preserve">## bedrooms                            1.179e-01  6.746e-03  17.475  &lt; 2e-16</w:t></w:r><w:r><w:br w:type="textWrapping" /></w:r><w:r><w:rPr><w:rStyle w:val="VerbatimChar" /></w:rPr><w:t xml:space="preserve">## beds                               -4.092e-02  5.516e-03  -7.418 1.26e-13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*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   </w:t></w:r><w:r><w:br w:type="textWrapping" /></w:r><w:r><w:rPr><w:rStyle w:val="VerbatimChar" /></w:rPr><w:t xml:space="preserve">## property_typeGuest suite           .  </w:t></w:r><w:r><w:br w:type="textWrapping" /></w:r><w:r><w:rPr><w:rStyle w:val="VerbatimChar" /></w:rPr><w:t xml:space="preserve">## property_typeGuesthouse            *  </w:t></w:r><w:r><w:br w:type="textWrapping" /></w:r><w:r><w:rPr><w:rStyle w:val="VerbatimChar" /></w:rPr><w:t xml:space="preserve">## property_typeHostel    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imeshare             ***</w:t></w:r><w:r><w:br w:type="textWrapping" /></w:r><w:r><w:rPr><w:rStyle w:val="VerbatimChar" /></w:rPr><w:t xml:space="preserve">## property_typeTownhouse             **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 </w:t></w:r><w:r><w:br w:type="textWrapping" /></w:r><w:r><w:rPr><w:rStyle w:val="VerbatimChar" /></w:rPr><w:t xml:space="preserve">## host_has_profile_pict              *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   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 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1351 on 13544 degrees of freedom</w:t></w:r><w:r><w:br w:type="textWrapping" /></w:r><w:r><w:rPr><w:rStyle w:val="VerbatimChar" /></w:rPr><w:t xml:space="preserve">## Multiple R-squared:  0.6063, Adjusted R-squared:  0.6052 </w:t></w:r><w:r><w:br w:type="textWrapping" /></w:r><w:r><w:rPr><w:rStyle w:val="VerbatimChar" /></w:rPr><w:t xml:space="preserve">## F-statistic: 595.8 on 35 and 13544 DF,  p-value: &lt; 2.2e-16</w:t></w:r></w:p><w:p><w:pPr><w:pStyle w:val="SourceCode" /></w:pPr><w:r><w:rPr><w:rStyle w:val="NormalTok" /></w:rPr><w:t xml:space="preserve">MSE.wls &lt;-</w:t></w:r><w:r><w:rPr><w:rStyle w:val="StringTok" /></w:rPr><w:t xml:space="preserve"> </w:t></w:r><w:r><w:rPr><w:rStyle w:val="KeywordTok" /></w:rPr><w:t xml:space="preserve">mean</w:t></w:r><w:r><w:rPr><w:rStyle w:val="NormalTok" /></w:rPr><w:t xml:space="preserve">((NYCNo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NYC.wls, NYCNo))[</w:t></w:r><w:r><w:rPr><w:rStyle w:val="OperatorTok" /></w:rPr><w:t xml:space="preserve">-</w:t></w:r><w:r><w:rPr><w:rStyle w:val="NormalTok" /></w:rPr><w:t xml:space="preserve">NYC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WLS = &quot;</w:t></w:r><w:r><w:rPr><w:rStyle w:val="NormalTok" /></w:rPr><w:t xml:space="preserve">, MSE.wls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WLS =  0.180127315845003&quot;</w:t></w:r></w:p><w:p><w:pPr><w:pStyle w:val="SourceCode" /></w:pPr><w:r><w:rPr><w:rStyle w:val="CommentTok" /></w:rPr><w:t xml:space="preserve"># Regression Tree</w:t></w:r><w:r><w:br w:type="textWrapping" /></w:r><w:r><w:rPr><w:rStyle w:val="NormalTok" /></w:rPr><w:t xml:space="preserve">tree.NYC &lt;-</w:t></w:r><w:r><w:rPr><w:rStyle w:val="StringTok" /></w:rPr><w:t xml:space="preserve"> </w:t></w:r><w:r><w:rPr><w:rStyle w:val="KeywordTok" /></w:rPr><w:t xml:space="preserve">tree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NYCNo[NYC.train,])</w:t></w:r><w:r><w:br w:type="textWrapping" /></w:r><w:r><w:rPr><w:rStyle w:val="NormalTok" /></w:rPr><w:t xml:space="preserve">tree.NYC</w:t></w:r></w:p><w:p><w:pPr><w:pStyle w:val="SourceCode" /></w:pPr><w:r><w:rPr><w:rStyle w:val="VerbatimChar" /></w:rPr><w:t xml:space="preserve">## node), split, n, deviance, yval</w:t></w:r><w:r><w:br w:type="textWrapping" /></w:r><w:r><w:rPr><w:rStyle w:val="VerbatimChar" /></w:rPr><w:t xml:space="preserve">##       * denotes terminal node</w:t></w:r><w:r><w:br w:type="textWrapping" /></w:r><w:r><w:rPr><w:rStyle w:val="VerbatimChar" /></w:rPr><w:t xml:space="preserve">## </w:t></w:r><w:r><w:br w:type="textWrapping" /></w:r><w:r><w:rPr><w:rStyle w:val="VerbatimChar" /></w:rPr><w:t xml:space="preserve">##  1) root 13580 5757.0 4.720  </w:t></w:r><w:r><w:br w:type="textWrapping" /></w:r><w:r><w:rPr><w:rStyle w:val="VerbatimChar" /></w:rPr><w:t xml:space="preserve">##    2) room_type: Private room,Shared room 6652 1205.0 4.269 *</w:t></w:r><w:r><w:br w:type="textWrapping" /></w:r><w:r><w:rPr><w:rStyle w:val="VerbatimChar" /></w:rPr><w:t xml:space="preserve">##    3) room_type: Entire home/apt 6928 1902.0 5.153  </w:t></w:r><w:r><w:br w:type="textWrapping" /></w:r><w:r><w:rPr><w:rStyle w:val="VerbatimChar" /></w:rPr><w:t xml:space="preserve">##      6) bathrooms &lt; 1.25 5963 1166.0 5.056  </w:t></w:r><w:r><w:br w:type="textWrapping" /></w:r><w:r><w:rPr><w:rStyle w:val="VerbatimChar" /></w:rPr><w:t xml:space="preserve">##       12) bedrooms &lt; 1.5 4311  718.7 4.979 *</w:t></w:r><w:r><w:br w:type="textWrapping" /></w:r><w:r><w:rPr><w:rStyle w:val="VerbatimChar" /></w:rPr><w:t xml:space="preserve">##       13) bedrooms &gt; 1.5 1652  357.3 5.254 *</w:t></w:r><w:r><w:br w:type="textWrapping" /></w:r><w:r><w:rPr><w:rStyle w:val="VerbatimChar" /></w:rPr><w:t xml:space="preserve">##      7) bathrooms &gt; 1.25 965  333.2 5.752 *</w:t></w:r></w:p><w:p><w:pPr><w:pStyle w:val="SourceCode" /></w:pPr><w:r><w:rPr><w:rStyle w:val="KeywordTok" /></w:rPr><w:t xml:space="preserve">summary</w:t></w:r><w:r><w:rPr><w:rStyle w:val="NormalTok" /></w:rPr><w:t xml:space="preserve">(tree.NYC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Regression tree:</w:t></w:r><w:r><w:br w:type="textWrapping" /></w:r><w:r><w:rPr><w:rStyle w:val="VerbatimChar" /></w:rPr><w:t xml:space="preserve">## tree(formula = log_price ~ ., data = NYCNo[NYC.train, ])</w:t></w:r><w:r><w:br w:type="textWrapping" /></w:r><w:r><w:rPr><w:rStyle w:val="VerbatimChar" /></w:rPr><w:t xml:space="preserve">## Variables actually used in tree construction:</w:t></w:r><w:r><w:br w:type="textWrapping" /></w:r><w:r><w:rPr><w:rStyle w:val="VerbatimChar" /></w:rPr><w:t xml:space="preserve">## [1] &quot;room_type&quot; &quot;bathrooms&quot; &quot;bedrooms&quot; </w:t></w:r><w:r><w:br w:type="textWrapping" /></w:r><w:r><w:rPr><w:rStyle w:val="VerbatimChar" /></w:rPr><w:t xml:space="preserve">## Number of terminal nodes:  4 </w:t></w:r><w:r><w:br w:type="textWrapping" /></w:r><w:r><w:rPr><w:rStyle w:val="VerbatimChar" /></w:rPr><w:t xml:space="preserve">## Residual mean deviance:  0.1925 = 2614 / 13580 </w:t></w:r><w:r><w:br w:type="textWrapping" /></w:r><w:r><w:rPr><w:rStyle w:val="VerbatimChar" /></w:rPr><w:t xml:space="preserve">## Distribution of residuals:</w:t></w:r><w:r><w:br w:type="textWrapping" /></w:r><w:r><w:rPr><w:rStyle w:val="VerbatimChar" /></w:rPr><w:t xml:space="preserve">##     Min.  1st Qu.   Median     Mean  3rd Qu.     Max. </w:t></w:r><w:r><w:br w:type="textWrapping" /></w:r><w:r><w:rPr><w:rStyle w:val="VerbatimChar" /></w:rPr><w:t xml:space="preserve">## -3.37000 -0.28530 -0.02036  0.00000  0.28500  3.01700</w:t></w:r></w:p><w:p><w:pPr><w:pStyle w:val="SourceCode" /></w:pPr><w:r><w:rPr><w:rStyle w:val="KeywordTok" /></w:rPr><w:t xml:space="preserve">plot</w:t></w:r><w:r><w:rPr><w:rStyle w:val="NormalTok" /></w:rPr><w:t xml:space="preserve">(tree.NYC)</w:t></w:r><w:r><w:br w:type="textWrapping" /></w:r><w:r><w:rPr><w:rStyle w:val="KeywordTok" /></w:rPr><w:t xml:space="preserve">text</w:t></w:r><w:r><w:rPr><w:rStyle w:val="NormalTok" /></w:rPr><w:t xml:space="preserve">(tree.NYC, </w:t></w:r><w:r><w:rPr><w:rStyle w:val="DataTypeTok" /></w:rPr><w:t xml:space="preserve">pretty =</w:t></w:r><w:r><w:rPr><w:rStyle w:val="NormalTok" /></w:rPr><w:t xml:space="preserve"> </w:t></w:r><w:r><w:rPr><w:rStyle w:val="DecValTok" /></w:rPr><w:t xml:space="preserve">0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0-1.png" id="0" name="Picture" /><pic:cNvPicPr><a:picLocks noChangeArrowheads="1" noChangeAspect="1" /></pic:cNvPicPr></pic:nvPicPr><pic:blipFill><a:blip r:embed="rId45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Regression Tree splits the tree based on room_type and bedrooms!!</w:t></w:r><w:r><w:br w:type="textWrapping" /></w:r><w:r><w:rPr><w:rStyle w:val="NormalTok" /></w:rPr><w:t xml:space="preserve">tree.NYC.pred &lt;-</w:t></w:r><w:r><w:rPr><w:rStyle w:val="StringTok" /></w:rPr><w:t xml:space="preserve"> </w:t></w:r><w:r><w:rPr><w:rStyle w:val="KeywordTok" /></w:rPr><w:t xml:space="preserve">predict</w:t></w:r><w:r><w:rPr><w:rStyle w:val="NormalTok" /></w:rPr><w:t xml:space="preserve">(tree.NYC, </w:t></w:r><w:r><w:rPr><w:rStyle w:val="DataTypeTok" /></w:rPr><w:t xml:space="preserve">newdata =</w:t></w:r><w:r><w:rPr><w:rStyle w:val="NormalTok" /></w:rPr><w:t xml:space="preserve"> NYCNo[</w:t></w:r><w:r><w:rPr><w:rStyle w:val="OperatorTok" /></w:rPr><w:t xml:space="preserve">-</w:t></w:r><w:r><w:rPr><w:rStyle w:val="NormalTok" /></w:rPr><w:t xml:space="preserve">NYC.train,]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gression Tree = &quot;</w:t></w:r><w:r><w:rPr><w:rStyle w:val="NormalTok" /></w:rPr><w:t xml:space="preserve">, </w:t></w:r><w:r><w:rPr><w:rStyle w:val="KeywordTok" /></w:rPr><w:t xml:space="preserve">mean</w:t></w:r><w:r><w:rPr><w:rStyle w:val="NormalTok" /></w:rPr><w:t xml:space="preserve">((tree.NYC.pred </w:t></w:r><w:r><w:rPr><w:rStyle w:val="OperatorTok" /></w:rPr><w:t xml:space="preserve">-</w:t></w:r><w:r><w:rPr><w:rStyle w:val="StringTok" /></w:rPr><w:t xml:space="preserve"> </w:t></w:r><w:r><w:rPr><w:rStyle w:val="NormalTok" /></w:rPr><w:t xml:space="preserve">NYC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NYC.train])</w:t></w:r><w:r><w:rPr><w:rStyle w:val="OperatorTok" /></w:rPr><w:t xml:space="preserve">^</w:t></w:r><w:r><w:rPr><w:rStyle w:val="DecValTok" /></w:rPr><w:t xml:space="preserve">2</w:t></w:r><w:r><w:rPr><w:rStyle w:val="NormalTok" /></w:rPr><w:t xml:space="preserve">)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gression Tree =  0.198458399173624&quot;</w:t></w:r></w:p><w:p><w:pPr><w:pStyle w:val="SourceCode" /></w:pPr><w:r><w:rPr><w:rStyle w:val="NormalTok" /></w:rPr><w:t xml:space="preserve">## Creating models for Boston</w:t></w:r><w:r><w:br w:type="textWrapping" /></w:r><w:r><w:rPr><w:rStyle w:val="NormalTok" /></w:rPr><w:t xml:space="preserve">Boston &lt;-</w:t></w:r><w:r><w:rPr><w:rStyle w:val="StringTok" /></w:rPr><w:t xml:space="preserve"> </w:t></w:r><w:r><w:rPr><w:rStyle w:val="NormalTok" /></w:rPr><w:t xml:space="preserve">train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filter</w:t></w:r><w:r><w:rPr><w:rStyle w:val="NormalTok" /></w:rPr><w:t xml:space="preserve">(city </w:t></w:r><w:r><w:rPr><w:rStyle w:val="OperatorTok" /></w:rPr><w:t xml:space="preserve">==</w:t></w:r><w:r><w:rPr><w:rStyle w:val="StringTok" /></w:rPr><w:t xml:space="preserve"> &quot;Boston&quot;</w:t></w:r><w:r><w:rPr><w:rStyle w:val="NormalTok" /></w:rPr><w:t xml:space="preserve">)</w:t></w:r><w:r><w:br w:type="textWrapping" /></w:r><w:r><w:rPr><w:rStyle w:val="CommentTok" /></w:rPr><w:t xml:space="preserve"># Removing rows with NA and city column</w:t></w:r><w:r><w:br w:type="textWrapping" /></w:r><w:r><w:rPr><w:rStyle w:val="NormalTok" /></w:rPr><w:t xml:space="preserve">BostonNo &lt;-</w:t></w:r><w:r><w:rPr><w:rStyle w:val="StringTok" /></w:rPr><w:t xml:space="preserve"> </w:t></w:r><w:r><w:rPr><w:rStyle w:val="NormalTok" /></w:rPr><w:t xml:space="preserve">Boston[</w:t></w:r><w:r><w:rPr><w:rStyle w:val="KeywordTok" /></w:rPr><w:t xml:space="preserve">complete.cases</w:t></w:r><w:r><w:rPr><w:rStyle w:val="NormalTok" /></w:rPr><w:t xml:space="preserve">(Boston), ]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select</w:t></w:r><w:r><w:rPr><w:rStyle w:val="NormalTok" /></w:rPr><w:t xml:space="preserve">(</w:t></w:r><w:r><w:rPr><w:rStyle w:val="OperatorTok" /></w:rPr><w:t xml:space="preserve">-</w:t></w:r><w:r><w:rPr><w:rStyle w:val="NormalTok" /></w:rPr><w:t xml:space="preserve">city)</w:t></w:r><w:r><w:br w:type="textWrapping" /></w:r><w:r><w:rPr><w:rStyle w:val="NormalTok" /></w:rPr><w:t xml:space="preserve">### OLS Assumptions</w:t></w:r><w:r><w:br w:type="textWrapping" /></w:r><w:r><w:rPr><w:rStyle w:val="NormalTok" /></w:rPr><w:t xml:space="preserve">## Assumption 1. Y is continuous</w:t></w:r><w:r><w:br w:type="textWrapping" /></w:r><w:r><w:rPr><w:rStyle w:val="KeywordTok" /></w:rPr><w:t xml:space="preserve">hist</w:t></w:r><w:r><w:rPr><w:rStyle w:val="NormalTok" /></w:rPr><w:t xml:space="preserve">(Boston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1-1.png" id="0" name="Picture" /><pic:cNvPicPr><a:picLocks noChangeArrowheads="1" noChangeAspect="1" /></pic:cNvPicPr></pic:nvPicPr><pic:blipFill><a:blip r:embed="rId4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2. Errors (ɛ) are normally distributed</w:t></w:r><w:r><w:br w:type="textWrapping" /></w:r><w:r><w:rPr><w:rStyle w:val="CommentTok" /></w:rPr><w:t xml:space="preserve"># Since Y is normally distributed, residual would also be normally distributed.</w:t></w:r><w:r><w:br w:type="textWrapping" /></w:r><w:r><w:rPr><w:rStyle w:val="KeywordTok" /></w:rPr><w:t xml:space="preserve">qqnorm</w:t></w:r><w:r><w:rPr><w:rStyle w:val="NormalTok" /></w:rPr><w:t xml:space="preserve">(BostonNo</w:t></w:r><w:r><w:rPr><w:rStyle w:val="OperatorTok" /></w:rPr><w:t xml:space="preserve">$</w:t></w:r><w:r><w:rPr><w:rStyle w:val="NormalTok" /></w:rPr><w:t xml:space="preserve">log_price, </w:t></w:r><w:r><w:rPr><w:rStyle w:val="DataTypeTok" /></w:rPr><w:t xml:space="preserve">main=</w:t></w:r><w:r><w:rPr><w:rStyle w:val="StringTok" /></w:rPr><w:t xml:space="preserve">&quot; Price Boston&quot;</w:t></w:r><w:r><w:rPr><w:rStyle w:val="NormalTok" /></w:rPr><w:t xml:space="preserve">)</w:t></w:r><w:r><w:br w:type="textWrapping" /></w:r><w:r><w:rPr><w:rStyle w:val="KeywordTok" /></w:rPr><w:t xml:space="preserve">qqline</w:t></w:r><w:r><w:rPr><w:rStyle w:val="NormalTok" /></w:rPr><w:t xml:space="preserve">(Boston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2-1.png" id="0" name="Picture" /><pic:cNvPicPr><a:picLocks noChangeArrowheads="1" noChangeAspect="1" /></pic:cNvPicPr></pic:nvPicPr><pic:blipFill><a:blip r:embed="rId47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A large majority of residuals lie on the qqline implying that the residuals are normally distributed.</w:t></w:r></w:p><w:p><w:pPr><w:pStyle w:val="SourceCode" /></w:pPr><w:r><w:rPr><w:rStyle w:val="NormalTok" /></w:rPr><w:t xml:space="preserve">## Assumption 3. X’s are independent</w:t></w:r><w:r><w:br w:type="textWrapping" /></w:r><w:r><w:rPr><w:rStyle w:val="CommentTok" /></w:rPr><w:t xml:space="preserve">#Log-Linear model for each city</w:t></w:r><w:r><w:br w:type="textWrapping" /></w:r><w:r><w:rPr><w:rStyle w:val="NormalTok" /></w:rPr><w:t xml:space="preserve">Boston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No)</w:t></w:r><w:r><w:br w:type="textWrapping" /></w:r><w:r><w:rPr><w:rStyle w:val="KeywordTok" /></w:rPr><w:t xml:space="preserve">summary</w:t></w:r><w:r><w:rPr><w:rStyle w:val="NormalTok" /></w:rPr><w:t xml:space="preserve">(Boston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Boston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74579 -0.25297 -0.00358  0.25242  1.95545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930e+00  1.014e+00   7.821 7.74e-15</w:t></w:r><w:r><w:br w:type="textWrapping" /></w:r><w:r><w:rPr><w:rStyle w:val="VerbatimChar" /></w:rPr><w:t xml:space="preserve">## property_typeBed &amp; Breakfast        1.904e-01  1.099e-01   1.732 0.083376</w:t></w:r><w:r><w:br w:type="textWrapping" /></w:r><w:r><w:rPr><w:rStyle w:val="VerbatimChar" /></w:rPr><w:t xml:space="preserve">## property_typeBoat                   4.860e-01  1.372e-01   3.542 0.000405</w:t></w:r><w:r><w:br w:type="textWrapping" /></w:r><w:r><w:rPr><w:rStyle w:val="VerbatimChar" /></w:rPr><w:t xml:space="preserve">## property_typeBoutique hotel         6.608e-02  4.066e-01   0.163 0.870907</w:t></w:r><w:r><w:br w:type="textWrapping" /></w:r><w:r><w:rPr><w:rStyle w:val="VerbatimChar" /></w:rPr><w:t xml:space="preserve">## property_typeCondominium            5.924e-02  2.821e-02   2.100 0.035845</w:t></w:r><w:r><w:br w:type="textWrapping" /></w:r><w:r><w:rPr><w:rStyle w:val="VerbatimChar" /></w:rPr><w:t xml:space="preserve">## property_typeDorm                  -1.009e-01  2.872e-01  -0.351 0.725385</w:t></w:r><w:r><w:br w:type="textWrapping" /></w:r><w:r><w:rPr><w:rStyle w:val="VerbatimChar" /></w:rPr><w:t xml:space="preserve">## property_typeGuest suite           -2.497e-02  1.540e-01  -0.162 0.871232</w:t></w:r><w:r><w:br w:type="textWrapping" /></w:r><w:r><w:rPr><w:rStyle w:val="VerbatimChar" /></w:rPr><w:t xml:space="preserve">## property_typeGuesthouse             4.204e-01  2.043e-01   2.058 0.039713</w:t></w:r><w:r><w:br w:type="textWrapping" /></w:r><w:r><w:rPr><w:rStyle w:val="VerbatimChar" /></w:rPr><w:t xml:space="preserve">## property_typeHostel                -1.400e-01  2.236e-01  -0.626 0.531305</w:t></w:r><w:r><w:br w:type="textWrapping" /></w:r><w:r><w:rPr><w:rStyle w:val="VerbatimChar" /></w:rPr><w:t xml:space="preserve">## property_typeHouse                 -9.617e-02  2.452e-02  -3.921 9.05e-05</w:t></w:r><w:r><w:br w:type="textWrapping" /></w:r><w:r><w:rPr><w:rStyle w:val="VerbatimChar" /></w:rPr><w:t xml:space="preserve">## property_typeIn-law                -5.816e-01  2.031e-01  -2.864 0.004220</w:t></w:r><w:r><w:br w:type="textWrapping" /></w:r><w:r><w:rPr><w:rStyle w:val="VerbatimChar" /></w:rPr><w:t xml:space="preserve">## property_typeLoft                   1.583e-01  1.131e-01   1.400 0.161735</w:t></w:r><w:r><w:br w:type="textWrapping" /></w:r><w:r><w:rPr><w:rStyle w:val="VerbatimChar" /></w:rPr><w:t xml:space="preserve">## property_typeOther                  1.617e-01  8.590e-02   1.883 0.059871</w:t></w:r><w:r><w:br w:type="textWrapping" /></w:r><w:r><w:rPr><w:rStyle w:val="VerbatimChar" /></w:rPr><w:t xml:space="preserve">## property_typeServiced apartment    -2.834e-01  4.058e-01  -0.698 0.484983</w:t></w:r><w:r><w:br w:type="textWrapping" /></w:r><w:r><w:rPr><w:rStyle w:val="VerbatimChar" /></w:rPr><w:t xml:space="preserve">## property_typeTimeshare              8.606e-01  4.069e-01   2.115 0.034520</w:t></w:r><w:r><w:br w:type="textWrapping" /></w:r><w:r><w:rPr><w:rStyle w:val="VerbatimChar" /></w:rPr><w:t xml:space="preserve">## property_typeTownhouse              1.281e-01  6.285e-02   2.039 0.041594</w:t></w:r><w:r><w:br w:type="textWrapping" /></w:r><w:r><w:rPr><w:rStyle w:val="VerbatimChar" /></w:rPr><w:t xml:space="preserve">## property_typeVilla                 -5.740e-01  2.875e-01  -1.997 0.045978</w:t></w:r><w:r><w:br w:type="textWrapping" /></w:r><w:r><w:rPr><w:rStyle w:val="VerbatimChar" /></w:rPr><w:t xml:space="preserve">## room_typePrivate room              -7.243e-01  2.269e-02 -31.916  &lt; 2e-16</w:t></w:r><w:r><w:br w:type="textWrapping" /></w:r><w:r><w:rPr><w:rStyle w:val="VerbatimChar" /></w:rPr><w:t xml:space="preserve">## room_typeShared room               -5.956e-01  9.079e-02  -6.560 6.57e-11</w:t></w:r><w:r><w:br w:type="textWrapping" /></w:r><w:r><w:rPr><w:rStyle w:val="VerbatimChar" /></w:rPr><w:t xml:space="preserve">## accommodates                        7.095e-02  9.126e-03   7.774 1.11e-14</w:t></w:r><w:r><w:br w:type="textWrapping" /></w:r><w:r><w:rPr><w:rStyle w:val="VerbatimChar" /></w:rPr><w:t xml:space="preserve">## bathrooms                           1.252e-01  1.984e-02   6.309 3.33e-10</w:t></w:r><w:r><w:br w:type="textWrapping" /></w:r><w:r><w:rPr><w:rStyle w:val="VerbatimChar" /></w:rPr><w:t xml:space="preserve">## bed_typeCouch                       4.361e-01  3.096e-01   1.408 0.159158</w:t></w:r><w:r><w:br w:type="textWrapping" /></w:r><w:r><w:rPr><w:rStyle w:val="VerbatimChar" /></w:rPr><w:t xml:space="preserve">## bed_typeFuton                       3.256e-01  1.272e-01   2.559 0.010568</w:t></w:r><w:r><w:br w:type="textWrapping" /></w:r><w:r><w:rPr><w:rStyle w:val="VerbatimChar" /></w:rPr><w:t xml:space="preserve">## bed_typePull-out Sofa               1.687e-01  1.398e-01   1.206 0.227794</w:t></w:r><w:r><w:br w:type="textWrapping" /></w:r><w:r><w:rPr><w:rStyle w:val="VerbatimChar" /></w:rPr><w:t xml:space="preserve">## bed_typeReal Bed                    4.110e-01  8.721e-02   4.713 2.58e-06</w:t></w:r><w:r><w:br w:type="textWrapping" /></w:r><w:r><w:rPr><w:rStyle w:val="VerbatimChar" /></w:rPr><w:t xml:space="preserve">## cancellation_policymoderate         7.327e-02  2.665e-02   2.749 0.006025</w:t></w:r><w:r><w:br w:type="textWrapping" /></w:r><w:r><w:rPr><w:rStyle w:val="VerbatimChar" /></w:rPr><w:t xml:space="preserve">## cancellation_policystrict           4.098e-02  2.470e-02   1.659 0.097230</w:t></w:r><w:r><w:br w:type="textWrapping" /></w:r><w:r><w:rPr><w:rStyle w:val="VerbatimChar" /></w:rPr><w:t xml:space="preserve">## cancellation_policysuper_strict_30  2.976e-01  8.044e-02   3.699 0.000221</w:t></w:r><w:r><w:br w:type="textWrapping" /></w:r><w:r><w:rPr><w:rStyle w:val="VerbatimChar" /></w:rPr><w:t xml:space="preserve">## cancellation_policysuper_strict_60  6.262e-01  2.892e-01   2.165 0.030450</w:t></w:r><w:r><w:br w:type="textWrapping" /></w:r><w:r><w:rPr><w:rStyle w:val="VerbatimChar" /></w:rPr><w:t xml:space="preserve">## cleaning_feeTrue                   -8.776e-02  2.371e-02  -3.702 0.000219</w:t></w:r><w:r><w:br w:type="textWrapping" /></w:r><w:r><w:rPr><w:rStyle w:val="VerbatimChar" /></w:rPr><w:t xml:space="preserve">## first_review                       -6.263e-05  2.484e-05  -2.521 0.011765</w:t></w:r><w:r><w:br w:type="textWrapping" /></w:r><w:r><w:rPr><w:rStyle w:val="VerbatimChar" /></w:rPr><w:t xml:space="preserve">## host_has_profile_pict              -1.631e-02  2.353e-01  -0.069 0.944735</w:t></w:r><w:r><w:br w:type="textWrapping" /></w:r><w:r><w:rPr><w:rStyle w:val="VerbatimChar" /></w:rPr><w:t xml:space="preserve">## host_identity_verifiedt            -1.112e-02  1.842e-02  -0.604 0.545948</w:t></w:r><w:r><w:br w:type="textWrapping" /></w:r><w:r><w:rPr><w:rStyle w:val="VerbatimChar" /></w:rPr><w:t xml:space="preserve">## host_response_rate_percent         -2.148e-03  8.646e-04  -2.485 0.013026</w:t></w:r><w:r><w:br w:type="textWrapping" /></w:r><w:r><w:rPr><w:rStyle w:val="VerbatimChar" /></w:rPr><w:t xml:space="preserve">## host_since                         -3.585e-05  1.615e-05  -2.219 0.026571</w:t></w:r><w:r><w:br w:type="textWrapping" /></w:r><w:r><w:rPr><w:rStyle w:val="VerbatimChar" /></w:rPr><w:t xml:space="preserve">## instant_bookablet                  -3.292e-02  1.820e-02  -1.809 0.070508</w:t></w:r><w:r><w:br w:type="textWrapping" /></w:r><w:r><w:rPr><w:rStyle w:val="VerbatimChar" /></w:rPr><w:t xml:space="preserve">## last_review                        -1.264e-04  5.937e-05  -2.129 0.033348</w:t></w:r><w:r><w:br w:type="textWrapping" /></w:r><w:r><w:rPr><w:rStyle w:val="VerbatimChar" /></w:rPr><w:t xml:space="preserve">## number_of_reviews                  -2.748e-04  2.104e-04  -1.306 0.191561</w:t></w:r><w:r><w:br w:type="textWrapping" /></w:r><w:r><w:rPr><w:rStyle w:val="VerbatimChar" /></w:rPr><w:t xml:space="preserve">## review_scores_rating                5.387e-03  1.131e-03   4.763 2.02e-06</w:t></w:r><w:r><w:br w:type="textWrapping" /></w:r><w:r><w:rPr><w:rStyle w:val="VerbatimChar" /></w:rPr><w:t xml:space="preserve">## bedrooms                            8.052e-02  1.506e-02   5.345 9.90e-08</w:t></w:r><w:r><w:br w:type="textWrapping" /></w:r><w:r><w:rPr><w:rStyle w:val="VerbatimChar" /></w:rPr><w:t xml:space="preserve">## beds                               -3.894e-02  1.284e-02  -3.033 0.002445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.  </w:t></w:r><w:r><w:br w:type="textWrapping" /></w:r><w:r><w:rPr><w:rStyle w:val="VerbatimChar" /></w:rPr><w:t xml:space="preserve">## property_typeBoat                  ***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Condominium           *  </w:t></w:r><w:r><w:br w:type="textWrapping" /></w:r><w:r><w:rPr><w:rStyle w:val="VerbatimChar" /></w:rPr><w:t xml:space="preserve">## property_typeDorm                   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*  </w:t></w:r><w:r><w:br w:type="textWrapping" /></w:r><w:r><w:rPr><w:rStyle w:val="VerbatimChar" /></w:rPr><w:t xml:space="preserve">## property_typeHostel                   </w:t></w:r><w:r><w:br w:type="textWrapping" /></w:r><w:r><w:rPr><w:rStyle w:val="VerbatimChar" /></w:rPr><w:t xml:space="preserve">## property_typeHouse                 ***</w:t></w:r><w:r><w:br w:type="textWrapping" /></w:r><w:r><w:rPr><w:rStyle w:val="VerbatimChar" /></w:rPr><w:t xml:space="preserve">## property_typeIn-law                **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Other                 .  </w:t></w:r><w:r><w:br w:type="textWrapping" /></w:r><w:r><w:rPr><w:rStyle w:val="VerbatimChar" /></w:rPr><w:t xml:space="preserve">## property_typeServiced apartment       </w:t></w:r><w:r><w:br w:type="textWrapping" /></w:r><w:r><w:rPr><w:rStyle w:val="VerbatimChar" /></w:rPr><w:t xml:space="preserve">## property_typeTimeshare             *  </w:t></w:r><w:r><w:br w:type="textWrapping" /></w:r><w:r><w:rPr><w:rStyle w:val="VerbatimChar" /></w:rPr><w:t xml:space="preserve">## property_typeTownhouse             *  </w:t></w:r><w:r><w:br w:type="textWrapping" /></w:r><w:r><w:rPr><w:rStyle w:val="VerbatimChar" /></w:rPr><w:t xml:space="preserve">## property_typeVilla                 *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*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***</w:t></w:r><w:r><w:br w:type="textWrapping" /></w:r><w:r><w:rPr><w:rStyle w:val="VerbatimChar" /></w:rPr><w:t xml:space="preserve">## cancellation_policymoderate        ** </w:t></w:r><w:r><w:br w:type="textWrapping" /></w:r><w:r><w:rPr><w:rStyle w:val="VerbatimChar" /></w:rPr><w:t xml:space="preserve">## cancellation_policystrict          .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ancellation_policysuper_strict_60 *  </w:t></w:r><w:r><w:br w:type="textWrapping" /></w:r><w:r><w:rPr><w:rStyle w:val="VerbatimChar" /></w:rPr><w:t xml:space="preserve">## cleaning_feeTrue                   ***</w:t></w:r><w:r><w:br w:type="textWrapping" /></w:r><w:r><w:rPr><w:rStyle w:val="VerbatimChar" /></w:rPr><w:t xml:space="preserve">## first_review                       *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host_since                         *  </w:t></w:r><w:r><w:br w:type="textWrapping" /></w:r><w:r><w:rPr><w:rStyle w:val="VerbatimChar" /></w:rPr><w:t xml:space="preserve">## instant_bookablet                  .  </w:t></w:r><w:r><w:br w:type="textWrapping" /></w:r><w:r><w:rPr><w:rStyle w:val="VerbatimChar" /></w:rPr><w:t xml:space="preserve">## last_review                        *  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49 on 2428 degrees of freedom</w:t></w:r><w:r><w:br w:type="textWrapping" /></w:r><w:r><w:rPr><w:rStyle w:val="VerbatimChar" /></w:rPr><w:t xml:space="preserve">## Multiple R-squared:  0.6123, Adjusted R-squared:  0.6059 </w:t></w:r><w:r><w:br w:type="textWrapping" /></w:r><w:r><w:rPr><w:rStyle w:val="VerbatimChar" /></w:rPr><w:t xml:space="preserve">## F-statistic: 95.85 on 40 and 2428 DF,  p-value: &lt; 2.2e-16</w:t></w:r></w:p><w:p><w:pPr><w:pStyle w:val="SourceCode" /></w:pPr><w:r><w:rPr><w:rStyle w:val="CommentTok" /></w:rPr><w:t xml:space="preserve"># Checking for correlation in X variables</w:t></w:r><w:r><w:br w:type="textWrapping" /></w:r><w:r><w:rPr><w:rStyle w:val="CommentTok" /></w:rPr><w:t xml:space="preserve"># Condition Index and Variance Inflation factor</w:t></w:r><w:r><w:br w:type="textWrapping" /></w:r><w:r><w:rPr><w:rStyle w:val="KeywordTok" /></w:rPr><w:t xml:space="preserve">vif</w:t></w:r><w:r><w:rPr><w:rStyle w:val="NormalTok" /></w:rPr><w:t xml:space="preserve">(BostonLogLinearModel)</w:t></w:r></w:p><w:p><w:pPr><w:pStyle w:val="SourceCode" /></w:pPr><w:r><w:rPr><w:rStyle w:val="VerbatimChar" /></w:rPr><w:t xml:space="preserve">##                                GVIF Df GVIF^(1/(2*Df))</w:t></w:r><w:r><w:br w:type="textWrapping" /></w:r><w:r><w:rPr><w:rStyle w:val="VerbatimChar" /></w:rPr><w:t xml:space="preserve">## property_type              1.876642 16        1.019866</w:t></w:r><w:r><w:br w:type="textWrapping" /></w:r><w:r><w:rPr><w:rStyle w:val="VerbatimChar" /></w:rPr><w:t xml:space="preserve">## room_type                  2.167213  2        1.213320</w:t></w:r><w:r><w:br w:type="textWrapping" /></w:r><w:r><w:rPr><w:rStyle w:val="VerbatimChar" /></w:rPr><w:t xml:space="preserve">## accommodates               6.525516  1        2.554509</w:t></w:r><w:r><w:br w:type="textWrapping" /></w:r><w:r><w:rPr><w:rStyle w:val="VerbatimChar" /></w:rPr><w:t xml:space="preserve">## bathrooms                  1.653215  1        1.285774</w:t></w:r><w:r><w:br w:type="textWrapping" /></w:r><w:r><w:rPr><w:rStyle w:val="VerbatimChar" /></w:rPr><w:t xml:space="preserve">## bed_type                   1.281741  4        1.031514</w:t></w:r><w:r><w:br w:type="textWrapping" /></w:r><w:r><w:rPr><w:rStyle w:val="VerbatimChar" /></w:rPr><w:t xml:space="preserve">## cancellation_policy        1.357232  4        1.038919</w:t></w:r><w:r><w:br w:type="textWrapping" /></w:r><w:r><w:rPr><w:rStyle w:val="VerbatimChar" /></w:rPr><w:t xml:space="preserve">## cleaning_fee               1.165153  1        1.079423</w:t></w:r><w:r><w:br w:type="textWrapping" /></w:r><w:r><w:rPr><w:rStyle w:val="VerbatimChar" /></w:rPr><w:t xml:space="preserve">## first_review               2.326477  1        1.525279</w:t></w:r><w:r><w:br w:type="textWrapping" /></w:r><w:r><w:rPr><w:rStyle w:val="VerbatimChar" /></w:rPr><w:t xml:space="preserve">## host_has_profile_pic       1.011520  1        1.005743</w:t></w:r><w:r><w:br w:type="textWrapping" /></w:r><w:r><w:rPr><w:rStyle w:val="VerbatimChar" /></w:rPr><w:t xml:space="preserve">## host_identity_verified     1.167652  1        1.080580</w:t></w:r><w:r><w:br w:type="textWrapping" /></w:r><w:r><w:rPr><w:rStyle w:val="VerbatimChar" /></w:rPr><w:t xml:space="preserve">## host_response_rate_percent 1.085558  1        1.041901</w:t></w:r><w:r><w:br w:type="textWrapping" /></w:r><w:r><w:rPr><w:rStyle w:val="VerbatimChar" /></w:rPr><w:t xml:space="preserve">## host_since                 1.646716  1        1.283244</w:t></w:r><w:r><w:br w:type="textWrapping" /></w:r><w:r><w:rPr><w:rStyle w:val="VerbatimChar" /></w:rPr><w:t xml:space="preserve">## instant_bookable           1.178732  1        1.085694</w:t></w:r><w:r><w:br w:type="textWrapping" /></w:r><w:r><w:rPr><w:rStyle w:val="VerbatimChar" /></w:rPr><w:t xml:space="preserve">## last_review                1.303897  1        1.141883</w:t></w:r><w:r><w:br w:type="textWrapping" /></w:r><w:r><w:rPr><w:rStyle w:val="VerbatimChar" /></w:rPr><w:t xml:space="preserve">## number_of_reviews          1.644448  1        1.282360</w:t></w:r><w:r><w:br w:type="textWrapping" /></w:r><w:r><w:rPr><w:rStyle w:val="VerbatimChar" /></w:rPr><w:t xml:space="preserve">## review_scores_rating       1.089438  1        1.043761</w:t></w:r><w:r><w:br w:type="textWrapping" /></w:r><w:r><w:rPr><w:rStyle w:val="VerbatimChar" /></w:rPr><w:t xml:space="preserve">## bedrooms                   2.849272  1        1.687979</w:t></w:r><w:r><w:br w:type="textWrapping" /></w:r><w:r><w:rPr><w:rStyle w:val="VerbatimChar" /></w:rPr><w:t xml:space="preserve">## beds                       4.762084  1        2.182220</w:t></w:r></w:p><w:p><w:pPr><w:pStyle w:val="SourceCode" /></w:pPr><w:r><w:rPr><w:rStyle w:val="CommentTok" /></w:rPr><w:t xml:space="preserve"># All the vif coefficients are below 10. Therefore there is no significant correlation between the variables.</w:t></w:r></w:p><w:p><w:pPr><w:pStyle w:val="SourceCode" /></w:pPr><w:r><w:rPr><w:rStyle w:val="NormalTok" /></w:rPr><w:t xml:space="preserve">## Assumption 4. Y and X’s have linear relationship </w:t></w:r><w:r><w:br w:type="textWrapping" /></w:r><w:r><w:rPr><w:rStyle w:val="CommentTok" /></w:rPr><w:t xml:space="preserve">#Plots</w:t></w:r><w:r><w:br w:type="textWrapping" /></w:r><w:r><w:rPr><w:rStyle w:val="KeywordTok" /></w:rPr><w:t xml:space="preserve">plot</w:t></w:r><w:r><w:rPr><w:rStyle w:val="NormalTok" /></w:rPr><w:t xml:space="preserve">(BostonLogLinearModel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5-1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5-2.png" id="0" name="Picture" /><pic:cNvPicPr><a:picLocks noChangeArrowheads="1" noChangeAspect="1" /></pic:cNvPicPr></pic:nvPicPr><pic:blipFill><a:blip r:embed="rId4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5-3.png" id="0" name="Picture" /><pic:cNvPicPr><a:picLocks noChangeArrowheads="1" noChangeAspect="1" /></pic:cNvPicPr></pic:nvPicPr><pic:blipFill><a:blip r:embed="rId50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5-4.png" id="0" name="Picture" /><pic:cNvPicPr><a:picLocks noChangeArrowheads="1" noChangeAspect="1" /></pic:cNvPicPr></pic:nvPicPr><pic:blipFill><a:blip r:embed="rId51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5 &amp; 6. Observations are independent &amp; Errors are independent</w:t></w:r><w:r><w:br w:type="textWrapping" /></w:r><w:r><w:rPr><w:rStyle w:val="CommentTok" /></w:rPr><w:t xml:space="preserve"># Durbin-Watson Test&#11;for Serial Correlation</w:t></w:r><w:r><w:br w:type="textWrapping" /></w:r><w:r><w:rPr><w:rStyle w:val="KeywordTok" /></w:rPr><w:t xml:space="preserve">dwtest</w:t></w:r><w:r><w:rPr><w:rStyle w:val="NormalTok" /></w:rPr><w:t xml:space="preserve">(Boston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Durbin-Watso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BostonLogLinearModel</w:t></w:r><w:r><w:br w:type="textWrapping" /></w:r><w:r><w:rPr><w:rStyle w:val="VerbatimChar" /></w:rPr><w:t xml:space="preserve">## DW = 2.0414, p-value = 0.8487</w:t></w:r><w:r><w:br w:type="textWrapping" /></w:r><w:r><w:rPr><w:rStyle w:val="VerbatimChar" /></w:rPr><w:t xml:space="preserve">## alternative hypothesis: true autocorrelation is greater than 0</w:t></w:r></w:p><w:p><w:pPr><w:pStyle w:val="SourceCode" /></w:pPr><w:r><w:rPr><w:rStyle w:val="CommentTok" /></w:rPr><w:t xml:space="preserve"># DW test shows there is acceptable level of level of correlation as the value is 2.0513</w:t></w:r></w:p><w:p><w:pPr><w:pStyle w:val="SourceCode" /></w:pPr><w:r><w:rPr><w:rStyle w:val="NormalTok" /></w:rPr><w:t xml:space="preserve">## Assumptions 7 &amp; 8. The error average is 0 &amp; The error variance is constant.</w:t></w:r><w:r><w:br w:type="textWrapping" /></w:r><w:r><w:rPr><w:rStyle w:val="CommentTok" /></w:rPr><w:t xml:space="preserve"># Breusch-Pagan Test</w:t></w:r><w:r><w:br w:type="textWrapping" /></w:r><w:r><w:rPr><w:rStyle w:val="KeywordTok" /></w:rPr><w:t xml:space="preserve">bptest</w:t></w:r><w:r><w:rPr><w:rStyle w:val="NormalTok" /></w:rPr><w:t xml:space="preserve">(BostonNo</w:t></w:r><w:r><w:rPr><w:rStyle w:val="OperatorTok" /></w:rPr><w:t xml:space="preserve">$</w:t></w:r><w:r><w:rPr><w:rStyle w:val="NormalTok" /></w:rPr><w:t xml:space="preserve">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No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studentized Breusch-Paga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BostonNo$log_price ~ .</w:t></w:r><w:r><w:br w:type="textWrapping" /></w:r><w:r><w:rPr><w:rStyle w:val="VerbatimChar" /></w:rPr><w:t xml:space="preserve">## BP = 165.47, df = 40, p-value &lt; 2.2e-16</w:t></w:r></w:p><w:p><w:pPr><w:pStyle w:val="SourceCode" /></w:pPr><w:r><w:rPr><w:rStyle w:val="CommentTok" /></w:rPr><w:t xml:space="preserve"># BP test is significant; therefore there is hetroscedasticity in the residuals. Need to run WLS to fix the issue.</w:t></w:r><w:r><w:br w:type="textWrapping" /></w:r><w:r><w:rPr><w:rStyle w:val="KeywordTok" /></w:rPr><w:t xml:space="preserve">plot</w:t></w:r><w:r><w:rPr><w:rStyle w:val="NormalTok" /></w:rPr><w:t xml:space="preserve">(BostonLogLinearModel, </w:t></w:r><w:r><w:rPr><w:rStyle w:val="DataTypeTok" /></w:rPr><w:t xml:space="preserve">which =</w:t></w:r><w:r><w:rPr><w:rStyle w:val="NormalTok" /></w:rPr><w:t xml:space="preserve"> </w:t></w:r><w:r><w:rPr><w:rStyle w:val="DecValTok" /></w:rPr><w:t xml:space="preserve">1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57-1.png" id="0" name="Picture" /><pic:cNvPicPr><a:picLocks noChangeArrowheads="1" noChangeAspect="1" /></pic:cNvPicPr></pic:nvPicPr><pic:blipFill><a:blip r:embed="rId5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The plot shows there is some hetroscedasticity. </w:t></w:r></w:p><w:p><w:pPr><w:pStyle w:val="SourceCode" /></w:pPr><w:r><w:rPr><w:rStyle w:val="CommentTok" /></w:rPr><w:t xml:space="preserve"># Drop unused factors</w:t></w:r><w:r><w:br w:type="textWrapping" /></w:r><w:r><w:rPr><w:rStyle w:val="NormalTok" /></w:rPr><w:t xml:space="preserve">BostonNo</w:t></w:r><w:r><w:rPr><w:rStyle w:val="OperatorTok" /></w:rPr><w:t xml:space="preserve">$</w:t></w:r><w:r><w:rPr><w:rStyle w:val="NormalTok" /></w:rPr><w:t xml:space="preserve">property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BostonNo)</w:t></w:r><w:r><w:rPr><w:rStyle w:val="OperatorTok" /></w:rPr><w:t xml:space="preserve">$</w:t></w:r><w:r><w:rPr><w:rStyle w:val="NormalTok" /></w:rPr><w:t xml:space="preserve">property_type</w:t></w:r><w:r><w:br w:type="textWrapping" /></w:r><w:r><w:rPr><w:rStyle w:val="NormalTok" /></w:rPr><w:t xml:space="preserve">BostonNo</w:t></w:r><w:r><w:rPr><w:rStyle w:val="OperatorTok" /></w:rPr><w:t xml:space="preserve">$</w:t></w:r><w:r><w:rPr><w:rStyle w:val="NormalTok" /></w:rPr><w:t xml:space="preserve">host_has_profile_pic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BostonNo)</w:t></w:r><w:r><w:rPr><w:rStyle w:val="OperatorTok" /></w:rPr><w:t xml:space="preserve">$</w:t></w:r><w:r><w:rPr><w:rStyle w:val="NormalTok" /></w:rPr><w:t xml:space="preserve">host_has_profile_pic</w:t></w:r><w:r><w:br w:type="textWrapping" /></w:r><w:r><w:rPr><w:rStyle w:val="NormalTok" /></w:rPr><w:t xml:space="preserve">BostonNo</w:t></w:r><w:r><w:rPr><w:rStyle w:val="OperatorTok" /></w:rPr><w:t xml:space="preserve">$</w:t></w:r><w:r><w:rPr><w:rStyle w:val="NormalTok" /></w:rPr><w:t xml:space="preserve">host_identity_verified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BostonNo)</w:t></w:r><w:r><w:rPr><w:rStyle w:val="OperatorTok" /></w:rPr><w:t xml:space="preserve">$</w:t></w:r><w:r><w:rPr><w:rStyle w:val="NormalTok" /></w:rPr><w:t xml:space="preserve">host_identity_verified</w:t></w:r><w:r><w:br w:type="textWrapping" /></w:r><w:r><w:rPr><w:rStyle w:val="NormalTok" /></w:rPr><w:t xml:space="preserve">BostonChicancellation_policy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BostonNo)</w:t></w:r><w:r><w:rPr><w:rStyle w:val="OperatorTok" /></w:rPr><w:t xml:space="preserve">$</w:t></w:r><w:r><w:rPr><w:rStyle w:val="NormalTok" /></w:rPr><w:t xml:space="preserve">cancellation_policy</w:t></w:r><w:r><w:br w:type="textWrapping" /></w:r><w:r><w:br w:type="textWrapping" /></w:r><w:r><w:rPr><w:rStyle w:val="KeywordTok" /></w:rPr><w:t xml:space="preserve">table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        Apartment    Bed &amp; Breakfast               Boat </w:t></w:r><w:r><w:br w:type="textWrapping" /></w:r><w:r><w:rPr><w:rStyle w:val="VerbatimChar" /></w:rPr><w:t xml:space="preserve">##               1637                 14                  9 </w:t></w:r><w:r><w:br w:type="textWrapping" /></w:r><w:r><w:rPr><w:rStyle w:val="VerbatimChar" /></w:rPr><w:t xml:space="preserve">##     Boutique hotel        Condominium               Dorm </w:t></w:r><w:r><w:br w:type="textWrapping" /></w:r><w:r><w:rPr><w:rStyle w:val="VerbatimChar" /></w:rPr><w:t xml:space="preserve">##                  1                242                  2 </w:t></w:r><w:r><w:br w:type="textWrapping" /></w:r><w:r><w:rPr><w:rStyle w:val="VerbatimChar" /></w:rPr><w:t xml:space="preserve">##        Guest suite         Guesthouse             Hostel </w:t></w:r><w:r><w:br w:type="textWrapping" /></w:r><w:r><w:rPr><w:rStyle w:val="VerbatimChar" /></w:rPr><w:t xml:space="preserve">##                  7                  4                  4 </w:t></w:r><w:r><w:br w:type="textWrapping" /></w:r><w:r><w:rPr><w:rStyle w:val="VerbatimChar" /></w:rPr><w:t xml:space="preserve">##              House             In-law               Loft </w:t></w:r><w:r><w:br w:type="textWrapping" /></w:r><w:r><w:rPr><w:rStyle w:val="VerbatimChar" /></w:rPr><w:t xml:space="preserve">##                461                  4                 13 </w:t></w:r><w:r><w:br w:type="textWrapping" /></w:r><w:r><w:rPr><w:rStyle w:val="VerbatimChar" /></w:rPr><w:t xml:space="preserve">##              Other Serviced apartment          Timeshare </w:t></w:r><w:r><w:br w:type="textWrapping" /></w:r><w:r><w:rPr><w:rStyle w:val="VerbatimChar" /></w:rPr><w:t xml:space="preserve">##                 23                  1                  1 </w:t></w:r><w:r><w:br w:type="textWrapping" /></w:r><w:r><w:rPr><w:rStyle w:val="VerbatimChar" /></w:rPr><w:t xml:space="preserve">##          Townhouse              Villa </w:t></w:r><w:r><w:br w:type="textWrapping" /></w:r><w:r><w:rPr><w:rStyle w:val="VerbatimChar" /></w:rPr><w:t xml:space="preserve">##                 44                  2</w:t></w:r></w:p><w:p><w:pPr><w:pStyle w:val="SourceCode" /></w:pPr><w:r><w:rPr><w:rStyle w:val="CommentTok" /></w:rPr><w:t xml:space="preserve"># Combining all the factor that have degree of freedom less than 10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a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utique ho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Serviced apartmen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Dorm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Guest suit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Guest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Hos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In-la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imeshar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Villa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cancellation_policy)[</w:t></w:r><w:r><w:rPr><w:rStyle w:val="KeywordTok" /></w:rPr><w:t xml:space="preserve">levels</w:t></w:r><w:r><w:rPr><w:rStyle w:val="NormalTok" /></w:rPr><w:t xml:space="preserve">(BostonNo</w:t></w:r><w:r><w:rPr><w:rStyle w:val="OperatorTok" /></w:rPr><w:t xml:space="preserve">$</w:t></w:r><w:r><w:rPr><w:rStyle w:val="NormalTok" /></w:rPr><w:t xml:space="preserve">cancellation_policy)</w:t></w:r><w:r><w:rPr><w:rStyle w:val="OperatorTok" /></w:rPr><w:t xml:space="preserve">==</w:t></w:r><w:r><w:rPr><w:rStyle w:val="StringTok" /></w:rPr><w:t xml:space="preserve">&quot;super_strict_60&quot;</w:t></w:r><w:r><w:rPr><w:rStyle w:val="NormalTok" /></w:rPr><w:t xml:space="preserve">] &lt;-</w:t></w:r><w:r><w:rPr><w:rStyle w:val="StringTok" /></w:rPr><w:t xml:space="preserve"> &quot;super_strict_30&quot;</w:t></w:r></w:p><w:p><w:pPr><w:pStyle w:val="SourceCode" /></w:pPr><w:r><w:rPr><w:rStyle w:val="NormalTok" /></w:rPr><w:t xml:space="preserve">## OLS model for all cities.</w:t></w:r><w:r><w:br w:type="textWrapping" /></w:r><w:r><w:rPr><w:rStyle w:val="KeywordTok" /></w:rPr><w:t xml:space="preserve">set.seed</w:t></w:r><w:r><w:rPr><w:rStyle w:val="NormalTok" /></w:rPr><w:t xml:space="preserve">(</w:t></w:r><w:r><w:rPr><w:rStyle w:val="DecValTok" /></w:rPr><w:t xml:space="preserve">1</w:t></w:r><w:r><w:rPr><w:rStyle w:val="NormalTok" /></w:rPr><w:t xml:space="preserve">)</w:t></w:r><w:r><w:br w:type="textWrapping" /></w:r><w:r><w:rPr><w:rStyle w:val="NormalTok" /></w:rPr><w:t xml:space="preserve">Boston.train &lt;-</w:t></w:r><w:r><w:rPr><w:rStyle w:val="StringTok" /></w:rPr><w:t xml:space="preserve"> </w:t></w:r><w:r><w:rPr><w:rStyle w:val="KeywordTok" /></w:rPr><w:t xml:space="preserve">sample</w:t></w:r><w:r><w:rPr><w:rStyle w:val="NormalTok" /></w:rPr><w:t xml:space="preserve">(</w:t></w:r><w:r><w:rPr><w:rStyle w:val="KeywordTok" /></w:rPr><w:t xml:space="preserve">nrow</w:t></w:r><w:r><w:rPr><w:rStyle w:val="NormalTok" /></w:rPr><w:t xml:space="preserve">(BostonNo), </w:t></w:r><w:r><w:rPr><w:rStyle w:val="FloatTok" /></w:rPr><w:t xml:space="preserve">0.7</w:t></w:r><w:r><w:rPr><w:rStyle w:val="OperatorTok" /></w:rPr><w:t xml:space="preserve">*</w:t></w:r><w:r><w:rPr><w:rStyle w:val="KeywordTok" /></w:rPr><w:t xml:space="preserve">nrow</w:t></w:r><w:r><w:rPr><w:rStyle w:val="NormalTok" /></w:rPr><w:t xml:space="preserve">(BostonNo))</w:t></w:r><w:r><w:br w:type="textWrapping" /></w:r><w:r><w:rPr><w:rStyle w:val="NormalTok" /></w:rPr><w:t xml:space="preserve">Boston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No[Boston.train,])</w:t></w:r><w:r><w:br w:type="textWrapping" /></w:r><w:r><w:rPr><w:rStyle w:val="KeywordTok" /></w:rPr><w:t xml:space="preserve">summary</w:t></w:r><w:r><w:rPr><w:rStyle w:val="NormalTok" /></w:rPr><w:t xml:space="preserve">(Boston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BostonNo[Boston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69760 -0.26111 -0.00029  0.26636  1.7613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390e+00  1.212e+00   6.098 1.33e-09</w:t></w:r><w:r><w:br w:type="textWrapping" /></w:r><w:r><w:rPr><w:rStyle w:val="VerbatimChar" /></w:rPr><w:t xml:space="preserve">## property_typeBed &amp; Breakfast        2.229e-01  1.392e-01   1.601 0.109499</w:t></w:r><w:r><w:br w:type="textWrapping" /></w:r><w:r><w:rPr><w:rStyle w:val="VerbatimChar" /></w:rPr><w:t xml:space="preserve">## property_typeOther                  1.047e-01  7.094e-02   1.476 0.140129</w:t></w:r><w:r><w:br w:type="textWrapping" /></w:r><w:r><w:rPr><w:rStyle w:val="VerbatimChar" /></w:rPr><w:t xml:space="preserve">## property_typeCondominium            5.165e-02  3.376e-02   1.530 0.126196</w:t></w:r><w:r><w:br w:type="textWrapping" /></w:r><w:r><w:rPr><w:rStyle w:val="VerbatimChar" /></w:rPr><w:t xml:space="preserve">## property_typeHouse                 -9.006e-02  2.934e-02  -3.069 0.002180</w:t></w:r><w:r><w:br w:type="textWrapping" /></w:r><w:r><w:rPr><w:rStyle w:val="VerbatimChar" /></w:rPr><w:t xml:space="preserve">## property_typeLoft                   9.632e-02  1.684e-01   0.572 0.567346</w:t></w:r><w:r><w:br w:type="textWrapping" /></w:r><w:r><w:rPr><w:rStyle w:val="VerbatimChar" /></w:rPr><w:t xml:space="preserve">## property_typeTownhouse              9.724e-02  7.370e-02   1.319 0.187223</w:t></w:r><w:r><w:br w:type="textWrapping" /></w:r><w:r><w:rPr><w:rStyle w:val="VerbatimChar" /></w:rPr><w:t xml:space="preserve">## room_typePrivate room              -7.306e-01  2.750e-02 -26.565  &lt; 2e-16</w:t></w:r><w:r><w:br w:type="textWrapping" /></w:r><w:r><w:rPr><w:rStyle w:val="VerbatimChar" /></w:rPr><w:t xml:space="preserve">## room_typeShared room               -6.587e-01  1.224e-01  -5.382 8.40e-08</w:t></w:r><w:r><w:br w:type="textWrapping" /></w:r><w:r><w:rPr><w:rStyle w:val="VerbatimChar" /></w:rPr><w:t xml:space="preserve">## accommodates                        7.952e-02  1.105e-02   7.197 9.19e-13</w:t></w:r><w:r><w:br w:type="textWrapping" /></w:r><w:r><w:rPr><w:rStyle w:val="VerbatimChar" /></w:rPr><w:t xml:space="preserve">## bathrooms                           1.321e-01  2.246e-02   5.880 4.94e-09</w:t></w:r><w:r><w:br w:type="textWrapping" /></w:r><w:r><w:rPr><w:rStyle w:val="VerbatimChar" /></w:rPr><w:t xml:space="preserve">## bed_typeCouch                       6.371e-01  3.274e-01   1.946 0.051844</w:t></w:r><w:r><w:br w:type="textWrapping" /></w:r><w:r><w:rPr><w:rStyle w:val="VerbatimChar" /></w:rPr><w:t xml:space="preserve">## bed_typeFuton                       4.358e-01  1.403e-01   3.107 0.001919</w:t></w:r><w:r><w:br w:type="textWrapping" /></w:r><w:r><w:rPr><w:rStyle w:val="VerbatimChar" /></w:rPr><w:t xml:space="preserve">## bed_typePull-out Sofa               2.871e-01  1.580e-01   1.818 0.069298</w:t></w:r><w:r><w:br w:type="textWrapping" /></w:r><w:r><w:rPr><w:rStyle w:val="VerbatimChar" /></w:rPr><w:t xml:space="preserve">## bed_typeReal Bed                    5.369e-01  9.987e-02   5.376 8.67e-08</w:t></w:r><w:r><w:br w:type="textWrapping" /></w:r><w:r><w:rPr><w:rStyle w:val="VerbatimChar" /></w:rPr><w:t xml:space="preserve">## cancellation_policymoderate         1.015e-01  3.217e-02   3.155 0.001635</w:t></w:r><w:r><w:br w:type="textWrapping" /></w:r><w:r><w:rPr><w:rStyle w:val="VerbatimChar" /></w:rPr><w:t xml:space="preserve">## cancellation_policystrict           6.218e-02  2.991e-02   2.079 0.037784</w:t></w:r><w:r><w:br w:type="textWrapping" /></w:r><w:r><w:rPr><w:rStyle w:val="VerbatimChar" /></w:rPr><w:t xml:space="preserve">## cancellation_policysuper_strict_30  4.024e-01  9.719e-02   4.140 3.64e-05</w:t></w:r><w:r><w:br w:type="textWrapping" /></w:r><w:r><w:rPr><w:rStyle w:val="VerbatimChar" /></w:rPr><w:t xml:space="preserve">## cleaning_feeTrue                   -9.961e-02  2.863e-02  -3.480 0.000514</w:t></w:r><w:r><w:br w:type="textWrapping" /></w:r><w:r><w:rPr><w:rStyle w:val="VerbatimChar" /></w:rPr><w:t xml:space="preserve">## first_review                       -5.395e-05  2.955e-05  -1.826 0.068021</w:t></w:r><w:r><w:br w:type="textWrapping" /></w:r><w:r><w:rPr><w:rStyle w:val="VerbatimChar" /></w:rPr><w:t xml:space="preserve">## host_has_profile_pict              -2.840e-02  2.384e-01  -0.119 0.905200</w:t></w:r><w:r><w:br w:type="textWrapping" /></w:r><w:r><w:rPr><w:rStyle w:val="VerbatimChar" /></w:rPr><w:t xml:space="preserve">## host_identity_verifiedt            -1.257e-02  2.216e-02  -0.567 0.570506</w:t></w:r><w:r><w:br w:type="textWrapping" /></w:r><w:r><w:rPr><w:rStyle w:val="VerbatimChar" /></w:rPr><w:t xml:space="preserve">## host_response_rate_percent         -1.804e-03  1.015e-03  -1.779 0.075499</w:t></w:r><w:r><w:br w:type="textWrapping" /></w:r><w:r><w:rPr><w:rStyle w:val="VerbatimChar" /></w:rPr><w:t xml:space="preserve">## host_since                         -2.475e-05  1.955e-05  -1.266 0.205526</w:t></w:r><w:r><w:br w:type="textWrapping" /></w:r><w:r><w:rPr><w:rStyle w:val="VerbatimChar" /></w:rPr><w:t xml:space="preserve">## instant_bookablet                  -4.422e-02  2.195e-02  -2.015 0.044066</w:t></w:r><w:r><w:br w:type="textWrapping" /></w:r><w:r><w:rPr><w:rStyle w:val="VerbatimChar" /></w:rPr><w:t xml:space="preserve">## last_review                        -1.228e-04  7.146e-05  -1.718 0.086042</w:t></w:r><w:r><w:br w:type="textWrapping" /></w:r><w:r><w:rPr><w:rStyle w:val="VerbatimChar" /></w:rPr><w:t xml:space="preserve">## number_of_reviews                  -2.718e-04  2.576e-04  -1.055 0.291526</w:t></w:r><w:r><w:br w:type="textWrapping" /></w:r><w:r><w:rPr><w:rStyle w:val="VerbatimChar" /></w:rPr><w:t xml:space="preserve">## review_scores_rating                5.376e-03  1.303e-03   4.126 3.87e-05</w:t></w:r><w:r><w:br w:type="textWrapping" /></w:r><w:r><w:rPr><w:rStyle w:val="VerbatimChar" /></w:rPr><w:t xml:space="preserve">## bedrooms                            6.877e-02  1.749e-02   3.932 8.76e-05</w:t></w:r><w:r><w:br w:type="textWrapping" /></w:r><w:r><w:rPr><w:rStyle w:val="VerbatimChar" /></w:rPr><w:t xml:space="preserve">## beds                               -5.289e-02  1.550e-02  -3.411 0.000661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.  </w:t></w:r><w:r><w:br w:type="textWrapping" /></w:r><w:r><w:rPr><w:rStyle w:val="VerbatimChar" /></w:rPr><w:t xml:space="preserve">## bed_typeFuton                      **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*</w:t></w:r><w:r><w:br w:type="textWrapping" /></w:r><w:r><w:rPr><w:rStyle w:val="VerbatimChar" /></w:rPr><w:t xml:space="preserve">## cancellation_policymoderate        ** 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*</w:t></w:r><w:r><w:br w:type="textWrapping" /></w:r><w:r><w:rPr><w:rStyle w:val="VerbatimChar" /></w:rPr><w:t xml:space="preserve">## first_review                       .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.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  </w:t></w:r><w:r><w:br w:type="textWrapping" /></w:r><w:r><w:rPr><w:rStyle w:val="VerbatimChar" /></w:rPr><w:t xml:space="preserve">## last_review                        .  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93 on 1698 degrees of freedom</w:t></w:r><w:r><w:br w:type="textWrapping" /></w:r><w:r><w:rPr><w:rStyle w:val="VerbatimChar" /></w:rPr><w:t xml:space="preserve">## Multiple R-squared:  0.6125, Adjusted R-squared:  0.6058 </w:t></w:r><w:r><w:br w:type="textWrapping" /></w:r><w:r><w:rPr><w:rStyle w:val="VerbatimChar" /></w:rPr><w:t xml:space="preserve">## F-statistic: 92.53 on 29 and 1698 DF,  p-value: &lt; 2.2e-16</w:t></w:r></w:p><w:p><w:pPr><w:pStyle w:val="SourceCode" /></w:pPr><w:r><w:rPr><w:rStyle w:val="CommentTok" /></w:rPr><w:t xml:space="preserve"># Stepwise for OLS Model</w:t></w:r><w:r><w:br w:type="textWrapping" /></w:r><w:r><w:rPr><w:rStyle w:val="NormalTok" /></w:rPr><w:t xml:space="preserve">Boston.n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DecValTok" /></w:rPr><w:t xml:space="preserve">1</w:t></w:r><w:r><w:rPr><w:rStyle w:val="NormalTok" /></w:rPr><w:t xml:space="preserve">, </w:t></w:r><w:r><w:rPr><w:rStyle w:val="DataTypeTok" /></w:rPr><w:t xml:space="preserve">data =</w:t></w:r><w:r><w:rPr><w:rStyle w:val="NormalTok" /></w:rPr><w:t xml:space="preserve"> BostonNo[Boston.train,])</w:t></w:r><w:r><w:br w:type="textWrapping" /></w:r><w:r><w:rPr><w:rStyle w:val="NormalTok" /></w:rPr><w:t xml:space="preserve">Boston.f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No[Boston.train,])</w:t></w:r><w:r><w:br w:type="textWrapping" /></w:r><w:r><w:rPr><w:rStyle w:val="NormalTok" /></w:rPr><w:t xml:space="preserve">Boston.stepwise &lt;-</w:t></w:r><w:r><w:rPr><w:rStyle w:val="StringTok" /></w:rPr><w:t xml:space="preserve"> </w:t></w:r><w:r><w:rPr><w:rStyle w:val="KeywordTok" /></w:rPr><w:t xml:space="preserve">step</w:t></w:r><w:r><w:rPr><w:rStyle w:val="NormalTok" /></w:rPr><w:t xml:space="preserve">(Boston.full, </w:t></w:r><w:r><w:rPr><w:rStyle w:val="DataTypeTok" /></w:rPr><w:t xml:space="preserve">scope =</w:t></w:r><w:r><w:rPr><w:rStyle w:val="NormalTok" /></w:rPr><w:t xml:space="preserve"> </w:t></w:r><w:r><w:rPr><w:rStyle w:val="KeywordTok" /></w:rPr><w:t xml:space="preserve">list</w:t></w:r><w:r><w:rPr><w:rStyle w:val="NormalTok" /></w:rPr><w:t xml:space="preserve">(</w:t></w:r><w:r><w:rPr><w:rStyle w:val="DataTypeTok" /></w:rPr><w:t xml:space="preserve">lower =</w:t></w:r><w:r><w:rPr><w:rStyle w:val="NormalTok" /></w:rPr><w:t xml:space="preserve"> Boston.full, </w:t></w:r><w:r><w:rPr><w:rStyle w:val="DataTypeTok" /></w:rPr><w:t xml:space="preserve">upper =</w:t></w:r><w:r><w:rPr><w:rStyle w:val="NormalTok" /></w:rPr><w:t xml:space="preserve"> Boston.full), </w:t></w:r><w:r><w:rPr><w:rStyle w:val="DataTypeTok" /></w:rPr><w:t xml:space="preserve">direction =</w:t></w:r><w:r><w:rPr><w:rStyle w:val="NormalTok" /></w:rPr><w:t xml:space="preserve"> </w:t></w:r><w:r><w:rPr><w:rStyle w:val="StringTok" /></w:rPr><w:t xml:space="preserve">&#39;both&#39;</w:t></w:r><w:r><w:rPr><w:rStyle w:val="NormalTok" /></w:rPr><w:t xml:space="preserve">, </w:t></w:r><w:r><w:rPr><w:rStyle w:val="DataTypeTok" /></w:rPr><w:t xml:space="preserve">test =</w:t></w:r><w:r><w:rPr><w:rStyle w:val="NormalTok" /></w:rPr><w:t xml:space="preserve"> </w:t></w:r><w:r><w:rPr><w:rStyle w:val="StringTok" /></w:rPr><w:t xml:space="preserve">&#39;F&#39;</w:t></w:r><w:r><w:rPr><w:rStyle w:val="NormalTok" /></w:rPr><w:t xml:space="preserve">)</w:t></w:r></w:p><w:p><w:pPr><w:pStyle w:val="SourceCode" /></w:pPr><w:r><w:rPr><w:rStyle w:val="VerbatimChar" /></w:rPr><w:t xml:space="preserve">## Start:  AIC=-3057.19</w:t></w:r><w:r><w:br w:type="textWrapping" /></w:r><w:r><w:rPr><w:rStyle w:val="VerbatimChar" /></w:rPr><w:t xml:space="preserve">## log_price ~ property_type + room_type + accommodates + bathrooms + </w:t></w:r><w:r><w:br w:type="textWrapping" /></w:r><w:r><w:rPr><w:rStyle w:val="VerbatimChar" /></w:rPr><w:t xml:space="preserve">##     bed_type + cancellation_policy + cleaning_fee + first_review + </w:t></w:r><w:r><w:br w:type="textWrapping" /></w:r><w:r><w:rPr><w:rStyle w:val="VerbatimChar" /></w:rPr><w:t xml:space="preserve">##     host_has_profile_pic + host_identity_verified + host_response_rate_percent + </w:t></w:r><w:r><w:br w:type="textWrapping" /></w:r><w:r><w:rPr><w:rStyle w:val="VerbatimChar" /></w:rPr><w:t xml:space="preserve">##     host_since + instant_bookable + last_review + number_of_reviews + </w:t></w:r><w:r><w:br w:type="textWrapping" /></w:r><w:r><w:rPr><w:rStyle w:val="VerbatimChar" /></w:rPr><w:t xml:space="preserve">##     review_scores_rating + bedrooms + beds</w:t></w:r></w:p><w:p><w:pPr><w:pStyle w:val="SourceCode" /></w:pPr><w:r><w:rPr><w:rStyle w:val="KeywordTok" /></w:rPr><w:t xml:space="preserve">summary</w:t></w:r><w:r><w:rPr><w:rStyle w:val="NormalTok" /></w:rPr><w:t xml:space="preserve">(Boston.stepwis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property_type + room_type + accommodates + </w:t></w:r><w:r><w:br w:type="textWrapping" /></w:r><w:r><w:rPr><w:rStyle w:val="VerbatimChar" /></w:rPr><w:t xml:space="preserve">##     bathrooms + bed_type + cancellation_policy + cleaning_fee + </w:t></w:r><w:r><w:br w:type="textWrapping" /></w:r><w:r><w:rPr><w:rStyle w:val="VerbatimChar" /></w:rPr><w:t xml:space="preserve">##     first_review + host_has_profile_pic + host_identity_verified + </w:t></w:r><w:r><w:br w:type="textWrapping" /></w:r><w:r><w:rPr><w:rStyle w:val="VerbatimChar" /></w:rPr><w:t xml:space="preserve">##     host_response_rate_percent + host_since + instant_bookable + </w:t></w:r><w:r><w:br w:type="textWrapping" /></w:r><w:r><w:rPr><w:rStyle w:val="VerbatimChar" /></w:rPr><w:t xml:space="preserve">##     last_review + number_of_reviews + review_scores_rating + </w:t></w:r><w:r><w:br w:type="textWrapping" /></w:r><w:r><w:rPr><w:rStyle w:val="VerbatimChar" /></w:rPr><w:t xml:space="preserve">##     bedrooms + beds, data = BostonNo[Boston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69760 -0.26111 -0.00029  0.26636  1.7613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390e+00  1.212e+00   6.098 1.33e-09</w:t></w:r><w:r><w:br w:type="textWrapping" /></w:r><w:r><w:rPr><w:rStyle w:val="VerbatimChar" /></w:rPr><w:t xml:space="preserve">## property_typeBed &amp; Breakfast        2.229e-01  1.392e-01   1.601 0.109499</w:t></w:r><w:r><w:br w:type="textWrapping" /></w:r><w:r><w:rPr><w:rStyle w:val="VerbatimChar" /></w:rPr><w:t xml:space="preserve">## property_typeOther                  1.047e-01  7.094e-02   1.476 0.140129</w:t></w:r><w:r><w:br w:type="textWrapping" /></w:r><w:r><w:rPr><w:rStyle w:val="VerbatimChar" /></w:rPr><w:t xml:space="preserve">## property_typeCondominium            5.165e-02  3.376e-02   1.530 0.126196</w:t></w:r><w:r><w:br w:type="textWrapping" /></w:r><w:r><w:rPr><w:rStyle w:val="VerbatimChar" /></w:rPr><w:t xml:space="preserve">## property_typeHouse                 -9.006e-02  2.934e-02  -3.069 0.002180</w:t></w:r><w:r><w:br w:type="textWrapping" /></w:r><w:r><w:rPr><w:rStyle w:val="VerbatimChar" /></w:rPr><w:t xml:space="preserve">## property_typeLoft                   9.632e-02  1.684e-01   0.572 0.567346</w:t></w:r><w:r><w:br w:type="textWrapping" /></w:r><w:r><w:rPr><w:rStyle w:val="VerbatimChar" /></w:rPr><w:t xml:space="preserve">## property_typeTownhouse              9.724e-02  7.370e-02   1.319 0.187223</w:t></w:r><w:r><w:br w:type="textWrapping" /></w:r><w:r><w:rPr><w:rStyle w:val="VerbatimChar" /></w:rPr><w:t xml:space="preserve">## room_typePrivate room              -7.306e-01  2.750e-02 -26.565  &lt; 2e-16</w:t></w:r><w:r><w:br w:type="textWrapping" /></w:r><w:r><w:rPr><w:rStyle w:val="VerbatimChar" /></w:rPr><w:t xml:space="preserve">## room_typeShared room               -6.587e-01  1.224e-01  -5.382 8.40e-08</w:t></w:r><w:r><w:br w:type="textWrapping" /></w:r><w:r><w:rPr><w:rStyle w:val="VerbatimChar" /></w:rPr><w:t xml:space="preserve">## accommodates                        7.952e-02  1.105e-02   7.197 9.19e-13</w:t></w:r><w:r><w:br w:type="textWrapping" /></w:r><w:r><w:rPr><w:rStyle w:val="VerbatimChar" /></w:rPr><w:t xml:space="preserve">## bathrooms                           1.321e-01  2.246e-02   5.880 4.94e-09</w:t></w:r><w:r><w:br w:type="textWrapping" /></w:r><w:r><w:rPr><w:rStyle w:val="VerbatimChar" /></w:rPr><w:t xml:space="preserve">## bed_typeCouch                       6.371e-01  3.274e-01   1.946 0.051844</w:t></w:r><w:r><w:br w:type="textWrapping" /></w:r><w:r><w:rPr><w:rStyle w:val="VerbatimChar" /></w:rPr><w:t xml:space="preserve">## bed_typeFuton                       4.358e-01  1.403e-01   3.107 0.001919</w:t></w:r><w:r><w:br w:type="textWrapping" /></w:r><w:r><w:rPr><w:rStyle w:val="VerbatimChar" /></w:rPr><w:t xml:space="preserve">## bed_typePull-out Sofa               2.871e-01  1.580e-01   1.818 0.069298</w:t></w:r><w:r><w:br w:type="textWrapping" /></w:r><w:r><w:rPr><w:rStyle w:val="VerbatimChar" /></w:rPr><w:t xml:space="preserve">## bed_typeReal Bed                    5.369e-01  9.987e-02   5.376 8.67e-08</w:t></w:r><w:r><w:br w:type="textWrapping" /></w:r><w:r><w:rPr><w:rStyle w:val="VerbatimChar" /></w:rPr><w:t xml:space="preserve">## cancellation_policymoderate         1.015e-01  3.217e-02   3.155 0.001635</w:t></w:r><w:r><w:br w:type="textWrapping" /></w:r><w:r><w:rPr><w:rStyle w:val="VerbatimChar" /></w:rPr><w:t xml:space="preserve">## cancellation_policystrict           6.218e-02  2.991e-02   2.079 0.037784</w:t></w:r><w:r><w:br w:type="textWrapping" /></w:r><w:r><w:rPr><w:rStyle w:val="VerbatimChar" /></w:rPr><w:t xml:space="preserve">## cancellation_policysuper_strict_30  4.024e-01  9.719e-02   4.140 3.64e-05</w:t></w:r><w:r><w:br w:type="textWrapping" /></w:r><w:r><w:rPr><w:rStyle w:val="VerbatimChar" /></w:rPr><w:t xml:space="preserve">## cleaning_feeTrue                   -9.961e-02  2.863e-02  -3.480 0.000514</w:t></w:r><w:r><w:br w:type="textWrapping" /></w:r><w:r><w:rPr><w:rStyle w:val="VerbatimChar" /></w:rPr><w:t xml:space="preserve">## first_review                       -5.395e-05  2.955e-05  -1.826 0.068021</w:t></w:r><w:r><w:br w:type="textWrapping" /></w:r><w:r><w:rPr><w:rStyle w:val="VerbatimChar" /></w:rPr><w:t xml:space="preserve">## host_has_profile_pict              -2.840e-02  2.384e-01  -0.119 0.905200</w:t></w:r><w:r><w:br w:type="textWrapping" /></w:r><w:r><w:rPr><w:rStyle w:val="VerbatimChar" /></w:rPr><w:t xml:space="preserve">## host_identity_verifiedt            -1.257e-02  2.216e-02  -0.567 0.570506</w:t></w:r><w:r><w:br w:type="textWrapping" /></w:r><w:r><w:rPr><w:rStyle w:val="VerbatimChar" /></w:rPr><w:t xml:space="preserve">## host_response_rate_percent         -1.804e-03  1.015e-03  -1.779 0.075499</w:t></w:r><w:r><w:br w:type="textWrapping" /></w:r><w:r><w:rPr><w:rStyle w:val="VerbatimChar" /></w:rPr><w:t xml:space="preserve">## host_since                         -2.475e-05  1.955e-05  -1.266 0.205526</w:t></w:r><w:r><w:br w:type="textWrapping" /></w:r><w:r><w:rPr><w:rStyle w:val="VerbatimChar" /></w:rPr><w:t xml:space="preserve">## instant_bookablet                  -4.422e-02  2.195e-02  -2.015 0.044066</w:t></w:r><w:r><w:br w:type="textWrapping" /></w:r><w:r><w:rPr><w:rStyle w:val="VerbatimChar" /></w:rPr><w:t xml:space="preserve">## last_review                        -1.228e-04  7.146e-05  -1.718 0.086042</w:t></w:r><w:r><w:br w:type="textWrapping" /></w:r><w:r><w:rPr><w:rStyle w:val="VerbatimChar" /></w:rPr><w:t xml:space="preserve">## number_of_reviews                  -2.718e-04  2.576e-04  -1.055 0.291526</w:t></w:r><w:r><w:br w:type="textWrapping" /></w:r><w:r><w:rPr><w:rStyle w:val="VerbatimChar" /></w:rPr><w:t xml:space="preserve">## review_scores_rating                5.376e-03  1.303e-03   4.126 3.87e-05</w:t></w:r><w:r><w:br w:type="textWrapping" /></w:r><w:r><w:rPr><w:rStyle w:val="VerbatimChar" /></w:rPr><w:t xml:space="preserve">## bedrooms                            6.877e-02  1.749e-02   3.932 8.76e-05</w:t></w:r><w:r><w:br w:type="textWrapping" /></w:r><w:r><w:rPr><w:rStyle w:val="VerbatimChar" /></w:rPr><w:t xml:space="preserve">## beds                               -5.289e-02  1.550e-02  -3.411 0.000661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.  </w:t></w:r><w:r><w:br w:type="textWrapping" /></w:r><w:r><w:rPr><w:rStyle w:val="VerbatimChar" /></w:rPr><w:t xml:space="preserve">## bed_typeFuton                      **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*</w:t></w:r><w:r><w:br w:type="textWrapping" /></w:r><w:r><w:rPr><w:rStyle w:val="VerbatimChar" /></w:rPr><w:t xml:space="preserve">## cancellation_policymoderate        ** 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*</w:t></w:r><w:r><w:br w:type="textWrapping" /></w:r><w:r><w:rPr><w:rStyle w:val="VerbatimChar" /></w:rPr><w:t xml:space="preserve">## first_review                       .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.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  </w:t></w:r><w:r><w:br w:type="textWrapping" /></w:r><w:r><w:rPr><w:rStyle w:val="VerbatimChar" /></w:rPr><w:t xml:space="preserve">## last_review                        .  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093 on 1698 degrees of freedom</w:t></w:r><w:r><w:br w:type="textWrapping" /></w:r><w:r><w:rPr><w:rStyle w:val="VerbatimChar" /></w:rPr><w:t xml:space="preserve">## Multiple R-squared:  0.6125, Adjusted R-squared:  0.6058 </w:t></w:r><w:r><w:br w:type="textWrapping" /></w:r><w:r><w:rPr><w:rStyle w:val="VerbatimChar" /></w:rPr><w:t xml:space="preserve">## F-statistic: 92.53 on 29 and 1698 DF,  p-value: &lt; 2.2e-16</w:t></w:r></w:p><w:p><w:pPr><w:pStyle w:val="SourceCode" /></w:pPr><w:r><w:rPr><w:rStyle w:val="NormalTok" /></w:rPr><w:t xml:space="preserve">Boston.reduced &lt;-</w:t></w:r><w:r><w:rPr><w:rStyle w:val="StringTok" /></w:rPr><w:t xml:space="preserve"> </w:t></w:r><w:r><w:rPr><w:rStyle w:val="NormalTok" /></w:rPr><w:t xml:space="preserve">BostonNo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leaning_fe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instant_bookabl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eview_scores_rating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s&#39;</w:t></w:r><w:r><w:br w:type="textWrapping" /></w:r><w:r><w:rPr><w:rStyle w:val="NormalTok" /></w:rPr><w:t xml:space="preserve">)]</w:t></w:r><w:r><w:br w:type="textWrapping" /></w:r><w:r><w:br w:type="textWrapping" /></w:r><w:r><w:rPr><w:rStyle w:val="CommentTok" /></w:rPr><w:t xml:space="preserve"># Running OLS with the reduced model with only significant predictors.</w:t></w:r><w:r><w:br w:type="textWrapping" /></w:r><w:r><w:rPr><w:rStyle w:val="NormalTok" /></w:rPr><w:t xml:space="preserve">Boston.reduced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.reduced[Boston.train,])</w:t></w:r><w:r><w:br w:type="textWrapping" /></w:r><w:r><w:rPr><w:rStyle w:val="KeywordTok" /></w:rPr><w:t xml:space="preserve">summary</w:t></w:r><w:r><w:rPr><w:rStyle w:val="NormalTok" /></w:rPr><w:t xml:space="preserve">(Boston.reduced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Boston.reduced[Boston.train, </w:t></w:r><w:r><w:br w:type="textWrapping" /></w:r><w:r><w:rPr><w:rStyle w:val="VerbatimChar" /></w:rPr><w:t xml:space="preserve">##    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67663 -0.26281  0.01297  0.26227  1.83519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Estimate Std. Error t value Pr(&gt;|t|)</w:t></w:r><w:r><w:br w:type="textWrapping" /></w:r><w:r><w:rPr><w:rStyle w:val="VerbatimChar" /></w:rPr><w:t xml:space="preserve">## (Intercept)                         3.821965   0.161907  23.606  &lt; 2e-16</w:t></w:r><w:r><w:br w:type="textWrapping" /></w:r><w:r><w:rPr><w:rStyle w:val="VerbatimChar" /></w:rPr><w:t xml:space="preserve">## property_typeBed &amp; Breakfast        0.262093   0.138914   1.887 0.059366</w:t></w:r><w:r><w:br w:type="textWrapping" /></w:r><w:r><w:rPr><w:rStyle w:val="VerbatimChar" /></w:rPr><w:t xml:space="preserve">## property_typeOther                  0.105926   0.070580   1.501 0.133594</w:t></w:r><w:r><w:br w:type="textWrapping" /></w:r><w:r><w:rPr><w:rStyle w:val="VerbatimChar" /></w:rPr><w:t xml:space="preserve">## property_typeCondominium            0.043487   0.033759   1.288 0.197865</w:t></w:r><w:r><w:br w:type="textWrapping" /></w:r><w:r><w:rPr><w:rStyle w:val="VerbatimChar" /></w:rPr><w:t xml:space="preserve">## property_typeHouse                 -0.088677   0.029161  -3.041 0.002394</w:t></w:r><w:r><w:br w:type="textWrapping" /></w:r><w:r><w:rPr><w:rStyle w:val="VerbatimChar" /></w:rPr><w:t xml:space="preserve">## property_typeLoft                   0.079053   0.168770   0.468 0.639555</w:t></w:r><w:r><w:br w:type="textWrapping" /></w:r><w:r><w:rPr><w:rStyle w:val="VerbatimChar" /></w:rPr><w:t xml:space="preserve">## property_typeTownhouse              0.085648   0.073731   1.162 0.245549</w:t></w:r><w:r><w:br w:type="textWrapping" /></w:r><w:r><w:rPr><w:rStyle w:val="VerbatimChar" /></w:rPr><w:t xml:space="preserve">## room_typePrivate room              -0.739532   0.027439 -26.952  &lt; 2e-16</w:t></w:r><w:r><w:br w:type="textWrapping" /></w:r><w:r><w:rPr><w:rStyle w:val="VerbatimChar" /></w:rPr><w:t xml:space="preserve">## room_typeShared room               -0.644798   0.122769  -5.252 1.69e-07</w:t></w:r><w:r><w:br w:type="textWrapping" /></w:r><w:r><w:rPr><w:rStyle w:val="VerbatimChar" /></w:rPr><w:t xml:space="preserve">## accommodates                        0.076824   0.011003   6.982 4.15e-12</w:t></w:r><w:r><w:br w:type="textWrapping" /></w:r><w:r><w:rPr><w:rStyle w:val="VerbatimChar" /></w:rPr><w:t xml:space="preserve">## bathrooms                           0.134581   0.022426   6.001 2.39e-09</w:t></w:r><w:r><w:br w:type="textWrapping" /></w:r><w:r><w:rPr><w:rStyle w:val="VerbatimChar" /></w:rPr><w:t xml:space="preserve">## bed_typeCouch                       0.650863   0.327752   1.986 0.047211</w:t></w:r><w:r><w:br w:type="textWrapping" /></w:r><w:r><w:rPr><w:rStyle w:val="VerbatimChar" /></w:rPr><w:t xml:space="preserve">## bed_typeFuton                       0.421175   0.140265   3.003 0.002715</w:t></w:r><w:r><w:br w:type="textWrapping" /></w:r><w:r><w:rPr><w:rStyle w:val="VerbatimChar" /></w:rPr><w:t xml:space="preserve">## bed_typePull-out Sofa               0.265885   0.158040   1.682 0.092675</w:t></w:r><w:r><w:br w:type="textWrapping" /></w:r><w:r><w:rPr><w:rStyle w:val="VerbatimChar" /></w:rPr><w:t xml:space="preserve">## bed_typeReal Bed                    0.524905   0.099666   5.267 1.57e-07</w:t></w:r><w:r><w:br w:type="textWrapping" /></w:r><w:r><w:rPr><w:rStyle w:val="VerbatimChar" /></w:rPr><w:t xml:space="preserve">## cancellation_policymoderate         0.105520   0.031852   3.313 0.000943</w:t></w:r><w:r><w:br w:type="textWrapping" /></w:r><w:r><w:rPr><w:rStyle w:val="VerbatimChar" /></w:rPr><w:t xml:space="preserve">## cancellation_policystrict           0.074230   0.029421   2.523 0.011724</w:t></w:r><w:r><w:br w:type="textWrapping" /></w:r><w:r><w:rPr><w:rStyle w:val="VerbatimChar" /></w:rPr><w:t xml:space="preserve">## cancellation_policysuper_strict_30  0.497270   0.094602   5.256 1.65e-07</w:t></w:r><w:r><w:br w:type="textWrapping" /></w:r><w:r><w:rPr><w:rStyle w:val="VerbatimChar" /></w:rPr><w:t xml:space="preserve">## cleaning_feeTrue                   -0.113827   0.028333  -4.017 6.14e-05</w:t></w:r><w:r><w:br w:type="textWrapping" /></w:r><w:r><w:rPr><w:rStyle w:val="VerbatimChar" /></w:rPr><w:t xml:space="preserve">## instant_bookablet                  -0.074052   0.020734  -3.572 0.000365</w:t></w:r><w:r><w:br w:type="textWrapping" /></w:r><w:r><w:rPr><w:rStyle w:val="VerbatimChar" /></w:rPr><w:t xml:space="preserve">## review_scores_rating                0.004628   0.001290   3.588 0.000342</w:t></w:r><w:r><w:br w:type="textWrapping" /></w:r><w:r><w:rPr><w:rStyle w:val="VerbatimChar" /></w:rPr><w:t xml:space="preserve">## bedrooms                            0.073534   0.017414   4.223 2.54e-05</w:t></w:r><w:r><w:br w:type="textWrapping" /></w:r><w:r><w:rPr><w:rStyle w:val="VerbatimChar" /></w:rPr><w:t xml:space="preserve">## beds                               -0.054690   0.015507  -3.527 0.000432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.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*  </w:t></w:r><w:r><w:br w:type="textWrapping" /></w:r><w:r><w:rPr><w:rStyle w:val="VerbatimChar" /></w:rPr><w:t xml:space="preserve">## bed_typeFuton                      **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*</w:t></w:r><w:r><w:br w:type="textWrapping" /></w:r><w:r><w:rPr><w:rStyle w:val="VerbatimChar" /></w:rPr><w:t xml:space="preserve">## cancellation_policymoderate        ***</w:t></w:r><w:r><w:br w:type="textWrapping" /></w:r><w:r><w:rPr><w:rStyle w:val="VerbatimChar" /></w:rPr><w:t xml:space="preserve">## cancellation_policystrict          *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*</w:t></w:r><w:r><w:br w:type="textWrapping" /></w:r><w:r><w:rPr><w:rStyle w:val="VerbatimChar" /></w:rPr><w:t xml:space="preserve">## instant_bookablet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1 on 1705 degrees of freedom</w:t></w:r><w:r><w:br w:type="textWrapping" /></w:r><w:r><w:rPr><w:rStyle w:val="VerbatimChar" /></w:rPr><w:t xml:space="preserve">## Multiple R-squared:  0.6076, Adjusted R-squared:  0.6026 </w:t></w:r><w:r><w:br w:type="textWrapping" /></w:r><w:r><w:rPr><w:rStyle w:val="VerbatimChar" /></w:rPr><w:t xml:space="preserve">## F-statistic:   120 on 22 and 1705 DF,  p-value: &lt; 2.2e-16</w:t></w:r></w:p><w:p><w:pPr><w:pStyle w:val="SourceCode" /></w:pPr><w:r><w:rPr><w:rStyle w:val="NormalTok" /></w:rPr><w:t xml:space="preserve">Boston.reduced.mse &lt;-</w:t></w:r><w:r><w:rPr><w:rStyle w:val="StringTok" /></w:rPr><w:t xml:space="preserve">  </w:t></w:r><w:r><w:rPr><w:rStyle w:val="KeywordTok" /></w:rPr><w:t xml:space="preserve">mean</w:t></w:r><w:r><w:rPr><w:rStyle w:val="NormalTok" /></w:rPr><w:t xml:space="preserve">((Boston.reduced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Boston.reduced.model, Boston.reduced))[</w:t></w:r><w:r><w:rPr><w:rStyle w:val="OperatorTok" /></w:rPr><w:t xml:space="preserve">-</w:t></w:r><w:r><w:rPr><w:rStyle w:val="NormalTok" /></w:rPr><w:t xml:space="preserve">Boston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duced OLS = &quot;</w:t></w:r><w:r><w:rPr><w:rStyle w:val="NormalTok" /></w:rPr><w:t xml:space="preserve">, Boston.reduced.mse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duced OLS =  0.16833606730453&quot;</w:t></w:r></w:p><w:p><w:pPr><w:pStyle w:val="SourceCode" /></w:pPr><w:r><w:rPr><w:rStyle w:val="NormalTok" /></w:rPr><w:t xml:space="preserve">## k-Fold Cross-Validation (KFCV)</w:t></w:r><w:r><w:br w:type="textWrapping" /></w:r><w:r><w:rPr><w:rStyle w:val="CommentTok" /></w:rPr><w:t xml:space="preserve"># Cross-Validation of OLS</w:t></w:r><w:r><w:br w:type="textWrapping" /></w:r><w:r><w:rPr><w:rStyle w:val="NormalTok" /></w:rPr><w:t xml:space="preserve">glm.fit &lt;-</w:t></w:r><w:r><w:rPr><w:rStyle w:val="StringTok" /></w:rPr><w:t xml:space="preserve"> </w:t></w:r><w:r><w:rPr><w:rStyle w:val="KeywordTok" /></w:rPr><w:t xml:space="preserve">g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.reduced)</w:t></w:r><w:r><w:br w:type="textWrapping" /></w:r><w:r><w:rPr><w:rStyle w:val="NormalTok" /></w:rPr><w:t xml:space="preserve">cv.10K &lt;-</w:t></w:r><w:r><w:rPr><w:rStyle w:val="StringTok" /></w:rPr><w:t xml:space="preserve"> </w:t></w:r><w:r><w:rPr><w:rStyle w:val="KeywordTok" /></w:rPr><w:t xml:space="preserve">cv.glm</w:t></w:r><w:r><w:rPr><w:rStyle w:val="NormalTok" /></w:rPr><w:t xml:space="preserve">(Boston.reduced, glm.fit, </w:t></w:r><w:r><w:rPr><w:rStyle w:val="DataTypeTok" /></w:rPr><w:t xml:space="preserve">K=</w:t></w:r><w:r><w:rPr><w:rStyle w:val="DecValTok" /></w:rPr><w:t xml:space="preserve">10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CV MSE OLS = &quot;</w:t></w:r><w:r><w:rPr><w:rStyle w:val="NormalTok" /></w:rPr><w:t xml:space="preserve">, cv.10K</w:t></w:r><w:r><w:rPr><w:rStyle w:val="OperatorTok" /></w:rPr><w:t xml:space="preserve">$</w:t></w:r><w:r><w:rPr><w:rStyle w:val="NormalTok" /></w:rPr><w:t xml:space="preserve">delta[</w:t></w:r><w:r><w:rPr><w:rStyle w:val="DecValTok" /></w:rPr><w:t xml:space="preserve">1</w:t></w:r><w:r><w:rPr><w:rStyle w:val="NormalTok" /></w:rPr><w:t xml:space="preserve">]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CV MSE OLS =  0.170953211998498&quot;</w:t></w:r></w:p><w:p><w:pPr><w:pStyle w:val="SourceCode" /></w:pPr><w:r><w:rPr><w:rStyle w:val="CommentTok" /></w:rPr><w:t xml:space="preserve"># WLS Model</w:t></w:r><w:r><w:br w:type="textWrapping" /></w:r><w:r><w:rPr><w:rStyle w:val="NormalTok" /></w:rPr><w:t xml:space="preserve">wts &lt;-</w:t></w:r><w:r><w:rPr><w:rStyle w:val="StringTok" /></w:rPr><w:t xml:space="preserve"> </w:t></w:r><w:r><w:rPr><w:rStyle w:val="DecValTok" /></w:rPr><w:t xml:space="preserve">1</w:t></w:r><w:r><w:rPr><w:rStyle w:val="OperatorTok" /></w:rPr><w:t xml:space="preserve">/</w:t></w:r><w:r><w:rPr><w:rStyle w:val="KeywordTok" /></w:rPr><w:t xml:space="preserve">fitted</w:t></w:r><w:r><w:rPr><w:rStyle w:val="NormalTok" /></w:rPr><w:t xml:space="preserve">(</w:t></w:r><w:r><w:rPr><w:rStyle w:val="KeywordTok" /></w:rPr><w:t xml:space="preserve">lm</w:t></w:r><w:r><w:rPr><w:rStyle w:val="NormalTok" /></w:rPr><w:t xml:space="preserve">(</w:t></w:r><w:r><w:rPr><w:rStyle w:val="KeywordTok" /></w:rPr><w:t xml:space="preserve">abs</w:t></w:r><w:r><w:rPr><w:rStyle w:val="NormalTok" /></w:rPr><w:t xml:space="preserve">(</w:t></w:r><w:r><w:rPr><w:rStyle w:val="KeywordTok" /></w:rPr><w:t xml:space="preserve">residuals</w:t></w:r><w:r><w:rPr><w:rStyle w:val="NormalTok" /></w:rPr><w:t xml:space="preserve">(BostonLogLinearModel))</w:t></w:r><w:r><w:rPr><w:rStyle w:val="OperatorTok" /></w:rPr><w:t xml:space="preserve">~</w:t></w:r><w:r><w:rPr><w:rStyle w:val="KeywordTok" /></w:rPr><w:t xml:space="preserve">fitted</w:t></w:r><w:r><w:rPr><w:rStyle w:val="NormalTok" /></w:rPr><w:t xml:space="preserve">(BostonLogLinearModel)))</w:t></w:r><w:r><w:rPr><w:rStyle w:val="OperatorTok" /></w:rPr><w:t xml:space="preserve">^</w:t></w:r><w:r><w:rPr><w:rStyle w:val="DecValTok" /></w:rPr><w:t xml:space="preserve">2</w:t></w:r><w:r><w:br w:type="textWrapping" /></w:r><w:r><w:rPr><w:rStyle w:val="NormalTok" /></w:rPr><w:t xml:space="preserve">Boston.wls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No[Boston.train,], </w:t></w:r><w:r><w:rPr><w:rStyle w:val="DataTypeTok" /></w:rPr><w:t xml:space="preserve">weights=</w:t></w:r><w:r><w:rPr><w:rStyle w:val="DecValTok" /></w:rPr><w:t xml:space="preserve">1</w:t></w:r><w:r><w:rPr><w:rStyle w:val="OperatorTok" /></w:rPr><w:t xml:space="preserve">/</w:t></w:r><w:r><w:rPr><w:rStyle w:val="NormalTok" /></w:rPr><w:t xml:space="preserve">wts)</w:t></w:r><w:r><w:br w:type="textWrapping" /></w:r><w:r><w:rPr><w:rStyle w:val="KeywordTok" /></w:rPr><w:t xml:space="preserve">summary</w:t></w:r><w:r><w:rPr><w:rStyle w:val="NormalTok" /></w:rPr><w:t xml:space="preserve">(Boston.wls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BostonNo[Boston.train, ], </w:t></w:r><w:r><w:br w:type="textWrapping" /></w:r><w:r><w:rPr><w:rStyle w:val="VerbatimChar" /></w:rPr><w:t xml:space="preserve">##     weights = 1/wts)</w:t></w:r><w:r><w:br w:type="textWrapping" /></w:r><w:r><w:rPr><w:rStyle w:val="VerbatimChar" /></w:rPr><w:t xml:space="preserve">## </w:t></w:r><w:r><w:br w:type="textWrapping" /></w:r><w:r><w:rPr><w:rStyle w:val="VerbatimChar" /></w:rPr><w:t xml:space="preserve">## Weighted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0.54551 -0.08276  0.00065  0.08280  0.54281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7.270e+00  1.180e+00   6.160 9.08e-10</w:t></w:r><w:r><w:br w:type="textWrapping" /></w:r><w:r><w:rPr><w:rStyle w:val="VerbatimChar" /></w:rPr><w:t xml:space="preserve">## property_typeBed &amp; Breakfast        2.385e-01  1.454e-01   1.640 0.101110</w:t></w:r><w:r><w:br w:type="textWrapping" /></w:r><w:r><w:rPr><w:rStyle w:val="VerbatimChar" /></w:rPr><w:t xml:space="preserve">## property_typeOther                  9.796e-02  7.111e-02   1.377 0.168545</w:t></w:r><w:r><w:br w:type="textWrapping" /></w:r><w:r><w:rPr><w:rStyle w:val="VerbatimChar" /></w:rPr><w:t xml:space="preserve">## property_typeCondominium            4.181e-02  3.353e-02   1.247 0.212587</w:t></w:r><w:r><w:br w:type="textWrapping" /></w:r><w:r><w:rPr><w:rStyle w:val="VerbatimChar" /></w:rPr><w:t xml:space="preserve">## property_typeHouse                 -8.643e-02  3.024e-02  -2.859 0.004307</w:t></w:r><w:r><w:br w:type="textWrapping" /></w:r><w:r><w:rPr><w:rStyle w:val="VerbatimChar" /></w:rPr><w:t xml:space="preserve">## property_typeLoft                   8.692e-02  1.626e-01   0.535 0.592921</w:t></w:r><w:r><w:br w:type="textWrapping" /></w:r><w:r><w:rPr><w:rStyle w:val="VerbatimChar" /></w:rPr><w:t xml:space="preserve">## property_typeTownhouse              7.496e-02  7.438e-02   1.008 0.313700</w:t></w:r><w:r><w:br w:type="textWrapping" /></w:r><w:r><w:rPr><w:rStyle w:val="VerbatimChar" /></w:rPr><w:t xml:space="preserve">## room_typePrivate room              -7.453e-01  2.825e-02 -26.382  &lt; 2e-16</w:t></w:r><w:r><w:br w:type="textWrapping" /></w:r><w:r><w:rPr><w:rStyle w:val="VerbatimChar" /></w:rPr><w:t xml:space="preserve">## room_typeShared room               -6.762e-01  1.331e-01  -5.080 4.20e-07</w:t></w:r><w:r><w:br w:type="textWrapping" /></w:r><w:r><w:rPr><w:rStyle w:val="VerbatimChar" /></w:rPr><w:t xml:space="preserve">## accommodates                        7.241e-02  1.071e-02   6.763 1.85e-11</w:t></w:r><w:r><w:br w:type="textWrapping" /></w:r><w:r><w:rPr><w:rStyle w:val="VerbatimChar" /></w:rPr><w:t xml:space="preserve">## bathrooms                           1.579e-01  2.213e-02   7.138 1.39e-12</w:t></w:r><w:r><w:br w:type="textWrapping" /></w:r><w:r><w:rPr><w:rStyle w:val="VerbatimChar" /></w:rPr><w:t xml:space="preserve">## bed_typeCouch                       6.210e-01  3.515e-01   1.767 0.077470</w:t></w:r><w:r><w:br w:type="textWrapping" /></w:r><w:r><w:rPr><w:rStyle w:val="VerbatimChar" /></w:rPr><w:t xml:space="preserve">## bed_typeFuton                       4.240e-01  1.564e-01   2.710 0.006790</w:t></w:r><w:r><w:br w:type="textWrapping" /></w:r><w:r><w:rPr><w:rStyle w:val="VerbatimChar" /></w:rPr><w:t xml:space="preserve">## bed_typePull-out Sofa               2.893e-01  1.747e-01   1.656 0.097925</w:t></w:r><w:r><w:br w:type="textWrapping" /></w:r><w:r><w:rPr><w:rStyle w:val="VerbatimChar" /></w:rPr><w:t xml:space="preserve">## bed_typeReal Bed                    5.213e-01  1.158e-01   4.500 7.26e-06</w:t></w:r><w:r><w:br w:type="textWrapping" /></w:r><w:r><w:rPr><w:rStyle w:val="VerbatimChar" /></w:rPr><w:t xml:space="preserve">## cancellation_policymoderate         9.811e-02  3.316e-02   2.959 0.003129</w:t></w:r><w:r><w:br w:type="textWrapping" /></w:r><w:r><w:rPr><w:rStyle w:val="VerbatimChar" /></w:rPr><w:t xml:space="preserve">## cancellation_policystrict           5.987e-02  3.085e-02   1.940 0.052504</w:t></w:r><w:r><w:br w:type="textWrapping" /></w:r><w:r><w:rPr><w:rStyle w:val="VerbatimChar" /></w:rPr><w:t xml:space="preserve">## cancellation_policysuper_strict_30  3.948e-01  9.074e-02   4.352 1.43e-05</w:t></w:r><w:r><w:br w:type="textWrapping" /></w:r><w:r><w:rPr><w:rStyle w:val="VerbatimChar" /></w:rPr><w:t xml:space="preserve">## cleaning_feeTrue                   -1.029e-01  2.933e-02  -3.509 0.000462</w:t></w:r><w:r><w:br w:type="textWrapping" /></w:r><w:r><w:rPr><w:rStyle w:val="VerbatimChar" /></w:rPr><w:t xml:space="preserve">## first_review                       -5.517e-05  2.951e-05  -1.870 0.061711</w:t></w:r><w:r><w:br w:type="textWrapping" /></w:r><w:r><w:rPr><w:rStyle w:val="VerbatimChar" /></w:rPr><w:t xml:space="preserve">## host_has_profile_pict              -3.105e-02  2.366e-01  -0.131 0.895617</w:t></w:r><w:r><w:br w:type="textWrapping" /></w:r><w:r><w:rPr><w:rStyle w:val="VerbatimChar" /></w:rPr><w:t xml:space="preserve">## host_identity_verifiedt            -1.860e-02  2.228e-02  -0.835 0.403934</w:t></w:r><w:r><w:br w:type="textWrapping" /></w:r><w:r><w:rPr><w:rStyle w:val="VerbatimChar" /></w:rPr><w:t xml:space="preserve">## host_response_rate_percent         -1.722e-03  1.015e-03  -1.697 0.089892</w:t></w:r><w:r><w:br w:type="textWrapping" /></w:r><w:r><w:rPr><w:rStyle w:val="VerbatimChar" /></w:rPr><w:t xml:space="preserve">## host_since                         -2.098e-05  1.961e-05  -1.070 0.284839</w:t></w:r><w:r><w:br w:type="textWrapping" /></w:r><w:r><w:rPr><w:rStyle w:val="VerbatimChar" /></w:rPr><w:t xml:space="preserve">## instant_bookablet                  -4.707e-02  2.210e-02  -2.130 0.033353</w:t></w:r><w:r><w:br w:type="textWrapping" /></w:r><w:r><w:rPr><w:rStyle w:val="VerbatimChar" /></w:rPr><w:t xml:space="preserve">## last_review                        -1.192e-04  6.956e-05  -1.714 0.086741</w:t></w:r><w:r><w:br w:type="textWrapping" /></w:r><w:r><w:rPr><w:rStyle w:val="VerbatimChar" /></w:rPr><w:t xml:space="preserve">## number_of_reviews                  -3.644e-04  2.628e-04  -1.387 0.165685</w:t></w:r><w:r><w:br w:type="textWrapping" /></w:r><w:r><w:rPr><w:rStyle w:val="VerbatimChar" /></w:rPr><w:t xml:space="preserve">## review_scores_rating                5.704e-03  1.351e-03   4.221 2.57e-05</w:t></w:r><w:r><w:br w:type="textWrapping" /></w:r><w:r><w:rPr><w:rStyle w:val="VerbatimChar" /></w:rPr><w:t xml:space="preserve">## bedrooms                            7.120e-02  1.690e-02   4.213 2.65e-05</w:t></w:r><w:r><w:br w:type="textWrapping" /></w:r><w:r><w:rPr><w:rStyle w:val="VerbatimChar" /></w:rPr><w:t xml:space="preserve">## beds                               -5.022e-02  1.494e-02  -3.362 0.000792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House                 ** </w:t></w:r><w:r><w:br w:type="textWrapping" /></w:r><w:r><w:rPr><w:rStyle w:val="VerbatimChar" /></w:rPr><w:t xml:space="preserve">## property_typeLoft                    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.  </w:t></w:r><w:r><w:br w:type="textWrapping" /></w:r><w:r><w:rPr><w:rStyle w:val="VerbatimChar" /></w:rPr><w:t xml:space="preserve">## bed_typeFuton                      ** </w:t></w:r><w:r><w:br w:type="textWrapping" /></w:r><w:r><w:rPr><w:rStyle w:val="VerbatimChar" /></w:rPr><w:t xml:space="preserve">## bed_typePull-out Sofa              .  </w:t></w:r><w:r><w:br w:type="textWrapping" /></w:r><w:r><w:rPr><w:rStyle w:val="VerbatimChar" /></w:rPr><w:t xml:space="preserve">## bed_typeReal Bed                   ***</w:t></w:r><w:r><w:br w:type="textWrapping" /></w:r><w:r><w:rPr><w:rStyle w:val="VerbatimChar" /></w:rPr><w:t xml:space="preserve">## cancellation_policymoderate        ** </w:t></w:r><w:r><w:br w:type="textWrapping" /></w:r><w:r><w:rPr><w:rStyle w:val="VerbatimChar" /></w:rPr><w:t xml:space="preserve">## cancellation_policystrict          .  </w:t></w:r><w:r><w:br w:type="textWrapping" /></w:r><w:r><w:rPr><w:rStyle w:val="VerbatimChar" /></w:rPr><w:t xml:space="preserve">## cancellation_policysuper_strict_30 ***</w:t></w:r><w:r><w:br w:type="textWrapping" /></w:r><w:r><w:rPr><w:rStyle w:val="VerbatimChar" /></w:rPr><w:t xml:space="preserve">## cleaning_feeTrue                   ***</w:t></w:r><w:r><w:br w:type="textWrapping" /></w:r><w:r><w:rPr><w:rStyle w:val="VerbatimChar" /></w:rPr><w:t xml:space="preserve">## first_review                       .  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.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  </w:t></w:r><w:r><w:br w:type="textWrapping" /></w:r><w:r><w:rPr><w:rStyle w:val="VerbatimChar" /></w:rPr><w:t xml:space="preserve">## last_review                        .  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1316 on 1698 degrees of freedom</w:t></w:r><w:r><w:br w:type="textWrapping" /></w:r><w:r><w:rPr><w:rStyle w:val="VerbatimChar" /></w:rPr><w:t xml:space="preserve">## Multiple R-squared:  0.6033, Adjusted R-squared:  0.5965 </w:t></w:r><w:r><w:br w:type="textWrapping" /></w:r><w:r><w:rPr><w:rStyle w:val="VerbatimChar" /></w:rPr><w:t xml:space="preserve">## F-statistic: 89.04 on 29 and 1698 DF,  p-value: &lt; 2.2e-16</w:t></w:r></w:p><w:p><w:pPr><w:pStyle w:val="SourceCode" /></w:pPr><w:r><w:rPr><w:rStyle w:val="NormalTok" /></w:rPr><w:t xml:space="preserve">MSE.wls &lt;-</w:t></w:r><w:r><w:rPr><w:rStyle w:val="StringTok" /></w:rPr><w:t xml:space="preserve"> </w:t></w:r><w:r><w:rPr><w:rStyle w:val="KeywordTok" /></w:rPr><w:t xml:space="preserve">mean</w:t></w:r><w:r><w:rPr><w:rStyle w:val="NormalTok" /></w:rPr><w:t xml:space="preserve">((BostonNo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Boston.wls, BostonNo))[</w:t></w:r><w:r><w:rPr><w:rStyle w:val="OperatorTok" /></w:rPr><w:t xml:space="preserve">-</w:t></w:r><w:r><w:rPr><w:rStyle w:val="NormalTok" /></w:rPr><w:t xml:space="preserve">Boston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WLS = &quot;</w:t></w:r><w:r><w:rPr><w:rStyle w:val="NormalTok" /></w:rPr><w:t xml:space="preserve">, MSE.wls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WLS =  0.164475330263763&quot;</w:t></w:r></w:p><w:p><w:pPr><w:pStyle w:val="SourceCode" /></w:pPr><w:r><w:rPr><w:rStyle w:val="CommentTok" /></w:rPr><w:t xml:space="preserve"># Regression Tree</w:t></w:r><w:r><w:br w:type="textWrapping" /></w:r><w:r><w:rPr><w:rStyle w:val="NormalTok" /></w:rPr><w:t xml:space="preserve">tree.Boston &lt;-</w:t></w:r><w:r><w:rPr><w:rStyle w:val="StringTok" /></w:rPr><w:t xml:space="preserve"> </w:t></w:r><w:r><w:rPr><w:rStyle w:val="KeywordTok" /></w:rPr><w:t xml:space="preserve">tree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BostonNo[Boston.train,])</w:t></w:r><w:r><w:br w:type="textWrapping" /></w:r><w:r><w:rPr><w:rStyle w:val="NormalTok" /></w:rPr><w:t xml:space="preserve">tree.Boston</w:t></w:r></w:p><w:p><w:pPr><w:pStyle w:val="SourceCode" /></w:pPr><w:r><w:rPr><w:rStyle w:val="VerbatimChar" /></w:rPr><w:t xml:space="preserve">## node), split, n, deviance, yval</w:t></w:r><w:r><w:br w:type="textWrapping" /></w:r><w:r><w:rPr><w:rStyle w:val="VerbatimChar" /></w:rPr><w:t xml:space="preserve">##       * denotes terminal node</w:t></w:r><w:r><w:br w:type="textWrapping" /></w:r><w:r><w:rPr><w:rStyle w:val="VerbatimChar" /></w:rPr><w:t xml:space="preserve">## </w:t></w:r><w:r><w:br w:type="textWrapping" /></w:r><w:r><w:rPr><w:rStyle w:val="VerbatimChar" /></w:rPr><w:t xml:space="preserve">##  1) root 1728 734.20 4.872  </w:t></w:r><w:r><w:br w:type="textWrapping" /></w:r><w:r><w:rPr><w:rStyle w:val="VerbatimChar" /></w:rPr><w:t xml:space="preserve">##    2) room_type: Private room,Shared room 647 121.80 4.279  </w:t></w:r><w:r><w:br w:type="textWrapping" /></w:r><w:r><w:rPr><w:rStyle w:val="VerbatimChar" /></w:rPr><w:t xml:space="preserve">##      4) accommodates &lt; 1.5 172  30.78 4.027 *</w:t></w:r><w:r><w:br w:type="textWrapping" /></w:r><w:r><w:rPr><w:rStyle w:val="VerbatimChar" /></w:rPr><w:t xml:space="preserve">##      5) accommodates &gt; 1.5 475  76.20 4.371 *</w:t></w:r><w:r><w:br w:type="textWrapping" /></w:r><w:r><w:rPr><w:rStyle w:val="VerbatimChar" /></w:rPr><w:t xml:space="preserve">##    3) room_type: Entire home/apt 1081 249.10 5.227  </w:t></w:r><w:r><w:br w:type="textWrapping" /></w:r><w:r><w:rPr><w:rStyle w:val="VerbatimChar" /></w:rPr><w:t xml:space="preserve">##      6) bathrooms &lt; 1.25 811 118.80 5.102 *</w:t></w:r><w:r><w:br w:type="textWrapping" /></w:r><w:r><w:rPr><w:rStyle w:val="VerbatimChar" /></w:rPr><w:t xml:space="preserve">##      7) bathrooms &gt; 1.25 270  80.00 5.600  </w:t></w:r><w:r><w:br w:type="textWrapping" /></w:r><w:r><w:rPr><w:rStyle w:val="VerbatimChar" /></w:rPr><w:t xml:space="preserve">##       14) bathrooms &lt; 2.25 226  56.04 5.515 *</w:t></w:r><w:r><w:br w:type="textWrapping" /></w:r><w:r><w:rPr><w:rStyle w:val="VerbatimChar" /></w:rPr><w:t xml:space="preserve">##       15) bathrooms &gt; 2.25 44  13.76 6.041 *</w:t></w:r></w:p><w:p><w:pPr><w:pStyle w:val="SourceCode" /></w:pPr><w:r><w:rPr><w:rStyle w:val="KeywordTok" /></w:rPr><w:t xml:space="preserve">summary</w:t></w:r><w:r><w:rPr><w:rStyle w:val="NormalTok" /></w:rPr><w:t xml:space="preserve">(tree.Boston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Regression tree:</w:t></w:r><w:r><w:br w:type="textWrapping" /></w:r><w:r><w:rPr><w:rStyle w:val="VerbatimChar" /></w:rPr><w:t xml:space="preserve">## tree(formula = log_price ~ ., data = BostonNo[Boston.train, ])</w:t></w:r><w:r><w:br w:type="textWrapping" /></w:r><w:r><w:rPr><w:rStyle w:val="VerbatimChar" /></w:rPr><w:t xml:space="preserve">## Variables actually used in tree construction:</w:t></w:r><w:r><w:br w:type="textWrapping" /></w:r><w:r><w:rPr><w:rStyle w:val="VerbatimChar" /></w:rPr><w:t xml:space="preserve">## [1] &quot;room_type&quot;    &quot;accommodates&quot; &quot;bathrooms&quot;   </w:t></w:r><w:r><w:br w:type="textWrapping" /></w:r><w:r><w:rPr><w:rStyle w:val="VerbatimChar" /></w:rPr><w:t xml:space="preserve">## Number of terminal nodes:  5 </w:t></w:r><w:r><w:br w:type="textWrapping" /></w:r><w:r><w:rPr><w:rStyle w:val="VerbatimChar" /></w:rPr><w:t xml:space="preserve">## Residual mean deviance:  0.1715 = 295.6 / 1723 </w:t></w:r><w:r><w:br w:type="textWrapping" /></w:r><w:r><w:rPr><w:rStyle w:val="VerbatimChar" /></w:rPr><w:t xml:space="preserve">## Distribution of residuals:</w:t></w:r><w:r><w:br w:type="textWrapping" /></w:r><w:r><w:rPr><w:rStyle w:val="VerbatimChar" /></w:rPr><w:t xml:space="preserve">##      Min.   1st Qu.    Median      Mean   3rd Qu.      Max. </w:t></w:r><w:r><w:br w:type="textWrapping" /></w:r><w:r><w:rPr><w:rStyle w:val="VerbatimChar" /></w:rPr><w:t xml:space="preserve">## -1.883000 -0.273900 -0.001117  0.000000  0.240100  2.021000</w:t></w:r></w:p><w:p><w:pPr><w:pStyle w:val="SourceCode" /></w:pPr><w:r><w:rPr><w:rStyle w:val="KeywordTok" /></w:rPr><w:t xml:space="preserve">plot</w:t></w:r><w:r><w:rPr><w:rStyle w:val="NormalTok" /></w:rPr><w:t xml:space="preserve">(tree.Boston)</w:t></w:r><w:r><w:br w:type="textWrapping" /></w:r><w:r><w:rPr><w:rStyle w:val="KeywordTok" /></w:rPr><w:t xml:space="preserve">text</w:t></w:r><w:r><w:rPr><w:rStyle w:val="NormalTok" /></w:rPr><w:t xml:space="preserve">(tree.Boston, </w:t></w:r><w:r><w:rPr><w:rStyle w:val="DataTypeTok" /></w:rPr><w:t xml:space="preserve">pretty =</w:t></w:r><w:r><w:rPr><w:rStyle w:val="NormalTok" /></w:rPr><w:t xml:space="preserve"> </w:t></w:r><w:r><w:rPr><w:rStyle w:val="DecValTok" /></w:rPr><w:t xml:space="preserve">0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66-1.png" id="0" name="Picture" /><pic:cNvPicPr><a:picLocks noChangeArrowheads="1" noChangeAspect="1" /></pic:cNvPicPr></pic:nvPicPr><pic:blipFill><a:blip r:embed="rId5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Regression Tree splits the tree based on room_type and bedrooms!!</w:t></w:r><w:r><w:br w:type="textWrapping" /></w:r><w:r><w:rPr><w:rStyle w:val="NormalTok" /></w:rPr><w:t xml:space="preserve">tree.Boston.pred &lt;-</w:t></w:r><w:r><w:rPr><w:rStyle w:val="StringTok" /></w:rPr><w:t xml:space="preserve"> </w:t></w:r><w:r><w:rPr><w:rStyle w:val="KeywordTok" /></w:rPr><w:t xml:space="preserve">predict</w:t></w:r><w:r><w:rPr><w:rStyle w:val="NormalTok" /></w:rPr><w:t xml:space="preserve">(tree.Boston, </w:t></w:r><w:r><w:rPr><w:rStyle w:val="DataTypeTok" /></w:rPr><w:t xml:space="preserve">newdata =</w:t></w:r><w:r><w:rPr><w:rStyle w:val="NormalTok" /></w:rPr><w:t xml:space="preserve"> BostonNo[</w:t></w:r><w:r><w:rPr><w:rStyle w:val="OperatorTok" /></w:rPr><w:t xml:space="preserve">-</w:t></w:r><w:r><w:rPr><w:rStyle w:val="NormalTok" /></w:rPr><w:t xml:space="preserve">Boston.train,]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gression Tree = &quot;</w:t></w:r><w:r><w:rPr><w:rStyle w:val="NormalTok" /></w:rPr><w:t xml:space="preserve">, </w:t></w:r><w:r><w:rPr><w:rStyle w:val="KeywordTok" /></w:rPr><w:t xml:space="preserve">mean</w:t></w:r><w:r><w:rPr><w:rStyle w:val="NormalTok" /></w:rPr><w:t xml:space="preserve">((tree.Boston.pred </w:t></w:r><w:r><w:rPr><w:rStyle w:val="OperatorTok" /></w:rPr><w:t xml:space="preserve">-</w:t></w:r><w:r><w:rPr><w:rStyle w:val="StringTok" /></w:rPr><w:t xml:space="preserve"> </w:t></w:r><w:r><w:rPr><w:rStyle w:val="NormalTok" /></w:rPr><w:t xml:space="preserve">Boston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Boston.train])</w:t></w:r><w:r><w:rPr><w:rStyle w:val="OperatorTok" /></w:rPr><w:t xml:space="preserve">^</w:t></w:r><w:r><w:rPr><w:rStyle w:val="DecValTok" /></w:rPr><w:t xml:space="preserve">2</w:t></w:r><w:r><w:rPr><w:rStyle w:val="NormalTok" /></w:rPr><w:t xml:space="preserve">)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gression Tree =  0.165961535885672&quot;</w:t></w:r></w:p><w:p><w:pPr><w:pStyle w:val="SourceCode" /></w:pPr><w:r><w:rPr><w:rStyle w:val="NormalTok" /></w:rPr><w:t xml:space="preserve">## Creating models for Chicago</w:t></w:r><w:r><w:br w:type="textWrapping" /></w:r><w:r><w:rPr><w:rStyle w:val="NormalTok" /></w:rPr><w:t xml:space="preserve">Chi &lt;-</w:t></w:r><w:r><w:rPr><w:rStyle w:val="StringTok" /></w:rPr><w:t xml:space="preserve"> </w:t></w:r><w:r><w:rPr><w:rStyle w:val="NormalTok" /></w:rPr><w:t xml:space="preserve">train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filter</w:t></w:r><w:r><w:rPr><w:rStyle w:val="NormalTok" /></w:rPr><w:t xml:space="preserve">(city </w:t></w:r><w:r><w:rPr><w:rStyle w:val="OperatorTok" /></w:rPr><w:t xml:space="preserve">==</w:t></w:r><w:r><w:rPr><w:rStyle w:val="StringTok" /></w:rPr><w:t xml:space="preserve"> &quot;Chicago&quot;</w:t></w:r><w:r><w:rPr><w:rStyle w:val="NormalTok" /></w:rPr><w:t xml:space="preserve">)</w:t></w:r><w:r><w:br w:type="textWrapping" /></w:r><w:r><w:rPr><w:rStyle w:val="CommentTok" /></w:rPr><w:t xml:space="preserve"># Removing rows with NA and city column</w:t></w:r><w:r><w:br w:type="textWrapping" /></w:r><w:r><w:rPr><w:rStyle w:val="NormalTok" /></w:rPr><w:t xml:space="preserve">ChiNo &lt;-</w:t></w:r><w:r><w:rPr><w:rStyle w:val="StringTok" /></w:rPr><w:t xml:space="preserve"> </w:t></w:r><w:r><w:rPr><w:rStyle w:val="NormalTok" /></w:rPr><w:t xml:space="preserve">Chi[</w:t></w:r><w:r><w:rPr><w:rStyle w:val="KeywordTok" /></w:rPr><w:t xml:space="preserve">complete.cases</w:t></w:r><w:r><w:rPr><w:rStyle w:val="NormalTok" /></w:rPr><w:t xml:space="preserve">(Chi), ]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select</w:t></w:r><w:r><w:rPr><w:rStyle w:val="NormalTok" /></w:rPr><w:t xml:space="preserve">(</w:t></w:r><w:r><w:rPr><w:rStyle w:val="OperatorTok" /></w:rPr><w:t xml:space="preserve">-</w:t></w:r><w:r><w:rPr><w:rStyle w:val="NormalTok" /></w:rPr><w:t xml:space="preserve">city)</w:t></w:r><w:r><w:br w:type="textWrapping" /></w:r><w:r><w:br w:type="textWrapping" /></w:r><w:r><w:rPr><w:rStyle w:val="NormalTok" /></w:rPr><w:t xml:space="preserve">### OLS Assumptions</w:t></w:r><w:r><w:br w:type="textWrapping" /></w:r><w:r><w:rPr><w:rStyle w:val="NormalTok" /></w:rPr><w:t xml:space="preserve">## Assumption 1. Y is continuous</w:t></w:r><w:r><w:br w:type="textWrapping" /></w:r><w:r><w:rPr><w:rStyle w:val="KeywordTok" /></w:rPr><w:t xml:space="preserve">hist</w:t></w:r><w:r><w:rPr><w:rStyle w:val="NormalTok" /></w:rPr><w:t xml:space="preserve">(Chi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67-1.png" id="0" name="Picture" /><pic:cNvPicPr><a:picLocks noChangeArrowheads="1" noChangeAspect="1" /></pic:cNvPicPr></pic:nvPicPr><pic:blipFill><a:blip r:embed="rId54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The bar plot seems to be normally distributed.</w:t></w:r></w:p><w:p><w:pPr><w:pStyle w:val="SourceCode" /></w:pPr><w:r><w:rPr><w:rStyle w:val="NormalTok" /></w:rPr><w:t xml:space="preserve">## Assumption 2. Errors (ɛ) are normally distributed</w:t></w:r><w:r><w:br w:type="textWrapping" /></w:r><w:r><w:rPr><w:rStyle w:val="CommentTok" /></w:rPr><w:t xml:space="preserve"># Since Y is normally distributed, residual would also be normally distributed.</w:t></w:r><w:r><w:br w:type="textWrapping" /></w:r><w:r><w:rPr><w:rStyle w:val="KeywordTok" /></w:rPr><w:t xml:space="preserve">qqnorm</w:t></w:r><w:r><w:rPr><w:rStyle w:val="NormalTok" /></w:rPr><w:t xml:space="preserve">(ChiNo</w:t></w:r><w:r><w:rPr><w:rStyle w:val="OperatorTok" /></w:rPr><w:t xml:space="preserve">$</w:t></w:r><w:r><w:rPr><w:rStyle w:val="NormalTok" /></w:rPr><w:t xml:space="preserve">log_price, </w:t></w:r><w:r><w:rPr><w:rStyle w:val="DataTypeTok" /></w:rPr><w:t xml:space="preserve">main=</w:t></w:r><w:r><w:rPr><w:rStyle w:val="StringTok" /></w:rPr><w:t xml:space="preserve">&quot; Price Chi&quot;</w:t></w:r><w:r><w:rPr><w:rStyle w:val="NormalTok" /></w:rPr><w:t xml:space="preserve">)</w:t></w:r><w:r><w:br w:type="textWrapping" /></w:r><w:r><w:rPr><w:rStyle w:val="KeywordTok" /></w:rPr><w:t xml:space="preserve">qqline</w:t></w:r><w:r><w:rPr><w:rStyle w:val="NormalTok" /></w:rPr><w:t xml:space="preserve">(Chi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68-1.png" id="0" name="Picture" /><pic:cNvPicPr><a:picLocks noChangeArrowheads="1" noChangeAspect="1" /></pic:cNvPicPr></pic:nvPicPr><pic:blipFill><a:blip r:embed="rId55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A large majority of residuals lie on the qqline implying that the residuals are normally distributed.</w:t></w:r></w:p><w:p><w:pPr><w:pStyle w:val="SourceCode" /></w:pPr><w:r><w:rPr><w:rStyle w:val="NormalTok" /></w:rPr><w:t xml:space="preserve">## Assumption 3. X’s are independent</w:t></w:r><w:r><w:br w:type="textWrapping" /></w:r><w:r><w:rPr><w:rStyle w:val="CommentTok" /></w:rPr><w:t xml:space="preserve">#Log-Linear model for each city</w:t></w:r><w:r><w:br w:type="textWrapping" /></w:r><w:r><w:rPr><w:rStyle w:val="NormalTok" /></w:rPr><w:t xml:space="preserve">Chi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No)</w:t></w:r><w:r><w:br w:type="textWrapping" /></w:r><w:r><w:rPr><w:rStyle w:val="KeywordTok" /></w:rPr><w:t xml:space="preserve">summary</w:t></w:r><w:r><w:rPr><w:rStyle w:val="NormalTok" /></w:rPr><w:t xml:space="preserve">(Chi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Chi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Min      1Q  Median      3Q     Max </w:t></w:r><w:r><w:br w:type="textWrapping" /></w:r><w:r><w:rPr><w:rStyle w:val="VerbatimChar" /></w:rPr><w:t xml:space="preserve">## -2.4581 -0.2647 -0.0026  0.2549  1.8665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345e+01  1.103e+00  12.189  &lt; 2e-16</w:t></w:r><w:r><w:br w:type="textWrapping" /></w:r><w:r><w:rPr><w:rStyle w:val="VerbatimChar" /></w:rPr><w:t xml:space="preserve">## property_typeBed &amp; Breakfast        2.494e-01  1.228e-01   2.031 0.042354</w:t></w:r><w:r><w:br w:type="textWrapping" /></w:r><w:r><w:rPr><w:rStyle w:val="VerbatimChar" /></w:rPr><w:t xml:space="preserve">## property_typeBoat                   3.416e-01  1.599e-01   2.136 0.032749</w:t></w:r><w:r><w:br w:type="textWrapping" /></w:r><w:r><w:rPr><w:rStyle w:val="VerbatimChar" /></w:rPr><w:t xml:space="preserve">## property_typeBoutique hotel         5.267e-01  2.974e-01   1.771 0.076656</w:t></w:r><w:r><w:br w:type="textWrapping" /></w:r><w:r><w:rPr><w:rStyle w:val="VerbatimChar" /></w:rPr><w:t xml:space="preserve">## property_typeBungalow              -4.681e-01  2.433e-01  -1.924 0.054424</w:t></w:r><w:r><w:br w:type="textWrapping" /></w:r><w:r><w:rPr><w:rStyle w:val="VerbatimChar" /></w:rPr><w:t xml:space="preserve">## property_typeCondominium            1.194e-01  2.573e-02   4.639 3.65e-06</w:t></w:r><w:r><w:br w:type="textWrapping" /></w:r><w:r><w:rPr><w:rStyle w:val="VerbatimChar" /></w:rPr><w:t xml:space="preserve">## property_typeDorm                  -3.880e-01  1.530e-01  -2.535 0.011279</w:t></w:r><w:r><w:br w:type="textWrapping" /></w:r><w:r><w:rPr><w:rStyle w:val="VerbatimChar" /></w:rPr><w:t xml:space="preserve">## property_typeGuest suite           -9.379e-02  2.105e-01  -0.446 0.655925</w:t></w:r><w:r><w:br w:type="textWrapping" /></w:r><w:r><w:rPr><w:rStyle w:val="VerbatimChar" /></w:rPr><w:t xml:space="preserve">## property_typeGuesthouse             2.117e-01  1.406e-01   1.506 0.132282</w:t></w:r><w:r><w:br w:type="textWrapping" /></w:r><w:r><w:rPr><w:rStyle w:val="VerbatimChar" /></w:rPr><w:t xml:space="preserve">## property_typeHostel                 9.020e-01  4.241e-01   2.127 0.033536</w:t></w:r><w:r><w:br w:type="textWrapping" /></w:r><w:r><w:rPr><w:rStyle w:val="VerbatimChar" /></w:rPr><w:t xml:space="preserve">## property_typeHouse                 -3.732e-03  2.333e-02  -0.160 0.872889</w:t></w:r><w:r><w:br w:type="textWrapping" /></w:r><w:r><w:rPr><w:rStyle w:val="VerbatimChar" /></w:rPr><w:t xml:space="preserve">## property_typeIn-law                -9.119e-01  4.205e-01  -2.168 0.030209</w:t></w:r><w:r><w:br w:type="textWrapping" /></w:r><w:r><w:rPr><w:rStyle w:val="VerbatimChar" /></w:rPr><w:t xml:space="preserve">## property_typeLoft                   2.051e-01  5.414e-02   3.789 0.000154</w:t></w:r><w:r><w:br w:type="textWrapping" /></w:r><w:r><w:rPr><w:rStyle w:val="VerbatimChar" /></w:rPr><w:t xml:space="preserve">## property_typeOther                  1.733e-01  9.516e-02   1.821 0.068714</w:t></w:r><w:r><w:br w:type="textWrapping" /></w:r><w:r><w:rPr><w:rStyle w:val="VerbatimChar" /></w:rPr><w:t xml:space="preserve">## property_typeTownhouse              2.491e-01  6.245e-02   3.989 6.80e-05</w:t></w:r><w:r><w:br w:type="textWrapping" /></w:r><w:r><w:rPr><w:rStyle w:val="VerbatimChar" /></w:rPr><w:t xml:space="preserve">## property_typeVacation home          7.597e-01  4.206e-01   1.806 0.070996</w:t></w:r><w:r><w:br w:type="textWrapping" /></w:r><w:r><w:rPr><w:rStyle w:val="VerbatimChar" /></w:rPr><w:t xml:space="preserve">## property_typeVilla                 -6.099e-01  2.980e-01  -2.047 0.040765</w:t></w:r><w:r><w:br w:type="textWrapping" /></w:r><w:r><w:rPr><w:rStyle w:val="VerbatimChar" /></w:rPr><w:t xml:space="preserve">## room_typePrivate room              -5.940e-01  1.967e-02 -30.204  &lt; 2e-16</w:t></w:r><w:r><w:br w:type="textWrapping" /></w:r><w:r><w:rPr><w:rStyle w:val="VerbatimChar" /></w:rPr><w:t xml:space="preserve">## room_typeShared room               -1.176e+00  5.277e-02 -22.276  &lt; 2e-16</w:t></w:r><w:r><w:br w:type="textWrapping" /></w:r><w:r><w:rPr><w:rStyle w:val="VerbatimChar" /></w:rPr><w:t xml:space="preserve">## accommodates                        6.837e-02  6.150e-03  11.117  &lt; 2e-16</w:t></w:r><w:r><w:br w:type="textWrapping" /></w:r><w:r><w:rPr><w:rStyle w:val="VerbatimChar" /></w:rPr><w:t xml:space="preserve">## bathrooms                           1.606e-01  1.705e-02   9.422  &lt; 2e-16</w:t></w:r><w:r><w:br w:type="textWrapping" /></w:r><w:r><w:rPr><w:rStyle w:val="VerbatimChar" /></w:rPr><w:t xml:space="preserve">## bed_typeCouch                      -1.193e-02  1.470e-01  -0.081 0.935311</w:t></w:r><w:r><w:br w:type="textWrapping" /></w:r><w:r><w:rPr><w:rStyle w:val="VerbatimChar" /></w:rPr><w:t xml:space="preserve">## bed_typeFuton                      -8.025e-02  9.975e-02  -0.804 0.421190</w:t></w:r><w:r><w:br w:type="textWrapping" /></w:r><w:r><w:rPr><w:rStyle w:val="VerbatimChar" /></w:rPr><w:t xml:space="preserve">## bed_typePull-out Sofa               4.526e-02  1.291e-01   0.351 0.725859</w:t></w:r><w:r><w:br w:type="textWrapping" /></w:r><w:r><w:rPr><w:rStyle w:val="VerbatimChar" /></w:rPr><w:t xml:space="preserve">## bed_typeReal Bed                    2.582e-02  7.047e-02   0.366 0.714051</w:t></w:r><w:r><w:br w:type="textWrapping" /></w:r><w:r><w:rPr><w:rStyle w:val="VerbatimChar" /></w:rPr><w:t xml:space="preserve">## cancellation_policymoderate         5.702e-02  2.157e-02   2.644 0.008236</w:t></w:r><w:r><w:br w:type="textWrapping" /></w:r><w:r><w:rPr><w:rStyle w:val="VerbatimChar" /></w:rPr><w:t xml:space="preserve">## cancellation_policystrict           3.526e-02  2.112e-02   1.670 0.095109</w:t></w:r><w:r><w:br w:type="textWrapping" /></w:r><w:r><w:rPr><w:rStyle w:val="VerbatimChar" /></w:rPr><w:t xml:space="preserve">## cancellation_policysuper_strict_30  1.471e-01  1.906e-01   0.772 0.440176</w:t></w:r><w:r><w:br w:type="textWrapping" /></w:r><w:r><w:rPr><w:rStyle w:val="VerbatimChar" /></w:rPr><w:t xml:space="preserve">## cancellation_policysuper_strict_60 -2.148e-01  4.212e-01  -0.510 0.610076</w:t></w:r><w:r><w:br w:type="textWrapping" /></w:r><w:r><w:rPr><w:rStyle w:val="VerbatimChar" /></w:rPr><w:t xml:space="preserve">## cleaning_feeTrue                   -6.385e-02  1.922e-02  -3.323 0.000902</w:t></w:r><w:r><w:br w:type="textWrapping" /></w:r><w:r><w:rPr><w:rStyle w:val="VerbatimChar" /></w:rPr><w:t xml:space="preserve">## first_review                       -1.341e-04  2.844e-05  -4.714 2.54e-06</w:t></w:r><w:r><w:br w:type="textWrapping" /></w:r><w:r><w:rPr><w:rStyle w:val="VerbatimChar" /></w:rPr><w:t xml:space="preserve">## host_has_profile_pict              -1.262e-02  2.109e-01  -0.060 0.952281</w:t></w:r><w:r><w:br w:type="textWrapping" /></w:r><w:r><w:rPr><w:rStyle w:val="VerbatimChar" /></w:rPr><w:t xml:space="preserve">## host_identity_verifiedt            -2.150e-02  2.111e-02  -1.018 0.308626</w:t></w:r><w:r><w:br w:type="textWrapping" /></w:r><w:r><w:rPr><w:rStyle w:val="VerbatimChar" /></w:rPr><w:t xml:space="preserve">## host_response_rate_percent         -2.032e-03  7.743e-04  -2.625 0.008715</w:t></w:r><w:r><w:br w:type="textWrapping" /></w:r><w:r><w:rPr><w:rStyle w:val="VerbatimChar" /></w:rPr><w:t xml:space="preserve">## host_since                         -8.221e-06  1.505e-05  -0.546 0.585029</w:t></w:r><w:r><w:br w:type="textWrapping" /></w:r><w:r><w:rPr><w:rStyle w:val="VerbatimChar" /></w:rPr><w:t xml:space="preserve">## instant_bookablet                  -6.577e-02  1.770e-02  -3.717 0.000205</w:t></w:r><w:r><w:br w:type="textWrapping" /></w:r><w:r><w:rPr><w:rStyle w:val="VerbatimChar" /></w:rPr><w:t xml:space="preserve">## last_review                        -4.444e-04  6.970e-05  -6.377 2.09e-10</w:t></w:r><w:r><w:br w:type="textWrapping" /></w:r><w:r><w:rPr><w:rStyle w:val="VerbatimChar" /></w:rPr><w:t xml:space="preserve">## number_of_reviews                  -1.604e-03  2.583e-04  -6.208 6.10e-10</w:t></w:r><w:r><w:br w:type="textWrapping" /></w:r><w:r><w:rPr><w:rStyle w:val="VerbatimChar" /></w:rPr><w:t xml:space="preserve">## review_scores_rating                1.204e-02  1.316e-03   9.142  &lt; 2e-16</w:t></w:r><w:r><w:br w:type="textWrapping" /></w:r><w:r><w:rPr><w:rStyle w:val="VerbatimChar" /></w:rPr><w:t xml:space="preserve">## bedrooms                            7.934e-02  1.442e-02   5.500 4.11e-08</w:t></w:r><w:r><w:br w:type="textWrapping" /></w:r><w:r><w:rPr><w:rStyle w:val="VerbatimChar" /></w:rPr><w:t xml:space="preserve">## beds                               -1.322e-02  1.086e-02  -1.217 0.223620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  </w:t></w:r><w:r><w:br w:type="textWrapping" /></w:r><w:r><w:rPr><w:rStyle w:val="VerbatimChar" /></w:rPr><w:t xml:space="preserve">## property_typeBoat                  *  </w:t></w:r><w:r><w:br w:type="textWrapping" /></w:r><w:r><w:rPr><w:rStyle w:val="VerbatimChar" /></w:rPr><w:t xml:space="preserve">## property_typeBoutique hotel        .  </w:t></w:r><w:r><w:br w:type="textWrapping" /></w:r><w:r><w:rPr><w:rStyle w:val="VerbatimChar" /></w:rPr><w:t xml:space="preserve">## property_typeBungalow              .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Dorm                  *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  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In-law                *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Other                 .  </w:t></w:r><w:r><w:br w:type="textWrapping" /></w:r><w:r><w:rPr><w:rStyle w:val="VerbatimChar" /></w:rPr><w:t xml:space="preserve">## property_typeTownhouse             ***</w:t></w:r><w:r><w:br w:type="textWrapping" /></w:r><w:r><w:rPr><w:rStyle w:val="VerbatimChar" /></w:rPr><w:t xml:space="preserve">## property_typeVacation home         .  </w:t></w:r><w:r><w:br w:type="textWrapping" /></w:r><w:r><w:rPr><w:rStyle w:val="VerbatimChar" /></w:rPr><w:t xml:space="preserve">## property_typeVilla                 *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** </w:t></w:r><w:r><w:br w:type="textWrapping" /></w:r><w:r><w:rPr><w:rStyle w:val="VerbatimChar" /></w:rPr><w:t xml:space="preserve">## cancellation_policystrict          .  </w:t></w:r><w:r><w:br w:type="textWrapping" /></w:r><w:r><w:rPr><w:rStyle w:val="VerbatimChar" /></w:rPr><w:t xml:space="preserve">## cancellation_policysuper_strict_30    </w:t></w:r><w:r><w:br w:type="textWrapping" /></w:r><w:r><w:rPr><w:rStyle w:val="VerbatimChar" /></w:rPr><w:t xml:space="preserve">## cancellation_policysuper_strict_60    </w:t></w:r><w:r><w:br w:type="textWrapping" /></w:r><w:r><w:rPr><w:rStyle w:val="VerbatimChar" /></w:rPr><w:t xml:space="preserve">## cleaning_feeTrue                   ***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**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 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99 on 3028 degrees of freedom</w:t></w:r><w:r><w:br w:type="textWrapping" /></w:r><w:r><w:rPr><w:rStyle w:val="VerbatimChar" /></w:rPr><w:t xml:space="preserve">## Multiple R-squared:  0.6084, Adjusted R-squared:  0.6033 </w:t></w:r><w:r><w:br w:type="textWrapping" /></w:r><w:r><w:rPr><w:rStyle w:val="VerbatimChar" /></w:rPr><w:t xml:space="preserve">## F-statistic: 117.6 on 40 and 3028 DF,  p-value: &lt; 2.2e-16</w:t></w:r></w:p><w:p><w:pPr><w:pStyle w:val="SourceCode" /></w:pPr><w:r><w:rPr><w:rStyle w:val="CommentTok" /></w:rPr><w:t xml:space="preserve"># Checking for correlation in X variables</w:t></w:r><w:r><w:br w:type="textWrapping" /></w:r><w:r><w:rPr><w:rStyle w:val="CommentTok" /></w:rPr><w:t xml:space="preserve"># Condition Index and Variance Inflation factor</w:t></w:r><w:r><w:br w:type="textWrapping" /></w:r><w:r><w:rPr><w:rStyle w:val="KeywordTok" /></w:rPr><w:t xml:space="preserve">vif</w:t></w:r><w:r><w:rPr><w:rStyle w:val="NormalTok" /></w:rPr><w:t xml:space="preserve">(ChiLogLinearModel)</w:t></w:r></w:p><w:p><w:pPr><w:pStyle w:val="SourceCode" /></w:pPr><w:r><w:rPr><w:rStyle w:val="VerbatimChar" /></w:rPr><w:t xml:space="preserve">##                                GVIF Df GVIF^(1/(2*Df))</w:t></w:r><w:r><w:br w:type="textWrapping" /></w:r><w:r><w:rPr><w:rStyle w:val="VerbatimChar" /></w:rPr><w:t xml:space="preserve">## property_type              1.458179 16        1.011857</w:t></w:r><w:r><w:br w:type="textWrapping" /></w:r><w:r><w:rPr><w:rStyle w:val="VerbatimChar" /></w:rPr><w:t xml:space="preserve">## room_type                  1.807210  2        1.159450</w:t></w:r><w:r><w:br w:type="textWrapping" /></w:r><w:r><w:rPr><w:rStyle w:val="VerbatimChar" /></w:rPr><w:t xml:space="preserve">## accommodates               4.208342  1        2.051424</w:t></w:r><w:r><w:br w:type="textWrapping" /></w:r><w:r><w:rPr><w:rStyle w:val="VerbatimChar" /></w:rPr><w:t xml:space="preserve">## bathrooms                  1.588266  1        1.260264</w:t></w:r><w:r><w:br w:type="textWrapping" /></w:r><w:r><w:rPr><w:rStyle w:val="VerbatimChar" /></w:rPr><w:t xml:space="preserve">## bed_type                   1.157326  4        1.018432</w:t></w:r><w:r><w:br w:type="textWrapping" /></w:r><w:r><w:rPr><w:rStyle w:val="VerbatimChar" /></w:rPr><w:t xml:space="preserve">## cancellation_policy        1.224880  4        1.025680</w:t></w:r><w:r><w:br w:type="textWrapping" /></w:r><w:r><w:rPr><w:rStyle w:val="VerbatimChar" /></w:rPr><w:t xml:space="preserve">## cleaning_fee               1.112229  1        1.054623</w:t></w:r><w:r><w:br w:type="textWrapping" /></w:r><w:r><w:rPr><w:rStyle w:val="VerbatimChar" /></w:rPr><w:t xml:space="preserve">## first_review               2.419394  1        1.555440</w:t></w:r><w:r><w:br w:type="textWrapping" /></w:r><w:r><w:rPr><w:rStyle w:val="VerbatimChar" /></w:rPr><w:t xml:space="preserve">## host_has_profile_pic       1.007850  1        1.003917</w:t></w:r><w:r><w:br w:type="textWrapping" /></w:r><w:r><w:rPr><w:rStyle w:val="VerbatimChar" /></w:rPr><w:t xml:space="preserve">## host_identity_verified     1.160779  1        1.077394</w:t></w:r><w:r><w:br w:type="textWrapping" /></w:r><w:r><w:rPr><w:rStyle w:val="VerbatimChar" /></w:rPr><w:t xml:space="preserve">## host_response_rate_percent 1.085070  1        1.041667</w:t></w:r><w:r><w:br w:type="textWrapping" /></w:r><w:r><w:rPr><w:rStyle w:val="VerbatimChar" /></w:rPr><w:t xml:space="preserve">## host_since                 1.482259  1        1.217480</w:t></w:r><w:r><w:br w:type="textWrapping" /></w:r><w:r><w:rPr><w:rStyle w:val="VerbatimChar" /></w:rPr><w:t xml:space="preserve">## instant_bookable           1.118681  1        1.057677</w:t></w:r><w:r><w:br w:type="textWrapping" /></w:r><w:r><w:rPr><w:rStyle w:val="VerbatimChar" /></w:rPr><w:t xml:space="preserve">## last_review                1.377264  1        1.173569</w:t></w:r><w:r><w:br w:type="textWrapping" /></w:r><w:r><w:rPr><w:rStyle w:val="VerbatimChar" /></w:rPr><w:t xml:space="preserve">## number_of_reviews          1.928071  1        1.388550</w:t></w:r><w:r><w:br w:type="textWrapping" /></w:r><w:r><w:rPr><w:rStyle w:val="VerbatimChar" /></w:rPr><w:t xml:space="preserve">## review_scores_rating       1.073873  1        1.036279</w:t></w:r><w:r><w:br w:type="textWrapping" /></w:r><w:r><w:rPr><w:rStyle w:val="VerbatimChar" /></w:rPr><w:t xml:space="preserve">## bedrooms                   2.984430  1        1.727550</w:t></w:r><w:r><w:br w:type="textWrapping" /></w:r><w:r><w:rPr><w:rStyle w:val="VerbatimChar" /></w:rPr><w:t xml:space="preserve">## beds                       3.900554  1        1.974982</w:t></w:r></w:p><w:p><w:pPr><w:pStyle w:val="SourceCode" /></w:pPr><w:r><w:rPr><w:rStyle w:val="CommentTok" /></w:rPr><w:t xml:space="preserve"># All the vif coefficients are below 10. Therefore there is no significant correlation between the variables.</w:t></w:r></w:p><w:p><w:pPr><w:pStyle w:val="SourceCode" /></w:pPr><w:r><w:rPr><w:rStyle w:val="NormalTok" /></w:rPr><w:t xml:space="preserve">## Assumption 4. Y and X’s have linear relationship </w:t></w:r><w:r><w:br w:type="textWrapping" /></w:r><w:r><w:rPr><w:rStyle w:val="CommentTok" /></w:rPr><w:t xml:space="preserve">#Plots</w:t></w:r><w:r><w:br w:type="textWrapping" /></w:r><w:r><w:rPr><w:rStyle w:val="KeywordTok" /></w:rPr><w:t xml:space="preserve">plot</w:t></w:r><w:r><w:rPr><w:rStyle w:val="NormalTok" /></w:rPr><w:t xml:space="preserve">(ChiLogLinearModel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1-1.png" id="0" name="Picture" /><pic:cNvPicPr><a:picLocks noChangeArrowheads="1" noChangeAspect="1" /></pic:cNvPicPr></pic:nvPicPr><pic:blipFill><a:blip r:embed="rId5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1-2.png" id="0" name="Picture" /><pic:cNvPicPr><a:picLocks noChangeArrowheads="1" noChangeAspect="1" /></pic:cNvPicPr></pic:nvPicPr><pic:blipFill><a:blip r:embed="rId57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1-3.png" id="0" name="Picture" /><pic:cNvPicPr><a:picLocks noChangeArrowheads="1" noChangeAspect="1" /></pic:cNvPicPr></pic:nvPicPr><pic:blipFill><a:blip r:embed="rId58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1-4.png" id="0" name="Picture" /><pic:cNvPicPr><a:picLocks noChangeArrowheads="1" noChangeAspect="1" /></pic:cNvPicPr></pic:nvPicPr><pic:blipFill><a:blip r:embed="rId5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5 &amp; 6. Observations are independent &amp; Errors are independent</w:t></w:r><w:r><w:br w:type="textWrapping" /></w:r><w:r><w:rPr><w:rStyle w:val="CommentTok" /></w:rPr><w:t xml:space="preserve"># Durbin-Watson Test&#11;for Serial Correlation</w:t></w:r><w:r><w:br w:type="textWrapping" /></w:r><w:r><w:rPr><w:rStyle w:val="KeywordTok" /></w:rPr><w:t xml:space="preserve">dwtest</w:t></w:r><w:r><w:rPr><w:rStyle w:val="NormalTok" /></w:rPr><w:t xml:space="preserve">(Chi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Durbin-Watso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ChiLogLinearModel</w:t></w:r><w:r><w:br w:type="textWrapping" /></w:r><w:r><w:rPr><w:rStyle w:val="VerbatimChar" /></w:rPr><w:t xml:space="preserve">## DW = 2.0201, p-value = 0.7108</w:t></w:r><w:r><w:br w:type="textWrapping" /></w:r><w:r><w:rPr><w:rStyle w:val="VerbatimChar" /></w:rPr><w:t xml:space="preserve">## alternative hypothesis: true autocorrelation is greater than 0</w:t></w:r></w:p><w:p><w:pPr><w:pStyle w:val="SourceCode" /></w:pPr><w:r><w:rPr><w:rStyle w:val="CommentTok" /></w:rPr><w:t xml:space="preserve"># DW test shows there is acceptable level of level of correlation as the value is 2.0201</w:t></w:r></w:p><w:p><w:pPr><w:pStyle w:val="SourceCode" /></w:pPr><w:r><w:rPr><w:rStyle w:val="NormalTok" /></w:rPr><w:t xml:space="preserve">## Assumptions 7 &amp; 8. The error average is 0 &amp; The error variance is constant.</w:t></w:r><w:r><w:br w:type="textWrapping" /></w:r><w:r><w:rPr><w:rStyle w:val="CommentTok" /></w:rPr><w:t xml:space="preserve"># Breusch-Pagan Test</w:t></w:r><w:r><w:br w:type="textWrapping" /></w:r><w:r><w:rPr><w:rStyle w:val="KeywordTok" /></w:rPr><w:t xml:space="preserve">bptest</w:t></w:r><w:r><w:rPr><w:rStyle w:val="NormalTok" /></w:rPr><w:t xml:space="preserve">(ChiNo</w:t></w:r><w:r><w:rPr><w:rStyle w:val="OperatorTok" /></w:rPr><w:t xml:space="preserve">$</w:t></w:r><w:r><w:rPr><w:rStyle w:val="NormalTok" /></w:rPr><w:t xml:space="preserve">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No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studentized Breusch-Paga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ChiNo$log_price ~ .</w:t></w:r><w:r><w:br w:type="textWrapping" /></w:r><w:r><w:rPr><w:rStyle w:val="VerbatimChar" /></w:rPr><w:t xml:space="preserve">## BP = 137.17, df = 40, p-value = 1.427e-12</w:t></w:r></w:p><w:p><w:pPr><w:pStyle w:val="SourceCode" /></w:pPr><w:r><w:rPr><w:rStyle w:val="CommentTok" /></w:rPr><w:t xml:space="preserve"># BP test is significant; therefore there is hetroscedasticity in the residuals. Need to run WLS to fix the issue.</w:t></w:r><w:r><w:br w:type="textWrapping" /></w:r><w:r><w:rPr><w:rStyle w:val="KeywordTok" /></w:rPr><w:t xml:space="preserve">plot</w:t></w:r><w:r><w:rPr><w:rStyle w:val="NormalTok" /></w:rPr><w:t xml:space="preserve">(ChiLogLinearModel, </w:t></w:r><w:r><w:rPr><w:rStyle w:val="DataTypeTok" /></w:rPr><w:t xml:space="preserve">which =</w:t></w:r><w:r><w:rPr><w:rStyle w:val="NormalTok" /></w:rPr><w:t xml:space="preserve"> </w:t></w:r><w:r><w:rPr><w:rStyle w:val="DecValTok" /></w:rPr><w:t xml:space="preserve">1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73-1.png" id="0" name="Picture" /><pic:cNvPicPr><a:picLocks noChangeArrowheads="1" noChangeAspect="1" /></pic:cNvPicPr></pic:nvPicPr><pic:blipFill><a:blip r:embed="rId60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However, the plot shows there is not much visual hetroscedasticity. </w:t></w:r></w:p><w:p><w:pPr><w:pStyle w:val="SourceCode" /></w:pPr><w:r><w:rPr><w:rStyle w:val="CommentTok" /></w:rPr><w:t xml:space="preserve"># Drop unused factors</w:t></w:r><w:r><w:br w:type="textWrapping" /></w:r><w:r><w:rPr><w:rStyle w:val="NormalTok" /></w:rPr><w:t xml:space="preserve">ChiNo</w:t></w:r><w:r><w:rPr><w:rStyle w:val="OperatorTok" /></w:rPr><w:t xml:space="preserve">$</w:t></w:r><w:r><w:rPr><w:rStyle w:val="NormalTok" /></w:rPr><w:t xml:space="preserve">property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ChiNo)</w:t></w:r><w:r><w:rPr><w:rStyle w:val="OperatorTok" /></w:rPr><w:t xml:space="preserve">$</w:t></w:r><w:r><w:rPr><w:rStyle w:val="NormalTok" /></w:rPr><w:t xml:space="preserve">property_type</w:t></w:r><w:r><w:br w:type="textWrapping" /></w:r><w:r><w:rPr><w:rStyle w:val="NormalTok" /></w:rPr><w:t xml:space="preserve">ChiNo</w:t></w:r><w:r><w:rPr><w:rStyle w:val="OperatorTok" /></w:rPr><w:t xml:space="preserve">$</w:t></w:r><w:r><w:rPr><w:rStyle w:val="NormalTok" /></w:rPr><w:t xml:space="preserve">host_has_profile_pic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ChiNo)</w:t></w:r><w:r><w:rPr><w:rStyle w:val="OperatorTok" /></w:rPr><w:t xml:space="preserve">$</w:t></w:r><w:r><w:rPr><w:rStyle w:val="NormalTok" /></w:rPr><w:t xml:space="preserve">host_has_profile_pic</w:t></w:r><w:r><w:br w:type="textWrapping" /></w:r><w:r><w:rPr><w:rStyle w:val="NormalTok" /></w:rPr><w:t xml:space="preserve">ChiNo</w:t></w:r><w:r><w:rPr><w:rStyle w:val="OperatorTok" /></w:rPr><w:t xml:space="preserve">$</w:t></w:r><w:r><w:rPr><w:rStyle w:val="NormalTok" /></w:rPr><w:t xml:space="preserve">host_identity_verified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ChiNo)</w:t></w:r><w:r><w:rPr><w:rStyle w:val="OperatorTok" /></w:rPr><w:t xml:space="preserve">$</w:t></w:r><w:r><w:rPr><w:rStyle w:val="NormalTok" /></w:rPr><w:t xml:space="preserve">host_identity_verified</w:t></w:r><w:r><w:br w:type="textWrapping" /></w:r><w:r><w:rPr><w:rStyle w:val="NormalTok" /></w:rPr><w:t xml:space="preserve">ChiNo</w:t></w:r><w:r><w:rPr><w:rStyle w:val="OperatorTok" /></w:rPr><w:t xml:space="preserve">$</w:t></w:r><w:r><w:rPr><w:rStyle w:val="NormalTok" /></w:rPr><w:t xml:space="preserve">cancellation_policy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ChiNo)</w:t></w:r><w:r><w:rPr><w:rStyle w:val="OperatorTok" /></w:rPr><w:t xml:space="preserve">$</w:t></w:r><w:r><w:rPr><w:rStyle w:val="NormalTok" /></w:rPr><w:t xml:space="preserve">cancellation_policy</w:t></w:r><w:r><w:br w:type="textWrapping" /></w:r><w:r><w:br w:type="textWrapping" /></w:r><w:r><w:rPr><w:rStyle w:val="KeywordTok" /></w:rPr><w:t xml:space="preserve">table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     Apartment Bed &amp; Breakfast            Boat  Boutique hotel </w:t></w:r><w:r><w:br w:type="textWrapping" /></w:r><w:r><w:rPr><w:rStyle w:val="VerbatimChar" /></w:rPr><w:t xml:space="preserve">##            2103              12               7               2 </w:t></w:r><w:r><w:br w:type="textWrapping" /></w:r><w:r><w:rPr><w:rStyle w:val="VerbatimChar" /></w:rPr><w:t xml:space="preserve">##        Bungalow     Condominium            Dorm     Guest suite </w:t></w:r><w:r><w:br w:type="textWrapping" /></w:r><w:r><w:rPr><w:rStyle w:val="VerbatimChar" /></w:rPr><w:t xml:space="preserve">##               3             322               8               4 </w:t></w:r><w:r><w:br w:type="textWrapping" /></w:r><w:r><w:rPr><w:rStyle w:val="VerbatimChar" /></w:rPr><w:t xml:space="preserve">##      Guesthouse          Hostel           House          In-law </w:t></w:r><w:r><w:br w:type="textWrapping" /></w:r><w:r><w:rPr><w:rStyle w:val="VerbatimChar" /></w:rPr><w:t xml:space="preserve">##               9               1             463               1 </w:t></w:r><w:r><w:br w:type="textWrapping" /></w:r><w:r><w:rPr><w:rStyle w:val="VerbatimChar" /></w:rPr><w:t xml:space="preserve">##            Loft           Other       Townhouse   Vacation home </w:t></w:r><w:r><w:br w:type="textWrapping" /></w:r><w:r><w:rPr><w:rStyle w:val="VerbatimChar" /></w:rPr><w:t xml:space="preserve">##              63              20              48               1 </w:t></w:r><w:r><w:br w:type="textWrapping" /></w:r><w:r><w:rPr><w:rStyle w:val="VerbatimChar" /></w:rPr><w:t xml:space="preserve">##           Villa </w:t></w:r><w:r><w:br w:type="textWrapping" /></w:r><w:r><w:rPr><w:rStyle w:val="VerbatimChar" /></w:rPr><w:t xml:space="preserve">##               2</w:t></w:r></w:p><w:p><w:pPr><w:pStyle w:val="SourceCode" /></w:pPr><w:r><w:rPr><w:rStyle w:val="CommentTok" /></w:rPr><w:t xml:space="preserve"># Combining all the factor that have degree of freedom less than 10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a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utique ho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ungalo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Dorm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Guest suit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Guest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Hos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In-la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Vacation hom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Villa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cancellation_policy)[</w:t></w:r><w:r><w:rPr><w:rStyle w:val="KeywordTok" /></w:rPr><w:t xml:space="preserve">levels</w:t></w:r><w:r><w:rPr><w:rStyle w:val="NormalTok" /></w:rPr><w:t xml:space="preserve">(ChiNo</w:t></w:r><w:r><w:rPr><w:rStyle w:val="OperatorTok" /></w:rPr><w:t xml:space="preserve">$</w:t></w:r><w:r><w:rPr><w:rStyle w:val="NormalTok" /></w:rPr><w:t xml:space="preserve">cancellation_policy)</w:t></w:r><w:r><w:rPr><w:rStyle w:val="OperatorTok" /></w:rPr><w:t xml:space="preserve">==</w:t></w:r><w:r><w:rPr><w:rStyle w:val="StringTok" /></w:rPr><w:t xml:space="preserve">&quot;super_strict_60&quot;</w:t></w:r><w:r><w:rPr><w:rStyle w:val="NormalTok" /></w:rPr><w:t xml:space="preserve">] &lt;-</w:t></w:r><w:r><w:rPr><w:rStyle w:val="StringTok" /></w:rPr><w:t xml:space="preserve"> &quot;super_strict_30&quot;</w:t></w:r></w:p><w:p><w:pPr><w:pStyle w:val="SourceCode" /></w:pPr><w:r><w:rPr><w:rStyle w:val="NormalTok" /></w:rPr><w:t xml:space="preserve">## OLS model for all cities.</w:t></w:r><w:r><w:br w:type="textWrapping" /></w:r><w:r><w:rPr><w:rStyle w:val="KeywordTok" /></w:rPr><w:t xml:space="preserve">set.seed</w:t></w:r><w:r><w:rPr><w:rStyle w:val="NormalTok" /></w:rPr><w:t xml:space="preserve">(</w:t></w:r><w:r><w:rPr><w:rStyle w:val="DecValTok" /></w:rPr><w:t xml:space="preserve">1</w:t></w:r><w:r><w:rPr><w:rStyle w:val="NormalTok" /></w:rPr><w:t xml:space="preserve">)</w:t></w:r><w:r><w:br w:type="textWrapping" /></w:r><w:r><w:rPr><w:rStyle w:val="NormalTok" /></w:rPr><w:t xml:space="preserve">Chi.train &lt;-</w:t></w:r><w:r><w:rPr><w:rStyle w:val="StringTok" /></w:rPr><w:t xml:space="preserve"> </w:t></w:r><w:r><w:rPr><w:rStyle w:val="KeywordTok" /></w:rPr><w:t xml:space="preserve">sample</w:t></w:r><w:r><w:rPr><w:rStyle w:val="NormalTok" /></w:rPr><w:t xml:space="preserve">(</w:t></w:r><w:r><w:rPr><w:rStyle w:val="KeywordTok" /></w:rPr><w:t xml:space="preserve">nrow</w:t></w:r><w:r><w:rPr><w:rStyle w:val="NormalTok" /></w:rPr><w:t xml:space="preserve">(ChiNo), </w:t></w:r><w:r><w:rPr><w:rStyle w:val="FloatTok" /></w:rPr><w:t xml:space="preserve">0.7</w:t></w:r><w:r><w:rPr><w:rStyle w:val="OperatorTok" /></w:rPr><w:t xml:space="preserve">*</w:t></w:r><w:r><w:rPr><w:rStyle w:val="KeywordTok" /></w:rPr><w:t xml:space="preserve">nrow</w:t></w:r><w:r><w:rPr><w:rStyle w:val="NormalTok" /></w:rPr><w:t xml:space="preserve">(ChiNo))</w:t></w:r><w:r><w:br w:type="textWrapping" /></w:r><w:r><w:rPr><w:rStyle w:val="NormalTok" /></w:rPr><w:t xml:space="preserve">Chi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No[Chi.train,])</w:t></w:r><w:r><w:br w:type="textWrapping" /></w:r><w:r><w:rPr><w:rStyle w:val="KeywordTok" /></w:rPr><w:t xml:space="preserve">summary</w:t></w:r><w:r><w:rPr><w:rStyle w:val="NormalTok" /></w:rPr><w:t xml:space="preserve">(Chi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ChiNo[Chi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92115 -0.27231  0.00031  0.25713  1.60828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318e+01  1.318e+00  10.001  &lt; 2e-16</w:t></w:r><w:r><w:br w:type="textWrapping" /></w:r><w:r><w:rPr><w:rStyle w:val="VerbatimChar" /></w:rPr><w:t xml:space="preserve">## property_typeBed &amp; Breakfast        2.635e-01  1.233e-01   2.137 0.032730</w:t></w:r><w:r><w:br w:type="textWrapping" /></w:r><w:r><w:rPr><w:rStyle w:val="VerbatimChar" /></w:rPr><w:t xml:space="preserve">## property_typeOther                  8.822e-02  6.339e-02   1.392 0.164154</w:t></w:r><w:r><w:br w:type="textWrapping" /></w:r><w:r><w:rPr><w:rStyle w:val="VerbatimChar" /></w:rPr><w:t xml:space="preserve">## property_typeCondominium            1.261e-01  3.092e-02   4.079 4.68e-05</w:t></w:r><w:r><w:br w:type="textWrapping" /></w:r><w:r><w:rPr><w:rStyle w:val="VerbatimChar" /></w:rPr><w:t xml:space="preserve">## property_typeHouse                 -2.108e-02  2.808e-02  -0.751 0.452972</w:t></w:r><w:r><w:br w:type="textWrapping" /></w:r><w:r><w:rPr><w:rStyle w:val="VerbatimChar" /></w:rPr><w:t xml:space="preserve">## property_typeLoft                   1.913e-01  6.459e-02   2.962 0.003094</w:t></w:r><w:r><w:br w:type="textWrapping" /></w:r><w:r><w:rPr><w:rStyle w:val="VerbatimChar" /></w:rPr><w:t xml:space="preserve">## property_typeTownhouse              2.791e-01  7.139e-02   3.910 9.53e-05</w:t></w:r><w:r><w:br w:type="textWrapping" /></w:r><w:r><w:rPr><w:rStyle w:val="VerbatimChar" /></w:rPr><w:t xml:space="preserve">## room_typePrivate room              -6.104e-01  2.345e-02 -26.034  &lt; 2e-16</w:t></w:r><w:r><w:br w:type="textWrapping" /></w:r><w:r><w:rPr><w:rStyle w:val="VerbatimChar" /></w:rPr><w:t xml:space="preserve">## room_typeShared room               -1.110e+00  6.096e-02 -18.216  &lt; 2e-16</w:t></w:r><w:r><w:br w:type="textWrapping" /></w:r><w:r><w:rPr><w:rStyle w:val="VerbatimChar" /></w:rPr><w:t xml:space="preserve">## accommodates                        7.553e-02  7.410e-03  10.193  &lt; 2e-16</w:t></w:r><w:r><w:br w:type="textWrapping" /></w:r><w:r><w:rPr><w:rStyle w:val="VerbatimChar" /></w:rPr><w:t xml:space="preserve">## bathrooms                           1.802e-01  2.066e-02   8.724  &lt; 2e-16</w:t></w:r><w:r><w:br w:type="textWrapping" /></w:r><w:r><w:rPr><w:rStyle w:val="VerbatimChar" /></w:rPr><w:t xml:space="preserve">## bed_typeCouch                      -1.313e-01  1.628e-01  -0.806 0.420063</w:t></w:r><w:r><w:br w:type="textWrapping" /></w:r><w:r><w:rPr><w:rStyle w:val="VerbatimChar" /></w:rPr><w:t xml:space="preserve">## bed_typeFuton                      -6.640e-02  1.184e-01  -0.561 0.575019</w:t></w:r><w:r><w:br w:type="textWrapping" /></w:r><w:r><w:rPr><w:rStyle w:val="VerbatimChar" /></w:rPr><w:t xml:space="preserve">## bed_typePull-out Sofa              -7.211e-02  1.589e-01  -0.454 0.650069</w:t></w:r><w:r><w:br w:type="textWrapping" /></w:r><w:r><w:rPr><w:rStyle w:val="VerbatimChar" /></w:rPr><w:t xml:space="preserve">## bed_typeReal Bed                    1.967e-02  8.722e-02   0.226 0.821575</w:t></w:r><w:r><w:br w:type="textWrapping" /></w:r><w:r><w:rPr><w:rStyle w:val="VerbatimChar" /></w:rPr><w:t xml:space="preserve">## cancellation_policymoderate         6.470e-02  2.589e-02   2.499 0.012539</w:t></w:r><w:r><w:br w:type="textWrapping" /></w:r><w:r><w:rPr><w:rStyle w:val="VerbatimChar" /></w:rPr><w:t xml:space="preserve">## cancellation_policystrict           4.070e-02  2.539e-02   1.603 0.109049</w:t></w:r><w:r><w:br w:type="textWrapping" /></w:r><w:r><w:rPr><w:rStyle w:val="VerbatimChar" /></w:rPr><w:t xml:space="preserve">## cancellation_policysuper_strict_30  2.602e-01  2.139e-01   1.217 0.223895</w:t></w:r><w:r><w:br w:type="textWrapping" /></w:r><w:r><w:rPr><w:rStyle w:val="VerbatimChar" /></w:rPr><w:t xml:space="preserve">## cleaning_feeTrue                   -7.202e-02  2.303e-02  -3.128 0.001785</w:t></w:r><w:r><w:br w:type="textWrapping" /></w:r><w:r><w:rPr><w:rStyle w:val="VerbatimChar" /></w:rPr><w:t xml:space="preserve">## first_review                       -1.167e-04  3.414e-05  -3.419 0.000641</w:t></w:r><w:r><w:br w:type="textWrapping" /></w:r><w:r><w:rPr><w:rStyle w:val="VerbatimChar" /></w:rPr><w:t xml:space="preserve">## host_has_profile_pict              -1.765e-02  2.112e-01  -0.084 0.933391</w:t></w:r><w:r><w:br w:type="textWrapping" /></w:r><w:r><w:rPr><w:rStyle w:val="VerbatimChar" /></w:rPr><w:t xml:space="preserve">## host_identity_verifiedt            -1.937e-02  2.519e-02  -0.769 0.441913</w:t></w:r><w:r><w:br w:type="textWrapping" /></w:r><w:r><w:rPr><w:rStyle w:val="VerbatimChar" /></w:rPr><w:t xml:space="preserve">## host_response_rate_percent         -2.029e-03  8.908e-04  -2.278 0.022811</w:t></w:r><w:r><w:br w:type="textWrapping" /></w:r><w:r><w:rPr><w:rStyle w:val="VerbatimChar" /></w:rPr><w:t xml:space="preserve">## host_since                         -5.581e-06  1.806e-05  -0.309 0.757375</w:t></w:r><w:r><w:br w:type="textWrapping" /></w:r><w:r><w:rPr><w:rStyle w:val="VerbatimChar" /></w:rPr><w:t xml:space="preserve">## instant_bookablet                  -6.149e-02  2.136e-02  -2.879 0.004031</w:t></w:r><w:r><w:br w:type="textWrapping" /></w:r><w:r><w:rPr><w:rStyle w:val="VerbatimChar" /></w:rPr><w:t xml:space="preserve">## last_review                        -4.502e-04  8.380e-05  -5.372 8.64e-08</w:t></w:r><w:r><w:br w:type="textWrapping" /></w:r><w:r><w:rPr><w:rStyle w:val="VerbatimChar" /></w:rPr><w:t xml:space="preserve">## number_of_reviews                  -1.623e-03  3.045e-04  -5.329 1.09e-07</w:t></w:r><w:r><w:br w:type="textWrapping" /></w:r><w:r><w:rPr><w:rStyle w:val="VerbatimChar" /></w:rPr><w:t xml:space="preserve">## review_scores_rating                1.246e-02  1.516e-03   8.215 3.65e-16</w:t></w:r><w:r><w:br w:type="textWrapping" /></w:r><w:r><w:rPr><w:rStyle w:val="VerbatimChar" /></w:rPr><w:t xml:space="preserve">## bedrooms                            6.536e-02  1.725e-02   3.789 0.000155</w:t></w:r><w:r><w:br w:type="textWrapping" /></w:r><w:r><w:rPr><w:rStyle w:val="VerbatimChar" /></w:rPr><w:t xml:space="preserve">## beds                               -2.902e-02  1.280e-02  -2.268 0.023418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** </w:t></w:r><w:r><w:br w:type="textWrapping" /></w:r><w:r><w:rPr><w:rStyle w:val="VerbatimChar" /></w:rPr><w:t xml:space="preserve">## property_typeTownhouse             ***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*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   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96 on 2118 degrees of freedom</w:t></w:r><w:r><w:br w:type="textWrapping" /></w:r><w:r><w:rPr><w:rStyle w:val="VerbatimChar" /></w:rPr><w:t xml:space="preserve">## Multiple R-squared:  0.6058, Adjusted R-squared:  0.6004 </w:t></w:r><w:r><w:br w:type="textWrapping" /></w:r><w:r><w:rPr><w:rStyle w:val="VerbatimChar" /></w:rPr><w:t xml:space="preserve">## F-statistic: 112.2 on 29 and 2118 DF,  p-value: &lt; 2.2e-16</w:t></w:r></w:p><w:p><w:pPr><w:pStyle w:val="SourceCode" /></w:pPr><w:r><w:rPr><w:rStyle w:val="CommentTok" /></w:rPr><w:t xml:space="preserve"># Stepwise for OLS Model</w:t></w:r><w:r><w:br w:type="textWrapping" /></w:r><w:r><w:rPr><w:rStyle w:val="NormalTok" /></w:rPr><w:t xml:space="preserve">Chi.n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DecValTok" /></w:rPr><w:t xml:space="preserve">1</w:t></w:r><w:r><w:rPr><w:rStyle w:val="NormalTok" /></w:rPr><w:t xml:space="preserve">, </w:t></w:r><w:r><w:rPr><w:rStyle w:val="DataTypeTok" /></w:rPr><w:t xml:space="preserve">data =</w:t></w:r><w:r><w:rPr><w:rStyle w:val="NormalTok" /></w:rPr><w:t xml:space="preserve"> ChiNo[Chi.train,])</w:t></w:r><w:r><w:br w:type="textWrapping" /></w:r><w:r><w:rPr><w:rStyle w:val="NormalTok" /></w:rPr><w:t xml:space="preserve">Chi.f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No[Chi.train,])</w:t></w:r><w:r><w:br w:type="textWrapping" /></w:r><w:r><w:rPr><w:rStyle w:val="NormalTok" /></w:rPr><w:t xml:space="preserve">Chi.stepwise &lt;-</w:t></w:r><w:r><w:rPr><w:rStyle w:val="StringTok" /></w:rPr><w:t xml:space="preserve"> </w:t></w:r><w:r><w:rPr><w:rStyle w:val="KeywordTok" /></w:rPr><w:t xml:space="preserve">step</w:t></w:r><w:r><w:rPr><w:rStyle w:val="NormalTok" /></w:rPr><w:t xml:space="preserve">(Chi.full, </w:t></w:r><w:r><w:rPr><w:rStyle w:val="DataTypeTok" /></w:rPr><w:t xml:space="preserve">scope =</w:t></w:r><w:r><w:rPr><w:rStyle w:val="NormalTok" /></w:rPr><w:t xml:space="preserve"> </w:t></w:r><w:r><w:rPr><w:rStyle w:val="KeywordTok" /></w:rPr><w:t xml:space="preserve">list</w:t></w:r><w:r><w:rPr><w:rStyle w:val="NormalTok" /></w:rPr><w:t xml:space="preserve">(</w:t></w:r><w:r><w:rPr><w:rStyle w:val="DataTypeTok" /></w:rPr><w:t xml:space="preserve">lower =</w:t></w:r><w:r><w:rPr><w:rStyle w:val="NormalTok" /></w:rPr><w:t xml:space="preserve"> Chi.full, </w:t></w:r><w:r><w:rPr><w:rStyle w:val="DataTypeTok" /></w:rPr><w:t xml:space="preserve">upper =</w:t></w:r><w:r><w:rPr><w:rStyle w:val="NormalTok" /></w:rPr><w:t xml:space="preserve"> Chi.full), </w:t></w:r><w:r><w:rPr><w:rStyle w:val="DataTypeTok" /></w:rPr><w:t xml:space="preserve">direction =</w:t></w:r><w:r><w:rPr><w:rStyle w:val="NormalTok" /></w:rPr><w:t xml:space="preserve"> </w:t></w:r><w:r><w:rPr><w:rStyle w:val="StringTok" /></w:rPr><w:t xml:space="preserve">&#39;both&#39;</w:t></w:r><w:r><w:rPr><w:rStyle w:val="NormalTok" /></w:rPr><w:t xml:space="preserve">, </w:t></w:r><w:r><w:rPr><w:rStyle w:val="DataTypeTok" /></w:rPr><w:t xml:space="preserve">test =</w:t></w:r><w:r><w:rPr><w:rStyle w:val="NormalTok" /></w:rPr><w:t xml:space="preserve"> </w:t></w:r><w:r><w:rPr><w:rStyle w:val="StringTok" /></w:rPr><w:t xml:space="preserve">&#39;F&#39;</w:t></w:r><w:r><w:rPr><w:rStyle w:val="NormalTok" /></w:rPr><w:t xml:space="preserve">)</w:t></w:r></w:p><w:p><w:pPr><w:pStyle w:val="SourceCode" /></w:pPr><w:r><w:rPr><w:rStyle w:val="VerbatimChar" /></w:rPr><w:t xml:space="preserve">## Start:  AIC=-3700.97</w:t></w:r><w:r><w:br w:type="textWrapping" /></w:r><w:r><w:rPr><w:rStyle w:val="VerbatimChar" /></w:rPr><w:t xml:space="preserve">## log_price ~ property_type + room_type + accommodates + bathrooms + </w:t></w:r><w:r><w:br w:type="textWrapping" /></w:r><w:r><w:rPr><w:rStyle w:val="VerbatimChar" /></w:rPr><w:t xml:space="preserve">##     bed_type + cancellation_policy + cleaning_fee + first_review + </w:t></w:r><w:r><w:br w:type="textWrapping" /></w:r><w:r><w:rPr><w:rStyle w:val="VerbatimChar" /></w:rPr><w:t xml:space="preserve">##     host_has_profile_pic + host_identity_verified + host_response_rate_percent + </w:t></w:r><w:r><w:br w:type="textWrapping" /></w:r><w:r><w:rPr><w:rStyle w:val="VerbatimChar" /></w:rPr><w:t xml:space="preserve">##     host_since + instant_bookable + last_review + number_of_reviews + </w:t></w:r><w:r><w:br w:type="textWrapping" /></w:r><w:r><w:rPr><w:rStyle w:val="VerbatimChar" /></w:rPr><w:t xml:space="preserve">##     review_scores_rating + bedrooms + beds</w:t></w:r></w:p><w:p><w:pPr><w:pStyle w:val="SourceCode" /></w:pPr><w:r><w:rPr><w:rStyle w:val="KeywordTok" /></w:rPr><w:t xml:space="preserve">summary</w:t></w:r><w:r><w:rPr><w:rStyle w:val="NormalTok" /></w:rPr><w:t xml:space="preserve">(Chi.stepwis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property_type + room_type + accommodates + </w:t></w:r><w:r><w:br w:type="textWrapping" /></w:r><w:r><w:rPr><w:rStyle w:val="VerbatimChar" /></w:rPr><w:t xml:space="preserve">##     bathrooms + bed_type + cancellation_policy + cleaning_fee + </w:t></w:r><w:r><w:br w:type="textWrapping" /></w:r><w:r><w:rPr><w:rStyle w:val="VerbatimChar" /></w:rPr><w:t xml:space="preserve">##     first_review + host_has_profile_pic + host_identity_verified + </w:t></w:r><w:r><w:br w:type="textWrapping" /></w:r><w:r><w:rPr><w:rStyle w:val="VerbatimChar" /></w:rPr><w:t xml:space="preserve">##     host_response_rate_percent + host_since + instant_bookable + </w:t></w:r><w:r><w:br w:type="textWrapping" /></w:r><w:r><w:rPr><w:rStyle w:val="VerbatimChar" /></w:rPr><w:t xml:space="preserve">##     last_review + number_of_reviews + review_scores_rating + </w:t></w:r><w:r><w:br w:type="textWrapping" /></w:r><w:r><w:rPr><w:rStyle w:val="VerbatimChar" /></w:rPr><w:t xml:space="preserve">##     bedrooms + beds, data = ChiNo[Chi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92115 -0.27231  0.00031  0.25713  1.60828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318e+01  1.318e+00  10.001  &lt; 2e-16</w:t></w:r><w:r><w:br w:type="textWrapping" /></w:r><w:r><w:rPr><w:rStyle w:val="VerbatimChar" /></w:rPr><w:t xml:space="preserve">## property_typeBed &amp; Breakfast        2.635e-01  1.233e-01   2.137 0.032730</w:t></w:r><w:r><w:br w:type="textWrapping" /></w:r><w:r><w:rPr><w:rStyle w:val="VerbatimChar" /></w:rPr><w:t xml:space="preserve">## property_typeOther                  8.822e-02  6.339e-02   1.392 0.164154</w:t></w:r><w:r><w:br w:type="textWrapping" /></w:r><w:r><w:rPr><w:rStyle w:val="VerbatimChar" /></w:rPr><w:t xml:space="preserve">## property_typeCondominium            1.261e-01  3.092e-02   4.079 4.68e-05</w:t></w:r><w:r><w:br w:type="textWrapping" /></w:r><w:r><w:rPr><w:rStyle w:val="VerbatimChar" /></w:rPr><w:t xml:space="preserve">## property_typeHouse                 -2.108e-02  2.808e-02  -0.751 0.452972</w:t></w:r><w:r><w:br w:type="textWrapping" /></w:r><w:r><w:rPr><w:rStyle w:val="VerbatimChar" /></w:rPr><w:t xml:space="preserve">## property_typeLoft                   1.913e-01  6.459e-02   2.962 0.003094</w:t></w:r><w:r><w:br w:type="textWrapping" /></w:r><w:r><w:rPr><w:rStyle w:val="VerbatimChar" /></w:rPr><w:t xml:space="preserve">## property_typeTownhouse              2.791e-01  7.139e-02   3.910 9.53e-05</w:t></w:r><w:r><w:br w:type="textWrapping" /></w:r><w:r><w:rPr><w:rStyle w:val="VerbatimChar" /></w:rPr><w:t xml:space="preserve">## room_typePrivate room              -6.104e-01  2.345e-02 -26.034  &lt; 2e-16</w:t></w:r><w:r><w:br w:type="textWrapping" /></w:r><w:r><w:rPr><w:rStyle w:val="VerbatimChar" /></w:rPr><w:t xml:space="preserve">## room_typeShared room               -1.110e+00  6.096e-02 -18.216  &lt; 2e-16</w:t></w:r><w:r><w:br w:type="textWrapping" /></w:r><w:r><w:rPr><w:rStyle w:val="VerbatimChar" /></w:rPr><w:t xml:space="preserve">## accommodates                        7.553e-02  7.410e-03  10.193  &lt; 2e-16</w:t></w:r><w:r><w:br w:type="textWrapping" /></w:r><w:r><w:rPr><w:rStyle w:val="VerbatimChar" /></w:rPr><w:t xml:space="preserve">## bathrooms                           1.802e-01  2.066e-02   8.724  &lt; 2e-16</w:t></w:r><w:r><w:br w:type="textWrapping" /></w:r><w:r><w:rPr><w:rStyle w:val="VerbatimChar" /></w:rPr><w:t xml:space="preserve">## bed_typeCouch                      -1.313e-01  1.628e-01  -0.806 0.420063</w:t></w:r><w:r><w:br w:type="textWrapping" /></w:r><w:r><w:rPr><w:rStyle w:val="VerbatimChar" /></w:rPr><w:t xml:space="preserve">## bed_typeFuton                      -6.640e-02  1.184e-01  -0.561 0.575019</w:t></w:r><w:r><w:br w:type="textWrapping" /></w:r><w:r><w:rPr><w:rStyle w:val="VerbatimChar" /></w:rPr><w:t xml:space="preserve">## bed_typePull-out Sofa              -7.211e-02  1.589e-01  -0.454 0.650069</w:t></w:r><w:r><w:br w:type="textWrapping" /></w:r><w:r><w:rPr><w:rStyle w:val="VerbatimChar" /></w:rPr><w:t xml:space="preserve">## bed_typeReal Bed                    1.967e-02  8.722e-02   0.226 0.821575</w:t></w:r><w:r><w:br w:type="textWrapping" /></w:r><w:r><w:rPr><w:rStyle w:val="VerbatimChar" /></w:rPr><w:t xml:space="preserve">## cancellation_policymoderate         6.470e-02  2.589e-02   2.499 0.012539</w:t></w:r><w:r><w:br w:type="textWrapping" /></w:r><w:r><w:rPr><w:rStyle w:val="VerbatimChar" /></w:rPr><w:t xml:space="preserve">## cancellation_policystrict           4.070e-02  2.539e-02   1.603 0.109049</w:t></w:r><w:r><w:br w:type="textWrapping" /></w:r><w:r><w:rPr><w:rStyle w:val="VerbatimChar" /></w:rPr><w:t xml:space="preserve">## cancellation_policysuper_strict_30  2.602e-01  2.139e-01   1.217 0.223895</w:t></w:r><w:r><w:br w:type="textWrapping" /></w:r><w:r><w:rPr><w:rStyle w:val="VerbatimChar" /></w:rPr><w:t xml:space="preserve">## cleaning_feeTrue                   -7.202e-02  2.303e-02  -3.128 0.001785</w:t></w:r><w:r><w:br w:type="textWrapping" /></w:r><w:r><w:rPr><w:rStyle w:val="VerbatimChar" /></w:rPr><w:t xml:space="preserve">## first_review                       -1.167e-04  3.414e-05  -3.419 0.000641</w:t></w:r><w:r><w:br w:type="textWrapping" /></w:r><w:r><w:rPr><w:rStyle w:val="VerbatimChar" /></w:rPr><w:t xml:space="preserve">## host_has_profile_pict              -1.765e-02  2.112e-01  -0.084 0.933391</w:t></w:r><w:r><w:br w:type="textWrapping" /></w:r><w:r><w:rPr><w:rStyle w:val="VerbatimChar" /></w:rPr><w:t xml:space="preserve">## host_identity_verifiedt            -1.937e-02  2.519e-02  -0.769 0.441913</w:t></w:r><w:r><w:br w:type="textWrapping" /></w:r><w:r><w:rPr><w:rStyle w:val="VerbatimChar" /></w:rPr><w:t xml:space="preserve">## host_response_rate_percent         -2.029e-03  8.908e-04  -2.278 0.022811</w:t></w:r><w:r><w:br w:type="textWrapping" /></w:r><w:r><w:rPr><w:rStyle w:val="VerbatimChar" /></w:rPr><w:t xml:space="preserve">## host_since                         -5.581e-06  1.806e-05  -0.309 0.757375</w:t></w:r><w:r><w:br w:type="textWrapping" /></w:r><w:r><w:rPr><w:rStyle w:val="VerbatimChar" /></w:rPr><w:t xml:space="preserve">## instant_bookablet                  -6.149e-02  2.136e-02  -2.879 0.004031</w:t></w:r><w:r><w:br w:type="textWrapping" /></w:r><w:r><w:rPr><w:rStyle w:val="VerbatimChar" /></w:rPr><w:t xml:space="preserve">## last_review                        -4.502e-04  8.380e-05  -5.372 8.64e-08</w:t></w:r><w:r><w:br w:type="textWrapping" /></w:r><w:r><w:rPr><w:rStyle w:val="VerbatimChar" /></w:rPr><w:t xml:space="preserve">## number_of_reviews                  -1.623e-03  3.045e-04  -5.329 1.09e-07</w:t></w:r><w:r><w:br w:type="textWrapping" /></w:r><w:r><w:rPr><w:rStyle w:val="VerbatimChar" /></w:rPr><w:t xml:space="preserve">## review_scores_rating                1.246e-02  1.516e-03   8.215 3.65e-16</w:t></w:r><w:r><w:br w:type="textWrapping" /></w:r><w:r><w:rPr><w:rStyle w:val="VerbatimChar" /></w:rPr><w:t xml:space="preserve">## bedrooms                            6.536e-02  1.725e-02   3.789 0.000155</w:t></w:r><w:r><w:br w:type="textWrapping" /></w:r><w:r><w:rPr><w:rStyle w:val="VerbatimChar" /></w:rPr><w:t xml:space="preserve">## beds                               -2.902e-02  1.280e-02  -2.268 0.023418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** </w:t></w:r><w:r><w:br w:type="textWrapping" /></w:r><w:r><w:rPr><w:rStyle w:val="VerbatimChar" /></w:rPr><w:t xml:space="preserve">## property_typeTownhouse             ***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*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   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96 on 2118 degrees of freedom</w:t></w:r><w:r><w:br w:type="textWrapping" /></w:r><w:r><w:rPr><w:rStyle w:val="VerbatimChar" /></w:rPr><w:t xml:space="preserve">## Multiple R-squared:  0.6058, Adjusted R-squared:  0.6004 </w:t></w:r><w:r><w:br w:type="textWrapping" /></w:r><w:r><w:rPr><w:rStyle w:val="VerbatimChar" /></w:rPr><w:t xml:space="preserve">## F-statistic: 112.2 on 29 and 2118 DF,  p-value: &lt; 2.2e-16</w:t></w:r></w:p><w:p><w:pPr><w:pStyle w:val="SourceCode" /></w:pPr><w:r><w:rPr><w:rStyle w:val="NormalTok" /></w:rPr><w:t xml:space="preserve">Chi.reduced &lt;-</w:t></w:r><w:r><w:rPr><w:rStyle w:val="StringTok" /></w:rPr><w:t xml:space="preserve"> </w:t></w:r><w:r><w:rPr><w:rStyle w:val="NormalTok" /></w:rPr><w:t xml:space="preserve">ChiNo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leaning_fe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fir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response_rate_percent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instant_bookabl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la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number_of_review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eview_scores_rating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s&#39;</w:t></w:r><w:r><w:br w:type="textWrapping" /></w:r><w:r><w:rPr><w:rStyle w:val="NormalTok" /></w:rPr><w:t xml:space="preserve">)]</w:t></w:r><w:r><w:br w:type="textWrapping" /></w:r><w:r><w:br w:type="textWrapping" /></w:r><w:r><w:rPr><w:rStyle w:val="CommentTok" /></w:rPr><w:t xml:space="preserve"># Running OLS with the reduced model with only significant predictors.</w:t></w:r><w:r><w:br w:type="textWrapping" /></w:r><w:r><w:rPr><w:rStyle w:val="NormalTok" /></w:rPr><w:t xml:space="preserve">Chi.reduced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, </w:t></w:r><w:r><w:rPr><w:rStyle w:val="DataTypeTok" /></w:rPr><w:t xml:space="preserve">data =</w:t></w:r><w:r><w:rPr><w:rStyle w:val="NormalTok" /></w:rPr><w:t xml:space="preserve"> Chi.reduced[Chi.train,])</w:t></w:r><w:r><w:br w:type="textWrapping" /></w:r><w:r><w:rPr><w:rStyle w:val="KeywordTok" /></w:rPr><w:t xml:space="preserve">summary</w:t></w:r><w:r><w:rPr><w:rStyle w:val="NormalTok" /></w:rPr><w:t xml:space="preserve">(Chi.reduced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Chi.reduced[Chi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1.92172 -0.27312  0.00033  0.25731  1.59953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311e+01  1.303e+00  10.060  &lt; 2e-16</w:t></w:r><w:r><w:br w:type="textWrapping" /></w:r><w:r><w:rPr><w:rStyle w:val="VerbatimChar" /></w:rPr><w:t xml:space="preserve">## property_typeBed &amp; Breakfast        2.593e-01  1.231e-01   2.107 0.035252</w:t></w:r><w:r><w:br w:type="textWrapping" /></w:r><w:r><w:rPr><w:rStyle w:val="VerbatimChar" /></w:rPr><w:t xml:space="preserve">## property_typeOther                  8.940e-02  6.323e-02   1.414 0.157514</w:t></w:r><w:r><w:br w:type="textWrapping" /></w:r><w:r><w:rPr><w:rStyle w:val="VerbatimChar" /></w:rPr><w:t xml:space="preserve">## property_typeCondominium            1.261e-01  3.085e-02   4.089 4.49e-05</w:t></w:r><w:r><w:br w:type="textWrapping" /></w:r><w:r><w:rPr><w:rStyle w:val="VerbatimChar" /></w:rPr><w:t xml:space="preserve">## property_typeHouse                 -2.054e-02  2.803e-02  -0.733 0.463657</w:t></w:r><w:r><w:br w:type="textWrapping" /></w:r><w:r><w:rPr><w:rStyle w:val="VerbatimChar" /></w:rPr><w:t xml:space="preserve">## property_typeLoft                   1.921e-01  6.454e-02   2.976 0.002950</w:t></w:r><w:r><w:br w:type="textWrapping" /></w:r><w:r><w:rPr><w:rStyle w:val="VerbatimChar" /></w:rPr><w:t xml:space="preserve">## property_typeTownhouse              2.799e-01  7.134e-02   3.924 8.99e-05</w:t></w:r><w:r><w:br w:type="textWrapping" /></w:r><w:r><w:rPr><w:rStyle w:val="VerbatimChar" /></w:rPr><w:t xml:space="preserve">## room_typePrivate room              -6.105e-01  2.343e-02 -26.057  &lt; 2e-16</w:t></w:r><w:r><w:br w:type="textWrapping" /></w:r><w:r><w:rPr><w:rStyle w:val="VerbatimChar" /></w:rPr><w:t xml:space="preserve">## room_typeShared room               -1.107e+00  6.075e-02 -18.225  &lt; 2e-16</w:t></w:r><w:r><w:br w:type="textWrapping" /></w:r><w:r><w:rPr><w:rStyle w:val="VerbatimChar" /></w:rPr><w:t xml:space="preserve">## accommodates                        7.541e-02  7.403e-03  10.187  &lt; 2e-16</w:t></w:r><w:r><w:br w:type="textWrapping" /></w:r><w:r><w:rPr><w:rStyle w:val="VerbatimChar" /></w:rPr><w:t xml:space="preserve">## bathrooms                           1.800e-01  2.063e-02   8.726  &lt; 2e-16</w:t></w:r><w:r><w:br w:type="textWrapping" /></w:r><w:r><w:rPr><w:rStyle w:val="VerbatimChar" /></w:rPr><w:t xml:space="preserve">## bed_typeCouch                      -1.343e-01  1.626e-01  -0.826 0.408868</w:t></w:r><w:r><w:br w:type="textWrapping" /></w:r><w:r><w:rPr><w:rStyle w:val="VerbatimChar" /></w:rPr><w:t xml:space="preserve">## bed_typeFuton                      -6.682e-02  1.183e-01  -0.565 0.572138</w:t></w:r><w:r><w:br w:type="textWrapping" /></w:r><w:r><w:rPr><w:rStyle w:val="VerbatimChar" /></w:rPr><w:t xml:space="preserve">## bed_typePull-out Sofa              -7.305e-02  1.588e-01  -0.460 0.645449</w:t></w:r><w:r><w:br w:type="textWrapping" /></w:r><w:r><w:rPr><w:rStyle w:val="VerbatimChar" /></w:rPr><w:t xml:space="preserve">## bed_typeReal Bed                    1.881e-02  8.701e-02   0.216 0.828895</w:t></w:r><w:r><w:br w:type="textWrapping" /></w:r><w:r><w:rPr><w:rStyle w:val="VerbatimChar" /></w:rPr><w:t xml:space="preserve">## cancellation_policymoderate         6.443e-02  2.588e-02   2.490 0.012845</w:t></w:r><w:r><w:br w:type="textWrapping" /></w:r><w:r><w:rPr><w:rStyle w:val="VerbatimChar" /></w:rPr><w:t xml:space="preserve">## cancellation_policystrict           3.972e-02  2.527e-02   1.571 0.116242</w:t></w:r><w:r><w:br w:type="textWrapping" /></w:r><w:r><w:rPr><w:rStyle w:val="VerbatimChar" /></w:rPr><w:t xml:space="preserve">## cancellation_policysuper_strict_30  2.544e-01  2.135e-01   1.192 0.233571</w:t></w:r><w:r><w:br w:type="textWrapping" /></w:r><w:r><w:rPr><w:rStyle w:val="VerbatimChar" /></w:rPr><w:t xml:space="preserve">## cleaning_feeTrue                   -7.337e-02  2.292e-02  -3.202 0.001387</w:t></w:r><w:r><w:br w:type="textWrapping" /></w:r><w:r><w:rPr><w:rStyle w:val="VerbatimChar" /></w:rPr><w:t xml:space="preserve">## first_review                       -1.195e-04  3.101e-05  -3.853 0.000120</w:t></w:r><w:r><w:br w:type="textWrapping" /></w:r><w:r><w:rPr><w:rStyle w:val="VerbatimChar" /></w:rPr><w:t xml:space="preserve">## host_response_rate_percent         -2.071e-03  8.884e-04  -2.331 0.019858</w:t></w:r><w:r><w:br w:type="textWrapping" /></w:r><w:r><w:rPr><w:rStyle w:val="VerbatimChar" /></w:rPr><w:t xml:space="preserve">## instant_bookablet                  -6.060e-02  2.129e-02  -2.847 0.004454</w:t></w:r><w:r><w:br w:type="textWrapping" /></w:r><w:r><w:rPr><w:rStyle w:val="VerbatimChar" /></w:rPr><w:t xml:space="preserve">## last_review                        -4.495e-04  8.370e-05  -5.370 8.75e-08</w:t></w:r><w:r><w:br w:type="textWrapping" /></w:r><w:r><w:rPr><w:rStyle w:val="VerbatimChar" /></w:rPr><w:t xml:space="preserve">## number_of_reviews                  -1.648e-03  3.021e-04  -5.455 5.47e-08</w:t></w:r><w:r><w:br w:type="textWrapping" /></w:r><w:r><w:rPr><w:rStyle w:val="VerbatimChar" /></w:rPr><w:t xml:space="preserve">## review_scores_rating                1.241e-02  1.512e-03   8.207 3.88e-16</w:t></w:r><w:r><w:br w:type="textWrapping" /></w:r><w:r><w:rPr><w:rStyle w:val="VerbatimChar" /></w:rPr><w:t xml:space="preserve">## bedrooms                            6.572e-02  1.722e-02   3.816 0.000139</w:t></w:r><w:r><w:br w:type="textWrapping" /></w:r><w:r><w:rPr><w:rStyle w:val="VerbatimChar" /></w:rPr><w:t xml:space="preserve">## beds                               -2.913e-02  1.278e-02  -2.280 0.022689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** </w:t></w:r><w:r><w:br w:type="textWrapping" /></w:r><w:r><w:rPr><w:rStyle w:val="VerbatimChar" /></w:rPr><w:t xml:space="preserve">## property_typeTownhouse             ***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*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   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instant_bookablet         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4194 on 2121 degrees of freedom</w:t></w:r><w:r><w:br w:type="textWrapping" /></w:r><w:r><w:rPr><w:rStyle w:val="VerbatimChar" /></w:rPr><w:t xml:space="preserve">## Multiple R-squared:  0.6057, Adjusted R-squared:  0.6008 </w:t></w:r><w:r><w:br w:type="textWrapping" /></w:r><w:r><w:rPr><w:rStyle w:val="VerbatimChar" /></w:rPr><w:t xml:space="preserve">## F-statistic: 125.3 on 26 and 2121 DF,  p-value: &lt; 2.2e-16</w:t></w:r></w:p><w:p><w:pPr><w:pStyle w:val="SourceCode" /></w:pPr><w:r><w:rPr><w:rStyle w:val="NormalTok" /></w:rPr><w:t xml:space="preserve">Chi.reduced.mse &lt;-</w:t></w:r><w:r><w:rPr><w:rStyle w:val="StringTok" /></w:rPr><w:t xml:space="preserve">  </w:t></w:r><w:r><w:rPr><w:rStyle w:val="KeywordTok" /></w:rPr><w:t xml:space="preserve">mean</w:t></w:r><w:r><w:rPr><w:rStyle w:val="NormalTok" /></w:rPr><w:t xml:space="preserve">((Chi.reduced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Chi.reduced.model, Chi.reduced))[</w:t></w:r><w:r><w:rPr><w:rStyle w:val="OperatorTok" /></w:rPr><w:t xml:space="preserve">-</w:t></w:r><w:r><w:rPr><w:rStyle w:val="NormalTok" /></w:rPr><w:t xml:space="preserve">Chi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duced OLS = &quot;</w:t></w:r><w:r><w:rPr><w:rStyle w:val="NormalTok" /></w:rPr><w:t xml:space="preserve">, Chi.reduced.mse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duced OLS =  0.184829432332047&quot;</w:t></w:r></w:p><w:p><w:pPr><w:pStyle w:val="SourceCode" /></w:pPr><w:r><w:rPr><w:rStyle w:val="NormalTok" /></w:rPr><w:t xml:space="preserve">## k-Fold Cross-Validation (KFCV)</w:t></w:r><w:r><w:br w:type="textWrapping" /></w:r><w:r><w:rPr><w:rStyle w:val="CommentTok" /></w:rPr><w:t xml:space="preserve"># Cross-Validation of OLS</w:t></w:r><w:r><w:br w:type="textWrapping" /></w:r><w:r><w:rPr><w:rStyle w:val="NormalTok" /></w:rPr><w:t xml:space="preserve">glm.fit &lt;-</w:t></w:r><w:r><w:rPr><w:rStyle w:val="StringTok" /></w:rPr><w:t xml:space="preserve"> </w:t></w:r><w:r><w:rPr><w:rStyle w:val="KeywordTok" /></w:rPr><w:t xml:space="preserve">g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.reduced)</w:t></w:r><w:r><w:br w:type="textWrapping" /></w:r><w:r><w:rPr><w:rStyle w:val="NormalTok" /></w:rPr><w:t xml:space="preserve">cv.10K &lt;-</w:t></w:r><w:r><w:rPr><w:rStyle w:val="StringTok" /></w:rPr><w:t xml:space="preserve"> </w:t></w:r><w:r><w:rPr><w:rStyle w:val="KeywordTok" /></w:rPr><w:t xml:space="preserve">cv.glm</w:t></w:r><w:r><w:rPr><w:rStyle w:val="NormalTok" /></w:rPr><w:t xml:space="preserve">(Chi.reduced, glm.fit, </w:t></w:r><w:r><w:rPr><w:rStyle w:val="DataTypeTok" /></w:rPr><w:t xml:space="preserve">K=</w:t></w:r><w:r><w:rPr><w:rStyle w:val="DecValTok" /></w:rPr><w:t xml:space="preserve">10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CV MSE OLS = &quot;</w:t></w:r><w:r><w:rPr><w:rStyle w:val="NormalTok" /></w:rPr><w:t xml:space="preserve">, cv.10K</w:t></w:r><w:r><w:rPr><w:rStyle w:val="OperatorTok" /></w:rPr><w:t xml:space="preserve">$</w:t></w:r><w:r><w:rPr><w:rStyle w:val="NormalTok" /></w:rPr><w:t xml:space="preserve">delta[</w:t></w:r><w:r><w:rPr><w:rStyle w:val="DecValTok" /></w:rPr><w:t xml:space="preserve">1</w:t></w:r><w:r><w:rPr><w:rStyle w:val="NormalTok" /></w:rPr><w:t xml:space="preserve">]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CV MSE OLS =  0.181453817777&quot;</w:t></w:r></w:p><w:p><w:pPr><w:pStyle w:val="SourceCode" /></w:pPr><w:r><w:rPr><w:rStyle w:val="CommentTok" /></w:rPr><w:t xml:space="preserve"># WLS Model</w:t></w:r><w:r><w:br w:type="textWrapping" /></w:r><w:r><w:rPr><w:rStyle w:val="NormalTok" /></w:rPr><w:t xml:space="preserve">wts &lt;-</w:t></w:r><w:r><w:rPr><w:rStyle w:val="StringTok" /></w:rPr><w:t xml:space="preserve"> </w:t></w:r><w:r><w:rPr><w:rStyle w:val="DecValTok" /></w:rPr><w:t xml:space="preserve">1</w:t></w:r><w:r><w:rPr><w:rStyle w:val="OperatorTok" /></w:rPr><w:t xml:space="preserve">/</w:t></w:r><w:r><w:rPr><w:rStyle w:val="KeywordTok" /></w:rPr><w:t xml:space="preserve">fitted</w:t></w:r><w:r><w:rPr><w:rStyle w:val="NormalTok" /></w:rPr><w:t xml:space="preserve">(</w:t></w:r><w:r><w:rPr><w:rStyle w:val="KeywordTok" /></w:rPr><w:t xml:space="preserve">lm</w:t></w:r><w:r><w:rPr><w:rStyle w:val="NormalTok" /></w:rPr><w:t xml:space="preserve">(</w:t></w:r><w:r><w:rPr><w:rStyle w:val="KeywordTok" /></w:rPr><w:t xml:space="preserve">abs</w:t></w:r><w:r><w:rPr><w:rStyle w:val="NormalTok" /></w:rPr><w:t xml:space="preserve">(</w:t></w:r><w:r><w:rPr><w:rStyle w:val="KeywordTok" /></w:rPr><w:t xml:space="preserve">residuals</w:t></w:r><w:r><w:rPr><w:rStyle w:val="NormalTok" /></w:rPr><w:t xml:space="preserve">(ChiLogLinearModel))</w:t></w:r><w:r><w:rPr><w:rStyle w:val="OperatorTok" /></w:rPr><w:t xml:space="preserve">~</w:t></w:r><w:r><w:rPr><w:rStyle w:val="KeywordTok" /></w:rPr><w:t xml:space="preserve">fitted</w:t></w:r><w:r><w:rPr><w:rStyle w:val="NormalTok" /></w:rPr><w:t xml:space="preserve">(ChiLogLinearModel)))</w:t></w:r><w:r><w:rPr><w:rStyle w:val="OperatorTok" /></w:rPr><w:t xml:space="preserve">^</w:t></w:r><w:r><w:rPr><w:rStyle w:val="DecValTok" /></w:rPr><w:t xml:space="preserve">2</w:t></w:r><w:r><w:br w:type="textWrapping" /></w:r><w:r><w:rPr><w:rStyle w:val="NormalTok" /></w:rPr><w:t xml:space="preserve">Chi.wls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No[Chi.train,], </w:t></w:r><w:r><w:rPr><w:rStyle w:val="DataTypeTok" /></w:rPr><w:t xml:space="preserve">weights=</w:t></w:r><w:r><w:rPr><w:rStyle w:val="DecValTok" /></w:rPr><w:t xml:space="preserve">1</w:t></w:r><w:r><w:rPr><w:rStyle w:val="OperatorTok" /></w:rPr><w:t xml:space="preserve">/</w:t></w:r><w:r><w:rPr><w:rStyle w:val="NormalTok" /></w:rPr><w:t xml:space="preserve">wts)</w:t></w:r><w:r><w:br w:type="textWrapping" /></w:r><w:r><w:rPr><w:rStyle w:val="KeywordTok" /></w:rPr><w:t xml:space="preserve">summary</w:t></w:r><w:r><w:rPr><w:rStyle w:val="NormalTok" /></w:rPr><w:t xml:space="preserve">(Chi.wls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ChiNo[Chi.train, ], weights = 1/wts)</w:t></w:r><w:r><w:br w:type="textWrapping" /></w:r><w:r><w:rPr><w:rStyle w:val="VerbatimChar" /></w:rPr><w:t xml:space="preserve">## </w:t></w:r><w:r><w:br w:type="textWrapping" /></w:r><w:r><w:rPr><w:rStyle w:val="VerbatimChar" /></w:rPr><w:t xml:space="preserve">## Weighted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0.62163 -0.08777  0.00009  0.08279  0.5194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318e+01  1.317e+00  10.008  &lt; 2e-16</w:t></w:r><w:r><w:br w:type="textWrapping" /></w:r><w:r><w:rPr><w:rStyle w:val="VerbatimChar" /></w:rPr><w:t xml:space="preserve">## property_typeBed &amp; Breakfast        2.638e-01  1.234e-01   2.137 0.032687</w:t></w:r><w:r><w:br w:type="textWrapping" /></w:r><w:r><w:rPr><w:rStyle w:val="VerbatimChar" /></w:rPr><w:t xml:space="preserve">## property_typeOther                  8.826e-02  6.339e-02   1.392 0.163951</w:t></w:r><w:r><w:br w:type="textWrapping" /></w:r><w:r><w:rPr><w:rStyle w:val="VerbatimChar" /></w:rPr><w:t xml:space="preserve">## property_typeCondominium            1.257e-01  3.091e-02   4.067 4.93e-05</w:t></w:r><w:r><w:br w:type="textWrapping" /></w:r><w:r><w:rPr><w:rStyle w:val="VerbatimChar" /></w:rPr><w:t xml:space="preserve">## property_typeHouse                 -2.104e-02  2.809e-02  -0.749 0.453994</w:t></w:r><w:r><w:br w:type="textWrapping" /></w:r><w:r><w:rPr><w:rStyle w:val="VerbatimChar" /></w:rPr><w:t xml:space="preserve">## property_typeLoft                   1.910e-01  6.453e-02   2.960 0.003112</w:t></w:r><w:r><w:br w:type="textWrapping" /></w:r><w:r><w:rPr><w:rStyle w:val="VerbatimChar" /></w:rPr><w:t xml:space="preserve">## property_typeTownhouse              2.783e-01  7.133e-02   3.902 9.85e-05</w:t></w:r><w:r><w:br w:type="textWrapping" /></w:r><w:r><w:rPr><w:rStyle w:val="VerbatimChar" /></w:rPr><w:t xml:space="preserve">## room_typePrivate room              -6.106e-01  2.345e-02 -26.034  &lt; 2e-16</w:t></w:r><w:r><w:br w:type="textWrapping" /></w:r><w:r><w:rPr><w:rStyle w:val="VerbatimChar" /></w:rPr><w:t xml:space="preserve">## room_typeShared room               -1.111e+00  6.114e-02 -18.172  &lt; 2e-16</w:t></w:r><w:r><w:br w:type="textWrapping" /></w:r><w:r><w:rPr><w:rStyle w:val="VerbatimChar" /></w:rPr><w:t xml:space="preserve">## accommodates                        7.543e-02  7.399e-03  10.194  &lt; 2e-16</w:t></w:r><w:r><w:br w:type="textWrapping" /></w:r><w:r><w:rPr><w:rStyle w:val="VerbatimChar" /></w:rPr><w:t xml:space="preserve">## bathrooms                           1.807e-01  2.064e-02   8.756  &lt; 2e-16</w:t></w:r><w:r><w:br w:type="textWrapping" /></w:r><w:r><w:rPr><w:rStyle w:val="VerbatimChar" /></w:rPr><w:t xml:space="preserve">## bed_typeCouch                      -1.311e-01  1.632e-01  -0.803 0.421952</w:t></w:r><w:r><w:br w:type="textWrapping" /></w:r><w:r><w:rPr><w:rStyle w:val="VerbatimChar" /></w:rPr><w:t xml:space="preserve">## bed_typeFuton                      -6.655e-02  1.186e-01  -0.561 0.574759</w:t></w:r><w:r><w:br w:type="textWrapping" /></w:r><w:r><w:rPr><w:rStyle w:val="VerbatimChar" /></w:rPr><w:t xml:space="preserve">## bed_typePull-out Sofa              -7.255e-02  1.591e-01  -0.456 0.648540</w:t></w:r><w:r><w:br w:type="textWrapping" /></w:r><w:r><w:rPr><w:rStyle w:val="VerbatimChar" /></w:rPr><w:t xml:space="preserve">## bed_typeReal Bed                    1.970e-02  8.736e-02   0.225 0.821630</w:t></w:r><w:r><w:br w:type="textWrapping" /></w:r><w:r><w:rPr><w:rStyle w:val="VerbatimChar" /></w:rPr><w:t xml:space="preserve">## cancellation_policymoderate         6.474e-02  2.591e-02   2.499 0.012529</w:t></w:r><w:r><w:br w:type="textWrapping" /></w:r><w:r><w:rPr><w:rStyle w:val="VerbatimChar" /></w:rPr><w:t xml:space="preserve">## cancellation_policystrict           4.087e-02  2.540e-02   1.609 0.107757</w:t></w:r><w:r><w:br w:type="textWrapping" /></w:r><w:r><w:rPr><w:rStyle w:val="VerbatimChar" /></w:rPr><w:t xml:space="preserve">## cancellation_policysuper_strict_30  2.591e-01  2.131e-01   1.216 0.223999</w:t></w:r><w:r><w:br w:type="textWrapping" /></w:r><w:r><w:rPr><w:rStyle w:val="VerbatimChar" /></w:rPr><w:t xml:space="preserve">## cleaning_feeTrue                   -7.217e-02  2.304e-02  -3.133 0.001753</w:t></w:r><w:r><w:br w:type="textWrapping" /></w:r><w:r><w:rPr><w:rStyle w:val="VerbatimChar" /></w:rPr><w:t xml:space="preserve">## first_review                       -1.166e-04  3.414e-05  -3.416 0.000647</w:t></w:r><w:r><w:br w:type="textWrapping" /></w:r><w:r><w:rPr><w:rStyle w:val="VerbatimChar" /></w:rPr><w:t xml:space="preserve">## host_has_profile_pict              -1.700e-02  2.112e-01  -0.080 0.935867</w:t></w:r><w:r><w:br w:type="textWrapping" /></w:r><w:r><w:rPr><w:rStyle w:val="VerbatimChar" /></w:rPr><w:t xml:space="preserve">## host_identity_verifiedt            -1.934e-02  2.520e-02  -0.768 0.442865</w:t></w:r><w:r><w:br w:type="textWrapping" /></w:r><w:r><w:rPr><w:rStyle w:val="VerbatimChar" /></w:rPr><w:t xml:space="preserve">## host_response_rate_percent         -2.032e-03  8.908e-04  -2.282 0.022602</w:t></w:r><w:r><w:br w:type="textWrapping" /></w:r><w:r><w:rPr><w:rStyle w:val="VerbatimChar" /></w:rPr><w:t xml:space="preserve">## host_since                         -5.659e-06  1.806e-05  -0.313 0.754097</w:t></w:r><w:r><w:br w:type="textWrapping" /></w:r><w:r><w:rPr><w:rStyle w:val="VerbatimChar" /></w:rPr><w:t xml:space="preserve">## instant_bookablet                  -6.132e-02  2.136e-02  -2.870 0.004143</w:t></w:r><w:r><w:br w:type="textWrapping" /></w:r><w:r><w:rPr><w:rStyle w:val="VerbatimChar" /></w:rPr><w:t xml:space="preserve">## last_review                        -4.502e-04  8.374e-05  -5.376 8.44e-08</w:t></w:r><w:r><w:br w:type="textWrapping" /></w:r><w:r><w:rPr><w:rStyle w:val="VerbatimChar" /></w:rPr><w:t xml:space="preserve">## number_of_reviews                  -1.624e-03  3.047e-04  -5.331 1.08e-07</w:t></w:r><w:r><w:br w:type="textWrapping" /></w:r><w:r><w:rPr><w:rStyle w:val="VerbatimChar" /></w:rPr><w:t xml:space="preserve">## review_scores_rating                1.246e-02  1.518e-03   8.211 3.78e-16</w:t></w:r><w:r><w:br w:type="textWrapping" /></w:r><w:r><w:rPr><w:rStyle w:val="VerbatimChar" /></w:rPr><w:t xml:space="preserve">## bedrooms                            6.549e-02  1.723e-02   3.801 0.000148</w:t></w:r><w:r><w:br w:type="textWrapping" /></w:r><w:r><w:rPr><w:rStyle w:val="VerbatimChar" /></w:rPr><w:t xml:space="preserve">## beds                               -2.907e-02  1.278e-02  -2.275 0.022980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*  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Condominium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** </w:t></w:r><w:r><w:br w:type="textWrapping" /></w:r><w:r><w:rPr><w:rStyle w:val="VerbatimChar" /></w:rPr><w:t xml:space="preserve">## property_typeTownhouse             ***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*  </w:t></w:r><w:r><w:br w:type="textWrapping" /></w:r><w:r><w:rPr><w:rStyle w:val="VerbatimChar" /></w:rPr><w:t xml:space="preserve">## cancellation_policystrict             </w:t></w:r><w:r><w:br w:type="textWrapping" /></w:r><w:r><w:rPr><w:rStyle w:val="VerbatimChar" /></w:rPr><w:t xml:space="preserve">## cancellation_policysuper_strict_30    </w:t></w:r><w:r><w:br w:type="textWrapping" /></w:r><w:r><w:rPr><w:rStyle w:val="VerbatimChar" /></w:rPr><w:t xml:space="preserve">## cleaning_feeTrue                   **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host_since                            </w:t></w:r><w:r><w:br w:type="textWrapping" /></w:r><w:r><w:rPr><w:rStyle w:val="VerbatimChar" /></w:rPr><w:t xml:space="preserve">## instant_bookablet         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***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  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1353 on 2118 degrees of freedom</w:t></w:r><w:r><w:br w:type="textWrapping" /></w:r><w:r><w:rPr><w:rStyle w:val="VerbatimChar" /></w:rPr><w:t xml:space="preserve">## Multiple R-squared:  0.6059, Adjusted R-squared:  0.6005 </w:t></w:r><w:r><w:br w:type="textWrapping" /></w:r><w:r><w:rPr><w:rStyle w:val="VerbatimChar" /></w:rPr><w:t xml:space="preserve">## F-statistic: 112.3 on 29 and 2118 DF,  p-value: &lt; 2.2e-16</w:t></w:r></w:p><w:p><w:pPr><w:pStyle w:val="SourceCode" /></w:pPr><w:r><w:rPr><w:rStyle w:val="NormalTok" /></w:rPr><w:t xml:space="preserve">MSE.wls &lt;-</w:t></w:r><w:r><w:rPr><w:rStyle w:val="StringTok" /></w:rPr><w:t xml:space="preserve"> </w:t></w:r><w:r><w:rPr><w:rStyle w:val="KeywordTok" /></w:rPr><w:t xml:space="preserve">mean</w:t></w:r><w:r><w:rPr><w:rStyle w:val="NormalTok" /></w:rPr><w:t xml:space="preserve">((ChiNo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Chi.wls, ChiNo))[</w:t></w:r><w:r><w:rPr><w:rStyle w:val="OperatorTok" /></w:rPr><w:t xml:space="preserve">-</w:t></w:r><w:r><w:rPr><w:rStyle w:val="NormalTok" /></w:rPr><w:t xml:space="preserve">Chi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WLS = &quot;</w:t></w:r><w:r><w:rPr><w:rStyle w:val="NormalTok" /></w:rPr><w:t xml:space="preserve">, MSE.wls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WLS =  0.184804490069853&quot;</w:t></w:r></w:p><w:p><w:pPr><w:pStyle w:val="SourceCode" /></w:pPr><w:r><w:rPr><w:rStyle w:val="CommentTok" /></w:rPr><w:t xml:space="preserve"># Regression Tree</w:t></w:r><w:r><w:br w:type="textWrapping" /></w:r><w:r><w:rPr><w:rStyle w:val="NormalTok" /></w:rPr><w:t xml:space="preserve">tree.Chi &lt;-</w:t></w:r><w:r><w:rPr><w:rStyle w:val="StringTok" /></w:rPr><w:t xml:space="preserve"> </w:t></w:r><w:r><w:rPr><w:rStyle w:val="KeywordTok" /></w:rPr><w:t xml:space="preserve">tree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ChiNo[Chi.train,])</w:t></w:r><w:r><w:br w:type="textWrapping" /></w:r><w:r><w:rPr><w:rStyle w:val="NormalTok" /></w:rPr><w:t xml:space="preserve">tree.Chi</w:t></w:r></w:p><w:p><w:pPr><w:pStyle w:val="SourceCode" /></w:pPr><w:r><w:rPr><w:rStyle w:val="VerbatimChar" /></w:rPr><w:t xml:space="preserve">## node), split, n, deviance, yval</w:t></w:r><w:r><w:br w:type="textWrapping" /></w:r><w:r><w:rPr><w:rStyle w:val="VerbatimChar" /></w:rPr><w:t xml:space="preserve">##       * denotes terminal node</w:t></w:r><w:r><w:br w:type="textWrapping" /></w:r><w:r><w:rPr><w:rStyle w:val="VerbatimChar" /></w:rPr><w:t xml:space="preserve">## </w:t></w:r><w:r><w:br w:type="textWrapping" /></w:r><w:r><w:rPr><w:rStyle w:val="VerbatimChar" /></w:rPr><w:t xml:space="preserve">##  1) root 2148 946.00 4.584  </w:t></w:r><w:r><w:br w:type="textWrapping" /></w:r><w:r><w:rPr><w:rStyle w:val="VerbatimChar" /></w:rPr><w:t xml:space="preserve">##    2) room_type: Private room,Shared room 859 211.00 4.067  </w:t></w:r><w:r><w:br w:type="textWrapping" /></w:r><w:r><w:rPr><w:rStyle w:val="VerbatimChar" /></w:rPr><w:t xml:space="preserve">##      4) room_type: Private room 800 172.40 4.101 *</w:t></w:r><w:r><w:br w:type="textWrapping" /></w:r><w:r><w:rPr><w:rStyle w:val="VerbatimChar" /></w:rPr><w:t xml:space="preserve">##      5) room_type: Shared room 59  24.89 3.602 *</w:t></w:r><w:r><w:br w:type="textWrapping" /></w:r><w:r><w:rPr><w:rStyle w:val="VerbatimChar" /></w:rPr><w:t xml:space="preserve">##    3) room_type: Entire home/apt 1289 353.20 4.928  </w:t></w:r><w:r><w:br w:type="textWrapping" /></w:r><w:r><w:rPr><w:rStyle w:val="VerbatimChar" /></w:rPr><w:t xml:space="preserve">##      6) bathrooms &lt; 1.75 946 160.60 4.760 *</w:t></w:r><w:r><w:br w:type="textWrapping" /></w:r><w:r><w:rPr><w:rStyle w:val="VerbatimChar" /></w:rPr><w:t xml:space="preserve">##      7) bathrooms &gt; 1.75 343  92.72 5.390  </w:t></w:r><w:r><w:br w:type="textWrapping" /></w:r><w:r><w:rPr><w:rStyle w:val="VerbatimChar" /></w:rPr><w:t xml:space="preserve">##       14) bathrooms &lt; 2.75 298  65.91 5.309 *</w:t></w:r><w:r><w:br w:type="textWrapping" /></w:r><w:r><w:rPr><w:rStyle w:val="VerbatimChar" /></w:rPr><w:t xml:space="preserve">##       15) bathrooms &gt; 2.75 45  12.02 5.925 *</w:t></w:r></w:p><w:p><w:pPr><w:pStyle w:val="SourceCode" /></w:pPr><w:r><w:rPr><w:rStyle w:val="KeywordTok" /></w:rPr><w:t xml:space="preserve">summary</w:t></w:r><w:r><w:rPr><w:rStyle w:val="NormalTok" /></w:rPr><w:t xml:space="preserve">(tree.Chi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Regression tree:</w:t></w:r><w:r><w:br w:type="textWrapping" /></w:r><w:r><w:rPr><w:rStyle w:val="VerbatimChar" /></w:rPr><w:t xml:space="preserve">## tree(formula = log_price ~ ., data = ChiNo[Chi.train, ])</w:t></w:r><w:r><w:br w:type="textWrapping" /></w:r><w:r><w:rPr><w:rStyle w:val="VerbatimChar" /></w:rPr><w:t xml:space="preserve">## Variables actually used in tree construction:</w:t></w:r><w:r><w:br w:type="textWrapping" /></w:r><w:r><w:rPr><w:rStyle w:val="VerbatimChar" /></w:rPr><w:t xml:space="preserve">## [1] &quot;room_type&quot; &quot;bathrooms&quot;</w:t></w:r><w:r><w:br w:type="textWrapping" /></w:r><w:r><w:rPr><w:rStyle w:val="VerbatimChar" /></w:rPr><w:t xml:space="preserve">## Number of terminal nodes:  5 </w:t></w:r><w:r><w:br w:type="textWrapping" /></w:r><w:r><w:rPr><w:rStyle w:val="VerbatimChar" /></w:rPr><w:t xml:space="preserve">## Residual mean deviance:  0.2034 = 435.8 / 2143 </w:t></w:r><w:r><w:br w:type="textWrapping" /></w:r><w:r><w:rPr><w:rStyle w:val="VerbatimChar" /></w:rPr><w:t xml:space="preserve">## Distribution of residuals:</w:t></w:r><w:r><w:br w:type="textWrapping" /></w:r><w:r><w:rPr><w:rStyle w:val="VerbatimChar" /></w:rPr><w:t xml:space="preserve">##      Min.   1st Qu.    Median      Mean   3rd Qu.      Max. </w:t></w:r><w:r><w:br w:type="textWrapping" /></w:r><w:r><w:rPr><w:rStyle w:val="VerbatimChar" /></w:rPr><w:t xml:space="preserve">## -1.799000 -0.285400 -0.007035  0.000000  0.250500  1.924000</w:t></w:r></w:p><w:p><w:pPr><w:pStyle w:val="SourceCode" /></w:pPr><w:r><w:rPr><w:rStyle w:val="KeywordTok" /></w:rPr><w:t xml:space="preserve">plot</w:t></w:r><w:r><w:rPr><w:rStyle w:val="NormalTok" /></w:rPr><w:t xml:space="preserve">(tree.Chi)</w:t></w:r><w:r><w:br w:type="textWrapping" /></w:r><w:r><w:rPr><w:rStyle w:val="KeywordTok" /></w:rPr><w:t xml:space="preserve">text</w:t></w:r><w:r><w:rPr><w:rStyle w:val="NormalTok" /></w:rPr><w:t xml:space="preserve">(tree.Chi, </w:t></w:r><w:r><w:rPr><w:rStyle w:val="DataTypeTok" /></w:rPr><w:t xml:space="preserve">pretty =</w:t></w:r><w:r><w:rPr><w:rStyle w:val="NormalTok" /></w:rPr><w:t xml:space="preserve"> </w:t></w:r><w:r><w:rPr><w:rStyle w:val="DecValTok" /></w:rPr><w:t xml:space="preserve">0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2-1.png" id="0" name="Picture" /><pic:cNvPicPr><a:picLocks noChangeArrowheads="1" noChangeAspect="1" /></pic:cNvPicPr></pic:nvPicPr><pic:blipFill><a:blip r:embed="rId61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Regression Tree splits the tree based on room_type and bedrooms!!</w:t></w:r><w:r><w:br w:type="textWrapping" /></w:r><w:r><w:rPr><w:rStyle w:val="NormalTok" /></w:rPr><w:t xml:space="preserve">tree.Chi.pred &lt;-</w:t></w:r><w:r><w:rPr><w:rStyle w:val="StringTok" /></w:rPr><w:t xml:space="preserve"> </w:t></w:r><w:r><w:rPr><w:rStyle w:val="KeywordTok" /></w:rPr><w:t xml:space="preserve">predict</w:t></w:r><w:r><w:rPr><w:rStyle w:val="NormalTok" /></w:rPr><w:t xml:space="preserve">(tree.Chi, </w:t></w:r><w:r><w:rPr><w:rStyle w:val="DataTypeTok" /></w:rPr><w:t xml:space="preserve">newdata =</w:t></w:r><w:r><w:rPr><w:rStyle w:val="NormalTok" /></w:rPr><w:t xml:space="preserve"> ChiNo[</w:t></w:r><w:r><w:rPr><w:rStyle w:val="OperatorTok" /></w:rPr><w:t xml:space="preserve">-</w:t></w:r><w:r><w:rPr><w:rStyle w:val="NormalTok" /></w:rPr><w:t xml:space="preserve">Chi.train,]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gression Tree = &quot;</w:t></w:r><w:r><w:rPr><w:rStyle w:val="NormalTok" /></w:rPr><w:t xml:space="preserve">, </w:t></w:r><w:r><w:rPr><w:rStyle w:val="KeywordTok" /></w:rPr><w:t xml:space="preserve">mean</w:t></w:r><w:r><w:rPr><w:rStyle w:val="NormalTok" /></w:rPr><w:t xml:space="preserve">((tree.Chi.pred </w:t></w:r><w:r><w:rPr><w:rStyle w:val="OperatorTok" /></w:rPr><w:t xml:space="preserve">-</w:t></w:r><w:r><w:rPr><w:rStyle w:val="StringTok" /></w:rPr><w:t xml:space="preserve"> </w:t></w:r><w:r><w:rPr><w:rStyle w:val="NormalTok" /></w:rPr><w:t xml:space="preserve">Chi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Chi.train])</w:t></w:r><w:r><w:rPr><w:rStyle w:val="OperatorTok" /></w:rPr><w:t xml:space="preserve">^</w:t></w:r><w:r><w:rPr><w:rStyle w:val="DecValTok" /></w:rPr><w:t xml:space="preserve">2</w:t></w:r><w:r><w:rPr><w:rStyle w:val="NormalTok" /></w:rPr><w:t xml:space="preserve">)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gression Tree =  0.218029041531808&quot;</w:t></w:r></w:p><w:p><w:pPr><w:pStyle w:val="SourceCode" /></w:pPr><w:r><w:rPr><w:rStyle w:val="NormalTok" /></w:rPr><w:t xml:space="preserve">## Creating models for Los Angeles</w:t></w:r><w:r><w:br w:type="textWrapping" /></w:r><w:r><w:rPr><w:rStyle w:val="NormalTok" /></w:rPr><w:t xml:space="preserve">LA &lt;-</w:t></w:r><w:r><w:rPr><w:rStyle w:val="StringTok" /></w:rPr><w:t xml:space="preserve"> </w:t></w:r><w:r><w:rPr><w:rStyle w:val="NormalTok" /></w:rPr><w:t xml:space="preserve">train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filter</w:t></w:r><w:r><w:rPr><w:rStyle w:val="NormalTok" /></w:rPr><w:t xml:space="preserve">(city </w:t></w:r><w:r><w:rPr><w:rStyle w:val="OperatorTok" /></w:rPr><w:t xml:space="preserve">==</w:t></w:r><w:r><w:rPr><w:rStyle w:val="StringTok" /></w:rPr><w:t xml:space="preserve"> &quot;LA&quot;</w:t></w:r><w:r><w:rPr><w:rStyle w:val="NormalTok" /></w:rPr><w:t xml:space="preserve">)</w:t></w:r><w:r><w:br w:type="textWrapping" /></w:r><w:r><w:rPr><w:rStyle w:val="CommentTok" /></w:rPr><w:t xml:space="preserve"># Removing rows with NA and city column</w:t></w:r><w:r><w:br w:type="textWrapping" /></w:r><w:r><w:rPr><w:rStyle w:val="NormalTok" /></w:rPr><w:t xml:space="preserve">LANo &lt;-</w:t></w:r><w:r><w:rPr><w:rStyle w:val="StringTok" /></w:rPr><w:t xml:space="preserve"> </w:t></w:r><w:r><w:rPr><w:rStyle w:val="NormalTok" /></w:rPr><w:t xml:space="preserve">LA[</w:t></w:r><w:r><w:rPr><w:rStyle w:val="KeywordTok" /></w:rPr><w:t xml:space="preserve">complete.cases</w:t></w:r><w:r><w:rPr><w:rStyle w:val="NormalTok" /></w:rPr><w:t xml:space="preserve">(LA), ] </w:t></w:r><w:r><w:rPr><w:rStyle w:val="OperatorTok" /></w:rPr><w:t xml:space="preserve">%&gt;%</w:t></w:r><w:r><w:br w:type="textWrapping" /></w:r><w:r><w:rPr><w:rStyle w:val="StringTok" /></w:rPr><w:t xml:space="preserve">  </w:t></w:r><w:r><w:rPr><w:rStyle w:val="KeywordTok" /></w:rPr><w:t xml:space="preserve">select</w:t></w:r><w:r><w:rPr><w:rStyle w:val="NormalTok" /></w:rPr><w:t xml:space="preserve">(</w:t></w:r><w:r><w:rPr><w:rStyle w:val="OperatorTok" /></w:rPr><w:t xml:space="preserve">-</w:t></w:r><w:r><w:rPr><w:rStyle w:val="NormalTok" /></w:rPr><w:t xml:space="preserve">city)</w:t></w:r><w:r><w:br w:type="textWrapping" /></w:r><w:r><w:br w:type="textWrapping" /></w:r><w:r><w:rPr><w:rStyle w:val="NormalTok" /></w:rPr><w:t xml:space="preserve">### OLS Assumptions</w:t></w:r><w:r><w:br w:type="textWrapping" /></w:r><w:r><w:rPr><w:rStyle w:val="NormalTok" /></w:rPr><w:t xml:space="preserve">## Assumption 1. Y is continuous</w:t></w:r><w:r><w:br w:type="textWrapping" /></w:r><w:r><w:rPr><w:rStyle w:val="KeywordTok" /></w:rPr><w:t xml:space="preserve">hist</w:t></w:r><w:r><w:rPr><w:rStyle w:val="NormalTok" /></w:rPr><w:t xml:space="preserve">(LA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3-1.png" id="0" name="Picture" /><pic:cNvPicPr><a:picLocks noChangeArrowheads="1" noChangeAspect="1" /></pic:cNvPicPr></pic:nvPicPr><pic:blipFill><a:blip r:embed="rId62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2. Errors (ɛ) are normally distributed</w:t></w:r><w:r><w:br w:type="textWrapping" /></w:r><w:r><w:rPr><w:rStyle w:val="CommentTok" /></w:rPr><w:t xml:space="preserve"># Since Y is normally distributed, residual would also be normally distributed.</w:t></w:r><w:r><w:br w:type="textWrapping" /></w:r><w:r><w:rPr><w:rStyle w:val="KeywordTok" /></w:rPr><w:t xml:space="preserve">qqnorm</w:t></w:r><w:r><w:rPr><w:rStyle w:val="NormalTok" /></w:rPr><w:t xml:space="preserve">(LANo</w:t></w:r><w:r><w:rPr><w:rStyle w:val="OperatorTok" /></w:rPr><w:t xml:space="preserve">$</w:t></w:r><w:r><w:rPr><w:rStyle w:val="NormalTok" /></w:rPr><w:t xml:space="preserve">log_price, </w:t></w:r><w:r><w:rPr><w:rStyle w:val="DataTypeTok" /></w:rPr><w:t xml:space="preserve">main=</w:t></w:r><w:r><w:rPr><w:rStyle w:val="StringTok" /></w:rPr><w:t xml:space="preserve">&quot; Price LA&quot;</w:t></w:r><w:r><w:rPr><w:rStyle w:val="NormalTok" /></w:rPr><w:t xml:space="preserve">)</w:t></w:r><w:r><w:br w:type="textWrapping" /></w:r><w:r><w:rPr><w:rStyle w:val="KeywordTok" /></w:rPr><w:t xml:space="preserve">qqline</w:t></w:r><w:r><w:rPr><w:rStyle w:val="NormalTok" /></w:rPr><w:t xml:space="preserve">(LANo</w:t></w:r><w:r><w:rPr><w:rStyle w:val="OperatorTok" /></w:rPr><w:t xml:space="preserve">$</w:t></w:r><w:r><w:rPr><w:rStyle w:val="NormalTok" /></w:rPr><w:t xml:space="preserve">log_price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4-1.png" id="0" name="Picture" /><pic:cNvPicPr><a:picLocks noChangeArrowheads="1" noChangeAspect="1" /></pic:cNvPicPr></pic:nvPicPr><pic:blipFill><a:blip r:embed="rId63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A large majority of residuals lie on the qqline implying that the residuals are normally distributed except at one end of the tail.</w:t></w:r></w:p><w:p><w:pPr><w:pStyle w:val="SourceCode" /></w:pPr><w:r><w:rPr><w:rStyle w:val="NormalTok" /></w:rPr><w:t xml:space="preserve">## Assumption 3. X’s are independent</w:t></w:r><w:r><w:br w:type="textWrapping" /></w:r><w:r><w:rPr><w:rStyle w:val="CommentTok" /></w:rPr><w:t xml:space="preserve">#Log-Linear model for each city</w:t></w:r><w:r><w:br w:type="textWrapping" /></w:r><w:r><w:rPr><w:rStyle w:val="NormalTok" /></w:rPr><w:t xml:space="preserve">LA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No)</w:t></w:r><w:r><w:br w:type="textWrapping" /></w:r><w:r><w:rPr><w:rStyle w:val="KeywordTok" /></w:rPr><w:t xml:space="preserve">summary</w:t></w:r><w:r><w:rPr><w:rStyle w:val="NormalTok" /></w:rPr><w:t xml:space="preserve">(LA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LANo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94430 -0.25433 -0.01679  0.22855  2.84398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006e+01  4.097e-01  24.548  &lt; 2e-16</w:t></w:r><w:r><w:br w:type="textWrapping" /></w:r><w:r><w:rPr><w:rStyle w:val="VerbatimChar" /></w:rPr><w:t xml:space="preserve">## property_typeBed &amp; Breakfast        1.743e-02  3.235e-02   0.539 0.590034</w:t></w:r><w:r><w:br w:type="textWrapping" /></w:r><w:r><w:rPr><w:rStyle w:val="VerbatimChar" /></w:rPr><w:t xml:space="preserve">## property_typeBoat                   2.339e-01  8.812e-02   2.655 0.007944</w:t></w:r><w:r><w:br w:type="textWrapping" /></w:r><w:r><w:rPr><w:rStyle w:val="VerbatimChar" /></w:rPr><w:t xml:space="preserve">## property_typeBoutique hotel         2.675e-01  1.966e-01   1.361 0.173565</w:t></w:r><w:r><w:br w:type="textWrapping" /></w:r><w:r><w:rPr><w:rStyle w:val="VerbatimChar" /></w:rPr><w:t xml:space="preserve">## property_typeBungalow               1.196e-02  2.505e-02   0.478 0.632890</w:t></w:r><w:r><w:br w:type="textWrapping" /></w:r><w:r><w:rPr><w:rStyle w:val="VerbatimChar" /></w:rPr><w:t xml:space="preserve">## property_typeCabin                 -1.199e-01  5.607e-02  -2.139 0.032486</w:t></w:r><w:r><w:br w:type="textWrapping" /></w:r><w:r><w:rPr><w:rStyle w:val="VerbatimChar" /></w:rPr><w:t xml:space="preserve">## property_typeCamper/RV             -2.014e-01  5.147e-02  -3.913 9.16e-05</w:t></w:r><w:r><w:br w:type="textWrapping" /></w:r><w:r><w:rPr><w:rStyle w:val="VerbatimChar" /></w:rPr><w:t xml:space="preserve">## property_typeCastle                 5.994e-01  1.391e-01   4.311 1.64e-05</w:t></w:r><w:r><w:br w:type="textWrapping" /></w:r><w:r><w:rPr><w:rStyle w:val="VerbatimChar" /></w:rPr><w:t xml:space="preserve">## property_typeCave                   3.010e-01  3.929e-01   0.766 0.443707</w:t></w:r><w:r><w:br w:type="textWrapping" /></w:r><w:r><w:rPr><w:rStyle w:val="VerbatimChar" /></w:rPr><w:t xml:space="preserve">## property_typeChalet                -2.836e-01  2.783e-01  -1.019 0.308236</w:t></w:r><w:r><w:br w:type="textWrapping" /></w:r><w:r><w:rPr><w:rStyle w:val="VerbatimChar" /></w:rPr><w:t xml:space="preserve">## property_typeCondominium            3.651e-02  1.997e-02   1.829 0.067478</w:t></w:r><w:r><w:br w:type="textWrapping" /></w:r><w:r><w:rPr><w:rStyle w:val="VerbatimChar" /></w:rPr><w:t xml:space="preserve">## property_typeDorm                  -4.556e-01  5.654e-02  -8.058 8.30e-16</w:t></w:r><w:r><w:br w:type="textWrapping" /></w:r><w:r><w:rPr><w:rStyle w:val="VerbatimChar" /></w:rPr><w:t xml:space="preserve">## property_typeEarth House           -1.190e-01  2.778e-01  -0.428 0.668358</w:t></w:r><w:r><w:br w:type="textWrapping" /></w:r><w:r><w:rPr><w:rStyle w:val="VerbatimChar" /></w:rPr><w:t xml:space="preserve">## property_typeGuest suite            1.070e-02  1.135e-01   0.094 0.924953</w:t></w:r><w:r><w:br w:type="textWrapping" /></w:r><w:r><w:rPr><w:rStyle w:val="VerbatimChar" /></w:rPr><w:t xml:space="preserve">## property_typeGuesthouse            -1.167e-02  2.244e-02  -0.520 0.603141</w:t></w:r><w:r><w:br w:type="textWrapping" /></w:r><w:r><w:rPr><w:rStyle w:val="VerbatimChar" /></w:rPr><w:t xml:space="preserve">## property_typeHostel                -6.935e-01  7.568e-02  -9.164  &lt; 2e-16</w:t></w:r><w:r><w:br w:type="textWrapping" /></w:r><w:r><w:rPr><w:rStyle w:val="VerbatimChar" /></w:rPr><w:t xml:space="preserve">## property_typeHouse                 -1.697e-03  7.584e-03  -0.224 0.822943</w:t></w:r><w:r><w:br w:type="textWrapping" /></w:r><w:r><w:rPr><w:rStyle w:val="VerbatimChar" /></w:rPr><w:t xml:space="preserve">## property_typeHut                   -3.222e-01  1.487e-01  -2.167 0.030274</w:t></w:r><w:r><w:br w:type="textWrapping" /></w:r><w:r><w:rPr><w:rStyle w:val="VerbatimChar" /></w:rPr><w:t xml:space="preserve">## property_typeIn-law                -3.028e-01  3.929e-01  -0.771 0.440878</w:t></w:r><w:r><w:br w:type="textWrapping" /></w:r><w:r><w:rPr><w:rStyle w:val="VerbatimChar" /></w:rPr><w:t xml:space="preserve">## property_typeIsland                 8.474e-01  3.929e-01   2.157 0.031037</w:t></w:r><w:r><w:br w:type="textWrapping" /></w:r><w:r><w:rPr><w:rStyle w:val="VerbatimChar" /></w:rPr><w:t xml:space="preserve">## property_typeLoft                   1.726e-01  2.323e-02   7.427 1.17e-13</w:t></w:r><w:r><w:br w:type="textWrapping" /></w:r><w:r><w:rPr><w:rStyle w:val="VerbatimChar" /></w:rPr><w:t xml:space="preserve">## property_typeOther                  1.554e-02  3.129e-02   0.497 0.619482</w:t></w:r><w:r><w:br w:type="textWrapping" /></w:r><w:r><w:rPr><w:rStyle w:val="VerbatimChar" /></w:rPr><w:t xml:space="preserve">## property_typeServiced apartment     1.371e-01  1.390e-01   0.986 0.324167</w:t></w:r><w:r><w:br w:type="textWrapping" /></w:r><w:r><w:rPr><w:rStyle w:val="VerbatimChar" /></w:rPr><w:t xml:space="preserve">## property_typeTent                  -3.441e-01  1.097e-01  -3.137 0.001708</w:t></w:r><w:r><w:br w:type="textWrapping" /></w:r><w:r><w:rPr><w:rStyle w:val="VerbatimChar" /></w:rPr><w:t xml:space="preserve">## property_typeTipi                   6.829e-01  2.273e-01   3.005 0.002660</w:t></w:r><w:r><w:br w:type="textWrapping" /></w:r><w:r><w:rPr><w:rStyle w:val="VerbatimChar" /></w:rPr><w:t xml:space="preserve">## property_typeTownhouse             -3.735e-02  2.059e-02  -1.814 0.069682</w:t></w:r><w:r><w:br w:type="textWrapping" /></w:r><w:r><w:rPr><w:rStyle w:val="VerbatimChar" /></w:rPr><w:t xml:space="preserve">## property_typeTrain                  4.463e-01  3.933e-01   1.135 0.256513</w:t></w:r><w:r><w:br w:type="textWrapping" /></w:r><w:r><w:rPr><w:rStyle w:val="VerbatimChar" /></w:rPr><w:t xml:space="preserve">## property_typeTreehouse              4.369e-01  2.271e-01   1.924 0.054375</w:t></w:r><w:r><w:br w:type="textWrapping" /></w:r><w:r><w:rPr><w:rStyle w:val="VerbatimChar" /></w:rPr><w:t xml:space="preserve">## property_typeVilla                  6.959e-02  3.866e-02   1.800 0.071903</w:t></w:r><w:r><w:br w:type="textWrapping" /></w:r><w:r><w:rPr><w:rStyle w:val="VerbatimChar" /></w:rPr><w:t xml:space="preserve">## property_typeYurt                   2.577e-01  1.761e-01   1.464 0.143267</w:t></w:r><w:r><w:br w:type="textWrapping" /></w:r><w:r><w:rPr><w:rStyle w:val="VerbatimChar" /></w:rPr><w:t xml:space="preserve">## room_typePrivate room              -6.130e-01  8.251e-03 -74.294  &lt; 2e-16</w:t></w:r><w:r><w:br w:type="textWrapping" /></w:r><w:r><w:rPr><w:rStyle w:val="VerbatimChar" /></w:rPr><w:t xml:space="preserve">## room_typeShared room               -1.210e+00  2.013e-02 -60.107  &lt; 2e-16</w:t></w:r><w:r><w:br w:type="textWrapping" /></w:r><w:r><w:rPr><w:rStyle w:val="VerbatimChar" /></w:rPr><w:t xml:space="preserve">## accommodates                        6.438e-02  2.688e-03  23.953  &lt; 2e-16</w:t></w:r><w:r><w:br w:type="textWrapping" /></w:r><w:r><w:rPr><w:rStyle w:val="VerbatimChar" /></w:rPr><w:t xml:space="preserve">## bathrooms                           1.521e-01  6.346e-03  23.972  &lt; 2e-16</w:t></w:r><w:r><w:br w:type="textWrapping" /></w:r><w:r><w:rPr><w:rStyle w:val="VerbatimChar" /></w:rPr><w:t xml:space="preserve">## bed_typeCouch                       4.093e-02  7.214e-02   0.567 0.570408</w:t></w:r><w:r><w:br w:type="textWrapping" /></w:r><w:r><w:rPr><w:rStyle w:val="VerbatimChar" /></w:rPr><w:t xml:space="preserve">## bed_typeFuton                      -5.500e-02  5.527e-02  -0.995 0.319723</w:t></w:r><w:r><w:br w:type="textWrapping" /></w:r><w:r><w:rPr><w:rStyle w:val="VerbatimChar" /></w:rPr><w:t xml:space="preserve">## bed_typePull-out Sofa               3.695e-02  5.930e-02   0.623 0.533249</w:t></w:r><w:r><w:br w:type="textWrapping" /></w:r><w:r><w:rPr><w:rStyle w:val="VerbatimChar" /></w:rPr><w:t xml:space="preserve">## bed_typeReal Bed                    7.031e-02  4.522e-02   1.555 0.120015</w:t></w:r><w:r><w:br w:type="textWrapping" /></w:r><w:r><w:rPr><w:rStyle w:val="VerbatimChar" /></w:rPr><w:t xml:space="preserve">## cancellation_policymoderate         1.527e-02  9.579e-03   1.594 0.110920</w:t></w:r><w:r><w:br w:type="textWrapping" /></w:r><w:r><w:rPr><w:rStyle w:val="VerbatimChar" /></w:rPr><w:t xml:space="preserve">## cancellation_policystrict           5.185e-02  9.067e-03   5.719 1.09e-08</w:t></w:r><w:r><w:br w:type="textWrapping" /></w:r><w:r><w:rPr><w:rStyle w:val="VerbatimChar" /></w:rPr><w:t xml:space="preserve">## cancellation_policysuper_strict_60  8.594e-01  1.768e-01   4.860 1.18e-06</w:t></w:r><w:r><w:br w:type="textWrapping" /></w:r><w:r><w:rPr><w:rStyle w:val="VerbatimChar" /></w:rPr><w:t xml:space="preserve">## cleaning_feeTrue                    1.292e-02  9.624e-03   1.343 0.179381</w:t></w:r><w:r><w:br w:type="textWrapping" /></w:r><w:r><w:rPr><w:rStyle w:val="VerbatimChar" /></w:rPr><w:t xml:space="preserve">## first_review                       -6.284e-05  1.052e-05  -5.973 2.38e-09</w:t></w:r><w:r><w:br w:type="textWrapping" /></w:r><w:r><w:rPr><w:rStyle w:val="VerbatimChar" /></w:rPr><w:t xml:space="preserve">## host_has_profile_pict              -9.110e-02  9.324e-02  -0.977 0.328583</w:t></w:r><w:r><w:br w:type="textWrapping" /></w:r><w:r><w:rPr><w:rStyle w:val="VerbatimChar" /></w:rPr><w:t xml:space="preserve">## host_identity_verifiedt             5.939e-03  7.950e-03   0.747 0.455037</w:t></w:r><w:r><w:br w:type="textWrapping" /></w:r><w:r><w:rPr><w:rStyle w:val="VerbatimChar" /></w:rPr><w:t xml:space="preserve">## host_response_rate_percent         -1.256e-03  2.523e-04  -4.980 6.42e-07</w:t></w:r><w:r><w:br w:type="textWrapping" /></w:r><w:r><w:rPr><w:rStyle w:val="VerbatimChar" /></w:rPr><w:t xml:space="preserve">## host_since                         -2.449e-05  6.441e-06  -3.802 0.000144</w:t></w:r><w:r><w:br w:type="textWrapping" /></w:r><w:r><w:rPr><w:rStyle w:val="VerbatimChar" /></w:rPr><w:t xml:space="preserve">## instant_bookablet                  -1.942e-02  7.462e-03  -2.603 0.009257</w:t></w:r><w:r><w:br w:type="textWrapping" /></w:r><w:r><w:rPr><w:rStyle w:val="VerbatimChar" /></w:rPr><w:t xml:space="preserve">## last_review                        -2.854e-04  2.511e-05 -11.368  &lt; 2e-16</w:t></w:r><w:r><w:br w:type="textWrapping" /></w:r><w:r><w:rPr><w:rStyle w:val="VerbatimChar" /></w:rPr><w:t xml:space="preserve">## number_of_reviews                  -1.053e-04  9.681e-05  -1.088 0.276692</w:t></w:r><w:r><w:br w:type="textWrapping" /></w:r><w:r><w:rPr><w:rStyle w:val="VerbatimChar" /></w:rPr><w:t xml:space="preserve">## review_scores_rating                8.053e-03  4.402e-04  18.293  &lt; 2e-16</w:t></w:r><w:r><w:br w:type="textWrapping" /></w:r><w:r><w:rPr><w:rStyle w:val="VerbatimChar" /></w:rPr><w:t xml:space="preserve">## bedrooms                            1.933e-01  5.972e-03  32.359  &lt; 2e-16</w:t></w:r><w:r><w:br w:type="textWrapping" /></w:r><w:r><w:rPr><w:rStyle w:val="VerbatimChar" /></w:rPr><w:t xml:space="preserve">## beds                               -3.928e-02  3.909e-03 -10.047  &lt; 2e-16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Boat                  ** </w:t></w:r><w:r><w:br w:type="textWrapping" /></w:r><w:r><w:rPr><w:rStyle w:val="VerbatimChar" /></w:rPr><w:t xml:space="preserve">## property_typeBoutique hotel          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*  </w:t></w:r><w:r><w:br w:type="textWrapping" /></w:r><w:r><w:rPr><w:rStyle w:val="VerbatimChar" /></w:rPr><w:t xml:space="preserve">## property_typeCamper/RV             ***</w:t></w:r><w:r><w:br w:type="textWrapping" /></w:r><w:r><w:rPr><w:rStyle w:val="VerbatimChar" /></w:rPr><w:t xml:space="preserve">## property_typeCastle                ***</w:t></w:r><w:r><w:br w:type="textWrapping" /></w:r><w:r><w:rPr><w:rStyle w:val="VerbatimChar" /></w:rPr><w:t xml:space="preserve">## property_typeCave                     </w:t></w:r><w:r><w:br w:type="textWrapping" /></w:r><w:r><w:rPr><w:rStyle w:val="VerbatimChar" /></w:rPr><w:t xml:space="preserve">## property_typeChalet                   </w:t></w:r><w:r><w:br w:type="textWrapping" /></w:r><w:r><w:rPr><w:rStyle w:val="VerbatimChar" /></w:rPr><w:t xml:space="preserve">## property_typeCondominium           .  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Earth House              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Hut                   *  </w:t></w:r><w:r><w:br w:type="textWrapping" /></w:r><w:r><w:rPr><w:rStyle w:val="VerbatimChar" /></w:rPr><w:t xml:space="preserve">## property_typeIn-law                   </w:t></w:r><w:r><w:br w:type="textWrapping" /></w:r><w:r><w:rPr><w:rStyle w:val="VerbatimChar" /></w:rPr><w:t xml:space="preserve">## property_typeIsland                *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Other                    </w:t></w:r><w:r><w:br w:type="textWrapping" /></w:r><w:r><w:rPr><w:rStyle w:val="VerbatimChar" /></w:rPr><w:t xml:space="preserve">## property_typeServiced apartment       </w:t></w:r><w:r><w:br w:type="textWrapping" /></w:r><w:r><w:rPr><w:rStyle w:val="VerbatimChar" /></w:rPr><w:t xml:space="preserve">## property_typeTent                  ** </w:t></w:r><w:r><w:br w:type="textWrapping" /></w:r><w:r><w:rPr><w:rStyle w:val="VerbatimChar" /></w:rPr><w:t xml:space="preserve">## property_typeTipi                  ** </w:t></w:r><w:r><w:br w:type="textWrapping" /></w:r><w:r><w:rPr><w:rStyle w:val="VerbatimChar" /></w:rPr><w:t xml:space="preserve">## property_typeTownhouse             .  </w:t></w:r><w:r><w:br w:type="textWrapping" /></w:r><w:r><w:rPr><w:rStyle w:val="VerbatimChar" /></w:rPr><w:t xml:space="preserve">## property_typeTrain                    </w:t></w:r><w:r><w:br w:type="textWrapping" /></w:r><w:r><w:rPr><w:rStyle w:val="VerbatimChar" /></w:rPr><w:t xml:space="preserve">## property_typeTreehouse             .  </w:t></w:r><w:r><w:br w:type="textWrapping" /></w:r><w:r><w:rPr><w:rStyle w:val="VerbatimChar" /></w:rPr><w:t xml:space="preserve">## property_typeVilla                 .  </w:t></w:r><w:r><w:br w:type="textWrapping" /></w:r><w:r><w:rPr><w:rStyle w:val="VerbatimChar" /></w:rPr><w:t xml:space="preserve">## property_typeYurt 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*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**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927 on 15287 degrees of freedom</w:t></w:r><w:r><w:br w:type="textWrapping" /></w:r><w:r><w:rPr><w:rStyle w:val="VerbatimChar" /></w:rPr><w:t xml:space="preserve">## Multiple R-squared:  0.6935, Adjusted R-squared:  0.6925 </w:t></w:r><w:r><w:br w:type="textWrapping" /></w:r><w:r><w:rPr><w:rStyle w:val="VerbatimChar" /></w:rPr><w:t xml:space="preserve">## F-statistic: 665.3 on 52 and 15287 DF,  p-value: &lt; 2.2e-16</w:t></w:r></w:p><w:p><w:pPr><w:pStyle w:val="SourceCode" /></w:pPr><w:r><w:rPr><w:rStyle w:val="CommentTok" /></w:rPr><w:t xml:space="preserve"># Checking for correlation in X variables</w:t></w:r><w:r><w:br w:type="textWrapping" /></w:r><w:r><w:rPr><w:rStyle w:val="CommentTok" /></w:rPr><w:t xml:space="preserve"># Condition Index and Variance Inflation factor</w:t></w:r><w:r><w:br w:type="textWrapping" /></w:r><w:r><w:rPr><w:rStyle w:val="KeywordTok" /></w:rPr><w:t xml:space="preserve">vif</w:t></w:r><w:r><w:rPr><w:rStyle w:val="NormalTok" /></w:rPr><w:t xml:space="preserve">(LALogLinearModel)</w:t></w:r></w:p><w:p><w:pPr><w:pStyle w:val="SourceCode" /></w:pPr><w:r><w:rPr><w:rStyle w:val="VerbatimChar" /></w:rPr><w:t xml:space="preserve">##                                GVIF Df GVIF^(1/(2*Df))</w:t></w:r><w:r><w:br w:type="textWrapping" /></w:r><w:r><w:rPr><w:rStyle w:val="VerbatimChar" /></w:rPr><w:t xml:space="preserve">## property_type              1.770579 29        1.009899</w:t></w:r><w:r><w:br w:type="textWrapping" /></w:r><w:r><w:rPr><w:rStyle w:val="VerbatimChar" /></w:rPr><w:t xml:space="preserve">## room_type                  1.894417  2        1.173191</w:t></w:r><w:r><w:br w:type="textWrapping" /></w:r><w:r><w:rPr><w:rStyle w:val="VerbatimChar" /></w:rPr><w:t xml:space="preserve">## accommodates               4.331268  1        2.081170</w:t></w:r><w:r><w:br w:type="textWrapping" /></w:r><w:r><w:rPr><w:rStyle w:val="VerbatimChar" /></w:rPr><w:t xml:space="preserve">## bathrooms                  2.046017  1        1.430391</w:t></w:r><w:r><w:br w:type="textWrapping" /></w:r><w:r><w:rPr><w:rStyle w:val="VerbatimChar" /></w:rPr><w:t xml:space="preserve">## bed_type                   1.098403  4        1.011801</w:t></w:r><w:r><w:br w:type="textWrapping" /></w:r><w:r><w:rPr><w:rStyle w:val="VerbatimChar" /></w:rPr><w:t xml:space="preserve">## cancellation_policy        1.213254  3        1.032742</w:t></w:r><w:r><w:br w:type="textWrapping" /></w:r><w:r><w:rPr><w:rStyle w:val="VerbatimChar" /></w:rPr><w:t xml:space="preserve">## cleaning_fee               1.178807  1        1.085729</w:t></w:r><w:r><w:br w:type="textWrapping" /></w:r><w:r><w:rPr><w:rStyle w:val="VerbatimChar" /></w:rPr><w:t xml:space="preserve">## first_review               2.178740  1        1.476056</w:t></w:r><w:r><w:br w:type="textWrapping" /></w:r><w:r><w:rPr><w:rStyle w:val="VerbatimChar" /></w:rPr><w:t xml:space="preserve">## host_has_profile_pic       1.013506  1        1.006731</w:t></w:r><w:r><w:br w:type="textWrapping" /></w:r><w:r><w:rPr><w:rStyle w:val="VerbatimChar" /></w:rPr><w:t xml:space="preserve">## host_identity_verified     1.119715  1        1.058166</w:t></w:r><w:r><w:br w:type="textWrapping" /></w:r><w:r><w:rPr><w:rStyle w:val="VerbatimChar" /></w:rPr><w:t xml:space="preserve">## host_response_rate_percent 1.081711  1        1.040053</w:t></w:r><w:r><w:br w:type="textWrapping" /></w:r><w:r><w:rPr><w:rStyle w:val="VerbatimChar" /></w:rPr><w:t xml:space="preserve">## host_since                 1.565524  1        1.251209</w:t></w:r><w:r><w:br w:type="textWrapping" /></w:r><w:r><w:rPr><w:rStyle w:val="VerbatimChar" /></w:rPr><w:t xml:space="preserve">## instant_bookable           1.149608  1        1.072198</w:t></w:r><w:r><w:br w:type="textWrapping" /></w:r><w:r><w:rPr><w:rStyle w:val="VerbatimChar" /></w:rPr><w:t xml:space="preserve">## last_review                1.320043  1        1.148931</w:t></w:r><w:r><w:br w:type="textWrapping" /></w:r><w:r><w:rPr><w:rStyle w:val="VerbatimChar" /></w:rPr><w:t xml:space="preserve">## number_of_reviews          1.708166  1        1.306968</w:t></w:r><w:r><w:br w:type="textWrapping" /></w:r><w:r><w:rPr><w:rStyle w:val="VerbatimChar" /></w:rPr><w:t xml:space="preserve">## review_scores_rating       1.058497  1        1.028833</w:t></w:r><w:r><w:br w:type="textWrapping" /></w:r><w:r><w:rPr><w:rStyle w:val="VerbatimChar" /></w:rPr><w:t xml:space="preserve">## bedrooms                   3.182142  1        1.783856</w:t></w:r><w:r><w:br w:type="textWrapping" /></w:r><w:r><w:rPr><w:rStyle w:val="VerbatimChar" /></w:rPr><w:t xml:space="preserve">## beds                       3.436803  1        1.853862</w:t></w:r></w:p><w:p><w:pPr><w:pStyle w:val="SourceCode" /></w:pPr><w:r><w:rPr><w:rStyle w:val="CommentTok" /></w:rPr><w:t xml:space="preserve"># All the vif coefficients are below 10. Therefore there is no significant correlation between the variables.</w:t></w:r></w:p><w:p><w:pPr><w:pStyle w:val="SourceCode" /></w:pPr><w:r><w:rPr><w:rStyle w:val="NormalTok" /></w:rPr><w:t xml:space="preserve">## Assumption 4. Y and X’s have linear relationship </w:t></w:r><w:r><w:br w:type="textWrapping" /></w:r><w:r><w:rPr><w:rStyle w:val="CommentTok" /></w:rPr><w:t xml:space="preserve">#Plots</w:t></w:r><w:r><w:br w:type="textWrapping" /></w:r><w:r><w:rPr><w:rStyle w:val="KeywordTok" /></w:rPr><w:t xml:space="preserve">plot</w:t></w:r><w:r><w:rPr><w:rStyle w:val="NormalTok" /></w:rPr><w:t xml:space="preserve">(LALogLinearModel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7-1.png" id="0" name="Picture" /><pic:cNvPicPr><a:picLocks noChangeArrowheads="1" noChangeAspect="1" /></pic:cNvPicPr></pic:nvPicPr><pic:blipFill><a:blip r:embed="rId64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7-2.png" id="0" name="Picture" /><pic:cNvPicPr><a:picLocks noChangeArrowheads="1" noChangeAspect="1" /></pic:cNvPicPr></pic:nvPicPr><pic:blipFill><a:blip r:embed="rId65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7-3.png" id="0" name="Picture" /><pic:cNvPicPr><a:picLocks noChangeArrowheads="1" noChangeAspect="1" /></pic:cNvPicPr></pic:nvPicPr><pic:blipFill><a:blip r:embed="rId66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7-4.png" id="0" name="Picture" /><pic:cNvPicPr><a:picLocks noChangeArrowheads="1" noChangeAspect="1" /></pic:cNvPicPr></pic:nvPicPr><pic:blipFill><a:blip r:embed="rId67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NormalTok" /></w:rPr><w:t xml:space="preserve">## Assumption 5 &amp; 6. Observations are independent &amp; Errors are independent</w:t></w:r><w:r><w:br w:type="textWrapping" /></w:r><w:r><w:rPr><w:rStyle w:val="CommentTok" /></w:rPr><w:t xml:space="preserve"># Durbin-Watson Test&#11;for Serial Correlation</w:t></w:r><w:r><w:br w:type="textWrapping" /></w:r><w:r><w:rPr><w:rStyle w:val="KeywordTok" /></w:rPr><w:t xml:space="preserve">dwtest</w:t></w:r><w:r><w:rPr><w:rStyle w:val="NormalTok" /></w:rPr><w:t xml:space="preserve">(LA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Durbin-Watso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LALogLinearModel</w:t></w:r><w:r><w:br w:type="textWrapping" /></w:r><w:r><w:rPr><w:rStyle w:val="VerbatimChar" /></w:rPr><w:t xml:space="preserve">## DW = 1.9876, p-value = 0.221</w:t></w:r><w:r><w:br w:type="textWrapping" /></w:r><w:r><w:rPr><w:rStyle w:val="VerbatimChar" /></w:rPr><w:t xml:space="preserve">## alternative hypothesis: true autocorrelation is greater than 0</w:t></w:r></w:p><w:p><w:pPr><w:pStyle w:val="SourceCode" /></w:pPr><w:r><w:rPr><w:rStyle w:val="CommentTok" /></w:rPr><w:t xml:space="preserve"># DW test shows there is acceptable level of level of correlation as the value is 1.9876</w:t></w:r></w:p><w:p><w:pPr><w:pStyle w:val="SourceCode" /></w:pPr><w:r><w:rPr><w:rStyle w:val="NormalTok" /></w:rPr><w:t xml:space="preserve">## Assumptions 7 &amp; 8. The error average is 0 &amp; The error variance is constant.</w:t></w:r><w:r><w:br w:type="textWrapping" /></w:r><w:r><w:rPr><w:rStyle w:val="CommentTok" /></w:rPr><w:t xml:space="preserve"># Breusch-Pagan Test</w:t></w:r><w:r><w:br w:type="textWrapping" /></w:r><w:r><w:rPr><w:rStyle w:val="KeywordTok" /></w:rPr><w:t xml:space="preserve">bptest</w:t></w:r><w:r><w:rPr><w:rStyle w:val="NormalTok" /></w:rPr><w:t xml:space="preserve">(LANo</w:t></w:r><w:r><w:rPr><w:rStyle w:val="OperatorTok" /></w:rPr><w:t xml:space="preserve">$</w:t></w:r><w:r><w:rPr><w:rStyle w:val="NormalTok" /></w:rPr><w:t xml:space="preserve">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No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studentized Breusch-Pagan test</w:t></w:r><w:r><w:br w:type="textWrapping" /></w:r><w:r><w:rPr><w:rStyle w:val="VerbatimChar" /></w:rPr><w:t xml:space="preserve">## </w:t></w:r><w:r><w:br w:type="textWrapping" /></w:r><w:r><w:rPr><w:rStyle w:val="VerbatimChar" /></w:rPr><w:t xml:space="preserve">## data:  LANo$log_price ~ .</w:t></w:r><w:r><w:br w:type="textWrapping" /></w:r><w:r><w:rPr><w:rStyle w:val="VerbatimChar" /></w:rPr><w:t xml:space="preserve">## BP = 709.48, df = 52, p-value &lt; 2.2e-16</w:t></w:r></w:p><w:p><w:pPr><w:pStyle w:val="SourceCode" /></w:pPr><w:r><w:rPr><w:rStyle w:val="CommentTok" /></w:rPr><w:t xml:space="preserve"># BP test is significant; therefore there is hetroscedasticity in the residuals. Need to run WLS to fix the issue.</w:t></w:r><w:r><w:br w:type="textWrapping" /></w:r><w:r><w:rPr><w:rStyle w:val="KeywordTok" /></w:rPr><w:t xml:space="preserve">plot</w:t></w:r><w:r><w:rPr><w:rStyle w:val="NormalTok" /></w:rPr><w:t xml:space="preserve">(LALogLinearModel, </w:t></w:r><w:r><w:rPr><w:rStyle w:val="DataTypeTok" /></w:rPr><w:t xml:space="preserve">which =</w:t></w:r><w:r><w:rPr><w:rStyle w:val="NormalTok" /></w:rPr><w:t xml:space="preserve"> </w:t></w:r><w:r><w:rPr><w:rStyle w:val="DecValTok" /></w:rPr><w:t xml:space="preserve">1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89-1.png" id="0" name="Picture" /><pic:cNvPicPr><a:picLocks noChangeArrowheads="1" noChangeAspect="1" /></pic:cNvPicPr></pic:nvPicPr><pic:blipFill><a:blip r:embed="rId68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However, the plot shows there is not much visual hetroscedasticity. </w:t></w:r></w:p><w:p><w:pPr><w:pStyle w:val="SourceCode" /></w:pPr><w:r><w:rPr><w:rStyle w:val="CommentTok" /></w:rPr><w:t xml:space="preserve"># Drop unused factors</w:t></w:r><w:r><w:br w:type="textWrapping" /></w:r><w:r><w:rPr><w:rStyle w:val="NormalTok" /></w:rPr><w:t xml:space="preserve">LANo</w:t></w:r><w:r><w:rPr><w:rStyle w:val="OperatorTok" /></w:rPr><w:t xml:space="preserve">$</w:t></w:r><w:r><w:rPr><w:rStyle w:val="NormalTok" /></w:rPr><w:t xml:space="preserve">property_type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LANo)</w:t></w:r><w:r><w:rPr><w:rStyle w:val="OperatorTok" /></w:rPr><w:t xml:space="preserve">$</w:t></w:r><w:r><w:rPr><w:rStyle w:val="NormalTok" /></w:rPr><w:t xml:space="preserve">property_type</w:t></w:r><w:r><w:br w:type="textWrapping" /></w:r><w:r><w:rPr><w:rStyle w:val="NormalTok" /></w:rPr><w:t xml:space="preserve">LANo</w:t></w:r><w:r><w:rPr><w:rStyle w:val="OperatorTok" /></w:rPr><w:t xml:space="preserve">$</w:t></w:r><w:r><w:rPr><w:rStyle w:val="NormalTok" /></w:rPr><w:t xml:space="preserve">host_has_profile_pic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LANo)</w:t></w:r><w:r><w:rPr><w:rStyle w:val="OperatorTok" /></w:rPr><w:t xml:space="preserve">$</w:t></w:r><w:r><w:rPr><w:rStyle w:val="NormalTok" /></w:rPr><w:t xml:space="preserve">host_has_profile_pic</w:t></w:r><w:r><w:br w:type="textWrapping" /></w:r><w:r><w:rPr><w:rStyle w:val="NormalTok" /></w:rPr><w:t xml:space="preserve">LANo</w:t></w:r><w:r><w:rPr><w:rStyle w:val="OperatorTok" /></w:rPr><w:t xml:space="preserve">$</w:t></w:r><w:r><w:rPr><w:rStyle w:val="NormalTok" /></w:rPr><w:t xml:space="preserve">host_identity_verified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LANo)</w:t></w:r><w:r><w:rPr><w:rStyle w:val="OperatorTok" /></w:rPr><w:t xml:space="preserve">$</w:t></w:r><w:r><w:rPr><w:rStyle w:val="NormalTok" /></w:rPr><w:t xml:space="preserve">host_identity_verified</w:t></w:r><w:r><w:br w:type="textWrapping" /></w:r><w:r><w:rPr><w:rStyle w:val="NormalTok" /></w:rPr><w:t xml:space="preserve">LANo</w:t></w:r><w:r><w:rPr><w:rStyle w:val="OperatorTok" /></w:rPr><w:t xml:space="preserve">$</w:t></w:r><w:r><w:rPr><w:rStyle w:val="NormalTok" /></w:rPr><w:t xml:space="preserve">cancellation_policy &lt;-</w:t></w:r><w:r><w:rPr><w:rStyle w:val="StringTok" /></w:rPr><w:t xml:space="preserve"> </w:t></w:r><w:r><w:rPr><w:rStyle w:val="KeywordTok" /></w:rPr><w:t xml:space="preserve">droplevels</w:t></w:r><w:r><w:rPr><w:rStyle w:val="NormalTok" /></w:rPr><w:t xml:space="preserve">(LANo)</w:t></w:r><w:r><w:rPr><w:rStyle w:val="OperatorTok" /></w:rPr><w:t xml:space="preserve">$</w:t></w:r><w:r><w:rPr><w:rStyle w:val="NormalTok" /></w:rPr><w:t xml:space="preserve">cancellation_policy</w:t></w:r><w:r><w:br w:type="textWrapping" /></w:r><w:r><w:br w:type="textWrapping" /></w:r><w:r><w:rPr><w:rStyle w:val="KeywordTok" /></w:rPr><w:t xml:space="preserve">table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         Apartment    Bed &amp; Breakfast               Boat </w:t></w:r><w:r><w:br w:type="textWrapping" /></w:r><w:r><w:rPr><w:rStyle w:val="VerbatimChar" /></w:rPr><w:t xml:space="preserve">##               6570                156                 20 </w:t></w:r><w:r><w:br w:type="textWrapping" /></w:r><w:r><w:rPr><w:rStyle w:val="VerbatimChar" /></w:rPr><w:t xml:space="preserve">##     Boutique hotel           Bungalow              Cabin </w:t></w:r><w:r><w:br w:type="textWrapping" /></w:r><w:r><w:rPr><w:rStyle w:val="VerbatimChar" /></w:rPr><w:t xml:space="preserve">##                  4                258                 50 </w:t></w:r><w:r><w:br w:type="textWrapping" /></w:r><w:r><w:rPr><w:rStyle w:val="VerbatimChar" /></w:rPr><w:t xml:space="preserve">##          Camper/RV             Castle               Cave </w:t></w:r><w:r><w:br w:type="textWrapping" /></w:r><w:r><w:rPr><w:rStyle w:val="VerbatimChar" /></w:rPr><w:t xml:space="preserve">##                 59                  8                  1 </w:t></w:r><w:r><w:br w:type="textWrapping" /></w:r><w:r><w:rPr><w:rStyle w:val="VerbatimChar" /></w:rPr><w:t xml:space="preserve">##             Chalet        Condominium               Dorm </w:t></w:r><w:r><w:br w:type="textWrapping" /></w:r><w:r><w:rPr><w:rStyle w:val="VerbatimChar" /></w:rPr><w:t xml:space="preserve">##                  2                419                 53 </w:t></w:r><w:r><w:br w:type="textWrapping" /></w:r><w:r><w:rPr><w:rStyle w:val="VerbatimChar" /></w:rPr><w:t xml:space="preserve">##        Earth House        Guest suite         Guesthouse </w:t></w:r><w:r><w:br w:type="textWrapping" /></w:r><w:r><w:rPr><w:rStyle w:val="VerbatimChar" /></w:rPr><w:t xml:space="preserve">##                  2                 12                330 </w:t></w:r><w:r><w:br w:type="textWrapping" /></w:r><w:r><w:rPr><w:rStyle w:val="VerbatimChar" /></w:rPr><w:t xml:space="preserve">##             Hostel              House                Hut </w:t></w:r><w:r><w:br w:type="textWrapping" /></w:r><w:r><w:rPr><w:rStyle w:val="VerbatimChar" /></w:rPr><w:t xml:space="preserve">##                 30               6354                  7 </w:t></w:r><w:r><w:br w:type="textWrapping" /></w:r><w:r><w:rPr><w:rStyle w:val="VerbatimChar" /></w:rPr><w:t xml:space="preserve">##             In-law             Island               Loft </w:t></w:r><w:r><w:br w:type="textWrapping" /></w:r><w:r><w:rPr><w:rStyle w:val="VerbatimChar" /></w:rPr><w:t xml:space="preserve">##                  1                  1                302 </w:t></w:r><w:r><w:br w:type="textWrapping" /></w:r><w:r><w:rPr><w:rStyle w:val="VerbatimChar" /></w:rPr><w:t xml:space="preserve">##              Other Serviced apartment               Tent </w:t></w:r><w:r><w:br w:type="textWrapping" /></w:r><w:r><w:rPr><w:rStyle w:val="VerbatimChar" /></w:rPr><w:t xml:space="preserve">##                162                  8                 13 </w:t></w:r><w:r><w:br w:type="textWrapping" /></w:r><w:r><w:rPr><w:rStyle w:val="VerbatimChar" /></w:rPr><w:t xml:space="preserve">##               Tipi          Townhouse              Train </w:t></w:r><w:r><w:br w:type="textWrapping" /></w:r><w:r><w:rPr><w:rStyle w:val="VerbatimChar" /></w:rPr><w:t xml:space="preserve">##                  3                398                  1 </w:t></w:r><w:r><w:br w:type="textWrapping" /></w:r><w:r><w:rPr><w:rStyle w:val="VerbatimChar" /></w:rPr><w:t xml:space="preserve">##          Treehouse              Villa               Yurt </w:t></w:r><w:r><w:br w:type="textWrapping" /></w:r><w:r><w:rPr><w:rStyle w:val="VerbatimChar" /></w:rPr><w:t xml:space="preserve">##                  3                108                  5</w:t></w:r></w:p><w:p><w:pPr><w:pStyle w:val="SourceCode" /></w:pPr><w:r><w:rPr><w:rStyle w:val="CommentTok" /></w:rPr><w:t xml:space="preserve"># Combining all the factor that have degree of freedom less than 10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stl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Boutique hotel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av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Chale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Earth 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Hu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Serviced apartmen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In-law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Island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ipi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rain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Treehouse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[</w:t></w:r><w:r><w:rPr><w:rStyle w:val="KeywordTok" /></w:rPr><w:t xml:space="preserve">levels</w:t></w:r><w:r><w:rPr><w:rStyle w:val="NormalTok" /></w:rPr><w:t xml:space="preserve">(LANo</w:t></w:r><w:r><w:rPr><w:rStyle w:val="OperatorTok" /></w:rPr><w:t xml:space="preserve">$</w:t></w:r><w:r><w:rPr><w:rStyle w:val="NormalTok" /></w:rPr><w:t xml:space="preserve">property_type)</w:t></w:r><w:r><w:rPr><w:rStyle w:val="OperatorTok" /></w:rPr><w:t xml:space="preserve">==</w:t></w:r><w:r><w:rPr><w:rStyle w:val="StringTok" /></w:rPr><w:t xml:space="preserve">&quot;Yurt&quot;</w:t></w:r><w:r><w:rPr><w:rStyle w:val="NormalTok" /></w:rPr><w:t xml:space="preserve">] &lt;-</w:t></w:r><w:r><w:rPr><w:rStyle w:val="StringTok" /></w:rPr><w:t xml:space="preserve"> &quot;Other&quot;</w:t></w:r><w:r><w:br w:type="textWrapping" /></w:r><w:r><w:rPr><w:rStyle w:val="CommentTok" /></w:rPr><w:t xml:space="preserve"># levels(LANo$cancellation_policy)[levels(LANo$cancellation_policy)==&quot;super_strict_60&quot;] &lt;- &quot;super_strict_30&quot;</w:t></w:r></w:p><w:p><w:pPr><w:pStyle w:val="SourceCode" /></w:pPr><w:r><w:rPr><w:rStyle w:val="NormalTok" /></w:rPr><w:t xml:space="preserve">## OLS model for all cities.</w:t></w:r><w:r><w:br w:type="textWrapping" /></w:r><w:r><w:rPr><w:rStyle w:val="KeywordTok" /></w:rPr><w:t xml:space="preserve">set.seed</w:t></w:r><w:r><w:rPr><w:rStyle w:val="NormalTok" /></w:rPr><w:t xml:space="preserve">(</w:t></w:r><w:r><w:rPr><w:rStyle w:val="DecValTok" /></w:rPr><w:t xml:space="preserve">1</w:t></w:r><w:r><w:rPr><w:rStyle w:val="NormalTok" /></w:rPr><w:t xml:space="preserve">)</w:t></w:r><w:r><w:br w:type="textWrapping" /></w:r><w:r><w:rPr><w:rStyle w:val="NormalTok" /></w:rPr><w:t xml:space="preserve">LA.train &lt;-</w:t></w:r><w:r><w:rPr><w:rStyle w:val="StringTok" /></w:rPr><w:t xml:space="preserve"> </w:t></w:r><w:r><w:rPr><w:rStyle w:val="KeywordTok" /></w:rPr><w:t xml:space="preserve">sample</w:t></w:r><w:r><w:rPr><w:rStyle w:val="NormalTok" /></w:rPr><w:t xml:space="preserve">(</w:t></w:r><w:r><w:rPr><w:rStyle w:val="KeywordTok" /></w:rPr><w:t xml:space="preserve">nrow</w:t></w:r><w:r><w:rPr><w:rStyle w:val="NormalTok" /></w:rPr><w:t xml:space="preserve">(LANo), </w:t></w:r><w:r><w:rPr><w:rStyle w:val="FloatTok" /></w:rPr><w:t xml:space="preserve">0.7</w:t></w:r><w:r><w:rPr><w:rStyle w:val="OperatorTok" /></w:rPr><w:t xml:space="preserve">*</w:t></w:r><w:r><w:rPr><w:rStyle w:val="KeywordTok" /></w:rPr><w:t xml:space="preserve">nrow</w:t></w:r><w:r><w:rPr><w:rStyle w:val="NormalTok" /></w:rPr><w:t xml:space="preserve">(LANo))</w:t></w:r><w:r><w:br w:type="textWrapping" /></w:r><w:r><w:rPr><w:rStyle w:val="NormalTok" /></w:rPr><w:t xml:space="preserve">LALogLinear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No[LA.train,])</w:t></w:r><w:r><w:br w:type="textWrapping" /></w:r><w:r><w:rPr><w:rStyle w:val="KeywordTok" /></w:rPr><w:t xml:space="preserve">summary</w:t></w:r><w:r><w:rPr><w:rStyle w:val="NormalTok" /></w:rPr><w:t xml:space="preserve">(LALogLinear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LANo[LA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93419 -0.25244 -0.01686  0.22842  2.8428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013e+01  4.871e-01  20.803  &lt; 2e-16</w:t></w:r><w:r><w:br w:type="textWrapping" /></w:r><w:r><w:rPr><w:rStyle w:val="VerbatimChar" /></w:rPr><w:t xml:space="preserve">## property_typeBed &amp; Breakfast        3.741e-03  3.837e-02   0.097 0.922338</w:t></w:r><w:r><w:br w:type="textWrapping" /></w:r><w:r><w:rPr><w:rStyle w:val="VerbatimChar" /></w:rPr><w:t xml:space="preserve">## property_typeBoat                   2.217e-01  1.013e-01   2.189 0.028652</w:t></w:r><w:r><w:br w:type="textWrapping" /></w:r><w:r><w:rPr><w:rStyle w:val="VerbatimChar" /></w:rPr><w:t xml:space="preserve">## property_typeOther                  8.873e-02  3.360e-02   2.641 0.008285</w:t></w:r><w:r><w:br w:type="textWrapping" /></w:r><w:r><w:rPr><w:rStyle w:val="VerbatimChar" /></w:rPr><w:t xml:space="preserve">## property_typeBungalow              -7.536e-03  2.937e-02  -0.257 0.797479</w:t></w:r><w:r><w:br w:type="textWrapping" /></w:r><w:r><w:rPr><w:rStyle w:val="VerbatimChar" /></w:rPr><w:t xml:space="preserve">## property_typeCabin                 -1.487e-01  6.171e-02  -2.410 0.015963</w:t></w:r><w:r><w:br w:type="textWrapping" /></w:r><w:r><w:rPr><w:rStyle w:val="VerbatimChar" /></w:rPr><w:t xml:space="preserve">## property_typeCamper/RV             -2.370e-01  5.874e-02  -4.034 5.51e-05</w:t></w:r><w:r><w:br w:type="textWrapping" /></w:r><w:r><w:rPr><w:rStyle w:val="VerbatimChar" /></w:rPr><w:t xml:space="preserve">## property_typeCondominium            3.774e-02  2.396e-02   1.575 0.115363</w:t></w:r><w:r><w:br w:type="textWrapping" /></w:r><w:r><w:rPr><w:rStyle w:val="VerbatimChar" /></w:rPr><w:t xml:space="preserve">## property_typeDorm                  -4.738e-01  6.851e-02  -6.916 4.92e-12</w:t></w:r><w:r><w:br w:type="textWrapping" /></w:r><w:r><w:rPr><w:rStyle w:val="VerbatimChar" /></w:rPr><w:t xml:space="preserve">## property_typeGuest suite           -6.090e-02  1.305e-01  -0.467 0.640842</w:t></w:r><w:r><w:br w:type="textWrapping" /></w:r><w:r><w:rPr><w:rStyle w:val="VerbatimChar" /></w:rPr><w:t xml:space="preserve">## property_typeGuesthouse            -2.026e-02  2.640e-02  -0.768 0.442763</w:t></w:r><w:r><w:br w:type="textWrapping" /></w:r><w:r><w:rPr><w:rStyle w:val="VerbatimChar" /></w:rPr><w:t xml:space="preserve">## property_typeHostel                -6.857e-01  9.203e-02  -7.450 1.00e-13</w:t></w:r><w:r><w:br w:type="textWrapping" /></w:r><w:r><w:rPr><w:rStyle w:val="VerbatimChar" /></w:rPr><w:t xml:space="preserve">## property_typeHouse                  8.438e-03  9.026e-03   0.935 0.349892</w:t></w:r><w:r><w:br w:type="textWrapping" /></w:r><w:r><w:rPr><w:rStyle w:val="VerbatimChar" /></w:rPr><w:t xml:space="preserve">## property_typeLoft                   1.612e-01  2.743e-02   5.877 4.29e-09</w:t></w:r><w:r><w:br w:type="textWrapping" /></w:r><w:r><w:rPr><w:rStyle w:val="VerbatimChar" /></w:rPr><w:t xml:space="preserve">## property_typeTent                  -4.997e-01  1.392e-01  -3.590 0.000332</w:t></w:r><w:r><w:br w:type="textWrapping" /></w:r><w:r><w:rPr><w:rStyle w:val="VerbatimChar" /></w:rPr><w:t xml:space="preserve">## property_typeTownhouse             -3.109e-02  2.470e-02  -1.258 0.208265</w:t></w:r><w:r><w:br w:type="textWrapping" /></w:r><w:r><w:rPr><w:rStyle w:val="VerbatimChar" /></w:rPr><w:t xml:space="preserve">## property_typeVilla                  2.158e-02  4.609e-02   0.468 0.639557</w:t></w:r><w:r><w:br w:type="textWrapping" /></w:r><w:r><w:rPr><w:rStyle w:val="VerbatimChar" /></w:rPr><w:t xml:space="preserve">## room_typePrivate room              -5.994e-01  9.808e-03 -61.117  &lt; 2e-16</w:t></w:r><w:r><w:br w:type="textWrapping" /></w:r><w:r><w:rPr><w:rStyle w:val="VerbatimChar" /></w:rPr><w:t xml:space="preserve">## room_typeShared room               -1.189e+00  2.410e-02 -49.343  &lt; 2e-16</w:t></w:r><w:r><w:br w:type="textWrapping" /></w:r><w:r><w:rPr><w:rStyle w:val="VerbatimChar" /></w:rPr><w:t xml:space="preserve">## accommodates                        6.801e-02  3.283e-03  20.720  &lt; 2e-16</w:t></w:r><w:r><w:br w:type="textWrapping" /></w:r><w:r><w:rPr><w:rStyle w:val="VerbatimChar" /></w:rPr><w:t xml:space="preserve">## bathrooms                           1.481e-01  7.551e-03  19.618  &lt; 2e-16</w:t></w:r><w:r><w:br w:type="textWrapping" /></w:r><w:r><w:rPr><w:rStyle w:val="VerbatimChar" /></w:rPr><w:t xml:space="preserve">## bed_typeCouch                      -2.840e-02  8.131e-02  -0.349 0.726926</w:t></w:r><w:r><w:br w:type="textWrapping" /></w:r><w:r><w:rPr><w:rStyle w:val="VerbatimChar" /></w:rPr><w:t xml:space="preserve">## bed_typeFuton                      -5.053e-02  6.602e-02  -0.765 0.444056</w:t></w:r><w:r><w:br w:type="textWrapping" /></w:r><w:r><w:rPr><w:rStyle w:val="VerbatimChar" /></w:rPr><w:t xml:space="preserve">## bed_typePull-out Sofa               1.437e-02  7.040e-02   0.204 0.838206</w:t></w:r><w:r><w:br w:type="textWrapping" /></w:r><w:r><w:rPr><w:rStyle w:val="VerbatimChar" /></w:rPr><w:t xml:space="preserve">## bed_typeReal Bed                    4.971e-02  5.354e-02   0.928 0.353205</w:t></w:r><w:r><w:br w:type="textWrapping" /></w:r><w:r><w:rPr><w:rStyle w:val="VerbatimChar" /></w:rPr><w:t xml:space="preserve">## cancellation_policymoderate         1.366e-02  1.127e-02   1.212 0.225657</w:t></w:r><w:r><w:br w:type="textWrapping" /></w:r><w:r><w:rPr><w:rStyle w:val="VerbatimChar" /></w:rPr><w:t xml:space="preserve">## cancellation_policystrict           5.080e-02  1.068e-02   4.758 1.98e-06</w:t></w:r><w:r><w:br w:type="textWrapping" /></w:r><w:r><w:rPr><w:rStyle w:val="VerbatimChar" /></w:rPr><w:t xml:space="preserve">## cancellation_policysuper_strict_60  8.670e-01  1.766e-01   4.910 9.23e-07</w:t></w:r><w:r><w:br w:type="textWrapping" /></w:r><w:r><w:rPr><w:rStyle w:val="VerbatimChar" /></w:rPr><w:t xml:space="preserve">## cleaning_feeTrue                    1.438e-02  1.130e-02   1.272 0.203371</w:t></w:r><w:r><w:br w:type="textWrapping" /></w:r><w:r><w:rPr><w:rStyle w:val="VerbatimChar" /></w:rPr><w:t xml:space="preserve">## first_review                       -5.748e-05  1.250e-05  -4.596 4.35e-06</w:t></w:r><w:r><w:br w:type="textWrapping" /></w:r><w:r><w:rPr><w:rStyle w:val="VerbatimChar" /></w:rPr><w:t xml:space="preserve">## host_has_profile_pict              -2.818e-02  1.137e-01  -0.248 0.804182</w:t></w:r><w:r><w:br w:type="textWrapping" /></w:r><w:r><w:rPr><w:rStyle w:val="VerbatimChar" /></w:rPr><w:t xml:space="preserve">## host_identity_verifiedt             7.528e-04  9.470e-03   0.079 0.936644</w:t></w:r><w:r><w:br w:type="textWrapping" /></w:r><w:r><w:rPr><w:rStyle w:val="VerbatimChar" /></w:rPr><w:t xml:space="preserve">## host_response_rate_percent         -1.086e-03  3.013e-04  -3.606 0.000313</w:t></w:r><w:r><w:br w:type="textWrapping" /></w:r><w:r><w:rPr><w:rStyle w:val="VerbatimChar" /></w:rPr><w:t xml:space="preserve">## host_since                         -2.931e-05  7.722e-06  -3.796 0.000148</w:t></w:r><w:r><w:br w:type="textWrapping" /></w:r><w:r><w:rPr><w:rStyle w:val="VerbatimChar" /></w:rPr><w:t xml:space="preserve">## instant_bookablet                  -1.815e-02  8.898e-03  -2.040 0.041410</w:t></w:r><w:r><w:br w:type="textWrapping" /></w:r><w:r><w:rPr><w:rStyle w:val="VerbatimChar" /></w:rPr><w:t xml:space="preserve">## last_review                        -2.935e-04  2.976e-05  -9.863  &lt; 2e-16</w:t></w:r><w:r><w:br w:type="textWrapping" /></w:r><w:r><w:rPr><w:rStyle w:val="VerbatimChar" /></w:rPr><w:t xml:space="preserve">## number_of_reviews                  -2.485e-05  1.139e-04  -0.218 0.827319</w:t></w:r><w:r><w:br w:type="textWrapping" /></w:r><w:r><w:rPr><w:rStyle w:val="VerbatimChar" /></w:rPr><w:t xml:space="preserve">## review_scores_rating                7.865e-03  5.238e-04  15.015  &lt; 2e-16</w:t></w:r><w:r><w:br w:type="textWrapping" /></w:r><w:r><w:rPr><w:rStyle w:val="VerbatimChar" /></w:rPr><w:t xml:space="preserve">## bedrooms                            1.904e-01  7.101e-03  26.811  &lt; 2e-16</w:t></w:r><w:r><w:br w:type="textWrapping" /></w:r><w:r><w:rPr><w:rStyle w:val="VerbatimChar" /></w:rPr><w:t xml:space="preserve">## beds                               -3.747e-02  4.763e-03  -7.866 4.00e-15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Boat                  *  </w:t></w:r><w:r><w:br w:type="textWrapping" /></w:r><w:r><w:rPr><w:rStyle w:val="VerbatimChar" /></w:rPr><w:t xml:space="preserve">## property_typeOther                 **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*  </w:t></w:r><w:r><w:br w:type="textWrapping" /></w:r><w:r><w:rPr><w:rStyle w:val="VerbatimChar" /></w:rPr><w:t xml:space="preserve">## property_typeCamper/RV             ***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ent                  ***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*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*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91 on 10698 degrees of freedom</w:t></w:r><w:r><w:br w:type="textWrapping" /></w:r><w:r><w:rPr><w:rStyle w:val="VerbatimChar" /></w:rPr><w:t xml:space="preserve">## Multiple R-squared:  0.6946, Adjusted R-squared:  0.6935 </w:t></w:r><w:r><w:br w:type="textWrapping" /></w:r><w:r><w:rPr><w:rStyle w:val="VerbatimChar" /></w:rPr><w:t xml:space="preserve">## F-statistic: 623.9 on 39 and 10698 DF,  p-value: &lt; 2.2e-16</w:t></w:r></w:p><w:p><w:pPr><w:pStyle w:val="SourceCode" /></w:pPr><w:r><w:rPr><w:rStyle w:val="CommentTok" /></w:rPr><w:t xml:space="preserve"># Stepwise for OLS Model</w:t></w:r><w:r><w:br w:type="textWrapping" /></w:r><w:r><w:rPr><w:rStyle w:val="NormalTok" /></w:rPr><w:t xml:space="preserve">LA.n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DecValTok" /></w:rPr><w:t xml:space="preserve">1</w:t></w:r><w:r><w:rPr><w:rStyle w:val="NormalTok" /></w:rPr><w:t xml:space="preserve">, </w:t></w:r><w:r><w:rPr><w:rStyle w:val="DataTypeTok" /></w:rPr><w:t xml:space="preserve">data =</w:t></w:r><w:r><w:rPr><w:rStyle w:val="NormalTok" /></w:rPr><w:t xml:space="preserve"> LANo[LA.train,])</w:t></w:r><w:r><w:br w:type="textWrapping" /></w:r><w:r><w:rPr><w:rStyle w:val="NormalTok" /></w:rPr><w:t xml:space="preserve">LA.ful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No[LA.train,])</w:t></w:r><w:r><w:br w:type="textWrapping" /></w:r><w:r><w:rPr><w:rStyle w:val="NormalTok" /></w:rPr><w:t xml:space="preserve">LA.stepwise &lt;-</w:t></w:r><w:r><w:rPr><w:rStyle w:val="StringTok" /></w:rPr><w:t xml:space="preserve"> </w:t></w:r><w:r><w:rPr><w:rStyle w:val="KeywordTok" /></w:rPr><w:t xml:space="preserve">step</w:t></w:r><w:r><w:rPr><w:rStyle w:val="NormalTok" /></w:rPr><w:t xml:space="preserve">(LA.full, </w:t></w:r><w:r><w:rPr><w:rStyle w:val="DataTypeTok" /></w:rPr><w:t xml:space="preserve">scope =</w:t></w:r><w:r><w:rPr><w:rStyle w:val="NormalTok" /></w:rPr><w:t xml:space="preserve"> </w:t></w:r><w:r><w:rPr><w:rStyle w:val="KeywordTok" /></w:rPr><w:t xml:space="preserve">list</w:t></w:r><w:r><w:rPr><w:rStyle w:val="NormalTok" /></w:rPr><w:t xml:space="preserve">(</w:t></w:r><w:r><w:rPr><w:rStyle w:val="DataTypeTok" /></w:rPr><w:t xml:space="preserve">lower =</w:t></w:r><w:r><w:rPr><w:rStyle w:val="NormalTok" /></w:rPr><w:t xml:space="preserve"> LA.full, </w:t></w:r><w:r><w:rPr><w:rStyle w:val="DataTypeTok" /></w:rPr><w:t xml:space="preserve">upper =</w:t></w:r><w:r><w:rPr><w:rStyle w:val="NormalTok" /></w:rPr><w:t xml:space="preserve"> LA.full), </w:t></w:r><w:r><w:rPr><w:rStyle w:val="DataTypeTok" /></w:rPr><w:t xml:space="preserve">direction =</w:t></w:r><w:r><w:rPr><w:rStyle w:val="NormalTok" /></w:rPr><w:t xml:space="preserve"> </w:t></w:r><w:r><w:rPr><w:rStyle w:val="StringTok" /></w:rPr><w:t xml:space="preserve">&#39;both&#39;</w:t></w:r><w:r><w:rPr><w:rStyle w:val="NormalTok" /></w:rPr><w:t xml:space="preserve">, </w:t></w:r><w:r><w:rPr><w:rStyle w:val="DataTypeTok" /></w:rPr><w:t xml:space="preserve">test =</w:t></w:r><w:r><w:rPr><w:rStyle w:val="NormalTok" /></w:rPr><w:t xml:space="preserve"> </w:t></w:r><w:r><w:rPr><w:rStyle w:val="StringTok" /></w:rPr><w:t xml:space="preserve">&#39;F&#39;</w:t></w:r><w:r><w:rPr><w:rStyle w:val="NormalTok" /></w:rPr><w:t xml:space="preserve">)</w:t></w:r></w:p><w:p><w:pPr><w:pStyle w:val="SourceCode" /></w:pPr><w:r><w:rPr><w:rStyle w:val="VerbatimChar" /></w:rPr><w:t xml:space="preserve">## Start:  AIC=-20128.25</w:t></w:r><w:r><w:br w:type="textWrapping" /></w:r><w:r><w:rPr><w:rStyle w:val="VerbatimChar" /></w:rPr><w:t xml:space="preserve">## log_price ~ property_type + room_type + accommodates + bathrooms + </w:t></w:r><w:r><w:br w:type="textWrapping" /></w:r><w:r><w:rPr><w:rStyle w:val="VerbatimChar" /></w:rPr><w:t xml:space="preserve">##     bed_type + cancellation_policy + cleaning_fee + first_review + </w:t></w:r><w:r><w:br w:type="textWrapping" /></w:r><w:r><w:rPr><w:rStyle w:val="VerbatimChar" /></w:rPr><w:t xml:space="preserve">##     host_has_profile_pic + host_identity_verified + host_response_rate_percent + </w:t></w:r><w:r><w:br w:type="textWrapping" /></w:r><w:r><w:rPr><w:rStyle w:val="VerbatimChar" /></w:rPr><w:t xml:space="preserve">##     host_since + instant_bookable + last_review + number_of_reviews + </w:t></w:r><w:r><w:br w:type="textWrapping" /></w:r><w:r><w:rPr><w:rStyle w:val="VerbatimChar" /></w:rPr><w:t xml:space="preserve">##     review_scores_rating + bedrooms + beds</w:t></w:r></w:p><w:p><w:pPr><w:pStyle w:val="SourceCode" /></w:pPr><w:r><w:rPr><w:rStyle w:val="KeywordTok" /></w:rPr><w:t xml:space="preserve">summary</w:t></w:r><w:r><w:rPr><w:rStyle w:val="NormalTok" /></w:rPr><w:t xml:space="preserve">(LA.stepwise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property_type + room_type + accommodates + </w:t></w:r><w:r><w:br w:type="textWrapping" /></w:r><w:r><w:rPr><w:rStyle w:val="VerbatimChar" /></w:rPr><w:t xml:space="preserve">##     bathrooms + bed_type + cancellation_policy + cleaning_fee + </w:t></w:r><w:r><w:br w:type="textWrapping" /></w:r><w:r><w:rPr><w:rStyle w:val="VerbatimChar" /></w:rPr><w:t xml:space="preserve">##     first_review + host_has_profile_pic + host_identity_verified + </w:t></w:r><w:r><w:br w:type="textWrapping" /></w:r><w:r><w:rPr><w:rStyle w:val="VerbatimChar" /></w:rPr><w:t xml:space="preserve">##     host_response_rate_percent + host_since + instant_bookable + </w:t></w:r><w:r><w:br w:type="textWrapping" /></w:r><w:r><w:rPr><w:rStyle w:val="VerbatimChar" /></w:rPr><w:t xml:space="preserve">##     last_review + number_of_reviews + review_scores_rating + </w:t></w:r><w:r><w:br w:type="textWrapping" /></w:r><w:r><w:rPr><w:rStyle w:val="VerbatimChar" /></w:rPr><w:t xml:space="preserve">##     bedrooms + beds, data = LANo[LA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93419 -0.25244 -0.01686  0.22842  2.84282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013e+01  4.871e-01  20.803  &lt; 2e-16</w:t></w:r><w:r><w:br w:type="textWrapping" /></w:r><w:r><w:rPr><w:rStyle w:val="VerbatimChar" /></w:rPr><w:t xml:space="preserve">## property_typeBed &amp; Breakfast        3.741e-03  3.837e-02   0.097 0.922338</w:t></w:r><w:r><w:br w:type="textWrapping" /></w:r><w:r><w:rPr><w:rStyle w:val="VerbatimChar" /></w:rPr><w:t xml:space="preserve">## property_typeBoat                   2.217e-01  1.013e-01   2.189 0.028652</w:t></w:r><w:r><w:br w:type="textWrapping" /></w:r><w:r><w:rPr><w:rStyle w:val="VerbatimChar" /></w:rPr><w:t xml:space="preserve">## property_typeOther                  8.873e-02  3.360e-02   2.641 0.008285</w:t></w:r><w:r><w:br w:type="textWrapping" /></w:r><w:r><w:rPr><w:rStyle w:val="VerbatimChar" /></w:rPr><w:t xml:space="preserve">## property_typeBungalow              -7.536e-03  2.937e-02  -0.257 0.797479</w:t></w:r><w:r><w:br w:type="textWrapping" /></w:r><w:r><w:rPr><w:rStyle w:val="VerbatimChar" /></w:rPr><w:t xml:space="preserve">## property_typeCabin                 -1.487e-01  6.171e-02  -2.410 0.015963</w:t></w:r><w:r><w:br w:type="textWrapping" /></w:r><w:r><w:rPr><w:rStyle w:val="VerbatimChar" /></w:rPr><w:t xml:space="preserve">## property_typeCamper/RV             -2.370e-01  5.874e-02  -4.034 5.51e-05</w:t></w:r><w:r><w:br w:type="textWrapping" /></w:r><w:r><w:rPr><w:rStyle w:val="VerbatimChar" /></w:rPr><w:t xml:space="preserve">## property_typeCondominium            3.774e-02  2.396e-02   1.575 0.115363</w:t></w:r><w:r><w:br w:type="textWrapping" /></w:r><w:r><w:rPr><w:rStyle w:val="VerbatimChar" /></w:rPr><w:t xml:space="preserve">## property_typeDorm                  -4.738e-01  6.851e-02  -6.916 4.92e-12</w:t></w:r><w:r><w:br w:type="textWrapping" /></w:r><w:r><w:rPr><w:rStyle w:val="VerbatimChar" /></w:rPr><w:t xml:space="preserve">## property_typeGuest suite           -6.090e-02  1.305e-01  -0.467 0.640842</w:t></w:r><w:r><w:br w:type="textWrapping" /></w:r><w:r><w:rPr><w:rStyle w:val="VerbatimChar" /></w:rPr><w:t xml:space="preserve">## property_typeGuesthouse            -2.026e-02  2.640e-02  -0.768 0.442763</w:t></w:r><w:r><w:br w:type="textWrapping" /></w:r><w:r><w:rPr><w:rStyle w:val="VerbatimChar" /></w:rPr><w:t xml:space="preserve">## property_typeHostel                -6.857e-01  9.203e-02  -7.450 1.00e-13</w:t></w:r><w:r><w:br w:type="textWrapping" /></w:r><w:r><w:rPr><w:rStyle w:val="VerbatimChar" /></w:rPr><w:t xml:space="preserve">## property_typeHouse                  8.438e-03  9.026e-03   0.935 0.349892</w:t></w:r><w:r><w:br w:type="textWrapping" /></w:r><w:r><w:rPr><w:rStyle w:val="VerbatimChar" /></w:rPr><w:t xml:space="preserve">## property_typeLoft                   1.612e-01  2.743e-02   5.877 4.29e-09</w:t></w:r><w:r><w:br w:type="textWrapping" /></w:r><w:r><w:rPr><w:rStyle w:val="VerbatimChar" /></w:rPr><w:t xml:space="preserve">## property_typeTent                  -4.997e-01  1.392e-01  -3.590 0.000332</w:t></w:r><w:r><w:br w:type="textWrapping" /></w:r><w:r><w:rPr><w:rStyle w:val="VerbatimChar" /></w:rPr><w:t xml:space="preserve">## property_typeTownhouse             -3.109e-02  2.470e-02  -1.258 0.208265</w:t></w:r><w:r><w:br w:type="textWrapping" /></w:r><w:r><w:rPr><w:rStyle w:val="VerbatimChar" /></w:rPr><w:t xml:space="preserve">## property_typeVilla                  2.158e-02  4.609e-02   0.468 0.639557</w:t></w:r><w:r><w:br w:type="textWrapping" /></w:r><w:r><w:rPr><w:rStyle w:val="VerbatimChar" /></w:rPr><w:t xml:space="preserve">## room_typePrivate room              -5.994e-01  9.808e-03 -61.117  &lt; 2e-16</w:t></w:r><w:r><w:br w:type="textWrapping" /></w:r><w:r><w:rPr><w:rStyle w:val="VerbatimChar" /></w:rPr><w:t xml:space="preserve">## room_typeShared room               -1.189e+00  2.410e-02 -49.343  &lt; 2e-16</w:t></w:r><w:r><w:br w:type="textWrapping" /></w:r><w:r><w:rPr><w:rStyle w:val="VerbatimChar" /></w:rPr><w:t xml:space="preserve">## accommodates                        6.801e-02  3.283e-03  20.720  &lt; 2e-16</w:t></w:r><w:r><w:br w:type="textWrapping" /></w:r><w:r><w:rPr><w:rStyle w:val="VerbatimChar" /></w:rPr><w:t xml:space="preserve">## bathrooms                           1.481e-01  7.551e-03  19.618  &lt; 2e-16</w:t></w:r><w:r><w:br w:type="textWrapping" /></w:r><w:r><w:rPr><w:rStyle w:val="VerbatimChar" /></w:rPr><w:t xml:space="preserve">## bed_typeCouch                      -2.840e-02  8.131e-02  -0.349 0.726926</w:t></w:r><w:r><w:br w:type="textWrapping" /></w:r><w:r><w:rPr><w:rStyle w:val="VerbatimChar" /></w:rPr><w:t xml:space="preserve">## bed_typeFuton                      -5.053e-02  6.602e-02  -0.765 0.444056</w:t></w:r><w:r><w:br w:type="textWrapping" /></w:r><w:r><w:rPr><w:rStyle w:val="VerbatimChar" /></w:rPr><w:t xml:space="preserve">## bed_typePull-out Sofa               1.437e-02  7.040e-02   0.204 0.838206</w:t></w:r><w:r><w:br w:type="textWrapping" /></w:r><w:r><w:rPr><w:rStyle w:val="VerbatimChar" /></w:rPr><w:t xml:space="preserve">## bed_typeReal Bed                    4.971e-02  5.354e-02   0.928 0.353205</w:t></w:r><w:r><w:br w:type="textWrapping" /></w:r><w:r><w:rPr><w:rStyle w:val="VerbatimChar" /></w:rPr><w:t xml:space="preserve">## cancellation_policymoderate         1.366e-02  1.127e-02   1.212 0.225657</w:t></w:r><w:r><w:br w:type="textWrapping" /></w:r><w:r><w:rPr><w:rStyle w:val="VerbatimChar" /></w:rPr><w:t xml:space="preserve">## cancellation_policystrict           5.080e-02  1.068e-02   4.758 1.98e-06</w:t></w:r><w:r><w:br w:type="textWrapping" /></w:r><w:r><w:rPr><w:rStyle w:val="VerbatimChar" /></w:rPr><w:t xml:space="preserve">## cancellation_policysuper_strict_60  8.670e-01  1.766e-01   4.910 9.23e-07</w:t></w:r><w:r><w:br w:type="textWrapping" /></w:r><w:r><w:rPr><w:rStyle w:val="VerbatimChar" /></w:rPr><w:t xml:space="preserve">## cleaning_feeTrue                    1.438e-02  1.130e-02   1.272 0.203371</w:t></w:r><w:r><w:br w:type="textWrapping" /></w:r><w:r><w:rPr><w:rStyle w:val="VerbatimChar" /></w:rPr><w:t xml:space="preserve">## first_review                       -5.748e-05  1.250e-05  -4.596 4.35e-06</w:t></w:r><w:r><w:br w:type="textWrapping" /></w:r><w:r><w:rPr><w:rStyle w:val="VerbatimChar" /></w:rPr><w:t xml:space="preserve">## host_has_profile_pict              -2.818e-02  1.137e-01  -0.248 0.804182</w:t></w:r><w:r><w:br w:type="textWrapping" /></w:r><w:r><w:rPr><w:rStyle w:val="VerbatimChar" /></w:rPr><w:t xml:space="preserve">## host_identity_verifiedt             7.528e-04  9.470e-03   0.079 0.936644</w:t></w:r><w:r><w:br w:type="textWrapping" /></w:r><w:r><w:rPr><w:rStyle w:val="VerbatimChar" /></w:rPr><w:t xml:space="preserve">## host_response_rate_percent         -1.086e-03  3.013e-04  -3.606 0.000313</w:t></w:r><w:r><w:br w:type="textWrapping" /></w:r><w:r><w:rPr><w:rStyle w:val="VerbatimChar" /></w:rPr><w:t xml:space="preserve">## host_since                         -2.931e-05  7.722e-06  -3.796 0.000148</w:t></w:r><w:r><w:br w:type="textWrapping" /></w:r><w:r><w:rPr><w:rStyle w:val="VerbatimChar" /></w:rPr><w:t xml:space="preserve">## instant_bookablet                  -1.815e-02  8.898e-03  -2.040 0.041410</w:t></w:r><w:r><w:br w:type="textWrapping" /></w:r><w:r><w:rPr><w:rStyle w:val="VerbatimChar" /></w:rPr><w:t xml:space="preserve">## last_review                        -2.935e-04  2.976e-05  -9.863  &lt; 2e-16</w:t></w:r><w:r><w:br w:type="textWrapping" /></w:r><w:r><w:rPr><w:rStyle w:val="VerbatimChar" /></w:rPr><w:t xml:space="preserve">## number_of_reviews                  -2.485e-05  1.139e-04  -0.218 0.827319</w:t></w:r><w:r><w:br w:type="textWrapping" /></w:r><w:r><w:rPr><w:rStyle w:val="VerbatimChar" /></w:rPr><w:t xml:space="preserve">## review_scores_rating                7.865e-03  5.238e-04  15.015  &lt; 2e-16</w:t></w:r><w:r><w:br w:type="textWrapping" /></w:r><w:r><w:rPr><w:rStyle w:val="VerbatimChar" /></w:rPr><w:t xml:space="preserve">## bedrooms                            1.904e-01  7.101e-03  26.811  &lt; 2e-16</w:t></w:r><w:r><w:br w:type="textWrapping" /></w:r><w:r><w:rPr><w:rStyle w:val="VerbatimChar" /></w:rPr><w:t xml:space="preserve">## beds                               -3.747e-02  4.763e-03  -7.866 4.00e-15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Boat                  *  </w:t></w:r><w:r><w:br w:type="textWrapping" /></w:r><w:r><w:rPr><w:rStyle w:val="VerbatimChar" /></w:rPr><w:t xml:space="preserve">## property_typeOther                 **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*  </w:t></w:r><w:r><w:br w:type="textWrapping" /></w:r><w:r><w:rPr><w:rStyle w:val="VerbatimChar" /></w:rPr><w:t xml:space="preserve">## property_typeCamper/RV             ***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**</w:t></w:r><w:r><w:br w:type="textWrapping" /></w:r><w:r><w:rPr><w:rStyle w:val="VerbatimChar" /></w:rPr><w:t xml:space="preserve">## property_typeHouse                  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ent                  ***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cleaning_feeTrue                     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*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*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91 on 10698 degrees of freedom</w:t></w:r><w:r><w:br w:type="textWrapping" /></w:r><w:r><w:rPr><w:rStyle w:val="VerbatimChar" /></w:rPr><w:t xml:space="preserve">## Multiple R-squared:  0.6946, Adjusted R-squared:  0.6935 </w:t></w:r><w:r><w:br w:type="textWrapping" /></w:r><w:r><w:rPr><w:rStyle w:val="VerbatimChar" /></w:rPr><w:t xml:space="preserve">## F-statistic: 623.9 on 39 and 10698 DF,  p-value: &lt; 2.2e-16</w:t></w:r></w:p><w:p><w:pPr><w:pStyle w:val="SourceCode" /></w:pPr><w:r><w:rPr><w:rStyle w:val="NormalTok" /></w:rPr><w:t xml:space="preserve">LA.reduced &lt;-</w:t></w:r><w:r><w:rPr><w:rStyle w:val="StringTok" /></w:rPr><w:t xml:space="preserve"> </w:t></w:r><w:r><w:rPr><w:rStyle w:val="NormalTok" /></w:rPr><w:t xml:space="preserve">LANo[, </w:t></w:r><w:r><w:rPr><w:rStyle w:val="KeywordTok" /></w:rPr><w:t xml:space="preserve">c</w:t></w:r><w:r><w:rPr><w:rStyle w:val="NormalTok" /></w:rPr><w:t xml:space="preserve">(</w:t></w:r><w:r><w:br w:type="textWrapping" /></w:r><w:r><w:rPr><w:rStyle w:val="NormalTok" /></w:rPr><w:t xml:space="preserve">  </w:t></w:r><w:r><w:rPr><w:rStyle w:val="StringTok" /></w:rPr><w:t xml:space="preserve">&#39;log_pri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property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room_typ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accommodate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ath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cancellation_policy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fir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response_rate_percent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host_sinc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instant_bookable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last_review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number_of_review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rooms&#39;</w:t></w:r><w:r><w:rPr><w:rStyle w:val="NormalTok" /></w:rPr><w:t xml:space="preserve">,</w:t></w:r><w:r><w:br w:type="textWrapping" /></w:r><w:r><w:rPr><w:rStyle w:val="NormalTok" /></w:rPr><w:t xml:space="preserve">  </w:t></w:r><w:r><w:rPr><w:rStyle w:val="StringTok" /></w:rPr><w:t xml:space="preserve">&#39;beds&#39;</w:t></w:r><w:r><w:br w:type="textWrapping" /></w:r><w:r><w:rPr><w:rStyle w:val="NormalTok" /></w:rPr><w:t xml:space="preserve">)]</w:t></w:r><w:r><w:br w:type="textWrapping" /></w:r><w:r><w:br w:type="textWrapping" /></w:r><w:r><w:rPr><w:rStyle w:val="CommentTok" /></w:rPr><w:t xml:space="preserve"># Running OLS with the reduced model with only significant predictors.</w:t></w:r><w:r><w:br w:type="textWrapping" /></w:r><w:r><w:rPr><w:rStyle w:val="NormalTok" /></w:rPr><w:t xml:space="preserve">LA.reduced.model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NormalTok" /></w:rPr><w:t xml:space="preserve">., </w:t></w:r><w:r><w:rPr><w:rStyle w:val="DataTypeTok" /></w:rPr><w:t xml:space="preserve">data =</w:t></w:r><w:r><w:rPr><w:rStyle w:val="NormalTok" /></w:rPr><w:t xml:space="preserve"> LA.reduced[LA.train,])</w:t></w:r><w:r><w:br w:type="textWrapping" /></w:r><w:r><w:rPr><w:rStyle w:val="KeywordTok" /></w:rPr><w:t xml:space="preserve">summary</w:t></w:r><w:r><w:rPr><w:rStyle w:val="NormalTok" /></w:rPr><w:t xml:space="preserve">(LA.reduced.model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LA.reduced[LA.train, ])</w:t></w:r><w:r><w:br w:type="textWrapping" /></w:r><w:r><w:rPr><w:rStyle w:val="VerbatimChar" /></w:rPr><w:t xml:space="preserve">## </w:t></w:r><w:r><w:br w:type="textWrapping" /></w:r><w:r><w:rPr><w:rStyle w:val="VerbatimChar" /></w:rPr><w:t xml:space="preserve">##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2.88686 -0.25354 -0.01162  0.23228  2.73617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1.039e+01  4.770e-01  21.775  &lt; 2e-16</w:t></w:r><w:r><w:br w:type="textWrapping" /></w:r><w:r><w:rPr><w:rStyle w:val="VerbatimChar" /></w:rPr><w:t xml:space="preserve">## property_typeBed &amp; Breakfast        4.736e-03  3.873e-02   0.122 0.902682</w:t></w:r><w:r><w:br w:type="textWrapping" /></w:r><w:r><w:rPr><w:rStyle w:val="VerbatimChar" /></w:rPr><w:t xml:space="preserve">## property_typeBoat                   2.337e-01  1.023e-01   2.284 0.022384</w:t></w:r><w:r><w:br w:type="textWrapping" /></w:r><w:r><w:rPr><w:rStyle w:val="VerbatimChar" /></w:rPr><w:t xml:space="preserve">## property_typeOther                  8.723e-02  3.395e-02   2.570 0.010194</w:t></w:r><w:r><w:br w:type="textWrapping" /></w:r><w:r><w:rPr><w:rStyle w:val="VerbatimChar" /></w:rPr><w:t xml:space="preserve">## property_typeBungalow               6.934e-03  2.964e-02   0.234 0.815043</w:t></w:r><w:r><w:br w:type="textWrapping" /></w:r><w:r><w:rPr><w:rStyle w:val="VerbatimChar" /></w:rPr><w:t xml:space="preserve">## property_typeCabin                 -1.447e-01  6.228e-02  -2.323 0.020181</w:t></w:r><w:r><w:br w:type="textWrapping" /></w:r><w:r><w:rPr><w:rStyle w:val="VerbatimChar" /></w:rPr><w:t xml:space="preserve">## property_typeCamper/RV             -2.340e-01  5.929e-02  -3.947 7.97e-05</w:t></w:r><w:r><w:br w:type="textWrapping" /></w:r><w:r><w:rPr><w:rStyle w:val="VerbatimChar" /></w:rPr><w:t xml:space="preserve">## property_typeCondominium            4.998e-02  2.419e-02   2.066 0.038846</w:t></w:r><w:r><w:br w:type="textWrapping" /></w:r><w:r><w:rPr><w:rStyle w:val="VerbatimChar" /></w:rPr><w:t xml:space="preserve">## property_typeDorm                  -5.073e-01  6.897e-02  -7.355 2.04e-13</w:t></w:r><w:r><w:br w:type="textWrapping" /></w:r><w:r><w:rPr><w:rStyle w:val="VerbatimChar" /></w:rPr><w:t xml:space="preserve">## property_typeGuest suite           -3.431e-02  1.319e-01  -0.260 0.794774</w:t></w:r><w:r><w:br w:type="textWrapping" /></w:r><w:r><w:rPr><w:rStyle w:val="VerbatimChar" /></w:rPr><w:t xml:space="preserve">## property_typeGuesthouse             3.792e-03  2.663e-02   0.142 0.886758</w:t></w:r><w:r><w:br w:type="textWrapping" /></w:r><w:r><w:rPr><w:rStyle w:val="VerbatimChar" /></w:rPr><w:t xml:space="preserve">## property_typeHostel                -6.731e-01  9.259e-02  -7.270 3.85e-13</w:t></w:r><w:r><w:br w:type="textWrapping" /></w:r><w:r><w:rPr><w:rStyle w:val="VerbatimChar" /></w:rPr><w:t xml:space="preserve">## property_typeHouse                  1.845e-02  9.091e-03   2.029 0.042476</w:t></w:r><w:r><w:br w:type="textWrapping" /></w:r><w:r><w:rPr><w:rStyle w:val="VerbatimChar" /></w:rPr><w:t xml:space="preserve">## property_typeLoft                   1.746e-01  2.769e-02   6.307 2.97e-10</w:t></w:r><w:r><w:br w:type="textWrapping" /></w:r><w:r><w:rPr><w:rStyle w:val="VerbatimChar" /></w:rPr><w:t xml:space="preserve">## property_typeTent                  -5.315e-01  1.399e-01  -3.798 0.000146</w:t></w:r><w:r><w:br w:type="textWrapping" /></w:r><w:r><w:rPr><w:rStyle w:val="VerbatimChar" /></w:rPr><w:t xml:space="preserve">## property_typeTownhouse             -1.995e-02  2.494e-02  -0.800 0.423668</w:t></w:r><w:r><w:br w:type="textWrapping" /></w:r><w:r><w:rPr><w:rStyle w:val="VerbatimChar" /></w:rPr><w:t xml:space="preserve">## property_typeVilla                  2.445e-02  4.655e-02   0.525 0.599403</w:t></w:r><w:r><w:br w:type="textWrapping" /></w:r><w:r><w:rPr><w:rStyle w:val="VerbatimChar" /></w:rPr><w:t xml:space="preserve">## room_typePrivate room              -6.055e-01  9.776e-03 -61.939  &lt; 2e-16</w:t></w:r><w:r><w:br w:type="textWrapping" /></w:r><w:r><w:rPr><w:rStyle w:val="VerbatimChar" /></w:rPr><w:t xml:space="preserve">## room_typeShared room               -1.223e+00  2.343e-02 -52.175  &lt; 2e-16</w:t></w:r><w:r><w:br w:type="textWrapping" /></w:r><w:r><w:rPr><w:rStyle w:val="VerbatimChar" /></w:rPr><w:t xml:space="preserve">## accommodates                        6.622e-02  3.300e-03  20.068  &lt; 2e-16</w:t></w:r><w:r><w:br w:type="textWrapping" /></w:r><w:r><w:rPr><w:rStyle w:val="VerbatimChar" /></w:rPr><w:t xml:space="preserve">## bathrooms                           1.501e-01  7.625e-03  19.680  &lt; 2e-16</w:t></w:r><w:r><w:br w:type="textWrapping" /></w:r><w:r><w:rPr><w:rStyle w:val="VerbatimChar" /></w:rPr><w:t xml:space="preserve">## cancellation_policymoderate         1.715e-02  1.123e-02   1.527 0.126796</w:t></w:r><w:r><w:br w:type="textWrapping" /></w:r><w:r><w:rPr><w:rStyle w:val="VerbatimChar" /></w:rPr><w:t xml:space="preserve">## cancellation_policystrict           4.726e-02  1.055e-02   4.481 7.52e-06</w:t></w:r><w:r><w:br w:type="textWrapping" /></w:r><w:r><w:rPr><w:rStyle w:val="VerbatimChar" /></w:rPr><w:t xml:space="preserve">## cancellation_policysuper_strict_60  8.703e-01  1.784e-01   4.878 1.09e-06</w:t></w:r><w:r><w:br w:type="textWrapping" /></w:r><w:r><w:rPr><w:rStyle w:val="VerbatimChar" /></w:rPr><w:t xml:space="preserve">## first_review                       -5.130e-05  1.262e-05  -4.067 4.80e-05</w:t></w:r><w:r><w:br w:type="textWrapping" /></w:r><w:r><w:rPr><w:rStyle w:val="VerbatimChar" /></w:rPr><w:t xml:space="preserve">## host_response_rate_percent         -5.961e-04  3.020e-04  -1.973 0.048478</w:t></w:r><w:r><w:br w:type="textWrapping" /></w:r><w:r><w:rPr><w:rStyle w:val="VerbatimChar" /></w:rPr><w:t xml:space="preserve">## host_since                         -3.293e-05  7.583e-06  -4.343 1.42e-05</w:t></w:r><w:r><w:br w:type="textWrapping" /></w:r><w:r><w:rPr><w:rStyle w:val="VerbatimChar" /></w:rPr><w:t xml:space="preserve">## instant_bookablet                  -3.056e-02  8.943e-03  -3.417 0.000634</w:t></w:r><w:r><w:br w:type="textWrapping" /></w:r><w:r><w:rPr><w:rStyle w:val="VerbatimChar" /></w:rPr><w:t xml:space="preserve">## last_review                        -2.684e-04  3.002e-05  -8.940  &lt; 2e-16</w:t></w:r><w:r><w:br w:type="textWrapping" /></w:r><w:r><w:rPr><w:rStyle w:val="VerbatimChar" /></w:rPr><w:t xml:space="preserve">## number_of_reviews                  -4.751e-06  1.147e-04  -0.041 0.966965</w:t></w:r><w:r><w:br w:type="textWrapping" /></w:r><w:r><w:rPr><w:rStyle w:val="VerbatimChar" /></w:rPr><w:t xml:space="preserve">## bedrooms                            1.941e-01  7.165e-03  27.090  &lt; 2e-16</w:t></w:r><w:r><w:br w:type="textWrapping" /></w:r><w:r><w:rPr><w:rStyle w:val="VerbatimChar" /></w:rPr><w:t xml:space="preserve">## beds                               -3.910e-02  4.798e-03  -8.148 4.12e-16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Boat                  *  </w:t></w:r><w:r><w:br w:type="textWrapping" /></w:r><w:r><w:rPr><w:rStyle w:val="VerbatimChar" /></w:rPr><w:t xml:space="preserve">## property_typeOther                 * 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*  </w:t></w:r><w:r><w:br w:type="textWrapping" /></w:r><w:r><w:rPr><w:rStyle w:val="VerbatimChar" /></w:rPr><w:t xml:space="preserve">## property_typeCamper/RV             ***</w:t></w:r><w:r><w:br w:type="textWrapping" /></w:r><w:r><w:rPr><w:rStyle w:val="VerbatimChar" /></w:rPr><w:t xml:space="preserve">## property_typeCondominium           *  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**</w:t></w:r><w:r><w:br w:type="textWrapping" /></w:r><w:r><w:rPr><w:rStyle w:val="VerbatimChar" /></w:rPr><w:t xml:space="preserve">## property_typeHouse                 *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ent                  ***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response_rate_percent         *  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***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3951 on 10706 degrees of freedom</w:t></w:r><w:r><w:br w:type="textWrapping" /></w:r><w:r><w:rPr><w:rStyle w:val="VerbatimChar" /></w:rPr><w:t xml:space="preserve">## Multiple R-squared:  0.6879, Adjusted R-squared:  0.687 </w:t></w:r><w:r><w:br w:type="textWrapping" /></w:r><w:r><w:rPr><w:rStyle w:val="VerbatimChar" /></w:rPr><w:t xml:space="preserve">## F-statistic: 761.1 on 31 and 10706 DF,  p-value: &lt; 2.2e-16</w:t></w:r></w:p><w:p><w:pPr><w:pStyle w:val="SourceCode" /></w:pPr><w:r><w:rPr><w:rStyle w:val="NormalTok" /></w:rPr><w:t xml:space="preserve">LA.reduced.mse &lt;-</w:t></w:r><w:r><w:rPr><w:rStyle w:val="StringTok" /></w:rPr><w:t xml:space="preserve">  </w:t></w:r><w:r><w:rPr><w:rStyle w:val="KeywordTok" /></w:rPr><w:t xml:space="preserve">mean</w:t></w:r><w:r><w:rPr><w:rStyle w:val="NormalTok" /></w:rPr><w:t xml:space="preserve">((LA.reduced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LA.reduced.model, LA.reduced))[</w:t></w:r><w:r><w:rPr><w:rStyle w:val="OperatorTok" /></w:rPr><w:t xml:space="preserve">-</w:t></w:r><w:r><w:rPr><w:rStyle w:val="NormalTok" /></w:rPr><w:t xml:space="preserve">LA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duced OLS = &quot;</w:t></w:r><w:r><w:rPr><w:rStyle w:val="NormalTok" /></w:rPr><w:t xml:space="preserve">, LA.reduced.mse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duced OLS =  0.163376169362981&quot;</w:t></w:r></w:p><w:p><w:pPr><w:pStyle w:val="SourceCode" /></w:pPr><w:r><w:rPr><w:rStyle w:val="NormalTok" /></w:rPr><w:t xml:space="preserve">## k-Fold Cross-Validation (KFCV)</w:t></w:r><w:r><w:br w:type="textWrapping" /></w:r><w:r><w:rPr><w:rStyle w:val="CommentTok" /></w:rPr><w:t xml:space="preserve"># Cross-Validation of OLS</w:t></w:r><w:r><w:br w:type="textWrapping" /></w:r><w:r><w:rPr><w:rStyle w:val="NormalTok" /></w:rPr><w:t xml:space="preserve">glm.fit &lt;-</w:t></w:r><w:r><w:rPr><w:rStyle w:val="StringTok" /></w:rPr><w:t xml:space="preserve"> </w:t></w:r><w:r><w:rPr><w:rStyle w:val="KeywordTok" /></w:rPr><w:t xml:space="preserve">g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.reduced)</w:t></w:r><w:r><w:br w:type="textWrapping" /></w:r><w:r><w:rPr><w:rStyle w:val="NormalTok" /></w:rPr><w:t xml:space="preserve">cv.10K &lt;-</w:t></w:r><w:r><w:rPr><w:rStyle w:val="StringTok" /></w:rPr><w:t xml:space="preserve"> </w:t></w:r><w:r><w:rPr><w:rStyle w:val="KeywordTok" /></w:rPr><w:t xml:space="preserve">cv.glm</w:t></w:r><w:r><w:rPr><w:rStyle w:val="NormalTok" /></w:rPr><w:t xml:space="preserve">(LA.reduced, glm.fit, </w:t></w:r><w:r><w:rPr><w:rStyle w:val="DataTypeTok" /></w:rPr><w:t xml:space="preserve">K=</w:t></w:r><w:r><w:rPr><w:rStyle w:val="DecValTok" /></w:rPr><w:t xml:space="preserve">10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CV MSE OLS = &quot;</w:t></w:r><w:r><w:rPr><w:rStyle w:val="NormalTok" /></w:rPr><w:t xml:space="preserve">, cv.10K</w:t></w:r><w:r><w:rPr><w:rStyle w:val="OperatorTok" /></w:rPr><w:t xml:space="preserve">$</w:t></w:r><w:r><w:rPr><w:rStyle w:val="NormalTok" /></w:rPr><w:t xml:space="preserve">delta[</w:t></w:r><w:r><w:rPr><w:rStyle w:val="DecValTok" /></w:rPr><w:t xml:space="preserve">1</w:t></w:r><w:r><w:rPr><w:rStyle w:val="NormalTok" /></w:rPr><w:t xml:space="preserve">]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CV MSE OLS =  0.158682781807338&quot;</w:t></w:r></w:p><w:p><w:pPr><w:pStyle w:val="SourceCode" /></w:pPr><w:r><w:rPr><w:rStyle w:val="CommentTok" /></w:rPr><w:t xml:space="preserve"># WLS Model</w:t></w:r><w:r><w:br w:type="textWrapping" /></w:r><w:r><w:rPr><w:rStyle w:val="NormalTok" /></w:rPr><w:t xml:space="preserve">wts &lt;-</w:t></w:r><w:r><w:rPr><w:rStyle w:val="StringTok" /></w:rPr><w:t xml:space="preserve"> </w:t></w:r><w:r><w:rPr><w:rStyle w:val="DecValTok" /></w:rPr><w:t xml:space="preserve">1</w:t></w:r><w:r><w:rPr><w:rStyle w:val="OperatorTok" /></w:rPr><w:t xml:space="preserve">/</w:t></w:r><w:r><w:rPr><w:rStyle w:val="KeywordTok" /></w:rPr><w:t xml:space="preserve">fitted</w:t></w:r><w:r><w:rPr><w:rStyle w:val="NormalTok" /></w:rPr><w:t xml:space="preserve">(</w:t></w:r><w:r><w:rPr><w:rStyle w:val="KeywordTok" /></w:rPr><w:t xml:space="preserve">lm</w:t></w:r><w:r><w:rPr><w:rStyle w:val="NormalTok" /></w:rPr><w:t xml:space="preserve">(</w:t></w:r><w:r><w:rPr><w:rStyle w:val="KeywordTok" /></w:rPr><w:t xml:space="preserve">abs</w:t></w:r><w:r><w:rPr><w:rStyle w:val="NormalTok" /></w:rPr><w:t xml:space="preserve">(</w:t></w:r><w:r><w:rPr><w:rStyle w:val="KeywordTok" /></w:rPr><w:t xml:space="preserve">residuals</w:t></w:r><w:r><w:rPr><w:rStyle w:val="NormalTok" /></w:rPr><w:t xml:space="preserve">(LALogLinearModel))</w:t></w:r><w:r><w:rPr><w:rStyle w:val="OperatorTok" /></w:rPr><w:t xml:space="preserve">~</w:t></w:r><w:r><w:rPr><w:rStyle w:val="KeywordTok" /></w:rPr><w:t xml:space="preserve">fitted</w:t></w:r><w:r><w:rPr><w:rStyle w:val="NormalTok" /></w:rPr><w:t xml:space="preserve">(LALogLinearModel)))</w:t></w:r><w:r><w:rPr><w:rStyle w:val="OperatorTok" /></w:rPr><w:t xml:space="preserve">^</w:t></w:r><w:r><w:rPr><w:rStyle w:val="DecValTok" /></w:rPr><w:t xml:space="preserve">2</w:t></w:r><w:r><w:br w:type="textWrapping" /></w:r><w:r><w:rPr><w:rStyle w:val="NormalTok" /></w:rPr><w:t xml:space="preserve">LA.wls &lt;-</w:t></w:r><w:r><w:rPr><w:rStyle w:val="StringTok" /></w:rPr><w:t xml:space="preserve"> </w:t></w:r><w:r><w:rPr><w:rStyle w:val="KeywordTok" /></w:rPr><w:t xml:space="preserve">lm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No[LA.train,], </w:t></w:r><w:r><w:rPr><w:rStyle w:val="DataTypeTok" /></w:rPr><w:t xml:space="preserve">weights=</w:t></w:r><w:r><w:rPr><w:rStyle w:val="DecValTok" /></w:rPr><w:t xml:space="preserve">1</w:t></w:r><w:r><w:rPr><w:rStyle w:val="OperatorTok" /></w:rPr><w:t xml:space="preserve">/</w:t></w:r><w:r><w:rPr><w:rStyle w:val="NormalTok" /></w:rPr><w:t xml:space="preserve">wts)</w:t></w:r><w:r><w:br w:type="textWrapping" /></w:r><w:r><w:rPr><w:rStyle w:val="KeywordTok" /></w:rPr><w:t xml:space="preserve">summary</w:t></w:r><w:r><w:rPr><w:rStyle w:val="NormalTok" /></w:rPr><w:t xml:space="preserve">(LA.wls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Call:</w:t></w:r><w:r><w:br w:type="textWrapping" /></w:r><w:r><w:rPr><w:rStyle w:val="VerbatimChar" /></w:rPr><w:t xml:space="preserve">## lm(formula = log_price ~ ., data = LANo[LA.train, ], weights = 1/wts)</w:t></w:r><w:r><w:br w:type="textWrapping" /></w:r><w:r><w:rPr><w:rStyle w:val="VerbatimChar" /></w:rPr><w:t xml:space="preserve">## </w:t></w:r><w:r><w:br w:type="textWrapping" /></w:r><w:r><w:rPr><w:rStyle w:val="VerbatimChar" /></w:rPr><w:t xml:space="preserve">## Weighted Residuals:</w:t></w:r><w:r><w:br w:type="textWrapping" /></w:r><w:r><w:rPr><w:rStyle w:val="VerbatimChar" /></w:rPr><w:t xml:space="preserve">##      Min       1Q   Median       3Q      Max </w:t></w:r><w:r><w:br w:type="textWrapping" /></w:r><w:r><w:rPr><w:rStyle w:val="VerbatimChar" /></w:rPr><w:t xml:space="preserve">## -0.92810 -0.07511 -0.00471  0.06837  0.84089 </w:t></w:r><w:r><w:br w:type="textWrapping" /></w:r><w:r><w:rPr><w:rStyle w:val="VerbatimChar" /></w:rPr><w:t xml:space="preserve">## </w:t></w:r><w:r><w:br w:type="textWrapping" /></w:r><w:r><w:rPr><w:rStyle w:val="VerbatimChar" /></w:rPr><w:t xml:space="preserve">## Coefficients:</w:t></w:r><w:r><w:br w:type="textWrapping" /></w:r><w:r><w:rPr><w:rStyle w:val="VerbatimChar" /></w:rPr><w:t xml:space="preserve">##                                      Estimate Std. Error t value Pr(&gt;|t|)</w:t></w:r><w:r><w:br w:type="textWrapping" /></w:r><w:r><w:rPr><w:rStyle w:val="VerbatimChar" /></w:rPr><w:t xml:space="preserve">## (Intercept)                         9.998e+00  4.791e-01  20.869  &lt; 2e-16</w:t></w:r><w:r><w:br w:type="textWrapping" /></w:r><w:r><w:rPr><w:rStyle w:val="VerbatimChar" /></w:rPr><w:t xml:space="preserve">## property_typeBed &amp; Breakfast        4.384e-03  4.058e-02   0.108 0.913960</w:t></w:r><w:r><w:br w:type="textWrapping" /></w:r><w:r><w:rPr><w:rStyle w:val="VerbatimChar" /></w:rPr><w:t xml:space="preserve">## property_typeBoat                   2.231e-01  9.963e-02   2.240 0.025128</w:t></w:r><w:r><w:br w:type="textWrapping" /></w:r><w:r><w:rPr><w:rStyle w:val="VerbatimChar" /></w:rPr><w:t xml:space="preserve">## property_typeOther                  9.800e-02  3.371e-02   2.908 0.003650</w:t></w:r><w:r><w:br w:type="textWrapping" /></w:r><w:r><w:rPr><w:rStyle w:val="VerbatimChar" /></w:rPr><w:t xml:space="preserve">## property_typeBungalow              -9.436e-03  2.953e-02  -0.320 0.749337</w:t></w:r><w:r><w:br w:type="textWrapping" /></w:r><w:r><w:rPr><w:rStyle w:val="VerbatimChar" /></w:rPr><w:t xml:space="preserve">## property_typeCabin                 -1.466e-01  6.345e-02  -2.311 0.020864</w:t></w:r><w:r><w:br w:type="textWrapping" /></w:r><w:r><w:rPr><w:rStyle w:val="VerbatimChar" /></w:rPr><w:t xml:space="preserve">## property_typeCamper/RV             -2.398e-01  6.141e-02  -3.905 9.47e-05</w:t></w:r><w:r><w:br w:type="textWrapping" /></w:r><w:r><w:rPr><w:rStyle w:val="VerbatimChar" /></w:rPr><w:t xml:space="preserve">## property_typeCondominium            3.399e-02  2.416e-02   1.407 0.159472</w:t></w:r><w:r><w:br w:type="textWrapping" /></w:r><w:r><w:rPr><w:rStyle w:val="VerbatimChar" /></w:rPr><w:t xml:space="preserve">## property_typeDorm                  -4.998e-01  7.886e-02  -6.338 2.43e-10</w:t></w:r><w:r><w:br w:type="textWrapping" /></w:r><w:r><w:rPr><w:rStyle w:val="VerbatimChar" /></w:rPr><w:t xml:space="preserve">## property_typeGuest suite           -6.614e-02  1.333e-01  -0.496 0.619827</w:t></w:r><w:r><w:br w:type="textWrapping" /></w:r><w:r><w:rPr><w:rStyle w:val="VerbatimChar" /></w:rPr><w:t xml:space="preserve">## property_typeGuesthouse            -2.433e-02  2.667e-02  -0.912 0.361585</w:t></w:r><w:r><w:br w:type="textWrapping" /></w:r><w:r><w:rPr><w:rStyle w:val="VerbatimChar" /></w:rPr><w:t xml:space="preserve">## property_typeHostel                -7.207e-01  1.124e-01  -6.412 1.50e-10</w:t></w:r><w:r><w:br w:type="textWrapping" /></w:r><w:r><w:rPr><w:rStyle w:val="VerbatimChar" /></w:rPr><w:t xml:space="preserve">## property_typeHouse                  2.357e-02  9.152e-03   2.576 0.010012</w:t></w:r><w:r><w:br w:type="textWrapping" /></w:r><w:r><w:rPr><w:rStyle w:val="VerbatimChar" /></w:rPr><w:t xml:space="preserve">## property_typeLoft                   1.665e-01  2.716e-02   6.130 9.09e-10</w:t></w:r><w:r><w:br w:type="textWrapping" /></w:r><w:r><w:rPr><w:rStyle w:val="VerbatimChar" /></w:rPr><w:t xml:space="preserve">## property_typeTent                  -5.075e-01  1.557e-01  -3.260 0.001118</w:t></w:r><w:r><w:br w:type="textWrapping" /></w:r><w:r><w:rPr><w:rStyle w:val="VerbatimChar" /></w:rPr><w:t xml:space="preserve">## property_typeTownhouse             -2.954e-02  2.513e-02  -1.176 0.239794</w:t></w:r><w:r><w:br w:type="textWrapping" /></w:r><w:r><w:rPr><w:rStyle w:val="VerbatimChar" /></w:rPr><w:t xml:space="preserve">## property_typeVilla                  5.383e-02  4.450e-02   1.210 0.226429</w:t></w:r><w:r><w:br w:type="textWrapping" /></w:r><w:r><w:rPr><w:rStyle w:val="VerbatimChar" /></w:rPr><w:t xml:space="preserve">## room_typePrivate room              -6.114e-01  1.005e-02 -60.838  &lt; 2e-16</w:t></w:r><w:r><w:br w:type="textWrapping" /></w:r><w:r><w:rPr><w:rStyle w:val="VerbatimChar" /></w:rPr><w:t xml:space="preserve">## room_typeShared room               -1.212e+00  2.699e-02 -44.906  &lt; 2e-16</w:t></w:r><w:r><w:br w:type="textWrapping" /></w:r><w:r><w:rPr><w:rStyle w:val="VerbatimChar" /></w:rPr><w:t xml:space="preserve">## accommodates                        6.243e-02  3.138e-03  19.895  &lt; 2e-16</w:t></w:r><w:r><w:br w:type="textWrapping" /></w:r><w:r><w:rPr><w:rStyle w:val="VerbatimChar" /></w:rPr><w:t xml:space="preserve">## bathrooms                           1.674e-01  7.301e-03  22.930  &lt; 2e-16</w:t></w:r><w:r><w:br w:type="textWrapping" /></w:r><w:r><w:rPr><w:rStyle w:val="VerbatimChar" /></w:rPr><w:t xml:space="preserve">## bed_typeCouch                      -3.094e-02  8.843e-02  -0.350 0.726471</w:t></w:r><w:r><w:br w:type="textWrapping" /></w:r><w:r><w:rPr><w:rStyle w:val="VerbatimChar" /></w:rPr><w:t xml:space="preserve">## bed_typeFuton                      -5.365e-02  7.097e-02  -0.756 0.449711</w:t></w:r><w:r><w:br w:type="textWrapping" /></w:r><w:r><w:rPr><w:rStyle w:val="VerbatimChar" /></w:rPr><w:t xml:space="preserve">## bed_typePull-out Sofa               1.027e-02  7.493e-02   0.137 0.890993</w:t></w:r><w:r><w:br w:type="textWrapping" /></w:r><w:r><w:rPr><w:rStyle w:val="VerbatimChar" /></w:rPr><w:t xml:space="preserve">## bed_typeReal Bed                    5.248e-02  5.772e-02   0.909 0.363218</w:t></w:r><w:r><w:br w:type="textWrapping" /></w:r><w:r><w:rPr><w:rStyle w:val="VerbatimChar" /></w:rPr><w:t xml:space="preserve">## cancellation_policymoderate         1.527e-02  1.158e-02   1.318 0.187430</w:t></w:r><w:r><w:br w:type="textWrapping" /></w:r><w:r><w:rPr><w:rStyle w:val="VerbatimChar" /></w:rPr><w:t xml:space="preserve">## cancellation_policystrict           5.551e-02  1.094e-02   5.074 3.96e-07</w:t></w:r><w:r><w:br w:type="textWrapping" /></w:r><w:r><w:rPr><w:rStyle w:val="VerbatimChar" /></w:rPr><w:t xml:space="preserve">## cancellation_policysuper_strict_60  8.529e-01  1.472e-01   5.795 7.02e-09</w:t></w:r><w:r><w:br w:type="textWrapping" /></w:r><w:r><w:rPr><w:rStyle w:val="VerbatimChar" /></w:rPr><w:t xml:space="preserve">## cleaning_feeTrue                    1.976e-02  1.174e-02   1.683 0.092389</w:t></w:r><w:r><w:br w:type="textWrapping" /></w:r><w:r><w:rPr><w:rStyle w:val="VerbatimChar" /></w:rPr><w:t xml:space="preserve">## first_review                       -6.023e-05  1.253e-05  -4.808 1.55e-06</w:t></w:r><w:r><w:br w:type="textWrapping" /></w:r><w:r><w:rPr><w:rStyle w:val="VerbatimChar" /></w:rPr><w:t xml:space="preserve">## host_has_profile_pict              -4.721e-02  1.107e-01  -0.426 0.669791</w:t></w:r><w:r><w:br w:type="textWrapping" /></w:r><w:r><w:rPr><w:rStyle w:val="VerbatimChar" /></w:rPr><w:t xml:space="preserve">## host_identity_verifiedt             1.867e-03  9.622e-03   0.194 0.846185</w:t></w:r><w:r><w:br w:type="textWrapping" /></w:r><w:r><w:rPr><w:rStyle w:val="VerbatimChar" /></w:rPr><w:t xml:space="preserve">## host_response_rate_percent         -1.076e-03  3.051e-04  -3.528 0.000421</w:t></w:r><w:r><w:br w:type="textWrapping" /></w:r><w:r><w:rPr><w:rStyle w:val="VerbatimChar" /></w:rPr><w:t xml:space="preserve">## host_since                         -2.679e-05  7.766e-06  -3.450 0.000562</w:t></w:r><w:r><w:br w:type="textWrapping" /></w:r><w:r><w:rPr><w:rStyle w:val="VerbatimChar" /></w:rPr><w:t xml:space="preserve">## instant_bookablet                  -1.643e-02  9.002e-03  -1.825 0.068034</w:t></w:r><w:r><w:br w:type="textWrapping" /></w:r><w:r><w:rPr><w:rStyle w:val="VerbatimChar" /></w:rPr><w:t xml:space="preserve">## last_review                        -2.870e-04  2.930e-05  -9.794  &lt; 2e-16</w:t></w:r><w:r><w:br w:type="textWrapping" /></w:r><w:r><w:rPr><w:rStyle w:val="VerbatimChar" /></w:rPr><w:t xml:space="preserve">## number_of_reviews                  -1.082e-04  1.153e-04  -0.938 0.348114</w:t></w:r><w:r><w:br w:type="textWrapping" /></w:r><w:r><w:rPr><w:rStyle w:val="VerbatimChar" /></w:rPr><w:t xml:space="preserve">## review_scores_rating                8.224e-03  5.413e-04  15.194  &lt; 2e-16</w:t></w:r><w:r><w:br w:type="textWrapping" /></w:r><w:r><w:rPr><w:rStyle w:val="VerbatimChar" /></w:rPr><w:t xml:space="preserve">## bedrooms                            1.813e-01  6.988e-03  25.949  &lt; 2e-16</w:t></w:r><w:r><w:br w:type="textWrapping" /></w:r><w:r><w:rPr><w:rStyle w:val="VerbatimChar" /></w:rPr><w:t xml:space="preserve">## beds                               -3.417e-02  4.650e-03  -7.347 2.17e-13</w:t></w:r><w:r><w:br w:type="textWrapping" /></w:r><w:r><w:rPr><w:rStyle w:val="VerbatimChar" /></w:rPr><w:t xml:space="preserve">##                                       </w:t></w:r><w:r><w:br w:type="textWrapping" /></w:r><w:r><w:rPr><w:rStyle w:val="VerbatimChar" /></w:rPr><w:t xml:space="preserve">## (Intercept)                        ***</w:t></w:r><w:r><w:br w:type="textWrapping" /></w:r><w:r><w:rPr><w:rStyle w:val="VerbatimChar" /></w:rPr><w:t xml:space="preserve">## property_typeBed &amp; Breakfast          </w:t></w:r><w:r><w:br w:type="textWrapping" /></w:r><w:r><w:rPr><w:rStyle w:val="VerbatimChar" /></w:rPr><w:t xml:space="preserve">## property_typeBoat                  *  </w:t></w:r><w:r><w:br w:type="textWrapping" /></w:r><w:r><w:rPr><w:rStyle w:val="VerbatimChar" /></w:rPr><w:t xml:space="preserve">## property_typeOther                 ** </w:t></w:r><w:r><w:br w:type="textWrapping" /></w:r><w:r><w:rPr><w:rStyle w:val="VerbatimChar" /></w:rPr><w:t xml:space="preserve">## property_typeBungalow                 </w:t></w:r><w:r><w:br w:type="textWrapping" /></w:r><w:r><w:rPr><w:rStyle w:val="VerbatimChar" /></w:rPr><w:t xml:space="preserve">## property_typeCabin                 *  </w:t></w:r><w:r><w:br w:type="textWrapping" /></w:r><w:r><w:rPr><w:rStyle w:val="VerbatimChar" /></w:rPr><w:t xml:space="preserve">## property_typeCamper/RV             ***</w:t></w:r><w:r><w:br w:type="textWrapping" /></w:r><w:r><w:rPr><w:rStyle w:val="VerbatimChar" /></w:rPr><w:t xml:space="preserve">## property_typeCondominium              </w:t></w:r><w:r><w:br w:type="textWrapping" /></w:r><w:r><w:rPr><w:rStyle w:val="VerbatimChar" /></w:rPr><w:t xml:space="preserve">## property_typeDorm                  ***</w:t></w:r><w:r><w:br w:type="textWrapping" /></w:r><w:r><w:rPr><w:rStyle w:val="VerbatimChar" /></w:rPr><w:t xml:space="preserve">## property_typeGuest suite              </w:t></w:r><w:r><w:br w:type="textWrapping" /></w:r><w:r><w:rPr><w:rStyle w:val="VerbatimChar" /></w:rPr><w:t xml:space="preserve">## property_typeGuesthouse               </w:t></w:r><w:r><w:br w:type="textWrapping" /></w:r><w:r><w:rPr><w:rStyle w:val="VerbatimChar" /></w:rPr><w:t xml:space="preserve">## property_typeHostel                ***</w:t></w:r><w:r><w:br w:type="textWrapping" /></w:r><w:r><w:rPr><w:rStyle w:val="VerbatimChar" /></w:rPr><w:t xml:space="preserve">## property_typeHouse                 *  </w:t></w:r><w:r><w:br w:type="textWrapping" /></w:r><w:r><w:rPr><w:rStyle w:val="VerbatimChar" /></w:rPr><w:t xml:space="preserve">## property_typeLoft                  ***</w:t></w:r><w:r><w:br w:type="textWrapping" /></w:r><w:r><w:rPr><w:rStyle w:val="VerbatimChar" /></w:rPr><w:t xml:space="preserve">## property_typeTent                  ** </w:t></w:r><w:r><w:br w:type="textWrapping" /></w:r><w:r><w:rPr><w:rStyle w:val="VerbatimChar" /></w:rPr><w:t xml:space="preserve">## property_typeTownhouse                </w:t></w:r><w:r><w:br w:type="textWrapping" /></w:r><w:r><w:rPr><w:rStyle w:val="VerbatimChar" /></w:rPr><w:t xml:space="preserve">## property_typeVilla                    </w:t></w:r><w:r><w:br w:type="textWrapping" /></w:r><w:r><w:rPr><w:rStyle w:val="VerbatimChar" /></w:rPr><w:t xml:space="preserve">## room_typePrivate room              ***</w:t></w:r><w:r><w:br w:type="textWrapping" /></w:r><w:r><w:rPr><w:rStyle w:val="VerbatimChar" /></w:rPr><w:t xml:space="preserve">## room_typeShared room               ***</w:t></w:r><w:r><w:br w:type="textWrapping" /></w:r><w:r><w:rPr><w:rStyle w:val="VerbatimChar" /></w:rPr><w:t xml:space="preserve">## accommodates                       ***</w:t></w:r><w:r><w:br w:type="textWrapping" /></w:r><w:r><w:rPr><w:rStyle w:val="VerbatimChar" /></w:rPr><w:t xml:space="preserve">## bathrooms                          ***</w:t></w:r><w:r><w:br w:type="textWrapping" /></w:r><w:r><w:rPr><w:rStyle w:val="VerbatimChar" /></w:rPr><w:t xml:space="preserve">## bed_typeCouch                         </w:t></w:r><w:r><w:br w:type="textWrapping" /></w:r><w:r><w:rPr><w:rStyle w:val="VerbatimChar" /></w:rPr><w:t xml:space="preserve">## bed_typeFuton                         </w:t></w:r><w:r><w:br w:type="textWrapping" /></w:r><w:r><w:rPr><w:rStyle w:val="VerbatimChar" /></w:rPr><w:t xml:space="preserve">## bed_typePull-out Sofa                 </w:t></w:r><w:r><w:br w:type="textWrapping" /></w:r><w:r><w:rPr><w:rStyle w:val="VerbatimChar" /></w:rPr><w:t xml:space="preserve">## bed_typeReal Bed                      </w:t></w:r><w:r><w:br w:type="textWrapping" /></w:r><w:r><w:rPr><w:rStyle w:val="VerbatimChar" /></w:rPr><w:t xml:space="preserve">## cancellation_policymoderate           </w:t></w:r><w:r><w:br w:type="textWrapping" /></w:r><w:r><w:rPr><w:rStyle w:val="VerbatimChar" /></w:rPr><w:t xml:space="preserve">## cancellation_policystrict          ***</w:t></w:r><w:r><w:br w:type="textWrapping" /></w:r><w:r><w:rPr><w:rStyle w:val="VerbatimChar" /></w:rPr><w:t xml:space="preserve">## cancellation_policysuper_strict_60 ***</w:t></w:r><w:r><w:br w:type="textWrapping" /></w:r><w:r><w:rPr><w:rStyle w:val="VerbatimChar" /></w:rPr><w:t xml:space="preserve">## cleaning_feeTrue                   .  </w:t></w:r><w:r><w:br w:type="textWrapping" /></w:r><w:r><w:rPr><w:rStyle w:val="VerbatimChar" /></w:rPr><w:t xml:space="preserve">## first_review                       ***</w:t></w:r><w:r><w:br w:type="textWrapping" /></w:r><w:r><w:rPr><w:rStyle w:val="VerbatimChar" /></w:rPr><w:t xml:space="preserve">## host_has_profile_pict                 </w:t></w:r><w:r><w:br w:type="textWrapping" /></w:r><w:r><w:rPr><w:rStyle w:val="VerbatimChar" /></w:rPr><w:t xml:space="preserve">## host_identity_verifiedt               </w:t></w:r><w:r><w:br w:type="textWrapping" /></w:r><w:r><w:rPr><w:rStyle w:val="VerbatimChar" /></w:rPr><w:t xml:space="preserve">## host_response_rate_percent         ***</w:t></w:r><w:r><w:br w:type="textWrapping" /></w:r><w:r><w:rPr><w:rStyle w:val="VerbatimChar" /></w:rPr><w:t xml:space="preserve">## host_since                         ***</w:t></w:r><w:r><w:br w:type="textWrapping" /></w:r><w:r><w:rPr><w:rStyle w:val="VerbatimChar" /></w:rPr><w:t xml:space="preserve">## instant_bookablet                  .  </w:t></w:r><w:r><w:br w:type="textWrapping" /></w:r><w:r><w:rPr><w:rStyle w:val="VerbatimChar" /></w:rPr><w:t xml:space="preserve">## last_review                        ***</w:t></w:r><w:r><w:br w:type="textWrapping" /></w:r><w:r><w:rPr><w:rStyle w:val="VerbatimChar" /></w:rPr><w:t xml:space="preserve">## number_of_reviews                     </w:t></w:r><w:r><w:br w:type="textWrapping" /></w:r><w:r><w:rPr><w:rStyle w:val="VerbatimChar" /></w:rPr><w:t xml:space="preserve">## review_scores_rating               ***</w:t></w:r><w:r><w:br w:type="textWrapping" /></w:r><w:r><w:rPr><w:rStyle w:val="VerbatimChar" /></w:rPr><w:t xml:space="preserve">## bedrooms                           ***</w:t></w:r><w:r><w:br w:type="textWrapping" /></w:r><w:r><w:rPr><w:rStyle w:val="VerbatimChar" /></w:rPr><w:t xml:space="preserve">## beds                               ***</w:t></w:r><w:r><w:br w:type="textWrapping" /></w:r><w:r><w:rPr><w:rStyle w:val="VerbatimChar" /></w:rPr><w:t xml:space="preserve">## ---</w:t></w:r><w:r><w:br w:type="textWrapping" /></w:r><w:r><w:rPr><w:rStyle w:val="VerbatimChar" /></w:rPr><w:t xml:space="preserve">## Signif. codes:  0 &#39;***&#39; 0.001 &#39;**&#39; 0.01 &#39;*&#39; 0.05 &#39;.&#39; 0.1 &#39; &#39; 1</w:t></w:r><w:r><w:br w:type="textWrapping" /></w:r><w:r><w:rPr><w:rStyle w:val="VerbatimChar" /></w:rPr><w:t xml:space="preserve">## </w:t></w:r><w:r><w:br w:type="textWrapping" /></w:r><w:r><w:rPr><w:rStyle w:val="VerbatimChar" /></w:rPr><w:t xml:space="preserve">## Residual standard error: 0.118 on 10698 degrees of freedom</w:t></w:r><w:r><w:br w:type="textWrapping" /></w:r><w:r><w:rPr><w:rStyle w:val="VerbatimChar" /></w:rPr><w:t xml:space="preserve">## Multiple R-squared:  0.706,  Adjusted R-squared:  0.7049 </w:t></w:r><w:r><w:br w:type="textWrapping" /></w:r><w:r><w:rPr><w:rStyle w:val="VerbatimChar" /></w:rPr><w:t xml:space="preserve">## F-statistic: 658.6 on 39 and 10698 DF,  p-value: &lt; 2.2e-16</w:t></w:r></w:p><w:p><w:pPr><w:pStyle w:val="SourceCode" /></w:pPr><w:r><w:rPr><w:rStyle w:val="NormalTok" /></w:rPr><w:t xml:space="preserve">MSE.wls &lt;-</w:t></w:r><w:r><w:rPr><w:rStyle w:val="StringTok" /></w:rPr><w:t xml:space="preserve"> </w:t></w:r><w:r><w:rPr><w:rStyle w:val="KeywordTok" /></w:rPr><w:t xml:space="preserve">mean</w:t></w:r><w:r><w:rPr><w:rStyle w:val="NormalTok" /></w:rPr><w:t xml:space="preserve">((LANo</w:t></w:r><w:r><w:rPr><w:rStyle w:val="OperatorTok" /></w:rPr><w:t xml:space="preserve">$</w:t></w:r><w:r><w:rPr><w:rStyle w:val="NormalTok" /></w:rPr><w:t xml:space="preserve">log_price</w:t></w:r><w:r><w:rPr><w:rStyle w:val="OperatorTok" /></w:rPr><w:t xml:space="preserve">-</w:t></w:r><w:r><w:rPr><w:rStyle w:val="KeywordTok" /></w:rPr><w:t xml:space="preserve">predict</w:t></w:r><w:r><w:rPr><w:rStyle w:val="NormalTok" /></w:rPr><w:t xml:space="preserve">(LA.wls, LANo))[</w:t></w:r><w:r><w:rPr><w:rStyle w:val="OperatorTok" /></w:rPr><w:t xml:space="preserve">-</w:t></w:r><w:r><w:rPr><w:rStyle w:val="NormalTok" /></w:rPr><w:t xml:space="preserve">LA.train]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w:r><w:br w:type="textWrapping" /></w: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WLS = &quot;</w:t></w:r><w:r><w:rPr><w:rStyle w:val="NormalTok" /></w:rPr><w:t xml:space="preserve">, MSE.wls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WLS =  0.159163681058095&quot;</w:t></w:r></w:p><w:p><w:pPr><w:pStyle w:val="SourceCode" /></w:pPr><w:r><w:rPr><w:rStyle w:val="CommentTok" /></w:rPr><w:t xml:space="preserve"># Regression Tree</w:t></w:r><w:r><w:br w:type="textWrapping" /></w:r><w:r><w:rPr><w:rStyle w:val="NormalTok" /></w:rPr><w:t xml:space="preserve">tree.LA &lt;-</w:t></w:r><w:r><w:rPr><w:rStyle w:val="StringTok" /></w:rPr><w:t xml:space="preserve"> </w:t></w:r><w:r><w:rPr><w:rStyle w:val="KeywordTok" /></w:rPr><w:t xml:space="preserve">tree</w:t></w:r><w:r><w:rPr><w:rStyle w:val="NormalTok" /></w:rPr><w:t xml:space="preserve">(log_price </w:t></w:r><w:r><w:rPr><w:rStyle w:val="OperatorTok" /></w:rPr><w:t xml:space="preserve">~</w:t></w:r><w:r><w:rPr><w:rStyle w:val="StringTok" /></w:rPr><w:t xml:space="preserve"> </w:t></w:r><w:r><w:rPr><w:rStyle w:val="NormalTok" /></w:rPr><w:t xml:space="preserve">., </w:t></w:r><w:r><w:rPr><w:rStyle w:val="DataTypeTok" /></w:rPr><w:t xml:space="preserve">data =</w:t></w:r><w:r><w:rPr><w:rStyle w:val="NormalTok" /></w:rPr><w:t xml:space="preserve"> LANo[LA.train,])</w:t></w:r><w:r><w:br w:type="textWrapping" /></w:r><w:r><w:rPr><w:rStyle w:val="NormalTok" /></w:rPr><w:t xml:space="preserve">tree.LA</w:t></w:r></w:p><w:p><w:pPr><w:pStyle w:val="SourceCode" /></w:pPr><w:r><w:rPr><w:rStyle w:val="VerbatimChar" /></w:rPr><w:t xml:space="preserve">## node), split, n, deviance, yval</w:t></w:r><w:r><w:br w:type="textWrapping" /></w:r><w:r><w:rPr><w:rStyle w:val="VerbatimChar" /></w:rPr><w:t xml:space="preserve">##       * denotes terminal node</w:t></w:r><w:r><w:br w:type="textWrapping" /></w:r><w:r><w:rPr><w:rStyle w:val="VerbatimChar" /></w:rPr><w:t xml:space="preserve">## </w:t></w:r><w:r><w:br w:type="textWrapping" /></w:r><w:r><w:rPr><w:rStyle w:val="VerbatimChar" /></w:rPr><w:t xml:space="preserve">##  1) root 10738 5355.00 4.699  </w:t></w:r><w:r><w:br w:type="textWrapping" /></w:r><w:r><w:rPr><w:rStyle w:val="VerbatimChar" /></w:rPr><w:t xml:space="preserve">##    2) room_type: Private room,Shared room 4197  852.40 4.140  </w:t></w:r><w:r><w:br w:type="textWrapping" /></w:r><w:r><w:rPr><w:rStyle w:val="VerbatimChar" /></w:rPr><w:t xml:space="preserve">##      4) room_type: Private room 3839  619.90 4.198 *</w:t></w:r><w:r><w:br w:type="textWrapping" /></w:r><w:r><w:rPr><w:rStyle w:val="VerbatimChar" /></w:rPr><w:t xml:space="preserve">##      5) room_type: Shared room 358   84.57 3.525 *</w:t></w:r><w:r><w:br w:type="textWrapping" /></w:r><w:r><w:rPr><w:rStyle w:val="VerbatimChar" /></w:rPr><w:t xml:space="preserve">##    3) room_type: Entire home/apt 6541 2355.00 5.057  </w:t></w:r><w:r><w:br w:type="textWrapping" /></w:r><w:r><w:rPr><w:rStyle w:val="VerbatimChar" /></w:rPr><w:t xml:space="preserve">##      6) bathrooms &lt; 1.75 4664  785.30 4.825  </w:t></w:r><w:r><w:br w:type="textWrapping" /></w:r><w:r><w:rPr><w:rStyle w:val="VerbatimChar" /></w:rPr><w:t xml:space="preserve">##       12) bedrooms &lt; 1.5 3685  513.00 4.746 *</w:t></w:r><w:r><w:br w:type="textWrapping" /></w:r><w:r><w:rPr><w:rStyle w:val="VerbatimChar" /></w:rPr><w:t xml:space="preserve">##       13) bedrooms &gt; 1.5 979  163.90 5.121 *</w:t></w:r><w:r><w:br w:type="textWrapping" /></w:r><w:r><w:rPr><w:rStyle w:val="VerbatimChar" /></w:rPr><w:t xml:space="preserve">##      7) bathrooms &gt; 1.75 1877  694.70 5.633  </w:t></w:r><w:r><w:br w:type="textWrapping" /></w:r><w:r><w:rPr><w:rStyle w:val="VerbatimChar" /></w:rPr><w:t xml:space="preserve">##       14) bathrooms &lt; 2.75 1437  333.90 5.453 *</w:t></w:r><w:r><w:br w:type="textWrapping" /></w:r><w:r><w:rPr><w:rStyle w:val="VerbatimChar" /></w:rPr><w:t xml:space="preserve">##       15) bathrooms &gt; 2.75 440  160.90 6.223 *</w:t></w:r></w:p><w:p><w:pPr><w:pStyle w:val="SourceCode" /></w:pPr><w:r><w:rPr><w:rStyle w:val="KeywordTok" /></w:rPr><w:t xml:space="preserve">summary</w:t></w:r><w:r><w:rPr><w:rStyle w:val="NormalTok" /></w:rPr><w:t xml:space="preserve">(tree.LA)</w:t></w:r></w:p><w:p><w:pPr><w:pStyle w:val="SourceCode" /></w:pPr><w:r><w:rPr><w:rStyle w:val="VerbatimChar" /></w:rPr><w:t xml:space="preserve">## </w:t></w:r><w:r><w:br w:type="textWrapping" /></w:r><w:r><w:rPr><w:rStyle w:val="VerbatimChar" /></w:rPr><w:t xml:space="preserve">## Regression tree:</w:t></w:r><w:r><w:br w:type="textWrapping" /></w:r><w:r><w:rPr><w:rStyle w:val="VerbatimChar" /></w:rPr><w:t xml:space="preserve">## tree(formula = log_price ~ ., data = LANo[LA.train, ])</w:t></w:r><w:r><w:br w:type="textWrapping" /></w:r><w:r><w:rPr><w:rStyle w:val="VerbatimChar" /></w:rPr><w:t xml:space="preserve">## Variables actually used in tree construction:</w:t></w:r><w:r><w:br w:type="textWrapping" /></w:r><w:r><w:rPr><w:rStyle w:val="VerbatimChar" /></w:rPr><w:t xml:space="preserve">## [1] &quot;room_type&quot; &quot;bathrooms&quot; &quot;bedrooms&quot; </w:t></w:r><w:r><w:br w:type="textWrapping" /></w:r><w:r><w:rPr><w:rStyle w:val="VerbatimChar" /></w:rPr><w:t xml:space="preserve">## Number of terminal nodes:  6 </w:t></w:r><w:r><w:br w:type="textWrapping" /></w:r><w:r><w:rPr><w:rStyle w:val="VerbatimChar" /></w:rPr><w:t xml:space="preserve">## Residual mean deviance:  0.1748 = 1876 / 10730 </w:t></w:r><w:r><w:br w:type="textWrapping" /></w:r><w:r><w:rPr><w:rStyle w:val="VerbatimChar" /></w:rPr><w:t xml:space="preserve">## Distribution of residuals:</w:t></w:r><w:r><w:br w:type="textWrapping" /></w:r><w:r><w:rPr><w:rStyle w:val="VerbatimChar" /></w:rPr><w:t xml:space="preserve">##     Min.  1st Qu.   Median     Mean  3rd Qu.     Max. </w:t></w:r><w:r><w:br w:type="textWrapping" /></w:r><w:r><w:rPr><w:rStyle w:val="VerbatimChar" /></w:rPr><w:t xml:space="preserve">## -3.15000 -0.26960 -0.02319  0.00000  0.24510  3.02600</w:t></w:r></w:p><w:p><w:pPr><w:pStyle w:val="SourceCode" /></w:pPr><w:r><w:rPr><w:rStyle w:val="KeywordTok" /></w:rPr><w:t xml:space="preserve">plot</w:t></w:r><w:r><w:rPr><w:rStyle w:val="NormalTok" /></w:rPr><w:t xml:space="preserve">(tree.LA)</w:t></w:r><w:r><w:br w:type="textWrapping" /></w:r><w:r><w:rPr><w:rStyle w:val="KeywordTok" /></w:rPr><w:t xml:space="preserve">text</w:t></w:r><w:r><w:rPr><w:rStyle w:val="NormalTok" /></w:rPr><w:t xml:space="preserve">(tree.LA, </w:t></w:r><w:r><w:rPr><w:rStyle w:val="DataTypeTok" /></w:rPr><w:t xml:space="preserve">pretty =</w:t></w:r><w:r><w:rPr><w:rStyle w:val="NormalTok" /></w:rPr><w:t xml:space="preserve"> </w:t></w:r><w:r><w:rPr><w:rStyle w:val="DecValTok" /></w:rPr><w:t xml:space="preserve">0</w:t></w:r><w:r><w:rPr><w:rStyle w:val="NormalTok" /></w:rPr><w:t xml:space="preserve">)</w:t></w:r></w:p><w:p><w:pPr><w:pStyle w:val="FirstParagraph" /></w:pPr><w:r><w:drawing><wp:inline><wp:extent cx="4620126" cy="3696101" /><wp:effectExtent b="0" l="0" r="0" t="0" /><wp:docPr descr="" title="" id="1" name="Picture" /><a:graphic><a:graphicData uri="http://schemas.openxmlformats.org/drawingml/2006/picture"><pic:pic><pic:nvPicPr><pic:cNvPr descr="Predictive_Project_-_Airbnb_files/figure-docx/unnamed-chunk-98-1.png" id="0" name="Picture" /><pic:cNvPicPr><a:picLocks noChangeArrowheads="1" noChangeAspect="1" /></pic:cNvPicPr></pic:nvPicPr><pic:blipFill><a:blip r:embed="rId69" /><a:stretch><a:fillRect /></a:stretch></pic:blipFill><pic:spPr bwMode="auto"><a:xfrm><a:off x="0" y="0" /><a:ext cx="4620126" cy="3696101" /></a:xfrm><a:prstGeom prst="rect"><a:avLst /></a:prstGeom><a:noFill /><a:ln w="9525"><a:noFill /><a:headEnd /><a:tailEnd /></a:ln></pic:spPr></pic:pic></a:graphicData></a:graphic></wp:inline></w:drawing></w:r></w:p><w:p><w:pPr><w:pStyle w:val="SourceCode" /></w:pPr><w:r><w:rPr><w:rStyle w:val="CommentTok" /></w:rPr><w:t xml:space="preserve"># Regression Tree splits the tree based on bedrooms and room_type!!</w:t></w:r><w:r><w:br w:type="textWrapping" /></w:r><w:r><w:rPr><w:rStyle w:val="NormalTok" /></w:rPr><w:t xml:space="preserve">tree.LA.pred &lt;-</w:t></w:r><w:r><w:rPr><w:rStyle w:val="StringTok" /></w:rPr><w:t xml:space="preserve"> </w:t></w:r><w:r><w:rPr><w:rStyle w:val="KeywordTok" /></w:rPr><w:t xml:space="preserve">predict</w:t></w:r><w:r><w:rPr><w:rStyle w:val="NormalTok" /></w:rPr><w:t xml:space="preserve">(tree.LA, </w:t></w:r><w:r><w:rPr><w:rStyle w:val="DataTypeTok" /></w:rPr><w:t xml:space="preserve">newdata =</w:t></w:r><w:r><w:rPr><w:rStyle w:val="NormalTok" /></w:rPr><w:t xml:space="preserve"> LANo[</w:t></w:r><w:r><w:rPr><w:rStyle w:val="OperatorTok" /></w:rPr><w:t xml:space="preserve">-</w:t></w:r><w:r><w:rPr><w:rStyle w:val="NormalTok" /></w:rPr><w:t xml:space="preserve">LA.train,])</w:t></w:r><w:r><w:br w:type="textWrapping" /></w:r><w:r><w:rPr><w:rStyle w:val="KeywordTok" /></w:rPr><w:t xml:space="preserve">mean</w:t></w:r><w:r><w:rPr><w:rStyle w:val="NormalTok" /></w:rPr><w:t xml:space="preserve">((tree.LA.pred </w:t></w:r><w:r><w:rPr><w:rStyle w:val="OperatorTok" /></w:rPr><w:t xml:space="preserve">-</w:t></w:r><w:r><w:rPr><w:rStyle w:val="StringTok" /></w:rPr><w:t xml:space="preserve"> </w:t></w:r><w:r><w:rPr><w:rStyle w:val="NormalTok" /></w:rPr><w:t xml:space="preserve">LA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LA.train])</w:t></w:r><w:r><w:rPr><w:rStyle w:val="OperatorTok" /></w:rPr><w:t xml:space="preserve">^</w:t></w:r><w:r><w:rPr><w:rStyle w:val="DecValTok" /></w:rPr><w:t xml:space="preserve">2</w:t></w:r><w:r><w:rPr><w:rStyle w:val="NormalTok" /></w:rPr><w:t xml:space="preserve">)</w:t></w:r></w:p><w:p><w:pPr><w:pStyle w:val="SourceCode" /></w:pPr><w:r><w:rPr><w:rStyle w:val="VerbatimChar" /></w:rPr><w:t xml:space="preserve">## [1] 0.1710504</w:t></w:r></w:p><w:p><w:pPr><w:pStyle w:val="SourceCode" /></w:pPr><w:r><w:rPr><w:rStyle w:val="KeywordTok" /></w:rPr><w:t xml:space="preserve">print</w:t></w:r><w:r><w:rPr><w:rStyle w:val="NormalTok" /></w:rPr><w:t xml:space="preserve">(</w:t></w:r><w:r><w:rPr><w:rStyle w:val="KeywordTok" /></w:rPr><w:t xml:space="preserve">paste</w:t></w:r><w:r><w:rPr><w:rStyle w:val="NormalTok" /></w:rPr><w:t xml:space="preserve">(</w:t></w:r><w:r><w:rPr><w:rStyle w:val="StringTok" /></w:rPr><w:t xml:space="preserve">&quot;MSE Regression Tree = &quot;</w:t></w:r><w:r><w:rPr><w:rStyle w:val="NormalTok" /></w:rPr><w:t xml:space="preserve">, </w:t></w:r><w:r><w:rPr><w:rStyle w:val="KeywordTok" /></w:rPr><w:t xml:space="preserve">mean</w:t></w:r><w:r><w:rPr><w:rStyle w:val="NormalTok" /></w:rPr><w:t xml:space="preserve">((tree.LA.pred </w:t></w:r><w:r><w:rPr><w:rStyle w:val="OperatorTok" /></w:rPr><w:t xml:space="preserve">-</w:t></w:r><w:r><w:rPr><w:rStyle w:val="StringTok" /></w:rPr><w:t xml:space="preserve"> </w:t></w:r><w:r><w:rPr><w:rStyle w:val="NormalTok" /></w:rPr><w:t xml:space="preserve">LA.reduced</w:t></w:r><w:r><w:rPr><w:rStyle w:val="OperatorTok" /></w:rPr><w:t xml:space="preserve">$</w:t></w:r><w:r><w:rPr><w:rStyle w:val="NormalTok" /></w:rPr><w:t xml:space="preserve">log_price[</w:t></w:r><w:r><w:rPr><w:rStyle w:val="OperatorTok" /></w:rPr><w:t xml:space="preserve">-</w:t></w:r><w:r><w:rPr><w:rStyle w:val="NormalTok" /></w:rPr><w:t xml:space="preserve">LA.train])</w:t></w:r><w:r><w:rPr><w:rStyle w:val="OperatorTok" /></w:rPr><w:t xml:space="preserve">^</w:t></w:r><w:r><w:rPr><w:rStyle w:val="DecValTok" /></w:rPr><w:t xml:space="preserve">2</w:t></w:r><w:r><w:rPr><w:rStyle w:val="NormalTok" /></w:rPr><w:t xml:space="preserve">)), </w:t></w:r><w:r><w:rPr><w:rStyle w:val="DataTypeTok" /></w:rPr><w:t xml:space="preserve">digits=</w:t></w:r><w:r><w:rPr><w:rStyle w:val="DecValTok" /></w:rPr><w:t xml:space="preserve">5</w:t></w:r><w:r><w:rPr><w:rStyle w:val="NormalTok" /></w:rPr><w:t xml:space="preserve">)</w:t></w:r></w:p><w:p><w:pPr><w:pStyle w:val="SourceCode" /></w:pPr><w:r><w:rPr><w:rStyle w:val="VerbatimChar" /></w:rPr><w:t xml:space="preserve">## [1] &quot;MSE Regression Tree =  0.171050370864367&quot;</w:t></w:r></w:p><w:sectPr /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46b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C 621 - Predictive Project - Airbnb</dc:title>
  <dc:creator>Antal</dc:creator>
  <dcterms:created xsi:type="dcterms:W3CDTF">2019-05-02T20:52:49Z</dcterms:created>
  <dcterms:modified xsi:type="dcterms:W3CDTF">2019-05-02T20:52:49Z</dcterms:modified>
</cp:coreProperties>
</file>